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B1CFA8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Methods section</w:t>
      </w:r>
    </w:p>
    <w:p w14:paraId="5178317A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 w:rsidRPr="00A529FC">
        <w:rPr>
          <w:b/>
          <w:bCs/>
        </w:rPr>
        <w:t>Study area and time points</w:t>
      </w:r>
    </w:p>
    <w:p w14:paraId="0B0F002C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ensus data</w:t>
      </w:r>
    </w:p>
    <w:p w14:paraId="59864C35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sthma incidence and prevalence rates</w:t>
      </w:r>
    </w:p>
    <w:p w14:paraId="10267E40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osure assessment models</w:t>
      </w:r>
    </w:p>
    <w:p w14:paraId="2FC60D6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centration-response function</w:t>
      </w:r>
    </w:p>
    <w:p w14:paraId="5BFE06E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urden of disease model</w:t>
      </w:r>
    </w:p>
    <w:p w14:paraId="3B5CCDB9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tistical software</w:t>
      </w:r>
    </w:p>
    <w:p w14:paraId="724D164F" w14:textId="77777777" w:rsidR="00A529FC" w:rsidRDefault="00A529FC" w:rsidP="00D222A2">
      <w:pPr>
        <w:rPr>
          <w:b/>
          <w:bCs/>
        </w:rPr>
      </w:pPr>
    </w:p>
    <w:p w14:paraId="125DC851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Results</w:t>
      </w:r>
    </w:p>
    <w:p w14:paraId="32DA8965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sthma incident cases</w:t>
      </w:r>
    </w:p>
    <w:p w14:paraId="04D5A37D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</w:t>
      </w:r>
    </w:p>
    <w:p w14:paraId="12EDA3F1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living location</w:t>
      </w:r>
    </w:p>
    <w:p w14:paraId="41B70A80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median household income</w:t>
      </w:r>
    </w:p>
    <w:p w14:paraId="261AA1F3" w14:textId="77777777" w:rsidR="00A529FC" w:rsidRDefault="00A529FC" w:rsidP="00D222A2">
      <w:pPr>
        <w:rPr>
          <w:b/>
          <w:bCs/>
        </w:rPr>
      </w:pPr>
    </w:p>
    <w:p w14:paraId="66C3ABC2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Tables</w:t>
      </w:r>
    </w:p>
    <w:p w14:paraId="7BA1326D" w14:textId="77777777" w:rsidR="00A529FC" w:rsidRDefault="00A529FC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ensus data descripti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5"/>
        <w:gridCol w:w="4926"/>
        <w:gridCol w:w="2399"/>
      </w:tblGrid>
      <w:tr w:rsidR="00D222A2" w14:paraId="007013FD" w14:textId="77777777" w:rsidTr="003A3184">
        <w:tc>
          <w:tcPr>
            <w:tcW w:w="1083" w:type="pct"/>
            <w:vMerge w:val="restart"/>
            <w:vAlign w:val="center"/>
          </w:tcPr>
          <w:p w14:paraId="70922692" w14:textId="33717811" w:rsidR="00D222A2" w:rsidRPr="00A529FC" w:rsidRDefault="00D222A2" w:rsidP="00207872">
            <w:r>
              <w:t>Geographic characteristics</w:t>
            </w:r>
          </w:p>
        </w:tc>
        <w:tc>
          <w:tcPr>
            <w:tcW w:w="2634" w:type="pct"/>
          </w:tcPr>
          <w:p w14:paraId="08F62951" w14:textId="4D131825" w:rsidR="00D222A2" w:rsidRPr="00A529FC" w:rsidRDefault="00D222A2" w:rsidP="00D222A2">
            <w:r w:rsidRPr="00A529FC">
              <w:t xml:space="preserve">Total populated census </w:t>
            </w:r>
            <w:r>
              <w:t>blocks</w:t>
            </w:r>
          </w:p>
        </w:tc>
        <w:tc>
          <w:tcPr>
            <w:tcW w:w="1283" w:type="pct"/>
          </w:tcPr>
          <w:p w14:paraId="669BC20B" w14:textId="6674198C" w:rsidR="00D222A2" w:rsidRPr="00F05DFD" w:rsidRDefault="00D222A2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D222A2" w14:paraId="45F7AF02" w14:textId="77777777" w:rsidTr="003A3184">
        <w:tc>
          <w:tcPr>
            <w:tcW w:w="1083" w:type="pct"/>
            <w:vMerge/>
            <w:vAlign w:val="center"/>
          </w:tcPr>
          <w:p w14:paraId="42FEFCFF" w14:textId="77777777" w:rsidR="00D222A2" w:rsidRDefault="00D222A2" w:rsidP="00207872"/>
        </w:tc>
        <w:tc>
          <w:tcPr>
            <w:tcW w:w="2634" w:type="pct"/>
          </w:tcPr>
          <w:p w14:paraId="66BB8B47" w14:textId="31DE94CB" w:rsidR="00D222A2" w:rsidRPr="00A529FC" w:rsidRDefault="00D222A2" w:rsidP="00D222A2">
            <w:r>
              <w:t>Total census-designated urban areas</w:t>
            </w:r>
          </w:p>
        </w:tc>
        <w:tc>
          <w:tcPr>
            <w:tcW w:w="1283" w:type="pct"/>
          </w:tcPr>
          <w:p w14:paraId="43DB0FBD" w14:textId="33C186ED" w:rsidR="00D222A2" w:rsidRPr="00F05DFD" w:rsidRDefault="00D222A2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D222A2" w:rsidRPr="00A529FC" w14:paraId="498846AE" w14:textId="77777777" w:rsidTr="003A3184">
        <w:tc>
          <w:tcPr>
            <w:tcW w:w="1083" w:type="pct"/>
            <w:vMerge w:val="restart"/>
            <w:vAlign w:val="center"/>
          </w:tcPr>
          <w:p w14:paraId="2BD4BDF2" w14:textId="2DEB9105" w:rsidR="00D222A2" w:rsidRPr="00A529FC" w:rsidRDefault="00D222A2" w:rsidP="00207872">
            <w:r w:rsidRPr="00A529FC">
              <w:t>Demographic characteristics</w:t>
            </w:r>
          </w:p>
        </w:tc>
        <w:tc>
          <w:tcPr>
            <w:tcW w:w="2634" w:type="pct"/>
          </w:tcPr>
          <w:p w14:paraId="732875EE" w14:textId="455A1497" w:rsidR="00D222A2" w:rsidRPr="00A529FC" w:rsidRDefault="00D222A2" w:rsidP="00D222A2">
            <w:r w:rsidRPr="00A529FC">
              <w:t>Total population</w:t>
            </w:r>
          </w:p>
        </w:tc>
        <w:tc>
          <w:tcPr>
            <w:tcW w:w="1283" w:type="pct"/>
            <w:vAlign w:val="bottom"/>
          </w:tcPr>
          <w:p w14:paraId="72412DD5" w14:textId="08568F5F" w:rsidR="00D222A2" w:rsidRPr="00A529FC" w:rsidRDefault="00D222A2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3,690,271</w:t>
            </w:r>
          </w:p>
        </w:tc>
      </w:tr>
      <w:tr w:rsidR="00D222A2" w:rsidRPr="00A529FC" w14:paraId="08D92A15" w14:textId="77777777" w:rsidTr="003A3184">
        <w:tc>
          <w:tcPr>
            <w:tcW w:w="1083" w:type="pct"/>
            <w:vMerge/>
            <w:vAlign w:val="center"/>
          </w:tcPr>
          <w:p w14:paraId="42B58DBA" w14:textId="77777777" w:rsidR="00D222A2" w:rsidRPr="00A529FC" w:rsidRDefault="00D222A2" w:rsidP="00207872"/>
        </w:tc>
        <w:tc>
          <w:tcPr>
            <w:tcW w:w="2634" w:type="pct"/>
          </w:tcPr>
          <w:p w14:paraId="0C0C5642" w14:textId="1B87C5A2" w:rsidR="00D222A2" w:rsidRPr="00A529FC" w:rsidRDefault="00D222A2" w:rsidP="00D222A2">
            <w:r w:rsidRPr="00A529FC">
              <w:t>Total population of children (birth – 18)</w:t>
            </w:r>
          </w:p>
        </w:tc>
        <w:tc>
          <w:tcPr>
            <w:tcW w:w="1283" w:type="pct"/>
          </w:tcPr>
          <w:p w14:paraId="5055DBAC" w14:textId="77777777" w:rsidR="00D222A2" w:rsidRPr="00A529FC" w:rsidRDefault="00D222A2" w:rsidP="00F552A0">
            <w:pPr>
              <w:jc w:val="right"/>
            </w:pPr>
          </w:p>
        </w:tc>
      </w:tr>
      <w:tr w:rsidR="00D222A2" w14:paraId="2DEF1207" w14:textId="77777777" w:rsidTr="003A3184">
        <w:tc>
          <w:tcPr>
            <w:tcW w:w="1083" w:type="pct"/>
            <w:vMerge/>
            <w:vAlign w:val="center"/>
          </w:tcPr>
          <w:p w14:paraId="1EB53255" w14:textId="77777777" w:rsidR="00D222A2" w:rsidRDefault="00D222A2" w:rsidP="00207872"/>
        </w:tc>
        <w:tc>
          <w:tcPr>
            <w:tcW w:w="2634" w:type="pct"/>
          </w:tcPr>
          <w:p w14:paraId="0E301DE1" w14:textId="4A0AE30C" w:rsidR="00D222A2" w:rsidRPr="00A529FC" w:rsidRDefault="00D222A2" w:rsidP="00D222A2">
            <w:r>
              <w:t>Mean (range) number of children in census blocks</w:t>
            </w:r>
          </w:p>
        </w:tc>
        <w:tc>
          <w:tcPr>
            <w:tcW w:w="1283" w:type="pct"/>
          </w:tcPr>
          <w:p w14:paraId="66F707B1" w14:textId="77777777" w:rsidR="00D222A2" w:rsidRPr="00A529FC" w:rsidRDefault="00D222A2" w:rsidP="00F552A0">
            <w:pPr>
              <w:jc w:val="right"/>
              <w:rPr>
                <w:b/>
                <w:bCs/>
              </w:rPr>
            </w:pPr>
          </w:p>
        </w:tc>
      </w:tr>
      <w:tr w:rsidR="00D222A2" w14:paraId="6BF252E5" w14:textId="77777777" w:rsidTr="003A3184">
        <w:tc>
          <w:tcPr>
            <w:tcW w:w="1083" w:type="pct"/>
            <w:vMerge w:val="restart"/>
            <w:vAlign w:val="center"/>
          </w:tcPr>
          <w:p w14:paraId="3796FDC9" w14:textId="235BB581" w:rsidR="00D222A2" w:rsidRDefault="00D222A2" w:rsidP="00207872">
            <w:r>
              <w:t>Population of children by living location</w:t>
            </w:r>
          </w:p>
        </w:tc>
        <w:tc>
          <w:tcPr>
            <w:tcW w:w="2634" w:type="pct"/>
          </w:tcPr>
          <w:p w14:paraId="5F2D76A7" w14:textId="68BF4F48" w:rsidR="00D222A2" w:rsidRPr="00A529FC" w:rsidRDefault="000129A8" w:rsidP="00D222A2">
            <w:r>
              <w:t>Rural</w:t>
            </w:r>
          </w:p>
        </w:tc>
        <w:tc>
          <w:tcPr>
            <w:tcW w:w="1283" w:type="pct"/>
            <w:vAlign w:val="bottom"/>
          </w:tcPr>
          <w:p w14:paraId="6E2DBE81" w14:textId="02B2352F" w:rsidR="00D222A2" w:rsidRPr="00A529FC" w:rsidRDefault="00D222A2" w:rsidP="00F552A0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</w:t>
            </w:r>
          </w:p>
        </w:tc>
      </w:tr>
      <w:tr w:rsidR="00D222A2" w14:paraId="1922D87C" w14:textId="77777777" w:rsidTr="003A3184">
        <w:tc>
          <w:tcPr>
            <w:tcW w:w="1083" w:type="pct"/>
            <w:vMerge/>
            <w:vAlign w:val="center"/>
          </w:tcPr>
          <w:p w14:paraId="38A54C7D" w14:textId="77777777" w:rsidR="00D222A2" w:rsidRDefault="00D222A2" w:rsidP="00207872"/>
        </w:tc>
        <w:tc>
          <w:tcPr>
            <w:tcW w:w="2634" w:type="pct"/>
          </w:tcPr>
          <w:p w14:paraId="4A631B18" w14:textId="1C4262FC" w:rsidR="00D222A2" w:rsidRPr="00A529FC" w:rsidRDefault="00D222A2" w:rsidP="00D222A2">
            <w:r>
              <w:t>Urban clusters (</w:t>
            </w:r>
            <w:r>
              <w:rPr>
                <w:rFonts w:cstheme="minorHAnsi"/>
              </w:rPr>
              <w:t>≥2,500 and &lt;50,000 people)</w:t>
            </w:r>
          </w:p>
        </w:tc>
        <w:tc>
          <w:tcPr>
            <w:tcW w:w="1283" w:type="pct"/>
            <w:vAlign w:val="bottom"/>
          </w:tcPr>
          <w:p w14:paraId="571343F4" w14:textId="18DF3DCA" w:rsidR="00D222A2" w:rsidRPr="00A529FC" w:rsidRDefault="00D222A2" w:rsidP="00F552A0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</w:t>
            </w:r>
          </w:p>
        </w:tc>
      </w:tr>
      <w:tr w:rsidR="000129A8" w14:paraId="00354CAE" w14:textId="77777777" w:rsidTr="003A3184">
        <w:tc>
          <w:tcPr>
            <w:tcW w:w="1083" w:type="pct"/>
            <w:vMerge/>
            <w:vAlign w:val="center"/>
          </w:tcPr>
          <w:p w14:paraId="597BB97C" w14:textId="77777777" w:rsidR="000129A8" w:rsidRDefault="000129A8" w:rsidP="00207872"/>
        </w:tc>
        <w:tc>
          <w:tcPr>
            <w:tcW w:w="2634" w:type="pct"/>
          </w:tcPr>
          <w:p w14:paraId="094F0767" w14:textId="455A43FC" w:rsidR="000129A8" w:rsidRPr="00BF3A29" w:rsidRDefault="000129A8" w:rsidP="000129A8">
            <w:r>
              <w:t>Urbanized area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1283" w:type="pct"/>
            <w:vAlign w:val="bottom"/>
          </w:tcPr>
          <w:p w14:paraId="37DBA427" w14:textId="75BE5012" w:rsidR="000129A8" w:rsidRPr="00A529FC" w:rsidRDefault="000129A8" w:rsidP="00F552A0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</w:t>
            </w:r>
          </w:p>
        </w:tc>
      </w:tr>
      <w:tr w:rsidR="000129A8" w14:paraId="5997484E" w14:textId="77777777" w:rsidTr="003A3184">
        <w:tc>
          <w:tcPr>
            <w:tcW w:w="1083" w:type="pct"/>
            <w:vMerge w:val="restart"/>
            <w:vAlign w:val="center"/>
          </w:tcPr>
          <w:p w14:paraId="18208602" w14:textId="0EA009AA" w:rsidR="000129A8" w:rsidRPr="00BF3A29" w:rsidRDefault="000129A8" w:rsidP="00207872">
            <w:r>
              <w:t>Population of children by median household income</w:t>
            </w:r>
          </w:p>
        </w:tc>
        <w:tc>
          <w:tcPr>
            <w:tcW w:w="2634" w:type="pct"/>
          </w:tcPr>
          <w:p w14:paraId="12290CC9" w14:textId="646BD6E9" w:rsidR="000129A8" w:rsidRPr="00BF3A29" w:rsidRDefault="000129A8" w:rsidP="000129A8">
            <w:r w:rsidRPr="00BF3A29">
              <w:t>&lt;20,000</w:t>
            </w:r>
          </w:p>
        </w:tc>
        <w:tc>
          <w:tcPr>
            <w:tcW w:w="1283" w:type="pct"/>
            <w:vAlign w:val="bottom"/>
          </w:tcPr>
          <w:p w14:paraId="4BDC32D7" w14:textId="6116CE6B" w:rsidR="000129A8" w:rsidRPr="00A529FC" w:rsidRDefault="000129A8" w:rsidP="00F552A0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</w:t>
            </w:r>
          </w:p>
        </w:tc>
      </w:tr>
      <w:tr w:rsidR="000129A8" w14:paraId="1D9C28C9" w14:textId="77777777" w:rsidTr="003A3184">
        <w:tc>
          <w:tcPr>
            <w:tcW w:w="1083" w:type="pct"/>
            <w:vMerge/>
          </w:tcPr>
          <w:p w14:paraId="4D21FD18" w14:textId="77777777" w:rsidR="000129A8" w:rsidRDefault="000129A8" w:rsidP="000129A8"/>
        </w:tc>
        <w:tc>
          <w:tcPr>
            <w:tcW w:w="2634" w:type="pct"/>
          </w:tcPr>
          <w:p w14:paraId="1BBDCF40" w14:textId="15E0AC38" w:rsidR="000129A8" w:rsidRPr="00BF3A29" w:rsidRDefault="000129A8" w:rsidP="000129A8">
            <w:r>
              <w:t xml:space="preserve">20,000 </w:t>
            </w:r>
            <w:r w:rsidR="007D0F4A">
              <w:t>to &lt;</w:t>
            </w:r>
            <w:r>
              <w:t>35,000</w:t>
            </w:r>
          </w:p>
        </w:tc>
        <w:tc>
          <w:tcPr>
            <w:tcW w:w="1283" w:type="pct"/>
            <w:vAlign w:val="bottom"/>
          </w:tcPr>
          <w:p w14:paraId="5BC487D7" w14:textId="42F9BFAE" w:rsidR="000129A8" w:rsidRPr="00A529FC" w:rsidRDefault="000129A8" w:rsidP="00F552A0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</w:t>
            </w:r>
          </w:p>
        </w:tc>
      </w:tr>
      <w:tr w:rsidR="000129A8" w14:paraId="1D665C5E" w14:textId="77777777" w:rsidTr="003A3184">
        <w:tc>
          <w:tcPr>
            <w:tcW w:w="1083" w:type="pct"/>
            <w:vMerge/>
          </w:tcPr>
          <w:p w14:paraId="4C664446" w14:textId="77777777" w:rsidR="000129A8" w:rsidRDefault="000129A8" w:rsidP="000129A8"/>
        </w:tc>
        <w:tc>
          <w:tcPr>
            <w:tcW w:w="2634" w:type="pct"/>
          </w:tcPr>
          <w:p w14:paraId="0AD56D28" w14:textId="2BF7618E" w:rsidR="000129A8" w:rsidRPr="00BF3A29" w:rsidRDefault="000129A8" w:rsidP="000129A8">
            <w:r>
              <w:t>35,000 to &lt;50,000</w:t>
            </w:r>
          </w:p>
        </w:tc>
        <w:tc>
          <w:tcPr>
            <w:tcW w:w="1283" w:type="pct"/>
            <w:vAlign w:val="bottom"/>
          </w:tcPr>
          <w:p w14:paraId="38C94B9B" w14:textId="023B43C4" w:rsidR="000129A8" w:rsidRPr="00A529FC" w:rsidRDefault="000129A8" w:rsidP="00F552A0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</w:t>
            </w:r>
          </w:p>
        </w:tc>
      </w:tr>
      <w:tr w:rsidR="000129A8" w14:paraId="401F1448" w14:textId="77777777" w:rsidTr="003A3184">
        <w:tc>
          <w:tcPr>
            <w:tcW w:w="1083" w:type="pct"/>
            <w:vMerge/>
          </w:tcPr>
          <w:p w14:paraId="243FCD9E" w14:textId="77777777" w:rsidR="000129A8" w:rsidRDefault="000129A8" w:rsidP="000129A8"/>
        </w:tc>
        <w:tc>
          <w:tcPr>
            <w:tcW w:w="2634" w:type="pct"/>
          </w:tcPr>
          <w:p w14:paraId="7AF23A91" w14:textId="0A561A68" w:rsidR="000129A8" w:rsidRPr="00BF3A29" w:rsidRDefault="000129A8" w:rsidP="000129A8">
            <w:r>
              <w:t>50,000 to &lt;75,000</w:t>
            </w:r>
          </w:p>
        </w:tc>
        <w:tc>
          <w:tcPr>
            <w:tcW w:w="1283" w:type="pct"/>
            <w:vAlign w:val="bottom"/>
          </w:tcPr>
          <w:p w14:paraId="39BDC443" w14:textId="36A3699B" w:rsidR="000129A8" w:rsidRPr="00A529FC" w:rsidRDefault="000129A8" w:rsidP="00F552A0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</w:t>
            </w:r>
          </w:p>
        </w:tc>
      </w:tr>
      <w:tr w:rsidR="000129A8" w14:paraId="4C1659F4" w14:textId="77777777" w:rsidTr="003A3184">
        <w:tc>
          <w:tcPr>
            <w:tcW w:w="1083" w:type="pct"/>
            <w:vMerge/>
          </w:tcPr>
          <w:p w14:paraId="62BFA4E8" w14:textId="77777777" w:rsidR="000129A8" w:rsidRDefault="000129A8" w:rsidP="000129A8">
            <w:pPr>
              <w:rPr>
                <w:rFonts w:cstheme="minorHAnsi"/>
              </w:rPr>
            </w:pPr>
          </w:p>
        </w:tc>
        <w:tc>
          <w:tcPr>
            <w:tcW w:w="2634" w:type="pct"/>
          </w:tcPr>
          <w:p w14:paraId="0359F51D" w14:textId="3EBFE4F7" w:rsidR="000129A8" w:rsidRPr="00BF3A29" w:rsidRDefault="000129A8" w:rsidP="000129A8">
            <w:r>
              <w:rPr>
                <w:rFonts w:cstheme="minorHAnsi"/>
              </w:rPr>
              <w:t>≥75,000</w:t>
            </w:r>
          </w:p>
        </w:tc>
        <w:tc>
          <w:tcPr>
            <w:tcW w:w="1283" w:type="pct"/>
            <w:vAlign w:val="bottom"/>
          </w:tcPr>
          <w:p w14:paraId="2D1CFCAE" w14:textId="36172A04" w:rsidR="000129A8" w:rsidRPr="00A529FC" w:rsidRDefault="000129A8" w:rsidP="00F552A0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</w:t>
            </w:r>
          </w:p>
        </w:tc>
      </w:tr>
    </w:tbl>
    <w:p w14:paraId="1085CF11" w14:textId="77777777" w:rsidR="00330CB2" w:rsidRPr="00330CB2" w:rsidRDefault="00330CB2" w:rsidP="00D222A2">
      <w:pPr>
        <w:rPr>
          <w:b/>
          <w:bCs/>
        </w:rPr>
      </w:pPr>
    </w:p>
    <w:p w14:paraId="78658874" w14:textId="77777777" w:rsidR="00BF3A29" w:rsidRDefault="00BF3A29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mmary of pollutant concentrations using populated census blocks onl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BF3A29" w14:paraId="0521FBBE" w14:textId="77777777" w:rsidTr="003A3184">
        <w:tc>
          <w:tcPr>
            <w:tcW w:w="2500" w:type="pct"/>
          </w:tcPr>
          <w:p w14:paraId="6A30BCB4" w14:textId="77777777" w:rsidR="00BF3A29" w:rsidRPr="00BF3A29" w:rsidRDefault="00BF3A29" w:rsidP="00BF3A29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  <w:r w:rsidRPr="00BF3A29">
              <w:rPr>
                <w:b/>
                <w:bCs/>
                <w:vertAlign w:val="subscript"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µ</w:t>
            </w:r>
            <w:r>
              <w:rPr>
                <w:b/>
                <w:bCs/>
              </w:rPr>
              <w:t>g/m</w:t>
            </w:r>
            <w:r w:rsidRPr="00BF3A29">
              <w:rPr>
                <w:b/>
                <w:bCs/>
                <w:vertAlign w:val="superscript"/>
              </w:rPr>
              <w:t>3</w:t>
            </w:r>
            <w:r>
              <w:rPr>
                <w:b/>
                <w:bCs/>
                <w:vertAlign w:val="subscript"/>
              </w:rPr>
              <w:t xml:space="preserve"> </w:t>
            </w:r>
          </w:p>
        </w:tc>
        <w:tc>
          <w:tcPr>
            <w:tcW w:w="2500" w:type="pct"/>
          </w:tcPr>
          <w:p w14:paraId="6AC43B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EDD2EDE" w14:textId="77777777" w:rsidTr="003A3184">
        <w:tc>
          <w:tcPr>
            <w:tcW w:w="2500" w:type="pct"/>
          </w:tcPr>
          <w:p w14:paraId="03C3544F" w14:textId="77777777" w:rsidR="00BF3A29" w:rsidRPr="00BF3A29" w:rsidRDefault="00BF3A29" w:rsidP="00BF3A29">
            <w:r>
              <w:t>Mean</w:t>
            </w:r>
          </w:p>
        </w:tc>
        <w:tc>
          <w:tcPr>
            <w:tcW w:w="2500" w:type="pct"/>
          </w:tcPr>
          <w:p w14:paraId="77861B9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959DD3F" w14:textId="77777777" w:rsidTr="003A3184">
        <w:tc>
          <w:tcPr>
            <w:tcW w:w="2500" w:type="pct"/>
          </w:tcPr>
          <w:p w14:paraId="365BF1B6" w14:textId="77777777" w:rsidR="00BF3A29" w:rsidRPr="00BF3A29" w:rsidRDefault="00BF3A29" w:rsidP="00BF3A29">
            <w:r>
              <w:t>Min</w:t>
            </w:r>
          </w:p>
        </w:tc>
        <w:tc>
          <w:tcPr>
            <w:tcW w:w="2500" w:type="pct"/>
          </w:tcPr>
          <w:p w14:paraId="00549EB9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1EF424C8" w14:textId="77777777" w:rsidTr="003A3184">
        <w:tc>
          <w:tcPr>
            <w:tcW w:w="2500" w:type="pct"/>
          </w:tcPr>
          <w:p w14:paraId="1789A304" w14:textId="77777777" w:rsidR="00BF3A29" w:rsidRPr="00BF3A29" w:rsidRDefault="00BF3A29" w:rsidP="00BF3A29">
            <w:r>
              <w:t>25%</w:t>
            </w:r>
          </w:p>
        </w:tc>
        <w:tc>
          <w:tcPr>
            <w:tcW w:w="2500" w:type="pct"/>
          </w:tcPr>
          <w:p w14:paraId="163F8C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7CC127F5" w14:textId="77777777" w:rsidTr="003A3184">
        <w:tc>
          <w:tcPr>
            <w:tcW w:w="2500" w:type="pct"/>
          </w:tcPr>
          <w:p w14:paraId="1733C29C" w14:textId="77777777" w:rsidR="00BF3A29" w:rsidRPr="00BF3A29" w:rsidRDefault="00BF3A29" w:rsidP="00BF3A29">
            <w:r>
              <w:t>50%</w:t>
            </w:r>
          </w:p>
        </w:tc>
        <w:tc>
          <w:tcPr>
            <w:tcW w:w="2500" w:type="pct"/>
          </w:tcPr>
          <w:p w14:paraId="37BD85C2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7AB4C43" w14:textId="77777777" w:rsidTr="003A3184">
        <w:tc>
          <w:tcPr>
            <w:tcW w:w="2500" w:type="pct"/>
          </w:tcPr>
          <w:p w14:paraId="1926E2F5" w14:textId="77777777" w:rsidR="00BF3A29" w:rsidRPr="00BF3A29" w:rsidRDefault="00BF3A29" w:rsidP="00BF3A29">
            <w:r>
              <w:t>75%</w:t>
            </w:r>
          </w:p>
        </w:tc>
        <w:tc>
          <w:tcPr>
            <w:tcW w:w="2500" w:type="pct"/>
          </w:tcPr>
          <w:p w14:paraId="03DD9BB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41FC081" w14:textId="77777777" w:rsidTr="003A3184">
        <w:tc>
          <w:tcPr>
            <w:tcW w:w="2500" w:type="pct"/>
          </w:tcPr>
          <w:p w14:paraId="31999A8E" w14:textId="77777777" w:rsidR="00BF3A29" w:rsidRPr="00BF3A29" w:rsidRDefault="00BF3A29" w:rsidP="00BF3A29">
            <w:r w:rsidRPr="00BF3A29">
              <w:t>Max</w:t>
            </w:r>
          </w:p>
        </w:tc>
        <w:tc>
          <w:tcPr>
            <w:tcW w:w="2500" w:type="pct"/>
          </w:tcPr>
          <w:p w14:paraId="6CCB08DC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</w:tbl>
    <w:p w14:paraId="1128F3F3" w14:textId="77777777" w:rsidR="00330CB2" w:rsidRPr="00330CB2" w:rsidRDefault="00330CB2" w:rsidP="00D222A2">
      <w:pPr>
        <w:rPr>
          <w:b/>
          <w:bCs/>
        </w:rPr>
      </w:pPr>
    </w:p>
    <w:p w14:paraId="6B237802" w14:textId="0355B7C8" w:rsidR="00330CB2" w:rsidRDefault="007D0F4A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Total</w:t>
      </w:r>
      <w:r w:rsidR="00330CB2">
        <w:rPr>
          <w:b/>
          <w:bCs/>
        </w:rPr>
        <w:t xml:space="preserve"> </w:t>
      </w:r>
      <w:r>
        <w:rPr>
          <w:b/>
          <w:bCs/>
        </w:rPr>
        <w:t xml:space="preserve">childhood </w:t>
      </w:r>
      <w:r w:rsidR="00330CB2">
        <w:rPr>
          <w:b/>
          <w:bCs/>
        </w:rPr>
        <w:t>asthma incident cases</w:t>
      </w:r>
      <w:r>
        <w:rPr>
          <w:b/>
          <w:bCs/>
        </w:rPr>
        <w:t>, attributable number of cases, and percentage of cases due to NO</w:t>
      </w:r>
      <w:r w:rsidRPr="007D0F4A">
        <w:rPr>
          <w:b/>
          <w:bCs/>
          <w:vertAlign w:val="subscript"/>
        </w:rPr>
        <w:t>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BB5F08" w14:paraId="412AD274" w14:textId="7B28DCE1" w:rsidTr="007D065C">
        <w:trPr>
          <w:trHeight w:val="215"/>
        </w:trPr>
        <w:tc>
          <w:tcPr>
            <w:tcW w:w="1007" w:type="pct"/>
            <w:vAlign w:val="center"/>
          </w:tcPr>
          <w:p w14:paraId="21ABF50A" w14:textId="77777777" w:rsidR="00BB5F08" w:rsidRDefault="00BB5F08" w:rsidP="00BB5F08"/>
        </w:tc>
        <w:tc>
          <w:tcPr>
            <w:tcW w:w="1011" w:type="pct"/>
            <w:vAlign w:val="center"/>
          </w:tcPr>
          <w:p w14:paraId="5CE456A6" w14:textId="77777777" w:rsidR="00BB5F08" w:rsidRDefault="00BB5F08" w:rsidP="00BB5F08"/>
        </w:tc>
        <w:tc>
          <w:tcPr>
            <w:tcW w:w="1155" w:type="pct"/>
            <w:vAlign w:val="center"/>
          </w:tcPr>
          <w:p w14:paraId="3EDD0C3A" w14:textId="18C25C11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293C475F" w14:textId="44ACE18E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088ADA63" w14:textId="77002DB6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0831BD" w14:paraId="7B475F59" w14:textId="6DBFB041" w:rsidTr="007D065C">
        <w:trPr>
          <w:trHeight w:val="104"/>
        </w:trPr>
        <w:tc>
          <w:tcPr>
            <w:tcW w:w="1007" w:type="pct"/>
          </w:tcPr>
          <w:p w14:paraId="583C8784" w14:textId="77777777" w:rsidR="000831BD" w:rsidRDefault="000831BD" w:rsidP="000831BD"/>
        </w:tc>
        <w:tc>
          <w:tcPr>
            <w:tcW w:w="1011" w:type="pct"/>
          </w:tcPr>
          <w:p w14:paraId="4ABFD08C" w14:textId="32CC0730" w:rsidR="000831BD" w:rsidRPr="00330CB2" w:rsidRDefault="000831BD" w:rsidP="000831BD">
            <w:r>
              <w:t>Total</w:t>
            </w:r>
          </w:p>
        </w:tc>
        <w:tc>
          <w:tcPr>
            <w:tcW w:w="1155" w:type="pct"/>
            <w:vAlign w:val="bottom"/>
          </w:tcPr>
          <w:p w14:paraId="3BB07363" w14:textId="23B20710" w:rsidR="000831BD" w:rsidRPr="00D222A2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4,893</w:t>
            </w:r>
          </w:p>
        </w:tc>
        <w:tc>
          <w:tcPr>
            <w:tcW w:w="963" w:type="pct"/>
            <w:vAlign w:val="bottom"/>
          </w:tcPr>
          <w:p w14:paraId="67D076B4" w14:textId="759948EF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32,829</w:t>
            </w:r>
          </w:p>
        </w:tc>
        <w:tc>
          <w:tcPr>
            <w:tcW w:w="863" w:type="pct"/>
            <w:vAlign w:val="bottom"/>
          </w:tcPr>
          <w:p w14:paraId="4366CF80" w14:textId="62C0572C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6</w:t>
            </w:r>
          </w:p>
        </w:tc>
      </w:tr>
      <w:tr w:rsidR="000831BD" w14:paraId="34E939AA" w14:textId="52D41DE9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04DBD40D" w14:textId="57FE51EF" w:rsidR="000831BD" w:rsidRDefault="000831BD" w:rsidP="000831BD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6ADB2624" w14:textId="11422DD2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74532617" w14:textId="48EAC40F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42,559</w:t>
            </w:r>
            <w:r w:rsidR="007D065C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963" w:type="pct"/>
            <w:vAlign w:val="bottom"/>
          </w:tcPr>
          <w:p w14:paraId="7B725F06" w14:textId="2B0ACAC1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3,951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11%)</w:t>
            </w:r>
          </w:p>
        </w:tc>
        <w:tc>
          <w:tcPr>
            <w:tcW w:w="863" w:type="pct"/>
            <w:vAlign w:val="bottom"/>
          </w:tcPr>
          <w:p w14:paraId="6DB45BAB" w14:textId="4A1BBFF7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="000831BD" w14:paraId="41E1CDC8" w14:textId="595CCA82" w:rsidTr="007D065C">
        <w:trPr>
          <w:trHeight w:val="219"/>
        </w:trPr>
        <w:tc>
          <w:tcPr>
            <w:tcW w:w="1007" w:type="pct"/>
            <w:vMerge/>
            <w:vAlign w:val="center"/>
          </w:tcPr>
          <w:p w14:paraId="6208F0A4" w14:textId="77777777" w:rsidR="000831BD" w:rsidRDefault="000831BD" w:rsidP="000831BD"/>
        </w:tc>
        <w:tc>
          <w:tcPr>
            <w:tcW w:w="1011" w:type="pct"/>
            <w:vAlign w:val="bottom"/>
          </w:tcPr>
          <w:p w14:paraId="72560B97" w14:textId="069D6429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6A07A214" w14:textId="2F60ACC4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1,249</w:t>
            </w:r>
            <w:r w:rsidR="007D065C">
              <w:rPr>
                <w:rFonts w:ascii="Calibri" w:hAnsi="Calibri" w:cs="Calibri"/>
                <w:color w:val="000000"/>
              </w:rPr>
              <w:t xml:space="preserve"> (9%)</w:t>
            </w:r>
          </w:p>
        </w:tc>
        <w:tc>
          <w:tcPr>
            <w:tcW w:w="963" w:type="pct"/>
            <w:vAlign w:val="bottom"/>
          </w:tcPr>
          <w:p w14:paraId="6010F2E7" w14:textId="0D8B18C4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9,296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7%)</w:t>
            </w:r>
          </w:p>
        </w:tc>
        <w:tc>
          <w:tcPr>
            <w:tcW w:w="863" w:type="pct"/>
            <w:vAlign w:val="bottom"/>
          </w:tcPr>
          <w:p w14:paraId="05436548" w14:textId="56F53ECD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36488CBE" w14:textId="258B0047" w:rsidTr="007D065C">
        <w:trPr>
          <w:trHeight w:val="215"/>
        </w:trPr>
        <w:tc>
          <w:tcPr>
            <w:tcW w:w="1007" w:type="pct"/>
            <w:vMerge/>
            <w:vAlign w:val="center"/>
          </w:tcPr>
          <w:p w14:paraId="29C43EA9" w14:textId="77777777" w:rsidR="000831BD" w:rsidRDefault="000831BD" w:rsidP="000831BD"/>
        </w:tc>
        <w:tc>
          <w:tcPr>
            <w:tcW w:w="1011" w:type="pct"/>
            <w:vAlign w:val="bottom"/>
          </w:tcPr>
          <w:p w14:paraId="6932E41A" w14:textId="3C5436BB" w:rsidR="000831BD" w:rsidRPr="00BF3A29" w:rsidRDefault="000831BD" w:rsidP="000831BD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6065A3C4" w14:textId="14818D68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541,085</w:t>
            </w:r>
            <w:r w:rsidR="007D065C">
              <w:rPr>
                <w:rFonts w:ascii="Calibri" w:hAnsi="Calibri" w:cs="Calibri"/>
                <w:color w:val="000000"/>
              </w:rPr>
              <w:t xml:space="preserve"> (72%)</w:t>
            </w:r>
          </w:p>
        </w:tc>
        <w:tc>
          <w:tcPr>
            <w:tcW w:w="963" w:type="pct"/>
            <w:vAlign w:val="bottom"/>
          </w:tcPr>
          <w:p w14:paraId="2F93F90E" w14:textId="22C12D5F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09,581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82%)</w:t>
            </w:r>
          </w:p>
        </w:tc>
        <w:tc>
          <w:tcPr>
            <w:tcW w:w="863" w:type="pct"/>
            <w:vAlign w:val="bottom"/>
          </w:tcPr>
          <w:p w14:paraId="5AC66DEB" w14:textId="45D96D41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3</w:t>
            </w:r>
          </w:p>
        </w:tc>
      </w:tr>
      <w:tr w:rsidR="000831BD" w14:paraId="23965C00" w14:textId="05F19D76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271CBCF9" w14:textId="43F8B2F5" w:rsidR="000831BD" w:rsidRPr="00BF3A29" w:rsidRDefault="000831BD" w:rsidP="000831BD">
            <w:r>
              <w:t>By median household income</w:t>
            </w:r>
            <w:r w:rsidR="007D065C">
              <w:t xml:space="preserve"> (% of Total)</w:t>
            </w:r>
          </w:p>
        </w:tc>
        <w:tc>
          <w:tcPr>
            <w:tcW w:w="1011" w:type="pct"/>
          </w:tcPr>
          <w:p w14:paraId="3D6878DB" w14:textId="0B2860F8" w:rsidR="000831BD" w:rsidRPr="00BF3A29" w:rsidRDefault="000831BD" w:rsidP="000831BD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6BF14FFC" w14:textId="2340F756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8,039</w:t>
            </w:r>
            <w:r w:rsidR="007D065C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963" w:type="pct"/>
            <w:vAlign w:val="bottom"/>
          </w:tcPr>
          <w:p w14:paraId="372A3636" w14:textId="295A5DAB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5,834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863" w:type="pct"/>
            <w:vAlign w:val="bottom"/>
          </w:tcPr>
          <w:p w14:paraId="696E7B73" w14:textId="7C880856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</w:t>
            </w:r>
          </w:p>
        </w:tc>
      </w:tr>
      <w:tr w:rsidR="000831BD" w14:paraId="384488BF" w14:textId="276693F8" w:rsidTr="007D065C">
        <w:trPr>
          <w:trHeight w:val="219"/>
        </w:trPr>
        <w:tc>
          <w:tcPr>
            <w:tcW w:w="1007" w:type="pct"/>
            <w:vMerge/>
          </w:tcPr>
          <w:p w14:paraId="1B14DF62" w14:textId="77777777" w:rsidR="000831BD" w:rsidRDefault="000831BD" w:rsidP="000831BD"/>
        </w:tc>
        <w:tc>
          <w:tcPr>
            <w:tcW w:w="1011" w:type="pct"/>
          </w:tcPr>
          <w:p w14:paraId="5A5443BD" w14:textId="71785D15" w:rsidR="000831BD" w:rsidRPr="00BF3A29" w:rsidRDefault="000831BD" w:rsidP="000831BD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6DB79E65" w14:textId="59359857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34,208</w:t>
            </w:r>
            <w:r w:rsidR="007D065C">
              <w:rPr>
                <w:rFonts w:ascii="Calibri" w:hAnsi="Calibri" w:cs="Calibri"/>
                <w:color w:val="000000"/>
              </w:rPr>
              <w:t xml:space="preserve"> (18%)</w:t>
            </w:r>
          </w:p>
        </w:tc>
        <w:tc>
          <w:tcPr>
            <w:tcW w:w="963" w:type="pct"/>
            <w:vAlign w:val="bottom"/>
          </w:tcPr>
          <w:p w14:paraId="0B671FEF" w14:textId="7F61F7E5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24,906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863" w:type="pct"/>
            <w:vAlign w:val="bottom"/>
          </w:tcPr>
          <w:p w14:paraId="0E40CAC0" w14:textId="767AD6EA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</w:tr>
      <w:tr w:rsidR="000831BD" w14:paraId="72E3998E" w14:textId="3CC4C831" w:rsidTr="007D065C">
        <w:trPr>
          <w:trHeight w:val="219"/>
        </w:trPr>
        <w:tc>
          <w:tcPr>
            <w:tcW w:w="1007" w:type="pct"/>
            <w:vMerge/>
          </w:tcPr>
          <w:p w14:paraId="154A15F2" w14:textId="77777777" w:rsidR="000831BD" w:rsidRDefault="000831BD" w:rsidP="000831BD"/>
        </w:tc>
        <w:tc>
          <w:tcPr>
            <w:tcW w:w="1011" w:type="pct"/>
          </w:tcPr>
          <w:p w14:paraId="383ECB33" w14:textId="0ACA7DD5" w:rsidR="000831BD" w:rsidRPr="00BF3A29" w:rsidRDefault="000831BD" w:rsidP="000831BD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5C0625C3" w14:textId="6182EC60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90,481</w:t>
            </w:r>
            <w:r w:rsidR="007D065C">
              <w:rPr>
                <w:rFonts w:ascii="Calibri" w:hAnsi="Calibri" w:cs="Calibri"/>
                <w:color w:val="000000"/>
              </w:rPr>
              <w:t xml:space="preserve"> (25%)</w:t>
            </w:r>
          </w:p>
        </w:tc>
        <w:tc>
          <w:tcPr>
            <w:tcW w:w="963" w:type="pct"/>
            <w:vAlign w:val="bottom"/>
          </w:tcPr>
          <w:p w14:paraId="5DEEE84D" w14:textId="2C3B5092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2,369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152B16F" w14:textId="3F7D4699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46F9F8F3" w14:textId="24D3924E" w:rsidTr="007D065C">
        <w:trPr>
          <w:trHeight w:val="215"/>
        </w:trPr>
        <w:tc>
          <w:tcPr>
            <w:tcW w:w="1007" w:type="pct"/>
            <w:vMerge/>
          </w:tcPr>
          <w:p w14:paraId="53DC2A44" w14:textId="77777777" w:rsidR="000831BD" w:rsidRDefault="000831BD" w:rsidP="000831BD"/>
        </w:tc>
        <w:tc>
          <w:tcPr>
            <w:tcW w:w="1011" w:type="pct"/>
          </w:tcPr>
          <w:p w14:paraId="2086D61F" w14:textId="563895EB" w:rsidR="000831BD" w:rsidRPr="00BF3A29" w:rsidRDefault="000831BD" w:rsidP="000831BD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6FD12EB6" w14:textId="45FD6D97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23,522</w:t>
            </w:r>
            <w:r w:rsidR="007D065C">
              <w:rPr>
                <w:rFonts w:ascii="Calibri" w:hAnsi="Calibri" w:cs="Calibri"/>
                <w:color w:val="000000"/>
              </w:rPr>
              <w:t xml:space="preserve"> (30%)</w:t>
            </w:r>
          </w:p>
        </w:tc>
        <w:tc>
          <w:tcPr>
            <w:tcW w:w="963" w:type="pct"/>
            <w:vAlign w:val="bottom"/>
          </w:tcPr>
          <w:p w14:paraId="276708FD" w14:textId="40DC048D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7,559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8%)</w:t>
            </w:r>
          </w:p>
        </w:tc>
        <w:tc>
          <w:tcPr>
            <w:tcW w:w="863" w:type="pct"/>
            <w:vAlign w:val="bottom"/>
          </w:tcPr>
          <w:p w14:paraId="36D095DF" w14:textId="46E6D148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</w:t>
            </w:r>
          </w:p>
        </w:tc>
      </w:tr>
      <w:tr w:rsidR="000831BD" w14:paraId="1DE7F403" w14:textId="22335617" w:rsidTr="007D065C">
        <w:trPr>
          <w:trHeight w:val="109"/>
        </w:trPr>
        <w:tc>
          <w:tcPr>
            <w:tcW w:w="1007" w:type="pct"/>
            <w:vMerge/>
          </w:tcPr>
          <w:p w14:paraId="19EBFEDD" w14:textId="77777777" w:rsidR="000831BD" w:rsidRDefault="000831BD" w:rsidP="000831BD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7ED04D6D" w14:textId="404E60FF" w:rsidR="000831BD" w:rsidRPr="00BF3A29" w:rsidRDefault="000831BD" w:rsidP="000831BD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183755EC" w14:textId="395354F9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78,497</w:t>
            </w:r>
            <w:r w:rsidR="007D065C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963" w:type="pct"/>
            <w:vAlign w:val="bottom"/>
          </w:tcPr>
          <w:p w14:paraId="0A675E8E" w14:textId="06E1BE66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2,133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AA31B38" w14:textId="355C3E1D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</w:tbl>
    <w:p w14:paraId="6A7F24E2" w14:textId="673B9E15" w:rsidR="00A529FC" w:rsidRDefault="00A529FC" w:rsidP="00D222A2">
      <w:pPr>
        <w:rPr>
          <w:b/>
          <w:bCs/>
        </w:rPr>
      </w:pPr>
    </w:p>
    <w:p w14:paraId="752C7F3E" w14:textId="3DC7D825" w:rsidR="007D0F4A" w:rsidRDefault="007D0F4A" w:rsidP="007D0F4A">
      <w:pPr>
        <w:pStyle w:val="ListParagraph"/>
        <w:numPr>
          <w:ilvl w:val="0"/>
          <w:numId w:val="3"/>
        </w:numPr>
        <w:rPr>
          <w:b/>
          <w:bCs/>
        </w:rPr>
      </w:pPr>
      <w:r w:rsidRPr="001A38D3">
        <w:rPr>
          <w:b/>
          <w:bCs/>
          <w:u w:val="single"/>
        </w:rPr>
        <w:t>Comparing</w:t>
      </w:r>
      <w:r>
        <w:rPr>
          <w:b/>
          <w:bCs/>
        </w:rPr>
        <w:t xml:space="preserve"> results of state-specific asthma incidence </w:t>
      </w:r>
      <w:r w:rsidR="00BB5F08">
        <w:rPr>
          <w:b/>
          <w:bCs/>
        </w:rPr>
        <w:t>cases</w:t>
      </w:r>
      <w:r>
        <w:rPr>
          <w:b/>
          <w:bCs/>
        </w:rPr>
        <w:t xml:space="preserve"> with </w:t>
      </w:r>
      <w:r w:rsidR="00BB5F08">
        <w:rPr>
          <w:b/>
          <w:bCs/>
        </w:rPr>
        <w:t>original</w:t>
      </w:r>
      <w:r w:rsidR="00BF62AE">
        <w:rPr>
          <w:b/>
          <w:bCs/>
        </w:rPr>
        <w:t xml:space="preserve"> incidence r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4F1867" w14:paraId="13B99D32" w14:textId="77777777" w:rsidTr="005410BA">
        <w:trPr>
          <w:trHeight w:val="215"/>
        </w:trPr>
        <w:tc>
          <w:tcPr>
            <w:tcW w:w="1008" w:type="pct"/>
            <w:vAlign w:val="center"/>
          </w:tcPr>
          <w:p w14:paraId="74297EEE" w14:textId="77777777" w:rsidR="004F1867" w:rsidRDefault="004F1867" w:rsidP="00BB5F08">
            <w:pPr>
              <w:jc w:val="center"/>
            </w:pPr>
          </w:p>
        </w:tc>
        <w:tc>
          <w:tcPr>
            <w:tcW w:w="1011" w:type="pct"/>
            <w:vAlign w:val="center"/>
          </w:tcPr>
          <w:p w14:paraId="76F7596F" w14:textId="77777777" w:rsidR="004F1867" w:rsidRDefault="004F1867" w:rsidP="00BB5F08">
            <w:pPr>
              <w:jc w:val="center"/>
            </w:pPr>
          </w:p>
        </w:tc>
        <w:tc>
          <w:tcPr>
            <w:tcW w:w="1155" w:type="pct"/>
            <w:vAlign w:val="center"/>
          </w:tcPr>
          <w:p w14:paraId="0A2EE399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43DE2A31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3D0569D3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4F1867" w14:paraId="370CC8EF" w14:textId="77777777" w:rsidTr="005410BA">
        <w:trPr>
          <w:trHeight w:val="104"/>
        </w:trPr>
        <w:tc>
          <w:tcPr>
            <w:tcW w:w="1008" w:type="pct"/>
          </w:tcPr>
          <w:p w14:paraId="52D03CF6" w14:textId="77777777" w:rsidR="004F1867" w:rsidRDefault="004F1867" w:rsidP="004F1867"/>
        </w:tc>
        <w:tc>
          <w:tcPr>
            <w:tcW w:w="1011" w:type="pct"/>
          </w:tcPr>
          <w:p w14:paraId="19BF933E" w14:textId="77777777" w:rsidR="004F1867" w:rsidRPr="00330CB2" w:rsidRDefault="004F1867" w:rsidP="004F1867">
            <w:r>
              <w:t>Total</w:t>
            </w:r>
          </w:p>
        </w:tc>
        <w:tc>
          <w:tcPr>
            <w:tcW w:w="1155" w:type="pct"/>
            <w:vAlign w:val="bottom"/>
          </w:tcPr>
          <w:p w14:paraId="65807E3F" w14:textId="7F70FF8E" w:rsidR="004F1867" w:rsidRPr="00D222A2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4,934</w:t>
            </w:r>
          </w:p>
        </w:tc>
        <w:tc>
          <w:tcPr>
            <w:tcW w:w="963" w:type="pct"/>
            <w:vAlign w:val="bottom"/>
          </w:tcPr>
          <w:p w14:paraId="0D783718" w14:textId="2D08DAFB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,931</w:t>
            </w:r>
          </w:p>
        </w:tc>
        <w:tc>
          <w:tcPr>
            <w:tcW w:w="863" w:type="pct"/>
            <w:vAlign w:val="bottom"/>
          </w:tcPr>
          <w:p w14:paraId="57E63F07" w14:textId="6D214AED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9</w:t>
            </w:r>
          </w:p>
        </w:tc>
      </w:tr>
      <w:tr w:rsidR="004F1867" w14:paraId="6459C00A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0085470E" w14:textId="77777777" w:rsidR="004F1867" w:rsidRDefault="004F1867" w:rsidP="004F1867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1403897A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66BDD94C" w14:textId="0DBD2DD8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48,47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1C4624FF" w14:textId="50EC01C7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,466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4A06077A" w14:textId="27940F9E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</w:t>
            </w:r>
          </w:p>
        </w:tc>
      </w:tr>
      <w:tr w:rsidR="004F1867" w14:paraId="2000682D" w14:textId="77777777" w:rsidTr="005410BA">
        <w:trPr>
          <w:trHeight w:val="54"/>
        </w:trPr>
        <w:tc>
          <w:tcPr>
            <w:tcW w:w="1008" w:type="pct"/>
            <w:vMerge/>
            <w:vAlign w:val="center"/>
          </w:tcPr>
          <w:p w14:paraId="62292EF9" w14:textId="77777777" w:rsidR="004F1867" w:rsidRDefault="004F1867" w:rsidP="004F1867"/>
        </w:tc>
        <w:tc>
          <w:tcPr>
            <w:tcW w:w="1011" w:type="pct"/>
            <w:vAlign w:val="bottom"/>
          </w:tcPr>
          <w:p w14:paraId="60FC0383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3F1F9880" w14:textId="2D94792F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5,453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A2A2D28" w14:textId="090D17F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84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F133C62" w14:textId="4FE313AA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0</w:t>
            </w:r>
          </w:p>
        </w:tc>
      </w:tr>
      <w:tr w:rsidR="004F1867" w14:paraId="7BA619CC" w14:textId="77777777" w:rsidTr="005410BA">
        <w:trPr>
          <w:trHeight w:val="215"/>
        </w:trPr>
        <w:tc>
          <w:tcPr>
            <w:tcW w:w="1008" w:type="pct"/>
            <w:vMerge/>
            <w:vAlign w:val="center"/>
          </w:tcPr>
          <w:p w14:paraId="4AA94177" w14:textId="77777777" w:rsidR="004F1867" w:rsidRDefault="004F1867" w:rsidP="004F1867"/>
        </w:tc>
        <w:tc>
          <w:tcPr>
            <w:tcW w:w="1011" w:type="pct"/>
            <w:vAlign w:val="bottom"/>
          </w:tcPr>
          <w:p w14:paraId="5A415822" w14:textId="77777777" w:rsidR="004F1867" w:rsidRPr="00BF3A29" w:rsidRDefault="004F1867" w:rsidP="004F1867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17DEEB64" w14:textId="7756B739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571,01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2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5DF92967" w14:textId="55A2B8EB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83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3AB63899" w14:textId="1D700230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6</w:t>
            </w:r>
          </w:p>
        </w:tc>
      </w:tr>
      <w:tr w:rsidR="004F1867" w14:paraId="133C6595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2E38AD9B" w14:textId="10A8A041" w:rsidR="004F1867" w:rsidRPr="00BF3A29" w:rsidRDefault="004F1867" w:rsidP="004F1867">
            <w:r>
              <w:t>By median household income</w:t>
            </w:r>
            <w:r w:rsidR="005410BA">
              <w:t xml:space="preserve"> (% of Total)</w:t>
            </w:r>
          </w:p>
        </w:tc>
        <w:tc>
          <w:tcPr>
            <w:tcW w:w="1011" w:type="pct"/>
          </w:tcPr>
          <w:p w14:paraId="4F68EEF2" w14:textId="77777777" w:rsidR="004F1867" w:rsidRPr="00BF3A29" w:rsidRDefault="004F1867" w:rsidP="004F1867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07A39960" w14:textId="54C0071B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8,20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A3FBB16" w14:textId="5E9D016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892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69F91235" w14:textId="31992996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9</w:t>
            </w:r>
          </w:p>
        </w:tc>
      </w:tr>
      <w:tr w:rsidR="004F1867" w14:paraId="2D2AD971" w14:textId="77777777" w:rsidTr="005410BA">
        <w:trPr>
          <w:trHeight w:val="219"/>
        </w:trPr>
        <w:tc>
          <w:tcPr>
            <w:tcW w:w="1008" w:type="pct"/>
            <w:vMerge/>
          </w:tcPr>
          <w:p w14:paraId="0F11AEF1" w14:textId="77777777" w:rsidR="004F1867" w:rsidRDefault="004F1867" w:rsidP="004F1867"/>
        </w:tc>
        <w:tc>
          <w:tcPr>
            <w:tcW w:w="1011" w:type="pct"/>
          </w:tcPr>
          <w:p w14:paraId="347114AA" w14:textId="4CBFB465" w:rsidR="004F1867" w:rsidRPr="00BF3A29" w:rsidRDefault="004F1867" w:rsidP="004F1867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713291AD" w14:textId="7F36B3EF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37,765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C0B8479" w14:textId="275620F5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,79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8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0E5DBB8" w14:textId="4F71D49F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7</w:t>
            </w:r>
          </w:p>
        </w:tc>
      </w:tr>
      <w:tr w:rsidR="004F1867" w14:paraId="7F63C5BF" w14:textId="77777777" w:rsidTr="005410BA">
        <w:trPr>
          <w:trHeight w:val="219"/>
        </w:trPr>
        <w:tc>
          <w:tcPr>
            <w:tcW w:w="1008" w:type="pct"/>
            <w:vMerge/>
          </w:tcPr>
          <w:p w14:paraId="5FE49559" w14:textId="77777777" w:rsidR="004F1867" w:rsidRDefault="004F1867" w:rsidP="004F1867"/>
        </w:tc>
        <w:tc>
          <w:tcPr>
            <w:tcW w:w="1011" w:type="pct"/>
          </w:tcPr>
          <w:p w14:paraId="5F42543E" w14:textId="77777777" w:rsidR="004F1867" w:rsidRPr="00BF3A29" w:rsidRDefault="004F1867" w:rsidP="004F1867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0EA6B15B" w14:textId="0A73A71B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00,36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BEEB9F0" w14:textId="2EF329F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,549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006009C7" w14:textId="7FFF677E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2</w:t>
            </w:r>
          </w:p>
        </w:tc>
      </w:tr>
      <w:tr w:rsidR="004F1867" w14:paraId="4E7EF95A" w14:textId="77777777" w:rsidTr="005410BA">
        <w:trPr>
          <w:trHeight w:val="215"/>
        </w:trPr>
        <w:tc>
          <w:tcPr>
            <w:tcW w:w="1008" w:type="pct"/>
            <w:vMerge/>
          </w:tcPr>
          <w:p w14:paraId="31A621E8" w14:textId="77777777" w:rsidR="004F1867" w:rsidRDefault="004F1867" w:rsidP="004F1867"/>
        </w:tc>
        <w:tc>
          <w:tcPr>
            <w:tcW w:w="1011" w:type="pct"/>
          </w:tcPr>
          <w:p w14:paraId="4D6F8A56" w14:textId="77777777" w:rsidR="004F1867" w:rsidRPr="00BF3A29" w:rsidRDefault="004F1867" w:rsidP="004F1867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4B1AE2E7" w14:textId="1D697B24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36,82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3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617F93B4" w14:textId="62DE2068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,54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6524DC8" w14:textId="174FF520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1</w:t>
            </w:r>
          </w:p>
        </w:tc>
      </w:tr>
      <w:tr w:rsidR="004F1867" w14:paraId="5896B1A7" w14:textId="77777777" w:rsidTr="005410BA">
        <w:trPr>
          <w:trHeight w:val="109"/>
        </w:trPr>
        <w:tc>
          <w:tcPr>
            <w:tcW w:w="1008" w:type="pct"/>
            <w:vMerge/>
          </w:tcPr>
          <w:p w14:paraId="7830C9BC" w14:textId="77777777" w:rsidR="004F1867" w:rsidRDefault="004F1867" w:rsidP="004F1867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02B81B8D" w14:textId="77777777" w:rsidR="004F1867" w:rsidRPr="00BF3A29" w:rsidRDefault="004F1867" w:rsidP="004F1867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6C059336" w14:textId="5F974538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91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CED7828" w14:textId="2E7AF016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,128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D27528D" w14:textId="29785C6C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3</w:t>
            </w:r>
          </w:p>
        </w:tc>
      </w:tr>
    </w:tbl>
    <w:p w14:paraId="29DEC083" w14:textId="77777777" w:rsidR="00BB5F08" w:rsidRPr="004F1867" w:rsidRDefault="00BB5F08" w:rsidP="004F1867">
      <w:pPr>
        <w:rPr>
          <w:b/>
          <w:bCs/>
        </w:rPr>
      </w:pPr>
    </w:p>
    <w:p w14:paraId="595CDB6F" w14:textId="18283185" w:rsidR="00BB5F08" w:rsidRDefault="00BB5F08" w:rsidP="00D106B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</w:t>
      </w:r>
      <w:r w:rsidR="00AF302A">
        <w:rPr>
          <w:b/>
          <w:bCs/>
        </w:rPr>
        <w:t>of</w:t>
      </w:r>
      <w:r w:rsidR="00D106B4">
        <w:rPr>
          <w:b/>
          <w:bCs/>
        </w:rPr>
        <w:t xml:space="preserve"> the burden of disease using</w:t>
      </w:r>
      <w:r w:rsidR="00AF302A">
        <w:rPr>
          <w:b/>
          <w:bCs/>
        </w:rPr>
        <w:t xml:space="preserve"> state-specific estimates with original </w:t>
      </w:r>
      <w:r w:rsidR="00D106B4">
        <w:rPr>
          <w:b/>
          <w:bCs/>
        </w:rPr>
        <w:t xml:space="preserve">estimates (Cases and </w:t>
      </w:r>
      <w:r w:rsidR="002B4051">
        <w:rPr>
          <w:b/>
          <w:bCs/>
        </w:rPr>
        <w:t>attributable cases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946"/>
        <w:gridCol w:w="1289"/>
        <w:gridCol w:w="896"/>
        <w:gridCol w:w="744"/>
        <w:gridCol w:w="968"/>
        <w:gridCol w:w="1007"/>
        <w:gridCol w:w="798"/>
        <w:gridCol w:w="727"/>
      </w:tblGrid>
      <w:tr w:rsidR="00627BED" w:rsidRPr="001E7F7F" w14:paraId="65904AE3" w14:textId="1282E18F" w:rsidTr="00627BED">
        <w:trPr>
          <w:trHeight w:val="233"/>
        </w:trPr>
        <w:tc>
          <w:tcPr>
            <w:tcW w:w="1975" w:type="dxa"/>
            <w:noWrap/>
            <w:hideMark/>
          </w:tcPr>
          <w:p w14:paraId="750C2D3B" w14:textId="77777777" w:rsidR="00627BED" w:rsidRPr="001E7F7F" w:rsidRDefault="00627BED" w:rsidP="00627BED"/>
        </w:tc>
        <w:tc>
          <w:tcPr>
            <w:tcW w:w="946" w:type="dxa"/>
            <w:noWrap/>
            <w:vAlign w:val="center"/>
            <w:hideMark/>
          </w:tcPr>
          <w:p w14:paraId="6F30337B" w14:textId="436E40D7" w:rsidR="00627BED" w:rsidRPr="001E7F7F" w:rsidRDefault="00627BED" w:rsidP="00627BED">
            <w:pPr>
              <w:jc w:val="center"/>
            </w:pPr>
            <w:r w:rsidRPr="001E7F7F">
              <w:t>State</w:t>
            </w:r>
            <w:r>
              <w:t xml:space="preserve"> cases</w:t>
            </w:r>
          </w:p>
        </w:tc>
        <w:tc>
          <w:tcPr>
            <w:tcW w:w="1289" w:type="dxa"/>
            <w:noWrap/>
            <w:vAlign w:val="center"/>
            <w:hideMark/>
          </w:tcPr>
          <w:p w14:paraId="2733EA0D" w14:textId="5CD3990B" w:rsidR="00627BED" w:rsidRPr="001E7F7F" w:rsidRDefault="00627BED" w:rsidP="00627BED">
            <w:pPr>
              <w:jc w:val="center"/>
            </w:pPr>
            <w:r w:rsidRPr="001E7F7F">
              <w:t>Origin</w:t>
            </w:r>
            <w:r>
              <w:t xml:space="preserve"> cases</w:t>
            </w:r>
          </w:p>
        </w:tc>
        <w:tc>
          <w:tcPr>
            <w:tcW w:w="896" w:type="dxa"/>
            <w:noWrap/>
            <w:vAlign w:val="center"/>
            <w:hideMark/>
          </w:tcPr>
          <w:p w14:paraId="0DA6ABA6" w14:textId="18EF63F8" w:rsidR="00627BED" w:rsidRPr="001E7F7F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44" w:type="dxa"/>
            <w:noWrap/>
            <w:vAlign w:val="center"/>
            <w:hideMark/>
          </w:tcPr>
          <w:p w14:paraId="4E13B840" w14:textId="3D0EF142" w:rsidR="00627BED" w:rsidRPr="001E7F7F" w:rsidRDefault="00627BED" w:rsidP="00627BED">
            <w:pPr>
              <w:jc w:val="center"/>
            </w:pPr>
            <w:r>
              <w:t>% Diff</w:t>
            </w:r>
          </w:p>
        </w:tc>
        <w:tc>
          <w:tcPr>
            <w:tcW w:w="968" w:type="dxa"/>
            <w:vAlign w:val="center"/>
          </w:tcPr>
          <w:p w14:paraId="4213E804" w14:textId="4733D147" w:rsidR="00627BED" w:rsidRDefault="00627BED" w:rsidP="00627BED">
            <w:pPr>
              <w:jc w:val="center"/>
            </w:pPr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1007" w:type="dxa"/>
            <w:vAlign w:val="center"/>
          </w:tcPr>
          <w:p w14:paraId="10B8BCB8" w14:textId="29F0677D" w:rsidR="00627BED" w:rsidRDefault="00627BED" w:rsidP="00627BED">
            <w:pPr>
              <w:jc w:val="center"/>
            </w:pPr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798" w:type="dxa"/>
            <w:vAlign w:val="center"/>
          </w:tcPr>
          <w:p w14:paraId="1A2C9B77" w14:textId="06BEDFF5" w:rsidR="00627BED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27" w:type="dxa"/>
            <w:vAlign w:val="center"/>
          </w:tcPr>
          <w:p w14:paraId="3C54D5AF" w14:textId="63A280A9" w:rsidR="00627BED" w:rsidRDefault="00627BED" w:rsidP="00627BED">
            <w:pPr>
              <w:jc w:val="center"/>
            </w:pPr>
            <w:r>
              <w:t>% Diff</w:t>
            </w:r>
          </w:p>
        </w:tc>
      </w:tr>
      <w:tr w:rsidR="00627BED" w:rsidRPr="001E7F7F" w14:paraId="1AC4994B" w14:textId="1D966FEC" w:rsidTr="00627BED">
        <w:trPr>
          <w:trHeight w:val="323"/>
        </w:trPr>
        <w:tc>
          <w:tcPr>
            <w:tcW w:w="1975" w:type="dxa"/>
            <w:hideMark/>
          </w:tcPr>
          <w:p w14:paraId="6B95C5EC" w14:textId="77777777" w:rsidR="00627BED" w:rsidRPr="001E7F7F" w:rsidRDefault="00627BED" w:rsidP="00627BED">
            <w:r w:rsidRPr="001E7F7F">
              <w:t>Total</w:t>
            </w:r>
          </w:p>
        </w:tc>
        <w:tc>
          <w:tcPr>
            <w:tcW w:w="946" w:type="dxa"/>
            <w:noWrap/>
            <w:hideMark/>
          </w:tcPr>
          <w:p w14:paraId="6BD6D84E" w14:textId="77777777" w:rsidR="00627BED" w:rsidRPr="001E7F7F" w:rsidRDefault="00627BED" w:rsidP="00F552A0">
            <w:pPr>
              <w:jc w:val="right"/>
            </w:pPr>
            <w:r w:rsidRPr="001E7F7F">
              <w:t>754,893</w:t>
            </w:r>
          </w:p>
        </w:tc>
        <w:tc>
          <w:tcPr>
            <w:tcW w:w="1289" w:type="dxa"/>
            <w:noWrap/>
            <w:hideMark/>
          </w:tcPr>
          <w:p w14:paraId="2C3525FE" w14:textId="77777777" w:rsidR="00627BED" w:rsidRPr="001E7F7F" w:rsidRDefault="00627BED" w:rsidP="00F552A0">
            <w:pPr>
              <w:jc w:val="right"/>
            </w:pPr>
            <w:r w:rsidRPr="001E7F7F">
              <w:t>794,934</w:t>
            </w:r>
          </w:p>
        </w:tc>
        <w:tc>
          <w:tcPr>
            <w:tcW w:w="896" w:type="dxa"/>
            <w:noWrap/>
            <w:hideMark/>
          </w:tcPr>
          <w:p w14:paraId="0DFF4C48" w14:textId="77777777" w:rsidR="00627BED" w:rsidRPr="001E7F7F" w:rsidRDefault="00627BED" w:rsidP="00F552A0">
            <w:pPr>
              <w:jc w:val="right"/>
            </w:pPr>
            <w:r w:rsidRPr="001E7F7F">
              <w:t>-40,041</w:t>
            </w:r>
          </w:p>
        </w:tc>
        <w:tc>
          <w:tcPr>
            <w:tcW w:w="744" w:type="dxa"/>
            <w:noWrap/>
            <w:hideMark/>
          </w:tcPr>
          <w:p w14:paraId="161E12D1" w14:textId="77777777" w:rsidR="00627BED" w:rsidRPr="001E7F7F" w:rsidRDefault="00627BED" w:rsidP="00F552A0">
            <w:pPr>
              <w:jc w:val="right"/>
            </w:pPr>
            <w:r w:rsidRPr="001E7F7F">
              <w:t>-5.0%</w:t>
            </w:r>
          </w:p>
        </w:tc>
        <w:tc>
          <w:tcPr>
            <w:tcW w:w="968" w:type="dxa"/>
          </w:tcPr>
          <w:p w14:paraId="2F505FF1" w14:textId="6C2EB83F" w:rsidR="00627BED" w:rsidRPr="001E7F7F" w:rsidRDefault="00627BED" w:rsidP="00F552A0">
            <w:pPr>
              <w:jc w:val="right"/>
            </w:pPr>
            <w:r w:rsidRPr="001E7F7F">
              <w:t>132,829</w:t>
            </w:r>
          </w:p>
        </w:tc>
        <w:tc>
          <w:tcPr>
            <w:tcW w:w="1007" w:type="dxa"/>
          </w:tcPr>
          <w:p w14:paraId="397D64A9" w14:textId="575F3575" w:rsidR="00627BED" w:rsidRPr="001E7F7F" w:rsidRDefault="00627BED" w:rsidP="00F552A0">
            <w:pPr>
              <w:jc w:val="right"/>
            </w:pPr>
            <w:r w:rsidRPr="001E7F7F">
              <w:t>141,931</w:t>
            </w:r>
          </w:p>
        </w:tc>
        <w:tc>
          <w:tcPr>
            <w:tcW w:w="798" w:type="dxa"/>
          </w:tcPr>
          <w:p w14:paraId="1A8B8582" w14:textId="7A92AAFB" w:rsidR="00627BED" w:rsidRPr="001E7F7F" w:rsidRDefault="00627BED" w:rsidP="00F552A0">
            <w:pPr>
              <w:jc w:val="right"/>
            </w:pPr>
            <w:r w:rsidRPr="001E7F7F">
              <w:t>-9,103</w:t>
            </w:r>
          </w:p>
        </w:tc>
        <w:tc>
          <w:tcPr>
            <w:tcW w:w="727" w:type="dxa"/>
          </w:tcPr>
          <w:p w14:paraId="758D8518" w14:textId="67B66B72" w:rsidR="00627BED" w:rsidRPr="001E7F7F" w:rsidRDefault="00627BED" w:rsidP="00F552A0">
            <w:pPr>
              <w:jc w:val="right"/>
            </w:pPr>
            <w:r w:rsidRPr="001E7F7F">
              <w:t>-6.4%</w:t>
            </w:r>
          </w:p>
        </w:tc>
      </w:tr>
      <w:tr w:rsidR="00627BED" w:rsidRPr="001E7F7F" w14:paraId="472FCA20" w14:textId="5137E4C0" w:rsidTr="00627BED">
        <w:trPr>
          <w:trHeight w:val="323"/>
        </w:trPr>
        <w:tc>
          <w:tcPr>
            <w:tcW w:w="1975" w:type="dxa"/>
            <w:hideMark/>
          </w:tcPr>
          <w:p w14:paraId="0339A306" w14:textId="77777777" w:rsidR="00627BED" w:rsidRPr="001E7F7F" w:rsidRDefault="00627BED" w:rsidP="00627BED">
            <w:r w:rsidRPr="001E7F7F">
              <w:t>Rural</w:t>
            </w:r>
          </w:p>
        </w:tc>
        <w:tc>
          <w:tcPr>
            <w:tcW w:w="946" w:type="dxa"/>
            <w:noWrap/>
            <w:hideMark/>
          </w:tcPr>
          <w:p w14:paraId="552FC950" w14:textId="77777777" w:rsidR="00627BED" w:rsidRPr="001E7F7F" w:rsidRDefault="00627BED" w:rsidP="00F552A0">
            <w:pPr>
              <w:jc w:val="right"/>
            </w:pPr>
            <w:r w:rsidRPr="001E7F7F">
              <w:t>142,559</w:t>
            </w:r>
          </w:p>
        </w:tc>
        <w:tc>
          <w:tcPr>
            <w:tcW w:w="1289" w:type="dxa"/>
            <w:noWrap/>
            <w:hideMark/>
          </w:tcPr>
          <w:p w14:paraId="254ADB62" w14:textId="77777777" w:rsidR="00627BED" w:rsidRPr="001E7F7F" w:rsidRDefault="00627BED" w:rsidP="00F552A0">
            <w:pPr>
              <w:jc w:val="right"/>
            </w:pPr>
            <w:r w:rsidRPr="001E7F7F">
              <w:t>148,470</w:t>
            </w:r>
          </w:p>
        </w:tc>
        <w:tc>
          <w:tcPr>
            <w:tcW w:w="896" w:type="dxa"/>
            <w:noWrap/>
            <w:hideMark/>
          </w:tcPr>
          <w:p w14:paraId="43CEF680" w14:textId="77777777" w:rsidR="00627BED" w:rsidRPr="001E7F7F" w:rsidRDefault="00627BED" w:rsidP="00F552A0">
            <w:pPr>
              <w:jc w:val="right"/>
            </w:pPr>
            <w:r w:rsidRPr="001E7F7F">
              <w:t>-5,911</w:t>
            </w:r>
          </w:p>
        </w:tc>
        <w:tc>
          <w:tcPr>
            <w:tcW w:w="744" w:type="dxa"/>
            <w:noWrap/>
            <w:hideMark/>
          </w:tcPr>
          <w:p w14:paraId="75D3534E" w14:textId="77777777" w:rsidR="00627BED" w:rsidRPr="001E7F7F" w:rsidRDefault="00627BED" w:rsidP="00F552A0">
            <w:pPr>
              <w:jc w:val="right"/>
            </w:pPr>
            <w:r w:rsidRPr="001E7F7F">
              <w:t>-4.0%</w:t>
            </w:r>
          </w:p>
        </w:tc>
        <w:tc>
          <w:tcPr>
            <w:tcW w:w="968" w:type="dxa"/>
          </w:tcPr>
          <w:p w14:paraId="684F7D7A" w14:textId="5C44F5D0" w:rsidR="00627BED" w:rsidRPr="001E7F7F" w:rsidRDefault="00627BED" w:rsidP="00F552A0">
            <w:pPr>
              <w:jc w:val="right"/>
            </w:pPr>
            <w:r w:rsidRPr="001E7F7F">
              <w:t>13,951</w:t>
            </w:r>
          </w:p>
        </w:tc>
        <w:tc>
          <w:tcPr>
            <w:tcW w:w="1007" w:type="dxa"/>
          </w:tcPr>
          <w:p w14:paraId="4C8DA875" w14:textId="5C972100" w:rsidR="00627BED" w:rsidRPr="001E7F7F" w:rsidRDefault="00627BED" w:rsidP="00F552A0">
            <w:pPr>
              <w:jc w:val="right"/>
            </w:pPr>
            <w:r w:rsidRPr="001E7F7F">
              <w:t>14,466</w:t>
            </w:r>
          </w:p>
        </w:tc>
        <w:tc>
          <w:tcPr>
            <w:tcW w:w="798" w:type="dxa"/>
          </w:tcPr>
          <w:p w14:paraId="718462FF" w14:textId="2CD9E12E" w:rsidR="00627BED" w:rsidRPr="001E7F7F" w:rsidRDefault="00627BED" w:rsidP="00F552A0">
            <w:pPr>
              <w:jc w:val="right"/>
            </w:pPr>
            <w:r w:rsidRPr="001E7F7F">
              <w:t>-514</w:t>
            </w:r>
          </w:p>
        </w:tc>
        <w:tc>
          <w:tcPr>
            <w:tcW w:w="727" w:type="dxa"/>
          </w:tcPr>
          <w:p w14:paraId="7ED6D050" w14:textId="3DA075EE" w:rsidR="00627BED" w:rsidRPr="001E7F7F" w:rsidRDefault="00627BED" w:rsidP="00F552A0">
            <w:pPr>
              <w:jc w:val="right"/>
            </w:pPr>
            <w:r w:rsidRPr="001E7F7F">
              <w:t>-3.6%</w:t>
            </w:r>
          </w:p>
        </w:tc>
      </w:tr>
      <w:tr w:rsidR="00627BED" w:rsidRPr="001E7F7F" w14:paraId="501822D6" w14:textId="12027AB0" w:rsidTr="00627BED">
        <w:trPr>
          <w:trHeight w:val="51"/>
        </w:trPr>
        <w:tc>
          <w:tcPr>
            <w:tcW w:w="1975" w:type="dxa"/>
            <w:hideMark/>
          </w:tcPr>
          <w:p w14:paraId="0F6A11F5" w14:textId="77777777" w:rsidR="00627BED" w:rsidRPr="001E7F7F" w:rsidRDefault="00627BED" w:rsidP="00627BED">
            <w:r w:rsidRPr="001E7F7F">
              <w:t>Urban cluster</w:t>
            </w:r>
          </w:p>
        </w:tc>
        <w:tc>
          <w:tcPr>
            <w:tcW w:w="946" w:type="dxa"/>
            <w:noWrap/>
            <w:hideMark/>
          </w:tcPr>
          <w:p w14:paraId="733F9FCB" w14:textId="77777777" w:rsidR="00627BED" w:rsidRPr="001E7F7F" w:rsidRDefault="00627BED" w:rsidP="00F552A0">
            <w:pPr>
              <w:jc w:val="right"/>
            </w:pPr>
            <w:r w:rsidRPr="001E7F7F">
              <w:t>71,249</w:t>
            </w:r>
          </w:p>
        </w:tc>
        <w:tc>
          <w:tcPr>
            <w:tcW w:w="1289" w:type="dxa"/>
            <w:noWrap/>
            <w:hideMark/>
          </w:tcPr>
          <w:p w14:paraId="6AE22CFF" w14:textId="77777777" w:rsidR="00627BED" w:rsidRPr="001E7F7F" w:rsidRDefault="00627BED" w:rsidP="00F552A0">
            <w:pPr>
              <w:jc w:val="right"/>
            </w:pPr>
            <w:r w:rsidRPr="001E7F7F">
              <w:t>75,453</w:t>
            </w:r>
          </w:p>
        </w:tc>
        <w:tc>
          <w:tcPr>
            <w:tcW w:w="896" w:type="dxa"/>
            <w:noWrap/>
            <w:hideMark/>
          </w:tcPr>
          <w:p w14:paraId="01E53564" w14:textId="77777777" w:rsidR="00627BED" w:rsidRPr="001E7F7F" w:rsidRDefault="00627BED" w:rsidP="00F552A0">
            <w:pPr>
              <w:jc w:val="right"/>
            </w:pPr>
            <w:r w:rsidRPr="001E7F7F">
              <w:t>-4,204</w:t>
            </w:r>
          </w:p>
        </w:tc>
        <w:tc>
          <w:tcPr>
            <w:tcW w:w="744" w:type="dxa"/>
            <w:noWrap/>
            <w:hideMark/>
          </w:tcPr>
          <w:p w14:paraId="513DEF74" w14:textId="77777777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  <w:tc>
          <w:tcPr>
            <w:tcW w:w="968" w:type="dxa"/>
          </w:tcPr>
          <w:p w14:paraId="04295B87" w14:textId="4FD90B98" w:rsidR="00627BED" w:rsidRPr="001E7F7F" w:rsidRDefault="00627BED" w:rsidP="00F552A0">
            <w:pPr>
              <w:jc w:val="right"/>
            </w:pPr>
            <w:r w:rsidRPr="001E7F7F">
              <w:t>9,296</w:t>
            </w:r>
          </w:p>
        </w:tc>
        <w:tc>
          <w:tcPr>
            <w:tcW w:w="1007" w:type="dxa"/>
          </w:tcPr>
          <w:p w14:paraId="41A8F640" w14:textId="549EA1C8" w:rsidR="00627BED" w:rsidRPr="001E7F7F" w:rsidRDefault="00627BED" w:rsidP="00F552A0">
            <w:pPr>
              <w:jc w:val="right"/>
            </w:pPr>
            <w:r w:rsidRPr="001E7F7F">
              <w:t>9,844</w:t>
            </w:r>
          </w:p>
        </w:tc>
        <w:tc>
          <w:tcPr>
            <w:tcW w:w="798" w:type="dxa"/>
          </w:tcPr>
          <w:p w14:paraId="09FBD589" w14:textId="64B14E25" w:rsidR="00627BED" w:rsidRPr="001E7F7F" w:rsidRDefault="00627BED" w:rsidP="00F552A0">
            <w:pPr>
              <w:jc w:val="right"/>
            </w:pPr>
            <w:r w:rsidRPr="001E7F7F">
              <w:t>-549</w:t>
            </w:r>
          </w:p>
        </w:tc>
        <w:tc>
          <w:tcPr>
            <w:tcW w:w="727" w:type="dxa"/>
          </w:tcPr>
          <w:p w14:paraId="1D3BABE8" w14:textId="010FCF24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</w:tr>
      <w:tr w:rsidR="00627BED" w:rsidRPr="001E7F7F" w14:paraId="11DF73D7" w14:textId="153EB388" w:rsidTr="00627BED">
        <w:trPr>
          <w:trHeight w:val="51"/>
        </w:trPr>
        <w:tc>
          <w:tcPr>
            <w:tcW w:w="1975" w:type="dxa"/>
            <w:hideMark/>
          </w:tcPr>
          <w:p w14:paraId="48FD5996" w14:textId="77777777" w:rsidR="00627BED" w:rsidRPr="001E7F7F" w:rsidRDefault="00627BED" w:rsidP="00627BED">
            <w:r w:rsidRPr="001E7F7F">
              <w:t>Urbanized area</w:t>
            </w:r>
          </w:p>
        </w:tc>
        <w:tc>
          <w:tcPr>
            <w:tcW w:w="946" w:type="dxa"/>
            <w:noWrap/>
            <w:hideMark/>
          </w:tcPr>
          <w:p w14:paraId="3A62B445" w14:textId="77777777" w:rsidR="00627BED" w:rsidRPr="001E7F7F" w:rsidRDefault="00627BED" w:rsidP="00F552A0">
            <w:pPr>
              <w:jc w:val="right"/>
            </w:pPr>
            <w:r w:rsidRPr="001E7F7F">
              <w:t>541,085</w:t>
            </w:r>
          </w:p>
        </w:tc>
        <w:tc>
          <w:tcPr>
            <w:tcW w:w="1289" w:type="dxa"/>
            <w:noWrap/>
            <w:hideMark/>
          </w:tcPr>
          <w:p w14:paraId="77AAA0AB" w14:textId="77777777" w:rsidR="00627BED" w:rsidRPr="001E7F7F" w:rsidRDefault="00627BED" w:rsidP="00F552A0">
            <w:pPr>
              <w:jc w:val="right"/>
            </w:pPr>
            <w:r w:rsidRPr="001E7F7F">
              <w:t>571,011</w:t>
            </w:r>
          </w:p>
        </w:tc>
        <w:tc>
          <w:tcPr>
            <w:tcW w:w="896" w:type="dxa"/>
            <w:noWrap/>
            <w:hideMark/>
          </w:tcPr>
          <w:p w14:paraId="67E2A5A6" w14:textId="77777777" w:rsidR="00627BED" w:rsidRPr="001E7F7F" w:rsidRDefault="00627BED" w:rsidP="00F552A0">
            <w:pPr>
              <w:jc w:val="right"/>
            </w:pPr>
            <w:r w:rsidRPr="001E7F7F">
              <w:t>-29,926</w:t>
            </w:r>
          </w:p>
        </w:tc>
        <w:tc>
          <w:tcPr>
            <w:tcW w:w="744" w:type="dxa"/>
            <w:noWrap/>
            <w:hideMark/>
          </w:tcPr>
          <w:p w14:paraId="7CF9AFF0" w14:textId="77777777" w:rsidR="00627BED" w:rsidRPr="001E7F7F" w:rsidRDefault="00627BED" w:rsidP="00F552A0">
            <w:pPr>
              <w:jc w:val="right"/>
            </w:pPr>
            <w:r w:rsidRPr="001E7F7F">
              <w:t>-5.2%</w:t>
            </w:r>
          </w:p>
        </w:tc>
        <w:tc>
          <w:tcPr>
            <w:tcW w:w="968" w:type="dxa"/>
          </w:tcPr>
          <w:p w14:paraId="217A307D" w14:textId="568A488E" w:rsidR="00627BED" w:rsidRPr="001E7F7F" w:rsidRDefault="00627BED" w:rsidP="00F552A0">
            <w:pPr>
              <w:jc w:val="right"/>
            </w:pPr>
            <w:r w:rsidRPr="001E7F7F">
              <w:t>109,581</w:t>
            </w:r>
          </w:p>
        </w:tc>
        <w:tc>
          <w:tcPr>
            <w:tcW w:w="1007" w:type="dxa"/>
          </w:tcPr>
          <w:p w14:paraId="67A2FB35" w14:textId="120E5D6F" w:rsidR="00627BED" w:rsidRPr="001E7F7F" w:rsidRDefault="00627BED" w:rsidP="00F552A0">
            <w:pPr>
              <w:jc w:val="right"/>
            </w:pPr>
            <w:r w:rsidRPr="001E7F7F">
              <w:t>117,621</w:t>
            </w:r>
          </w:p>
        </w:tc>
        <w:tc>
          <w:tcPr>
            <w:tcW w:w="798" w:type="dxa"/>
          </w:tcPr>
          <w:p w14:paraId="728C0B40" w14:textId="4C233534" w:rsidR="00627BED" w:rsidRPr="001E7F7F" w:rsidRDefault="00627BED" w:rsidP="00F552A0">
            <w:pPr>
              <w:jc w:val="right"/>
            </w:pPr>
            <w:r w:rsidRPr="001E7F7F">
              <w:t>-8,040</w:t>
            </w:r>
          </w:p>
        </w:tc>
        <w:tc>
          <w:tcPr>
            <w:tcW w:w="727" w:type="dxa"/>
          </w:tcPr>
          <w:p w14:paraId="01987EC7" w14:textId="7DBCE979" w:rsidR="00627BED" w:rsidRPr="001E7F7F" w:rsidRDefault="00627BED" w:rsidP="00F552A0">
            <w:pPr>
              <w:jc w:val="right"/>
            </w:pPr>
            <w:r w:rsidRPr="001E7F7F">
              <w:t>-6.8%</w:t>
            </w:r>
          </w:p>
        </w:tc>
      </w:tr>
      <w:tr w:rsidR="00627BED" w:rsidRPr="001E7F7F" w14:paraId="68B9CD39" w14:textId="52445AC1" w:rsidTr="00627BED">
        <w:trPr>
          <w:trHeight w:val="51"/>
        </w:trPr>
        <w:tc>
          <w:tcPr>
            <w:tcW w:w="1975" w:type="dxa"/>
            <w:hideMark/>
          </w:tcPr>
          <w:p w14:paraId="446BB714" w14:textId="77777777" w:rsidR="00627BED" w:rsidRPr="001E7F7F" w:rsidRDefault="00627BED" w:rsidP="00627BED">
            <w:r w:rsidRPr="001E7F7F">
              <w:t>&lt;20,000</w:t>
            </w:r>
          </w:p>
        </w:tc>
        <w:tc>
          <w:tcPr>
            <w:tcW w:w="946" w:type="dxa"/>
            <w:noWrap/>
            <w:hideMark/>
          </w:tcPr>
          <w:p w14:paraId="735B480A" w14:textId="77777777" w:rsidR="00627BED" w:rsidRPr="001E7F7F" w:rsidRDefault="00627BED" w:rsidP="00F552A0">
            <w:pPr>
              <w:jc w:val="right"/>
            </w:pPr>
            <w:r w:rsidRPr="001E7F7F">
              <w:t>28,039</w:t>
            </w:r>
          </w:p>
        </w:tc>
        <w:tc>
          <w:tcPr>
            <w:tcW w:w="1289" w:type="dxa"/>
            <w:noWrap/>
            <w:hideMark/>
          </w:tcPr>
          <w:p w14:paraId="0FE7964E" w14:textId="77777777" w:rsidR="00627BED" w:rsidRPr="001E7F7F" w:rsidRDefault="00627BED" w:rsidP="00F552A0">
            <w:pPr>
              <w:jc w:val="right"/>
            </w:pPr>
            <w:r w:rsidRPr="001E7F7F">
              <w:t>28,207</w:t>
            </w:r>
          </w:p>
        </w:tc>
        <w:tc>
          <w:tcPr>
            <w:tcW w:w="896" w:type="dxa"/>
            <w:noWrap/>
            <w:hideMark/>
          </w:tcPr>
          <w:p w14:paraId="427DECC0" w14:textId="77777777" w:rsidR="00627BED" w:rsidRPr="001E7F7F" w:rsidRDefault="00627BED" w:rsidP="00F552A0">
            <w:pPr>
              <w:jc w:val="right"/>
            </w:pPr>
            <w:r w:rsidRPr="001E7F7F">
              <w:t>-168</w:t>
            </w:r>
          </w:p>
        </w:tc>
        <w:tc>
          <w:tcPr>
            <w:tcW w:w="744" w:type="dxa"/>
            <w:noWrap/>
            <w:hideMark/>
          </w:tcPr>
          <w:p w14:paraId="73F0675A" w14:textId="77777777" w:rsidR="00627BED" w:rsidRPr="001E7F7F" w:rsidRDefault="00627BED" w:rsidP="00F552A0">
            <w:pPr>
              <w:jc w:val="right"/>
            </w:pPr>
            <w:r w:rsidRPr="001E7F7F">
              <w:t>-0.6%</w:t>
            </w:r>
          </w:p>
        </w:tc>
        <w:tc>
          <w:tcPr>
            <w:tcW w:w="968" w:type="dxa"/>
          </w:tcPr>
          <w:p w14:paraId="235A7C60" w14:textId="5355C223" w:rsidR="00627BED" w:rsidRPr="001E7F7F" w:rsidRDefault="00627BED" w:rsidP="00F552A0">
            <w:pPr>
              <w:jc w:val="right"/>
            </w:pPr>
            <w:r w:rsidRPr="001E7F7F">
              <w:t>5,834</w:t>
            </w:r>
          </w:p>
        </w:tc>
        <w:tc>
          <w:tcPr>
            <w:tcW w:w="1007" w:type="dxa"/>
          </w:tcPr>
          <w:p w14:paraId="61624125" w14:textId="1C05AA3C" w:rsidR="00627BED" w:rsidRPr="001E7F7F" w:rsidRDefault="00627BED" w:rsidP="00F552A0">
            <w:pPr>
              <w:jc w:val="right"/>
            </w:pPr>
            <w:r w:rsidRPr="001E7F7F">
              <w:t>5,892</w:t>
            </w:r>
          </w:p>
        </w:tc>
        <w:tc>
          <w:tcPr>
            <w:tcW w:w="798" w:type="dxa"/>
          </w:tcPr>
          <w:p w14:paraId="116A1338" w14:textId="20607A65" w:rsidR="00627BED" w:rsidRPr="001E7F7F" w:rsidRDefault="00627BED" w:rsidP="00F552A0">
            <w:pPr>
              <w:jc w:val="right"/>
            </w:pPr>
            <w:r w:rsidRPr="001E7F7F">
              <w:t>-58</w:t>
            </w:r>
          </w:p>
        </w:tc>
        <w:tc>
          <w:tcPr>
            <w:tcW w:w="727" w:type="dxa"/>
          </w:tcPr>
          <w:p w14:paraId="2D6FF89A" w14:textId="304429D1" w:rsidR="00627BED" w:rsidRPr="001E7F7F" w:rsidRDefault="00627BED" w:rsidP="00F552A0">
            <w:pPr>
              <w:jc w:val="right"/>
            </w:pPr>
            <w:r w:rsidRPr="001E7F7F">
              <w:t>-1.0%</w:t>
            </w:r>
          </w:p>
        </w:tc>
      </w:tr>
      <w:tr w:rsidR="00627BED" w:rsidRPr="001E7F7F" w14:paraId="42B50384" w14:textId="3BA0FAB2" w:rsidTr="00627BED">
        <w:trPr>
          <w:trHeight w:val="51"/>
        </w:trPr>
        <w:tc>
          <w:tcPr>
            <w:tcW w:w="1975" w:type="dxa"/>
            <w:hideMark/>
          </w:tcPr>
          <w:p w14:paraId="3B02E258" w14:textId="77777777" w:rsidR="00627BED" w:rsidRPr="001E7F7F" w:rsidRDefault="00627BED" w:rsidP="00627BED">
            <w:r w:rsidRPr="001E7F7F">
              <w:t>20,000 to &lt;35,000</w:t>
            </w:r>
          </w:p>
        </w:tc>
        <w:tc>
          <w:tcPr>
            <w:tcW w:w="946" w:type="dxa"/>
            <w:noWrap/>
            <w:hideMark/>
          </w:tcPr>
          <w:p w14:paraId="78B20D40" w14:textId="77777777" w:rsidR="00627BED" w:rsidRPr="001E7F7F" w:rsidRDefault="00627BED" w:rsidP="00F552A0">
            <w:pPr>
              <w:jc w:val="right"/>
            </w:pPr>
            <w:r w:rsidRPr="001E7F7F">
              <w:t>134,208</w:t>
            </w:r>
          </w:p>
        </w:tc>
        <w:tc>
          <w:tcPr>
            <w:tcW w:w="1289" w:type="dxa"/>
            <w:noWrap/>
            <w:hideMark/>
          </w:tcPr>
          <w:p w14:paraId="61B354CC" w14:textId="77777777" w:rsidR="00627BED" w:rsidRPr="001E7F7F" w:rsidRDefault="00627BED" w:rsidP="00F552A0">
            <w:pPr>
              <w:jc w:val="right"/>
            </w:pPr>
            <w:r w:rsidRPr="001E7F7F">
              <w:t>137,765</w:t>
            </w:r>
          </w:p>
        </w:tc>
        <w:tc>
          <w:tcPr>
            <w:tcW w:w="896" w:type="dxa"/>
            <w:noWrap/>
            <w:hideMark/>
          </w:tcPr>
          <w:p w14:paraId="37C8FC63" w14:textId="77777777" w:rsidR="00627BED" w:rsidRPr="001E7F7F" w:rsidRDefault="00627BED" w:rsidP="00F552A0">
            <w:pPr>
              <w:jc w:val="right"/>
            </w:pPr>
            <w:r w:rsidRPr="001E7F7F">
              <w:t>-3,558</w:t>
            </w:r>
          </w:p>
        </w:tc>
        <w:tc>
          <w:tcPr>
            <w:tcW w:w="744" w:type="dxa"/>
            <w:noWrap/>
            <w:hideMark/>
          </w:tcPr>
          <w:p w14:paraId="3487397B" w14:textId="77777777" w:rsidR="00627BED" w:rsidRPr="001E7F7F" w:rsidRDefault="00627BED" w:rsidP="00F552A0">
            <w:pPr>
              <w:jc w:val="right"/>
            </w:pPr>
            <w:r w:rsidRPr="001E7F7F">
              <w:t>-2.6%</w:t>
            </w:r>
          </w:p>
        </w:tc>
        <w:tc>
          <w:tcPr>
            <w:tcW w:w="968" w:type="dxa"/>
          </w:tcPr>
          <w:p w14:paraId="29BE54D5" w14:textId="42050873" w:rsidR="00627BED" w:rsidRPr="001E7F7F" w:rsidRDefault="00627BED" w:rsidP="00F552A0">
            <w:pPr>
              <w:jc w:val="right"/>
            </w:pPr>
            <w:r w:rsidRPr="001E7F7F">
              <w:t>24,906</w:t>
            </w:r>
          </w:p>
        </w:tc>
        <w:tc>
          <w:tcPr>
            <w:tcW w:w="1007" w:type="dxa"/>
          </w:tcPr>
          <w:p w14:paraId="05C944E0" w14:textId="5621EF3B" w:rsidR="00627BED" w:rsidRPr="001E7F7F" w:rsidRDefault="00627BED" w:rsidP="00F552A0">
            <w:pPr>
              <w:jc w:val="right"/>
            </w:pPr>
            <w:r w:rsidRPr="001E7F7F">
              <w:t>25,794</w:t>
            </w:r>
          </w:p>
        </w:tc>
        <w:tc>
          <w:tcPr>
            <w:tcW w:w="798" w:type="dxa"/>
          </w:tcPr>
          <w:p w14:paraId="15640285" w14:textId="6EE380E6" w:rsidR="00627BED" w:rsidRPr="001E7F7F" w:rsidRDefault="00627BED" w:rsidP="00F552A0">
            <w:pPr>
              <w:jc w:val="right"/>
            </w:pPr>
            <w:r w:rsidRPr="001E7F7F">
              <w:t>-889</w:t>
            </w:r>
          </w:p>
        </w:tc>
        <w:tc>
          <w:tcPr>
            <w:tcW w:w="727" w:type="dxa"/>
          </w:tcPr>
          <w:p w14:paraId="38C1642F" w14:textId="28D4E8EC" w:rsidR="00627BED" w:rsidRPr="001E7F7F" w:rsidRDefault="00627BED" w:rsidP="00F552A0">
            <w:pPr>
              <w:jc w:val="right"/>
            </w:pPr>
            <w:r w:rsidRPr="001E7F7F">
              <w:t>-3.4%</w:t>
            </w:r>
          </w:p>
        </w:tc>
      </w:tr>
      <w:tr w:rsidR="00627BED" w:rsidRPr="001E7F7F" w14:paraId="3296B6D7" w14:textId="6E2D3DEE" w:rsidTr="00627BED">
        <w:trPr>
          <w:trHeight w:val="51"/>
        </w:trPr>
        <w:tc>
          <w:tcPr>
            <w:tcW w:w="1975" w:type="dxa"/>
            <w:hideMark/>
          </w:tcPr>
          <w:p w14:paraId="3554C502" w14:textId="77777777" w:rsidR="00627BED" w:rsidRPr="001E7F7F" w:rsidRDefault="00627BED" w:rsidP="00627BED">
            <w:r w:rsidRPr="001E7F7F">
              <w:t>35,000 to &lt;50,000</w:t>
            </w:r>
          </w:p>
        </w:tc>
        <w:tc>
          <w:tcPr>
            <w:tcW w:w="946" w:type="dxa"/>
            <w:noWrap/>
            <w:hideMark/>
          </w:tcPr>
          <w:p w14:paraId="1016A057" w14:textId="77777777" w:rsidR="00627BED" w:rsidRPr="001E7F7F" w:rsidRDefault="00627BED" w:rsidP="00F552A0">
            <w:pPr>
              <w:jc w:val="right"/>
            </w:pPr>
            <w:r w:rsidRPr="001E7F7F">
              <w:t>190,481</w:t>
            </w:r>
          </w:p>
        </w:tc>
        <w:tc>
          <w:tcPr>
            <w:tcW w:w="1289" w:type="dxa"/>
            <w:noWrap/>
            <w:hideMark/>
          </w:tcPr>
          <w:p w14:paraId="4F11EF70" w14:textId="77777777" w:rsidR="00627BED" w:rsidRPr="001E7F7F" w:rsidRDefault="00627BED" w:rsidP="00F552A0">
            <w:pPr>
              <w:jc w:val="right"/>
            </w:pPr>
            <w:r w:rsidRPr="001E7F7F">
              <w:t>200,367</w:t>
            </w:r>
          </w:p>
        </w:tc>
        <w:tc>
          <w:tcPr>
            <w:tcW w:w="896" w:type="dxa"/>
            <w:noWrap/>
            <w:hideMark/>
          </w:tcPr>
          <w:p w14:paraId="7E1B809D" w14:textId="77777777" w:rsidR="00627BED" w:rsidRPr="001E7F7F" w:rsidRDefault="00627BED" w:rsidP="00F552A0">
            <w:pPr>
              <w:jc w:val="right"/>
            </w:pPr>
            <w:r w:rsidRPr="001E7F7F">
              <w:t>-9,885</w:t>
            </w:r>
          </w:p>
        </w:tc>
        <w:tc>
          <w:tcPr>
            <w:tcW w:w="744" w:type="dxa"/>
            <w:noWrap/>
            <w:hideMark/>
          </w:tcPr>
          <w:p w14:paraId="0021FA94" w14:textId="77777777" w:rsidR="00627BED" w:rsidRPr="001E7F7F" w:rsidRDefault="00627BED" w:rsidP="00F552A0">
            <w:pPr>
              <w:jc w:val="right"/>
            </w:pPr>
            <w:r w:rsidRPr="001E7F7F">
              <w:t>-4.9%</w:t>
            </w:r>
          </w:p>
        </w:tc>
        <w:tc>
          <w:tcPr>
            <w:tcW w:w="968" w:type="dxa"/>
          </w:tcPr>
          <w:p w14:paraId="58ADD203" w14:textId="0AF878D5" w:rsidR="00627BED" w:rsidRPr="001E7F7F" w:rsidRDefault="00627BED" w:rsidP="00F552A0">
            <w:pPr>
              <w:jc w:val="right"/>
            </w:pPr>
            <w:r w:rsidRPr="001E7F7F">
              <w:t>32,369</w:t>
            </w:r>
          </w:p>
        </w:tc>
        <w:tc>
          <w:tcPr>
            <w:tcW w:w="1007" w:type="dxa"/>
          </w:tcPr>
          <w:p w14:paraId="1F5EB55A" w14:textId="794047B6" w:rsidR="00627BED" w:rsidRPr="001E7F7F" w:rsidRDefault="00627BED" w:rsidP="00F552A0">
            <w:pPr>
              <w:jc w:val="right"/>
            </w:pPr>
            <w:r w:rsidRPr="001E7F7F">
              <w:t>34,549</w:t>
            </w:r>
          </w:p>
        </w:tc>
        <w:tc>
          <w:tcPr>
            <w:tcW w:w="798" w:type="dxa"/>
          </w:tcPr>
          <w:p w14:paraId="0F6005A1" w14:textId="320C0422" w:rsidR="00627BED" w:rsidRPr="001E7F7F" w:rsidRDefault="00627BED" w:rsidP="00F552A0">
            <w:pPr>
              <w:jc w:val="right"/>
            </w:pPr>
            <w:r w:rsidRPr="001E7F7F">
              <w:t>-2,180</w:t>
            </w:r>
          </w:p>
        </w:tc>
        <w:tc>
          <w:tcPr>
            <w:tcW w:w="727" w:type="dxa"/>
          </w:tcPr>
          <w:p w14:paraId="71C4B359" w14:textId="12075F4D" w:rsidR="00627BED" w:rsidRPr="001E7F7F" w:rsidRDefault="00627BED" w:rsidP="00F552A0">
            <w:pPr>
              <w:jc w:val="right"/>
            </w:pPr>
            <w:r w:rsidRPr="001E7F7F">
              <w:t>-6.3%</w:t>
            </w:r>
          </w:p>
        </w:tc>
      </w:tr>
      <w:tr w:rsidR="00627BED" w:rsidRPr="001E7F7F" w14:paraId="21E87790" w14:textId="22215093" w:rsidTr="00627BED">
        <w:trPr>
          <w:trHeight w:val="51"/>
        </w:trPr>
        <w:tc>
          <w:tcPr>
            <w:tcW w:w="1975" w:type="dxa"/>
            <w:hideMark/>
          </w:tcPr>
          <w:p w14:paraId="5AF11CFD" w14:textId="77777777" w:rsidR="00627BED" w:rsidRPr="001E7F7F" w:rsidRDefault="00627BED" w:rsidP="00627BED">
            <w:r w:rsidRPr="001E7F7F">
              <w:t>50,000 to &lt;75,000</w:t>
            </w:r>
          </w:p>
        </w:tc>
        <w:tc>
          <w:tcPr>
            <w:tcW w:w="946" w:type="dxa"/>
            <w:noWrap/>
            <w:hideMark/>
          </w:tcPr>
          <w:p w14:paraId="6EF1F7B0" w14:textId="77777777" w:rsidR="00627BED" w:rsidRPr="001E7F7F" w:rsidRDefault="00627BED" w:rsidP="00F552A0">
            <w:pPr>
              <w:jc w:val="right"/>
            </w:pPr>
            <w:r w:rsidRPr="001E7F7F">
              <w:t>223,522</w:t>
            </w:r>
          </w:p>
        </w:tc>
        <w:tc>
          <w:tcPr>
            <w:tcW w:w="1289" w:type="dxa"/>
            <w:noWrap/>
            <w:hideMark/>
          </w:tcPr>
          <w:p w14:paraId="53B81CB6" w14:textId="77777777" w:rsidR="00627BED" w:rsidRPr="001E7F7F" w:rsidRDefault="00627BED" w:rsidP="00F552A0">
            <w:pPr>
              <w:jc w:val="right"/>
            </w:pPr>
            <w:r w:rsidRPr="001E7F7F">
              <w:t>236,827</w:t>
            </w:r>
          </w:p>
        </w:tc>
        <w:tc>
          <w:tcPr>
            <w:tcW w:w="896" w:type="dxa"/>
            <w:noWrap/>
            <w:hideMark/>
          </w:tcPr>
          <w:p w14:paraId="59326308" w14:textId="77777777" w:rsidR="00627BED" w:rsidRPr="001E7F7F" w:rsidRDefault="00627BED" w:rsidP="00F552A0">
            <w:pPr>
              <w:jc w:val="right"/>
            </w:pPr>
            <w:r w:rsidRPr="001E7F7F">
              <w:t>-13,305</w:t>
            </w:r>
          </w:p>
        </w:tc>
        <w:tc>
          <w:tcPr>
            <w:tcW w:w="744" w:type="dxa"/>
            <w:noWrap/>
            <w:hideMark/>
          </w:tcPr>
          <w:p w14:paraId="7D0E1FD7" w14:textId="77777777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  <w:tc>
          <w:tcPr>
            <w:tcW w:w="968" w:type="dxa"/>
          </w:tcPr>
          <w:p w14:paraId="731CD8F6" w14:textId="3FDFC35F" w:rsidR="00627BED" w:rsidRPr="001E7F7F" w:rsidRDefault="00627BED" w:rsidP="00F552A0">
            <w:pPr>
              <w:jc w:val="right"/>
            </w:pPr>
            <w:r w:rsidRPr="001E7F7F">
              <w:t>37,559</w:t>
            </w:r>
          </w:p>
        </w:tc>
        <w:tc>
          <w:tcPr>
            <w:tcW w:w="1007" w:type="dxa"/>
          </w:tcPr>
          <w:p w14:paraId="34BC5319" w14:textId="0656E869" w:rsidR="00627BED" w:rsidRPr="001E7F7F" w:rsidRDefault="00627BED" w:rsidP="00F552A0">
            <w:pPr>
              <w:jc w:val="right"/>
            </w:pPr>
            <w:r w:rsidRPr="001E7F7F">
              <w:t>40,540</w:t>
            </w:r>
          </w:p>
        </w:tc>
        <w:tc>
          <w:tcPr>
            <w:tcW w:w="798" w:type="dxa"/>
          </w:tcPr>
          <w:p w14:paraId="37CCB821" w14:textId="4F1EAFE7" w:rsidR="00627BED" w:rsidRPr="001E7F7F" w:rsidRDefault="00627BED" w:rsidP="00F552A0">
            <w:pPr>
              <w:jc w:val="right"/>
            </w:pPr>
            <w:r w:rsidRPr="001E7F7F">
              <w:t>-2,981</w:t>
            </w:r>
          </w:p>
        </w:tc>
        <w:tc>
          <w:tcPr>
            <w:tcW w:w="727" w:type="dxa"/>
          </w:tcPr>
          <w:p w14:paraId="43C09FDB" w14:textId="674F0DC1" w:rsidR="00627BED" w:rsidRPr="001E7F7F" w:rsidRDefault="00627BED" w:rsidP="00F552A0">
            <w:pPr>
              <w:jc w:val="right"/>
            </w:pPr>
            <w:r w:rsidRPr="001E7F7F">
              <w:t>-7.4%</w:t>
            </w:r>
          </w:p>
        </w:tc>
      </w:tr>
      <w:tr w:rsidR="00627BED" w:rsidRPr="001E7F7F" w14:paraId="221AFE25" w14:textId="4FC1748B" w:rsidTr="00627BED">
        <w:trPr>
          <w:trHeight w:val="323"/>
        </w:trPr>
        <w:tc>
          <w:tcPr>
            <w:tcW w:w="1975" w:type="dxa"/>
            <w:hideMark/>
          </w:tcPr>
          <w:p w14:paraId="6E3F9DE9" w14:textId="77777777" w:rsidR="00627BED" w:rsidRPr="001E7F7F" w:rsidRDefault="00627BED" w:rsidP="00627BED">
            <w:r w:rsidRPr="001E7F7F">
              <w:t>≥75,000</w:t>
            </w:r>
          </w:p>
        </w:tc>
        <w:tc>
          <w:tcPr>
            <w:tcW w:w="946" w:type="dxa"/>
            <w:noWrap/>
            <w:hideMark/>
          </w:tcPr>
          <w:p w14:paraId="1999E23E" w14:textId="77777777" w:rsidR="00627BED" w:rsidRPr="001E7F7F" w:rsidRDefault="00627BED" w:rsidP="00F552A0">
            <w:pPr>
              <w:jc w:val="right"/>
            </w:pPr>
            <w:r w:rsidRPr="001E7F7F">
              <w:t>178,497</w:t>
            </w:r>
          </w:p>
        </w:tc>
        <w:tc>
          <w:tcPr>
            <w:tcW w:w="1289" w:type="dxa"/>
            <w:noWrap/>
            <w:hideMark/>
          </w:tcPr>
          <w:p w14:paraId="3F891BE5" w14:textId="77777777" w:rsidR="00627BED" w:rsidRPr="001E7F7F" w:rsidRDefault="00627BED" w:rsidP="00F552A0">
            <w:pPr>
              <w:jc w:val="right"/>
            </w:pPr>
            <w:r w:rsidRPr="001E7F7F">
              <w:t>191,621</w:t>
            </w:r>
          </w:p>
        </w:tc>
        <w:tc>
          <w:tcPr>
            <w:tcW w:w="896" w:type="dxa"/>
            <w:noWrap/>
            <w:hideMark/>
          </w:tcPr>
          <w:p w14:paraId="0A0002F3" w14:textId="77777777" w:rsidR="00627BED" w:rsidRPr="001E7F7F" w:rsidRDefault="00627BED" w:rsidP="00F552A0">
            <w:pPr>
              <w:jc w:val="right"/>
            </w:pPr>
            <w:r w:rsidRPr="001E7F7F">
              <w:t>-13,123</w:t>
            </w:r>
          </w:p>
        </w:tc>
        <w:tc>
          <w:tcPr>
            <w:tcW w:w="744" w:type="dxa"/>
            <w:noWrap/>
            <w:hideMark/>
          </w:tcPr>
          <w:p w14:paraId="3D7DE730" w14:textId="77777777" w:rsidR="00627BED" w:rsidRPr="001E7F7F" w:rsidRDefault="00627BED" w:rsidP="00F552A0">
            <w:pPr>
              <w:jc w:val="right"/>
            </w:pPr>
            <w:r w:rsidRPr="001E7F7F">
              <w:t>-6.8%</w:t>
            </w:r>
          </w:p>
        </w:tc>
        <w:tc>
          <w:tcPr>
            <w:tcW w:w="968" w:type="dxa"/>
          </w:tcPr>
          <w:p w14:paraId="4BA0C61F" w14:textId="5ECF80F9" w:rsidR="00627BED" w:rsidRPr="001E7F7F" w:rsidRDefault="00627BED" w:rsidP="00F552A0">
            <w:pPr>
              <w:jc w:val="right"/>
            </w:pPr>
            <w:r w:rsidRPr="001E7F7F">
              <w:t>32,133</w:t>
            </w:r>
          </w:p>
        </w:tc>
        <w:tc>
          <w:tcPr>
            <w:tcW w:w="1007" w:type="dxa"/>
          </w:tcPr>
          <w:p w14:paraId="71DD73FE" w14:textId="5993C4D2" w:rsidR="00627BED" w:rsidRPr="001E7F7F" w:rsidRDefault="00627BED" w:rsidP="00F552A0">
            <w:pPr>
              <w:jc w:val="right"/>
            </w:pPr>
            <w:r w:rsidRPr="001E7F7F">
              <w:t>35,128</w:t>
            </w:r>
          </w:p>
        </w:tc>
        <w:tc>
          <w:tcPr>
            <w:tcW w:w="798" w:type="dxa"/>
          </w:tcPr>
          <w:p w14:paraId="57B7C438" w14:textId="14F28981" w:rsidR="00627BED" w:rsidRPr="001E7F7F" w:rsidRDefault="00627BED" w:rsidP="00F552A0">
            <w:pPr>
              <w:jc w:val="right"/>
            </w:pPr>
            <w:r w:rsidRPr="001E7F7F">
              <w:t>-2,994</w:t>
            </w:r>
          </w:p>
        </w:tc>
        <w:tc>
          <w:tcPr>
            <w:tcW w:w="727" w:type="dxa"/>
          </w:tcPr>
          <w:p w14:paraId="3FEF7661" w14:textId="3791CBD7" w:rsidR="00627BED" w:rsidRPr="001E7F7F" w:rsidRDefault="00627BED" w:rsidP="00F552A0">
            <w:pPr>
              <w:jc w:val="right"/>
            </w:pPr>
            <w:r w:rsidRPr="001E7F7F">
              <w:t>-8.5%</w:t>
            </w:r>
          </w:p>
        </w:tc>
      </w:tr>
    </w:tbl>
    <w:p w14:paraId="586F838F" w14:textId="0AB7C2D3" w:rsidR="00BB5F08" w:rsidRDefault="00BB5F08" w:rsidP="001E7F7F">
      <w:pPr>
        <w:rPr>
          <w:b/>
          <w:bCs/>
        </w:rPr>
      </w:pPr>
    </w:p>
    <w:p w14:paraId="46B9DA11" w14:textId="77777777" w:rsidR="001E7F7F" w:rsidRDefault="001E7F7F" w:rsidP="001E7F7F">
      <w:pPr>
        <w:rPr>
          <w:b/>
          <w:bCs/>
        </w:rPr>
      </w:pPr>
    </w:p>
    <w:p w14:paraId="283413DE" w14:textId="7F76F381" w:rsidR="001E7F7F" w:rsidRPr="001E7F7F" w:rsidRDefault="001E7F7F" w:rsidP="002B4051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of state-specific </w:t>
      </w:r>
      <w:r w:rsidR="002B4051">
        <w:rPr>
          <w:b/>
          <w:bCs/>
        </w:rPr>
        <w:t>attributable</w:t>
      </w:r>
      <w:r>
        <w:rPr>
          <w:b/>
          <w:bCs/>
        </w:rPr>
        <w:t xml:space="preserve"> fraction with original incidence </w:t>
      </w:r>
      <w:r w:rsidR="002B4051">
        <w:rPr>
          <w:b/>
          <w:bCs/>
        </w:rPr>
        <w:t>estimates</w:t>
      </w:r>
    </w:p>
    <w:tbl>
      <w:tblPr>
        <w:tblStyle w:val="TableGrid"/>
        <w:tblW w:w="3001" w:type="pct"/>
        <w:tblLook w:val="04A0" w:firstRow="1" w:lastRow="0" w:firstColumn="1" w:lastColumn="0" w:noHBand="0" w:noVBand="1"/>
      </w:tblPr>
      <w:tblGrid>
        <w:gridCol w:w="1909"/>
        <w:gridCol w:w="1014"/>
        <w:gridCol w:w="1079"/>
        <w:gridCol w:w="806"/>
        <w:gridCol w:w="804"/>
      </w:tblGrid>
      <w:tr w:rsidR="00627BED" w:rsidRPr="001E7F7F" w14:paraId="5E02CDEB" w14:textId="77777777" w:rsidTr="00627BED">
        <w:trPr>
          <w:trHeight w:val="184"/>
        </w:trPr>
        <w:tc>
          <w:tcPr>
            <w:tcW w:w="1701" w:type="pct"/>
            <w:noWrap/>
            <w:hideMark/>
          </w:tcPr>
          <w:p w14:paraId="7D81DD13" w14:textId="77777777" w:rsidR="00627BED" w:rsidRPr="001E7F7F" w:rsidRDefault="00627BED" w:rsidP="001E7F7F"/>
        </w:tc>
        <w:tc>
          <w:tcPr>
            <w:tcW w:w="903" w:type="pct"/>
            <w:noWrap/>
            <w:hideMark/>
          </w:tcPr>
          <w:p w14:paraId="1D36E5BB" w14:textId="7260598D" w:rsidR="00627BED" w:rsidRPr="001E7F7F" w:rsidRDefault="00627BED" w:rsidP="00F552A0">
            <w:pPr>
              <w:jc w:val="center"/>
            </w:pPr>
            <w:r>
              <w:t>S</w:t>
            </w:r>
            <w:r w:rsidRPr="001E7F7F">
              <w:t>tate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961" w:type="pct"/>
            <w:noWrap/>
            <w:hideMark/>
          </w:tcPr>
          <w:p w14:paraId="5E17E6D0" w14:textId="57C2FA70" w:rsidR="00627BED" w:rsidRPr="001E7F7F" w:rsidRDefault="00627BED" w:rsidP="00F552A0">
            <w:pPr>
              <w:jc w:val="center"/>
            </w:pPr>
            <w:r>
              <w:t>O</w:t>
            </w:r>
            <w:r w:rsidRPr="001E7F7F">
              <w:t>rigin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718" w:type="pct"/>
            <w:noWrap/>
            <w:hideMark/>
          </w:tcPr>
          <w:p w14:paraId="55FE9606" w14:textId="4C7CA9FD" w:rsidR="00627BED" w:rsidRPr="001E7F7F" w:rsidRDefault="00627BED" w:rsidP="00F552A0">
            <w:pPr>
              <w:jc w:val="center"/>
            </w:pPr>
            <w:r>
              <w:t>Diff</w:t>
            </w:r>
          </w:p>
        </w:tc>
        <w:tc>
          <w:tcPr>
            <w:tcW w:w="716" w:type="pct"/>
            <w:noWrap/>
            <w:hideMark/>
          </w:tcPr>
          <w:p w14:paraId="22CE4391" w14:textId="3684F924" w:rsidR="00627BED" w:rsidRPr="001E7F7F" w:rsidRDefault="00627BED" w:rsidP="00F552A0">
            <w:pPr>
              <w:jc w:val="center"/>
            </w:pPr>
            <w:r>
              <w:t>% Diff</w:t>
            </w:r>
          </w:p>
        </w:tc>
      </w:tr>
      <w:tr w:rsidR="00627BED" w:rsidRPr="001E7F7F" w14:paraId="65EAEAE8" w14:textId="77777777" w:rsidTr="00627BED">
        <w:trPr>
          <w:trHeight w:val="184"/>
        </w:trPr>
        <w:tc>
          <w:tcPr>
            <w:tcW w:w="1701" w:type="pct"/>
            <w:hideMark/>
          </w:tcPr>
          <w:p w14:paraId="2CA28BB6" w14:textId="77777777" w:rsidR="00627BED" w:rsidRPr="001E7F7F" w:rsidRDefault="00627BED" w:rsidP="001E7F7F">
            <w:r w:rsidRPr="001E7F7F">
              <w:t>Total</w:t>
            </w:r>
          </w:p>
        </w:tc>
        <w:tc>
          <w:tcPr>
            <w:tcW w:w="903" w:type="pct"/>
            <w:noWrap/>
            <w:hideMark/>
          </w:tcPr>
          <w:p w14:paraId="4A4D3504" w14:textId="77777777" w:rsidR="00627BED" w:rsidRPr="001E7F7F" w:rsidRDefault="00627BED" w:rsidP="00F552A0">
            <w:pPr>
              <w:jc w:val="right"/>
            </w:pPr>
            <w:r w:rsidRPr="001E7F7F">
              <w:t>17.6%</w:t>
            </w:r>
          </w:p>
        </w:tc>
        <w:tc>
          <w:tcPr>
            <w:tcW w:w="961" w:type="pct"/>
            <w:noWrap/>
            <w:hideMark/>
          </w:tcPr>
          <w:p w14:paraId="0EF7BAE4" w14:textId="77777777" w:rsidR="00627BED" w:rsidRPr="001E7F7F" w:rsidRDefault="00627BED" w:rsidP="00F552A0">
            <w:pPr>
              <w:jc w:val="right"/>
            </w:pPr>
            <w:r w:rsidRPr="001E7F7F">
              <w:t>17.9%</w:t>
            </w:r>
          </w:p>
        </w:tc>
        <w:tc>
          <w:tcPr>
            <w:tcW w:w="718" w:type="pct"/>
            <w:noWrap/>
            <w:hideMark/>
          </w:tcPr>
          <w:p w14:paraId="50C96789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5995E123" w14:textId="77777777" w:rsidR="00627BED" w:rsidRPr="001E7F7F" w:rsidRDefault="00627BED" w:rsidP="00F552A0">
            <w:pPr>
              <w:jc w:val="right"/>
            </w:pPr>
            <w:r w:rsidRPr="001E7F7F">
              <w:t>-1.4%</w:t>
            </w:r>
          </w:p>
        </w:tc>
      </w:tr>
      <w:tr w:rsidR="00627BED" w:rsidRPr="001E7F7F" w14:paraId="0B559161" w14:textId="77777777" w:rsidTr="00627BED">
        <w:trPr>
          <w:trHeight w:val="184"/>
        </w:trPr>
        <w:tc>
          <w:tcPr>
            <w:tcW w:w="1701" w:type="pct"/>
            <w:hideMark/>
          </w:tcPr>
          <w:p w14:paraId="0042B567" w14:textId="77777777" w:rsidR="00627BED" w:rsidRPr="001E7F7F" w:rsidRDefault="00627BED" w:rsidP="001E7F7F">
            <w:r w:rsidRPr="001E7F7F">
              <w:t>Rural</w:t>
            </w:r>
          </w:p>
        </w:tc>
        <w:tc>
          <w:tcPr>
            <w:tcW w:w="903" w:type="pct"/>
            <w:noWrap/>
            <w:hideMark/>
          </w:tcPr>
          <w:p w14:paraId="2763B7A3" w14:textId="77777777" w:rsidR="00627BED" w:rsidRPr="001E7F7F" w:rsidRDefault="00627BED" w:rsidP="00F552A0">
            <w:pPr>
              <w:jc w:val="right"/>
            </w:pPr>
            <w:r w:rsidRPr="001E7F7F">
              <w:t>9.8%</w:t>
            </w:r>
          </w:p>
        </w:tc>
        <w:tc>
          <w:tcPr>
            <w:tcW w:w="961" w:type="pct"/>
            <w:noWrap/>
            <w:hideMark/>
          </w:tcPr>
          <w:p w14:paraId="3788B491" w14:textId="77777777" w:rsidR="00627BED" w:rsidRPr="001E7F7F" w:rsidRDefault="00627BED" w:rsidP="00F552A0">
            <w:pPr>
              <w:jc w:val="right"/>
            </w:pPr>
            <w:r w:rsidRPr="001E7F7F">
              <w:t>9.7%</w:t>
            </w:r>
          </w:p>
        </w:tc>
        <w:tc>
          <w:tcPr>
            <w:tcW w:w="718" w:type="pct"/>
            <w:noWrap/>
            <w:hideMark/>
          </w:tcPr>
          <w:p w14:paraId="1283FC0A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6C68CB8B" w14:textId="77777777" w:rsidR="00627BED" w:rsidRPr="001E7F7F" w:rsidRDefault="00627BED" w:rsidP="00F552A0">
            <w:pPr>
              <w:jc w:val="right"/>
            </w:pPr>
            <w:r w:rsidRPr="001E7F7F">
              <w:t>0.4%</w:t>
            </w:r>
          </w:p>
        </w:tc>
      </w:tr>
      <w:tr w:rsidR="00627BED" w:rsidRPr="001E7F7F" w14:paraId="3C1F5AE9" w14:textId="77777777" w:rsidTr="00627BED">
        <w:trPr>
          <w:trHeight w:val="361"/>
        </w:trPr>
        <w:tc>
          <w:tcPr>
            <w:tcW w:w="1701" w:type="pct"/>
            <w:hideMark/>
          </w:tcPr>
          <w:p w14:paraId="6CB6EFB5" w14:textId="77777777" w:rsidR="00627BED" w:rsidRPr="001E7F7F" w:rsidRDefault="00627BED" w:rsidP="001E7F7F">
            <w:r w:rsidRPr="001E7F7F">
              <w:t>Urban cluster</w:t>
            </w:r>
          </w:p>
        </w:tc>
        <w:tc>
          <w:tcPr>
            <w:tcW w:w="903" w:type="pct"/>
            <w:noWrap/>
            <w:hideMark/>
          </w:tcPr>
          <w:p w14:paraId="4E444058" w14:textId="77777777" w:rsidR="00627BED" w:rsidRPr="001E7F7F" w:rsidRDefault="00627BED" w:rsidP="00F552A0">
            <w:pPr>
              <w:jc w:val="right"/>
            </w:pPr>
            <w:r w:rsidRPr="001E7F7F">
              <w:t>13.0%</w:t>
            </w:r>
          </w:p>
        </w:tc>
        <w:tc>
          <w:tcPr>
            <w:tcW w:w="961" w:type="pct"/>
            <w:noWrap/>
            <w:hideMark/>
          </w:tcPr>
          <w:p w14:paraId="2B654636" w14:textId="77777777" w:rsidR="00627BED" w:rsidRPr="001E7F7F" w:rsidRDefault="00627BED" w:rsidP="00F552A0">
            <w:pPr>
              <w:jc w:val="right"/>
            </w:pPr>
            <w:r w:rsidRPr="001E7F7F">
              <w:t>13.0%</w:t>
            </w:r>
          </w:p>
        </w:tc>
        <w:tc>
          <w:tcPr>
            <w:tcW w:w="718" w:type="pct"/>
            <w:noWrap/>
            <w:hideMark/>
          </w:tcPr>
          <w:p w14:paraId="67436214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1F1678A7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</w:tr>
      <w:tr w:rsidR="00627BED" w:rsidRPr="001E7F7F" w14:paraId="63E4C8BB" w14:textId="77777777" w:rsidTr="00627BED">
        <w:trPr>
          <w:trHeight w:val="361"/>
        </w:trPr>
        <w:tc>
          <w:tcPr>
            <w:tcW w:w="1701" w:type="pct"/>
            <w:hideMark/>
          </w:tcPr>
          <w:p w14:paraId="19EF77FC" w14:textId="77777777" w:rsidR="00627BED" w:rsidRPr="001E7F7F" w:rsidRDefault="00627BED" w:rsidP="001E7F7F">
            <w:r w:rsidRPr="001E7F7F">
              <w:t>Urbanized area</w:t>
            </w:r>
          </w:p>
        </w:tc>
        <w:tc>
          <w:tcPr>
            <w:tcW w:w="903" w:type="pct"/>
            <w:noWrap/>
            <w:hideMark/>
          </w:tcPr>
          <w:p w14:paraId="6754EFEE" w14:textId="77777777" w:rsidR="00627BED" w:rsidRPr="001E7F7F" w:rsidRDefault="00627BED" w:rsidP="00F552A0">
            <w:pPr>
              <w:jc w:val="right"/>
            </w:pPr>
            <w:r w:rsidRPr="001E7F7F">
              <w:t>20.3%</w:t>
            </w:r>
          </w:p>
        </w:tc>
        <w:tc>
          <w:tcPr>
            <w:tcW w:w="961" w:type="pct"/>
            <w:noWrap/>
            <w:hideMark/>
          </w:tcPr>
          <w:p w14:paraId="40855D72" w14:textId="77777777" w:rsidR="00627BED" w:rsidRPr="001E7F7F" w:rsidRDefault="00627BED" w:rsidP="00F552A0">
            <w:pPr>
              <w:jc w:val="right"/>
            </w:pPr>
            <w:r w:rsidRPr="001E7F7F">
              <w:t>20.6%</w:t>
            </w:r>
          </w:p>
        </w:tc>
        <w:tc>
          <w:tcPr>
            <w:tcW w:w="718" w:type="pct"/>
            <w:noWrap/>
            <w:hideMark/>
          </w:tcPr>
          <w:p w14:paraId="575EAC0A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65FADC5D" w14:textId="77777777" w:rsidR="00627BED" w:rsidRPr="001E7F7F" w:rsidRDefault="00627BED" w:rsidP="00F552A0">
            <w:pPr>
              <w:jc w:val="right"/>
            </w:pPr>
            <w:r w:rsidRPr="001E7F7F">
              <w:t>-1.7%</w:t>
            </w:r>
          </w:p>
        </w:tc>
      </w:tr>
      <w:tr w:rsidR="00627BED" w:rsidRPr="001E7F7F" w14:paraId="4863783F" w14:textId="77777777" w:rsidTr="00627BED">
        <w:trPr>
          <w:trHeight w:val="184"/>
        </w:trPr>
        <w:tc>
          <w:tcPr>
            <w:tcW w:w="1701" w:type="pct"/>
            <w:hideMark/>
          </w:tcPr>
          <w:p w14:paraId="5AF58BD1" w14:textId="77777777" w:rsidR="00627BED" w:rsidRPr="001E7F7F" w:rsidRDefault="00627BED" w:rsidP="001E7F7F">
            <w:r w:rsidRPr="001E7F7F">
              <w:t>&lt;20,000</w:t>
            </w:r>
          </w:p>
        </w:tc>
        <w:tc>
          <w:tcPr>
            <w:tcW w:w="903" w:type="pct"/>
            <w:noWrap/>
            <w:hideMark/>
          </w:tcPr>
          <w:p w14:paraId="368BEC00" w14:textId="77777777" w:rsidR="00627BED" w:rsidRPr="001E7F7F" w:rsidRDefault="00627BED" w:rsidP="00F552A0">
            <w:pPr>
              <w:jc w:val="right"/>
            </w:pPr>
            <w:r w:rsidRPr="001E7F7F">
              <w:t>20.8%</w:t>
            </w:r>
          </w:p>
        </w:tc>
        <w:tc>
          <w:tcPr>
            <w:tcW w:w="961" w:type="pct"/>
            <w:noWrap/>
            <w:hideMark/>
          </w:tcPr>
          <w:p w14:paraId="30E986DB" w14:textId="77777777" w:rsidR="00627BED" w:rsidRPr="001E7F7F" w:rsidRDefault="00627BED" w:rsidP="00F552A0">
            <w:pPr>
              <w:jc w:val="right"/>
            </w:pPr>
            <w:r w:rsidRPr="001E7F7F">
              <w:t>20.9%</w:t>
            </w:r>
          </w:p>
        </w:tc>
        <w:tc>
          <w:tcPr>
            <w:tcW w:w="718" w:type="pct"/>
            <w:noWrap/>
            <w:hideMark/>
          </w:tcPr>
          <w:p w14:paraId="09E744A5" w14:textId="77777777" w:rsidR="00627BED" w:rsidRPr="001E7F7F" w:rsidRDefault="00627BED" w:rsidP="00F552A0">
            <w:pPr>
              <w:jc w:val="right"/>
            </w:pPr>
            <w:r w:rsidRPr="001E7F7F">
              <w:t>-0.1%</w:t>
            </w:r>
          </w:p>
        </w:tc>
        <w:tc>
          <w:tcPr>
            <w:tcW w:w="716" w:type="pct"/>
            <w:noWrap/>
            <w:hideMark/>
          </w:tcPr>
          <w:p w14:paraId="0841338E" w14:textId="77777777" w:rsidR="00627BED" w:rsidRPr="001E7F7F" w:rsidRDefault="00627BED" w:rsidP="00F552A0">
            <w:pPr>
              <w:jc w:val="right"/>
            </w:pPr>
            <w:r w:rsidRPr="001E7F7F">
              <w:t>-0.4%</w:t>
            </w:r>
          </w:p>
        </w:tc>
      </w:tr>
      <w:tr w:rsidR="00627BED" w:rsidRPr="001E7F7F" w14:paraId="0A68B17D" w14:textId="77777777" w:rsidTr="00627BED">
        <w:trPr>
          <w:trHeight w:val="361"/>
        </w:trPr>
        <w:tc>
          <w:tcPr>
            <w:tcW w:w="1701" w:type="pct"/>
            <w:hideMark/>
          </w:tcPr>
          <w:p w14:paraId="2B08E26D" w14:textId="77777777" w:rsidR="00627BED" w:rsidRPr="001E7F7F" w:rsidRDefault="00627BED" w:rsidP="001E7F7F">
            <w:r w:rsidRPr="001E7F7F">
              <w:t>20,000 to &lt;35,000</w:t>
            </w:r>
          </w:p>
        </w:tc>
        <w:tc>
          <w:tcPr>
            <w:tcW w:w="903" w:type="pct"/>
            <w:noWrap/>
            <w:hideMark/>
          </w:tcPr>
          <w:p w14:paraId="6DE96792" w14:textId="77777777" w:rsidR="00627BED" w:rsidRPr="001E7F7F" w:rsidRDefault="00627BED" w:rsidP="00F552A0">
            <w:pPr>
              <w:jc w:val="right"/>
            </w:pPr>
            <w:r w:rsidRPr="001E7F7F">
              <w:t>18.6%</w:t>
            </w:r>
          </w:p>
        </w:tc>
        <w:tc>
          <w:tcPr>
            <w:tcW w:w="961" w:type="pct"/>
            <w:noWrap/>
            <w:hideMark/>
          </w:tcPr>
          <w:p w14:paraId="2E374BCB" w14:textId="77777777" w:rsidR="00627BED" w:rsidRPr="001E7F7F" w:rsidRDefault="00627BED" w:rsidP="00F552A0">
            <w:pPr>
              <w:jc w:val="right"/>
            </w:pPr>
            <w:r w:rsidRPr="001E7F7F">
              <w:t>18.7%</w:t>
            </w:r>
          </w:p>
        </w:tc>
        <w:tc>
          <w:tcPr>
            <w:tcW w:w="718" w:type="pct"/>
            <w:noWrap/>
            <w:hideMark/>
          </w:tcPr>
          <w:p w14:paraId="1A63790C" w14:textId="77777777" w:rsidR="00627BED" w:rsidRPr="001E7F7F" w:rsidRDefault="00627BED" w:rsidP="00F552A0">
            <w:pPr>
              <w:jc w:val="right"/>
            </w:pPr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75279414" w14:textId="77777777" w:rsidR="00627BED" w:rsidRPr="001E7F7F" w:rsidRDefault="00627BED" w:rsidP="00F552A0">
            <w:pPr>
              <w:jc w:val="right"/>
            </w:pPr>
            <w:r w:rsidRPr="001E7F7F">
              <w:t>-0.9%</w:t>
            </w:r>
          </w:p>
        </w:tc>
      </w:tr>
      <w:tr w:rsidR="00627BED" w:rsidRPr="001E7F7F" w14:paraId="7BAB8816" w14:textId="77777777" w:rsidTr="00627BED">
        <w:trPr>
          <w:trHeight w:val="361"/>
        </w:trPr>
        <w:tc>
          <w:tcPr>
            <w:tcW w:w="1701" w:type="pct"/>
            <w:hideMark/>
          </w:tcPr>
          <w:p w14:paraId="6D6DC360" w14:textId="77777777" w:rsidR="00627BED" w:rsidRPr="001E7F7F" w:rsidRDefault="00627BED" w:rsidP="001E7F7F">
            <w:r w:rsidRPr="001E7F7F">
              <w:t>35,000 to &lt;50,000</w:t>
            </w:r>
          </w:p>
        </w:tc>
        <w:tc>
          <w:tcPr>
            <w:tcW w:w="903" w:type="pct"/>
            <w:noWrap/>
            <w:hideMark/>
          </w:tcPr>
          <w:p w14:paraId="67C81D05" w14:textId="77777777" w:rsidR="00627BED" w:rsidRPr="001E7F7F" w:rsidRDefault="00627BED" w:rsidP="00F552A0">
            <w:pPr>
              <w:jc w:val="right"/>
            </w:pPr>
            <w:r w:rsidRPr="001E7F7F">
              <w:t>17.0%</w:t>
            </w:r>
          </w:p>
        </w:tc>
        <w:tc>
          <w:tcPr>
            <w:tcW w:w="961" w:type="pct"/>
            <w:noWrap/>
            <w:hideMark/>
          </w:tcPr>
          <w:p w14:paraId="030E4341" w14:textId="77777777" w:rsidR="00627BED" w:rsidRPr="001E7F7F" w:rsidRDefault="00627BED" w:rsidP="00F552A0">
            <w:pPr>
              <w:jc w:val="right"/>
            </w:pPr>
            <w:r w:rsidRPr="001E7F7F">
              <w:t>17.2%</w:t>
            </w:r>
          </w:p>
        </w:tc>
        <w:tc>
          <w:tcPr>
            <w:tcW w:w="718" w:type="pct"/>
            <w:noWrap/>
            <w:hideMark/>
          </w:tcPr>
          <w:p w14:paraId="5536C072" w14:textId="77777777" w:rsidR="00627BED" w:rsidRPr="001E7F7F" w:rsidRDefault="00627BED" w:rsidP="00F552A0">
            <w:pPr>
              <w:jc w:val="right"/>
            </w:pPr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3081B939" w14:textId="77777777" w:rsidR="00627BED" w:rsidRPr="001E7F7F" w:rsidRDefault="00627BED" w:rsidP="00F552A0">
            <w:pPr>
              <w:jc w:val="right"/>
            </w:pPr>
            <w:r w:rsidRPr="001E7F7F">
              <w:t>-1.4%</w:t>
            </w:r>
          </w:p>
        </w:tc>
      </w:tr>
      <w:tr w:rsidR="00627BED" w:rsidRPr="001E7F7F" w14:paraId="6D95B99F" w14:textId="77777777" w:rsidTr="00627BED">
        <w:trPr>
          <w:trHeight w:val="361"/>
        </w:trPr>
        <w:tc>
          <w:tcPr>
            <w:tcW w:w="1701" w:type="pct"/>
            <w:hideMark/>
          </w:tcPr>
          <w:p w14:paraId="7E909FA9" w14:textId="77777777" w:rsidR="00627BED" w:rsidRPr="001E7F7F" w:rsidRDefault="00627BED" w:rsidP="001E7F7F">
            <w:r w:rsidRPr="001E7F7F">
              <w:t>50,000 to &lt;75,000</w:t>
            </w:r>
          </w:p>
        </w:tc>
        <w:tc>
          <w:tcPr>
            <w:tcW w:w="903" w:type="pct"/>
            <w:noWrap/>
            <w:hideMark/>
          </w:tcPr>
          <w:p w14:paraId="061D0A81" w14:textId="77777777" w:rsidR="00627BED" w:rsidRPr="001E7F7F" w:rsidRDefault="00627BED" w:rsidP="00F552A0">
            <w:pPr>
              <w:jc w:val="right"/>
            </w:pPr>
            <w:r w:rsidRPr="001E7F7F">
              <w:t>16.8%</w:t>
            </w:r>
          </w:p>
        </w:tc>
        <w:tc>
          <w:tcPr>
            <w:tcW w:w="961" w:type="pct"/>
            <w:noWrap/>
            <w:hideMark/>
          </w:tcPr>
          <w:p w14:paraId="2328B116" w14:textId="77777777" w:rsidR="00627BED" w:rsidRPr="001E7F7F" w:rsidRDefault="00627BED" w:rsidP="00F552A0">
            <w:pPr>
              <w:jc w:val="right"/>
            </w:pPr>
            <w:r w:rsidRPr="001E7F7F">
              <w:t>17.1%</w:t>
            </w:r>
          </w:p>
        </w:tc>
        <w:tc>
          <w:tcPr>
            <w:tcW w:w="718" w:type="pct"/>
            <w:noWrap/>
            <w:hideMark/>
          </w:tcPr>
          <w:p w14:paraId="6B1E51A3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52EC059" w14:textId="77777777" w:rsidR="00627BED" w:rsidRPr="001E7F7F" w:rsidRDefault="00627BED" w:rsidP="00F552A0">
            <w:pPr>
              <w:jc w:val="right"/>
            </w:pPr>
            <w:r w:rsidRPr="001E7F7F">
              <w:t>-1.8%</w:t>
            </w:r>
          </w:p>
        </w:tc>
      </w:tr>
      <w:tr w:rsidR="00627BED" w:rsidRPr="001E7F7F" w14:paraId="6A3D9035" w14:textId="77777777" w:rsidTr="00627BED">
        <w:trPr>
          <w:trHeight w:val="184"/>
        </w:trPr>
        <w:tc>
          <w:tcPr>
            <w:tcW w:w="1701" w:type="pct"/>
            <w:hideMark/>
          </w:tcPr>
          <w:p w14:paraId="23FEF7CF" w14:textId="77777777" w:rsidR="00627BED" w:rsidRPr="001E7F7F" w:rsidRDefault="00627BED" w:rsidP="001E7F7F">
            <w:r w:rsidRPr="001E7F7F">
              <w:t>≥75,000</w:t>
            </w:r>
          </w:p>
        </w:tc>
        <w:tc>
          <w:tcPr>
            <w:tcW w:w="903" w:type="pct"/>
            <w:noWrap/>
            <w:hideMark/>
          </w:tcPr>
          <w:p w14:paraId="13B67AD7" w14:textId="77777777" w:rsidR="00627BED" w:rsidRPr="001E7F7F" w:rsidRDefault="00627BED" w:rsidP="00F552A0">
            <w:pPr>
              <w:jc w:val="right"/>
            </w:pPr>
            <w:r w:rsidRPr="001E7F7F">
              <w:t>18.0%</w:t>
            </w:r>
          </w:p>
        </w:tc>
        <w:tc>
          <w:tcPr>
            <w:tcW w:w="961" w:type="pct"/>
            <w:noWrap/>
            <w:hideMark/>
          </w:tcPr>
          <w:p w14:paraId="5A933AE2" w14:textId="77777777" w:rsidR="00627BED" w:rsidRPr="001E7F7F" w:rsidRDefault="00627BED" w:rsidP="00F552A0">
            <w:pPr>
              <w:jc w:val="right"/>
            </w:pPr>
            <w:r w:rsidRPr="001E7F7F">
              <w:t>18.3%</w:t>
            </w:r>
          </w:p>
        </w:tc>
        <w:tc>
          <w:tcPr>
            <w:tcW w:w="718" w:type="pct"/>
            <w:noWrap/>
            <w:hideMark/>
          </w:tcPr>
          <w:p w14:paraId="5D46D374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12B03CD" w14:textId="77777777" w:rsidR="00627BED" w:rsidRPr="001E7F7F" w:rsidRDefault="00627BED" w:rsidP="00F552A0">
            <w:pPr>
              <w:jc w:val="right"/>
            </w:pPr>
            <w:r w:rsidRPr="001E7F7F">
              <w:t>-1.8%</w:t>
            </w:r>
          </w:p>
        </w:tc>
      </w:tr>
    </w:tbl>
    <w:p w14:paraId="1D1A46CA" w14:textId="21EF6316" w:rsidR="001E7F7F" w:rsidRDefault="001E7F7F" w:rsidP="001E7F7F">
      <w:pPr>
        <w:rPr>
          <w:b/>
          <w:bCs/>
        </w:rPr>
      </w:pPr>
    </w:p>
    <w:p w14:paraId="77B9182F" w14:textId="4FA6E78E" w:rsidR="00F552A0" w:rsidRDefault="00F552A0" w:rsidP="00F552A0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omparing results by stat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93"/>
        <w:gridCol w:w="1143"/>
        <w:gridCol w:w="1009"/>
        <w:gridCol w:w="990"/>
        <w:gridCol w:w="858"/>
        <w:gridCol w:w="852"/>
        <w:gridCol w:w="900"/>
        <w:gridCol w:w="810"/>
        <w:gridCol w:w="895"/>
      </w:tblGrid>
      <w:tr w:rsidR="00F552A0" w:rsidRPr="00F552A0" w14:paraId="6C7C712B" w14:textId="77777777" w:rsidTr="00F552A0">
        <w:trPr>
          <w:trHeight w:val="300"/>
        </w:trPr>
        <w:tc>
          <w:tcPr>
            <w:tcW w:w="1893" w:type="dxa"/>
            <w:noWrap/>
            <w:vAlign w:val="center"/>
            <w:hideMark/>
          </w:tcPr>
          <w:p w14:paraId="62F97AB4" w14:textId="2894B311" w:rsidR="00F552A0" w:rsidRPr="00F552A0" w:rsidRDefault="00F552A0" w:rsidP="00F552A0">
            <w:pPr>
              <w:jc w:val="center"/>
            </w:pPr>
            <w:r>
              <w:t>State</w:t>
            </w:r>
          </w:p>
        </w:tc>
        <w:tc>
          <w:tcPr>
            <w:tcW w:w="1143" w:type="dxa"/>
            <w:noWrap/>
            <w:vAlign w:val="center"/>
            <w:hideMark/>
          </w:tcPr>
          <w:p w14:paraId="17E53318" w14:textId="477379A9" w:rsidR="00F552A0" w:rsidRPr="00F552A0" w:rsidRDefault="00F552A0" w:rsidP="00F552A0">
            <w:pPr>
              <w:jc w:val="center"/>
            </w:pPr>
            <w:r w:rsidRPr="001E7F7F">
              <w:t>State</w:t>
            </w:r>
            <w:r>
              <w:t xml:space="preserve"> cases</w:t>
            </w:r>
          </w:p>
        </w:tc>
        <w:tc>
          <w:tcPr>
            <w:tcW w:w="1009" w:type="dxa"/>
            <w:noWrap/>
            <w:vAlign w:val="center"/>
            <w:hideMark/>
          </w:tcPr>
          <w:p w14:paraId="4EE5E22E" w14:textId="41680313" w:rsidR="00F552A0" w:rsidRPr="00F552A0" w:rsidRDefault="00F552A0" w:rsidP="00F552A0">
            <w:pPr>
              <w:jc w:val="center"/>
            </w:pPr>
            <w:r w:rsidRPr="001E7F7F">
              <w:t>Origin</w:t>
            </w:r>
            <w:r>
              <w:t xml:space="preserve"> cases</w:t>
            </w:r>
          </w:p>
        </w:tc>
        <w:tc>
          <w:tcPr>
            <w:tcW w:w="990" w:type="dxa"/>
            <w:noWrap/>
            <w:vAlign w:val="center"/>
            <w:hideMark/>
          </w:tcPr>
          <w:p w14:paraId="6422DCF8" w14:textId="27A5BEA0" w:rsidR="00F552A0" w:rsidRPr="00F552A0" w:rsidRDefault="00F552A0" w:rsidP="00F552A0">
            <w:pPr>
              <w:jc w:val="center"/>
            </w:pPr>
            <w:r>
              <w:t>Diff</w:t>
            </w:r>
          </w:p>
        </w:tc>
        <w:tc>
          <w:tcPr>
            <w:tcW w:w="858" w:type="dxa"/>
            <w:noWrap/>
            <w:vAlign w:val="center"/>
            <w:hideMark/>
          </w:tcPr>
          <w:p w14:paraId="28840344" w14:textId="2E32F714" w:rsidR="00F552A0" w:rsidRPr="00F552A0" w:rsidRDefault="00F552A0" w:rsidP="00F552A0">
            <w:pPr>
              <w:jc w:val="center"/>
            </w:pPr>
            <w:r>
              <w:t>% Diff</w:t>
            </w:r>
          </w:p>
        </w:tc>
        <w:tc>
          <w:tcPr>
            <w:tcW w:w="852" w:type="dxa"/>
            <w:noWrap/>
            <w:vAlign w:val="center"/>
            <w:hideMark/>
          </w:tcPr>
          <w:p w14:paraId="6B7E1421" w14:textId="2B534452" w:rsidR="00F552A0" w:rsidRPr="00F552A0" w:rsidRDefault="00F552A0" w:rsidP="00F552A0">
            <w:pPr>
              <w:jc w:val="center"/>
            </w:pPr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900" w:type="dxa"/>
            <w:noWrap/>
            <w:vAlign w:val="center"/>
            <w:hideMark/>
          </w:tcPr>
          <w:p w14:paraId="5ED71A51" w14:textId="6649C176" w:rsidR="00F552A0" w:rsidRPr="00F552A0" w:rsidRDefault="00F552A0" w:rsidP="00F552A0">
            <w:pPr>
              <w:jc w:val="center"/>
            </w:pPr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810" w:type="dxa"/>
            <w:noWrap/>
            <w:vAlign w:val="center"/>
            <w:hideMark/>
          </w:tcPr>
          <w:p w14:paraId="7D1977A7" w14:textId="44BD09E9" w:rsidR="00F552A0" w:rsidRPr="00F552A0" w:rsidRDefault="00F552A0" w:rsidP="00F552A0">
            <w:pPr>
              <w:jc w:val="center"/>
            </w:pPr>
            <w:r>
              <w:t>Diff</w:t>
            </w:r>
          </w:p>
        </w:tc>
        <w:tc>
          <w:tcPr>
            <w:tcW w:w="895" w:type="dxa"/>
            <w:noWrap/>
            <w:vAlign w:val="center"/>
            <w:hideMark/>
          </w:tcPr>
          <w:p w14:paraId="551046E4" w14:textId="51E4C8BE" w:rsidR="00F552A0" w:rsidRPr="00F552A0" w:rsidRDefault="00F552A0" w:rsidP="00F552A0">
            <w:pPr>
              <w:jc w:val="center"/>
            </w:pPr>
            <w:r>
              <w:t>% Diff</w:t>
            </w:r>
          </w:p>
        </w:tc>
      </w:tr>
      <w:tr w:rsidR="00F552A0" w:rsidRPr="00F552A0" w14:paraId="4BA1AE2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D0E5E60" w14:textId="77777777" w:rsidR="00F552A0" w:rsidRPr="00F552A0" w:rsidRDefault="00F552A0" w:rsidP="00F552A0">
            <w:r w:rsidRPr="00F552A0">
              <w:t>Montana</w:t>
            </w:r>
          </w:p>
        </w:tc>
        <w:tc>
          <w:tcPr>
            <w:tcW w:w="1143" w:type="dxa"/>
            <w:noWrap/>
            <w:hideMark/>
          </w:tcPr>
          <w:p w14:paraId="2B478E79" w14:textId="77777777" w:rsidR="00F552A0" w:rsidRPr="00F552A0" w:rsidRDefault="00F552A0" w:rsidP="00F552A0">
            <w:pPr>
              <w:jc w:val="right"/>
            </w:pPr>
            <w:r w:rsidRPr="00F552A0">
              <w:t>866</w:t>
            </w:r>
          </w:p>
        </w:tc>
        <w:tc>
          <w:tcPr>
            <w:tcW w:w="1009" w:type="dxa"/>
            <w:noWrap/>
            <w:hideMark/>
          </w:tcPr>
          <w:p w14:paraId="73318CB3" w14:textId="77777777" w:rsidR="00F552A0" w:rsidRPr="00F552A0" w:rsidRDefault="00F552A0" w:rsidP="00F552A0">
            <w:pPr>
              <w:jc w:val="right"/>
            </w:pPr>
            <w:r w:rsidRPr="00F552A0">
              <w:t>2,412</w:t>
            </w:r>
          </w:p>
        </w:tc>
        <w:tc>
          <w:tcPr>
            <w:tcW w:w="990" w:type="dxa"/>
            <w:noWrap/>
            <w:hideMark/>
          </w:tcPr>
          <w:p w14:paraId="4EEF9993" w14:textId="77777777" w:rsidR="00F552A0" w:rsidRPr="00F552A0" w:rsidRDefault="00F552A0" w:rsidP="00F552A0">
            <w:pPr>
              <w:jc w:val="right"/>
            </w:pPr>
            <w:r w:rsidRPr="00F552A0">
              <w:t>-1,546</w:t>
            </w:r>
          </w:p>
        </w:tc>
        <w:tc>
          <w:tcPr>
            <w:tcW w:w="858" w:type="dxa"/>
            <w:noWrap/>
            <w:hideMark/>
          </w:tcPr>
          <w:p w14:paraId="58E381A1" w14:textId="77777777" w:rsidR="00F552A0" w:rsidRPr="00F552A0" w:rsidRDefault="00F552A0" w:rsidP="00F552A0">
            <w:pPr>
              <w:jc w:val="right"/>
            </w:pPr>
            <w:r w:rsidRPr="00F552A0">
              <w:t>-64.1%</w:t>
            </w:r>
          </w:p>
        </w:tc>
        <w:tc>
          <w:tcPr>
            <w:tcW w:w="852" w:type="dxa"/>
            <w:noWrap/>
            <w:hideMark/>
          </w:tcPr>
          <w:p w14:paraId="2AF0E68A" w14:textId="77777777" w:rsidR="00F552A0" w:rsidRPr="00F552A0" w:rsidRDefault="00F552A0" w:rsidP="00F552A0">
            <w:pPr>
              <w:jc w:val="right"/>
            </w:pPr>
            <w:r w:rsidRPr="00F552A0">
              <w:t>69</w:t>
            </w:r>
          </w:p>
        </w:tc>
        <w:tc>
          <w:tcPr>
            <w:tcW w:w="900" w:type="dxa"/>
            <w:noWrap/>
            <w:hideMark/>
          </w:tcPr>
          <w:p w14:paraId="76C908EE" w14:textId="77777777" w:rsidR="00F552A0" w:rsidRPr="00F552A0" w:rsidRDefault="00F552A0" w:rsidP="00F552A0">
            <w:pPr>
              <w:jc w:val="right"/>
            </w:pPr>
            <w:r w:rsidRPr="00F552A0">
              <w:t>192</w:t>
            </w:r>
          </w:p>
        </w:tc>
        <w:tc>
          <w:tcPr>
            <w:tcW w:w="810" w:type="dxa"/>
            <w:noWrap/>
            <w:hideMark/>
          </w:tcPr>
          <w:p w14:paraId="196899A2" w14:textId="77777777" w:rsidR="00F552A0" w:rsidRPr="00F552A0" w:rsidRDefault="00F552A0" w:rsidP="00F552A0">
            <w:pPr>
              <w:jc w:val="right"/>
            </w:pPr>
            <w:r w:rsidRPr="00F552A0">
              <w:t>-123</w:t>
            </w:r>
          </w:p>
        </w:tc>
        <w:tc>
          <w:tcPr>
            <w:tcW w:w="895" w:type="dxa"/>
            <w:noWrap/>
            <w:hideMark/>
          </w:tcPr>
          <w:p w14:paraId="5CDAA967" w14:textId="77777777" w:rsidR="00F552A0" w:rsidRPr="00F552A0" w:rsidRDefault="00F552A0" w:rsidP="00F552A0">
            <w:pPr>
              <w:jc w:val="right"/>
            </w:pPr>
            <w:r w:rsidRPr="00F552A0">
              <w:t>-64.1%</w:t>
            </w:r>
          </w:p>
        </w:tc>
      </w:tr>
      <w:tr w:rsidR="00F552A0" w:rsidRPr="00F552A0" w14:paraId="3D3C539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A40BC8" w14:textId="77777777" w:rsidR="00F552A0" w:rsidRPr="00F552A0" w:rsidRDefault="00F552A0" w:rsidP="00F552A0">
            <w:r w:rsidRPr="00F552A0">
              <w:t>Louisiana</w:t>
            </w:r>
          </w:p>
        </w:tc>
        <w:tc>
          <w:tcPr>
            <w:tcW w:w="1143" w:type="dxa"/>
            <w:noWrap/>
            <w:hideMark/>
          </w:tcPr>
          <w:p w14:paraId="7464AECD" w14:textId="77777777" w:rsidR="00F552A0" w:rsidRPr="00F552A0" w:rsidRDefault="00F552A0" w:rsidP="00F552A0">
            <w:pPr>
              <w:jc w:val="right"/>
            </w:pPr>
            <w:r w:rsidRPr="00F552A0">
              <w:t>5,616</w:t>
            </w:r>
          </w:p>
        </w:tc>
        <w:tc>
          <w:tcPr>
            <w:tcW w:w="1009" w:type="dxa"/>
            <w:noWrap/>
            <w:hideMark/>
          </w:tcPr>
          <w:p w14:paraId="5592E2AF" w14:textId="77777777" w:rsidR="00F552A0" w:rsidRPr="00F552A0" w:rsidRDefault="00F552A0" w:rsidP="00F552A0">
            <w:pPr>
              <w:jc w:val="right"/>
            </w:pPr>
            <w:r w:rsidRPr="00F552A0">
              <w:t>12,061</w:t>
            </w:r>
          </w:p>
        </w:tc>
        <w:tc>
          <w:tcPr>
            <w:tcW w:w="990" w:type="dxa"/>
            <w:noWrap/>
            <w:hideMark/>
          </w:tcPr>
          <w:p w14:paraId="7F0F4948" w14:textId="77777777" w:rsidR="00F552A0" w:rsidRPr="00F552A0" w:rsidRDefault="00F552A0" w:rsidP="00F552A0">
            <w:pPr>
              <w:jc w:val="right"/>
            </w:pPr>
            <w:r w:rsidRPr="00F552A0">
              <w:t>-6,445</w:t>
            </w:r>
          </w:p>
        </w:tc>
        <w:tc>
          <w:tcPr>
            <w:tcW w:w="858" w:type="dxa"/>
            <w:noWrap/>
            <w:hideMark/>
          </w:tcPr>
          <w:p w14:paraId="087B5D13" w14:textId="77777777" w:rsidR="00F552A0" w:rsidRPr="00F552A0" w:rsidRDefault="00F552A0" w:rsidP="00F552A0">
            <w:pPr>
              <w:jc w:val="right"/>
            </w:pPr>
            <w:r w:rsidRPr="00F552A0">
              <w:t>-53.4%</w:t>
            </w:r>
          </w:p>
        </w:tc>
        <w:tc>
          <w:tcPr>
            <w:tcW w:w="852" w:type="dxa"/>
            <w:noWrap/>
            <w:hideMark/>
          </w:tcPr>
          <w:p w14:paraId="7FAE5693" w14:textId="77777777" w:rsidR="00F552A0" w:rsidRPr="00F552A0" w:rsidRDefault="00F552A0" w:rsidP="00F552A0">
            <w:pPr>
              <w:jc w:val="right"/>
            </w:pPr>
            <w:r w:rsidRPr="00F552A0">
              <w:t>653</w:t>
            </w:r>
          </w:p>
        </w:tc>
        <w:tc>
          <w:tcPr>
            <w:tcW w:w="900" w:type="dxa"/>
            <w:noWrap/>
            <w:hideMark/>
          </w:tcPr>
          <w:p w14:paraId="5E3C39D7" w14:textId="77777777" w:rsidR="00F552A0" w:rsidRPr="00F552A0" w:rsidRDefault="00F552A0" w:rsidP="00F552A0">
            <w:pPr>
              <w:jc w:val="right"/>
            </w:pPr>
            <w:r w:rsidRPr="00F552A0">
              <w:t>1,401</w:t>
            </w:r>
          </w:p>
        </w:tc>
        <w:tc>
          <w:tcPr>
            <w:tcW w:w="810" w:type="dxa"/>
            <w:noWrap/>
            <w:hideMark/>
          </w:tcPr>
          <w:p w14:paraId="4783D16F" w14:textId="77777777" w:rsidR="00F552A0" w:rsidRPr="00F552A0" w:rsidRDefault="00F552A0" w:rsidP="00F552A0">
            <w:pPr>
              <w:jc w:val="right"/>
            </w:pPr>
            <w:r w:rsidRPr="00F552A0">
              <w:t>-749</w:t>
            </w:r>
          </w:p>
        </w:tc>
        <w:tc>
          <w:tcPr>
            <w:tcW w:w="895" w:type="dxa"/>
            <w:noWrap/>
            <w:hideMark/>
          </w:tcPr>
          <w:p w14:paraId="2706717B" w14:textId="77777777" w:rsidR="00F552A0" w:rsidRPr="00F552A0" w:rsidRDefault="00F552A0" w:rsidP="00F552A0">
            <w:pPr>
              <w:jc w:val="right"/>
            </w:pPr>
            <w:r w:rsidRPr="00F552A0">
              <w:t>-53.4%</w:t>
            </w:r>
          </w:p>
        </w:tc>
      </w:tr>
      <w:tr w:rsidR="00F552A0" w:rsidRPr="00F552A0" w14:paraId="55E986A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E5F0AB7" w14:textId="77777777" w:rsidR="00F552A0" w:rsidRPr="00F552A0" w:rsidRDefault="00F552A0" w:rsidP="00F552A0">
            <w:r w:rsidRPr="00F552A0">
              <w:t>Iowa</w:t>
            </w:r>
          </w:p>
        </w:tc>
        <w:tc>
          <w:tcPr>
            <w:tcW w:w="1143" w:type="dxa"/>
            <w:noWrap/>
            <w:hideMark/>
          </w:tcPr>
          <w:p w14:paraId="2F2ADFEE" w14:textId="77777777" w:rsidR="00F552A0" w:rsidRPr="00F552A0" w:rsidRDefault="00F552A0" w:rsidP="00F552A0">
            <w:pPr>
              <w:jc w:val="right"/>
            </w:pPr>
            <w:r w:rsidRPr="00F552A0">
              <w:t>4,193</w:t>
            </w:r>
          </w:p>
        </w:tc>
        <w:tc>
          <w:tcPr>
            <w:tcW w:w="1009" w:type="dxa"/>
            <w:noWrap/>
            <w:hideMark/>
          </w:tcPr>
          <w:p w14:paraId="1ADD71F3" w14:textId="77777777" w:rsidR="00F552A0" w:rsidRPr="00F552A0" w:rsidRDefault="00F552A0" w:rsidP="00F552A0">
            <w:pPr>
              <w:jc w:val="right"/>
            </w:pPr>
            <w:r w:rsidRPr="00F552A0">
              <w:t>7,853</w:t>
            </w:r>
          </w:p>
        </w:tc>
        <w:tc>
          <w:tcPr>
            <w:tcW w:w="990" w:type="dxa"/>
            <w:noWrap/>
            <w:hideMark/>
          </w:tcPr>
          <w:p w14:paraId="3C692B81" w14:textId="77777777" w:rsidR="00F552A0" w:rsidRPr="00F552A0" w:rsidRDefault="00F552A0" w:rsidP="00F552A0">
            <w:pPr>
              <w:jc w:val="right"/>
            </w:pPr>
            <w:r w:rsidRPr="00F552A0">
              <w:t>-3,660</w:t>
            </w:r>
          </w:p>
        </w:tc>
        <w:tc>
          <w:tcPr>
            <w:tcW w:w="858" w:type="dxa"/>
            <w:noWrap/>
            <w:hideMark/>
          </w:tcPr>
          <w:p w14:paraId="29B6BE7E" w14:textId="77777777" w:rsidR="00F552A0" w:rsidRPr="00F552A0" w:rsidRDefault="00F552A0" w:rsidP="00F552A0">
            <w:pPr>
              <w:jc w:val="right"/>
            </w:pPr>
            <w:r w:rsidRPr="00F552A0">
              <w:t>-46.6%</w:t>
            </w:r>
          </w:p>
        </w:tc>
        <w:tc>
          <w:tcPr>
            <w:tcW w:w="852" w:type="dxa"/>
            <w:noWrap/>
            <w:hideMark/>
          </w:tcPr>
          <w:p w14:paraId="62B6BE50" w14:textId="77777777" w:rsidR="00F552A0" w:rsidRPr="00F552A0" w:rsidRDefault="00F552A0" w:rsidP="00F552A0">
            <w:pPr>
              <w:jc w:val="right"/>
            </w:pPr>
            <w:r w:rsidRPr="00F552A0">
              <w:t>519</w:t>
            </w:r>
          </w:p>
        </w:tc>
        <w:tc>
          <w:tcPr>
            <w:tcW w:w="900" w:type="dxa"/>
            <w:noWrap/>
            <w:hideMark/>
          </w:tcPr>
          <w:p w14:paraId="17AFFB66" w14:textId="77777777" w:rsidR="00F552A0" w:rsidRPr="00F552A0" w:rsidRDefault="00F552A0" w:rsidP="00F552A0">
            <w:pPr>
              <w:jc w:val="right"/>
            </w:pPr>
            <w:r w:rsidRPr="00F552A0">
              <w:t>971</w:t>
            </w:r>
          </w:p>
        </w:tc>
        <w:tc>
          <w:tcPr>
            <w:tcW w:w="810" w:type="dxa"/>
            <w:noWrap/>
            <w:hideMark/>
          </w:tcPr>
          <w:p w14:paraId="554C46F4" w14:textId="77777777" w:rsidR="00F552A0" w:rsidRPr="00F552A0" w:rsidRDefault="00F552A0" w:rsidP="00F552A0">
            <w:pPr>
              <w:jc w:val="right"/>
            </w:pPr>
            <w:r w:rsidRPr="00F552A0">
              <w:t>-453</w:t>
            </w:r>
          </w:p>
        </w:tc>
        <w:tc>
          <w:tcPr>
            <w:tcW w:w="895" w:type="dxa"/>
            <w:noWrap/>
            <w:hideMark/>
          </w:tcPr>
          <w:p w14:paraId="6A4AE2BE" w14:textId="77777777" w:rsidR="00F552A0" w:rsidRPr="00F552A0" w:rsidRDefault="00F552A0" w:rsidP="00F552A0">
            <w:pPr>
              <w:jc w:val="right"/>
            </w:pPr>
            <w:r w:rsidRPr="00F552A0">
              <w:t>-46.6%</w:t>
            </w:r>
          </w:p>
        </w:tc>
      </w:tr>
      <w:tr w:rsidR="00F552A0" w:rsidRPr="00F552A0" w14:paraId="41FDFF8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ADEFF77" w14:textId="77777777" w:rsidR="00F552A0" w:rsidRPr="00F552A0" w:rsidRDefault="00F552A0" w:rsidP="00F552A0">
            <w:r w:rsidRPr="00F552A0">
              <w:t>Illinois</w:t>
            </w:r>
          </w:p>
        </w:tc>
        <w:tc>
          <w:tcPr>
            <w:tcW w:w="1143" w:type="dxa"/>
            <w:noWrap/>
            <w:hideMark/>
          </w:tcPr>
          <w:p w14:paraId="57FB79C8" w14:textId="77777777" w:rsidR="00F552A0" w:rsidRPr="00F552A0" w:rsidRDefault="00F552A0" w:rsidP="00F552A0">
            <w:pPr>
              <w:jc w:val="right"/>
            </w:pPr>
            <w:r w:rsidRPr="00F552A0">
              <w:t>18,264</w:t>
            </w:r>
          </w:p>
        </w:tc>
        <w:tc>
          <w:tcPr>
            <w:tcW w:w="1009" w:type="dxa"/>
            <w:noWrap/>
            <w:hideMark/>
          </w:tcPr>
          <w:p w14:paraId="657BC9BE" w14:textId="77777777" w:rsidR="00F552A0" w:rsidRPr="00F552A0" w:rsidRDefault="00F552A0" w:rsidP="00F552A0">
            <w:pPr>
              <w:jc w:val="right"/>
            </w:pPr>
            <w:r w:rsidRPr="00F552A0">
              <w:t>33,756</w:t>
            </w:r>
          </w:p>
        </w:tc>
        <w:tc>
          <w:tcPr>
            <w:tcW w:w="990" w:type="dxa"/>
            <w:noWrap/>
            <w:hideMark/>
          </w:tcPr>
          <w:p w14:paraId="58F760ED" w14:textId="77777777" w:rsidR="00F552A0" w:rsidRPr="00F552A0" w:rsidRDefault="00F552A0" w:rsidP="00F552A0">
            <w:pPr>
              <w:jc w:val="right"/>
            </w:pPr>
            <w:r w:rsidRPr="00F552A0">
              <w:t>-15,492</w:t>
            </w:r>
          </w:p>
        </w:tc>
        <w:tc>
          <w:tcPr>
            <w:tcW w:w="858" w:type="dxa"/>
            <w:noWrap/>
            <w:hideMark/>
          </w:tcPr>
          <w:p w14:paraId="254E5B4F" w14:textId="77777777" w:rsidR="00F552A0" w:rsidRPr="00F552A0" w:rsidRDefault="00F552A0" w:rsidP="00F552A0">
            <w:pPr>
              <w:jc w:val="right"/>
            </w:pPr>
            <w:r w:rsidRPr="00F552A0">
              <w:t>-45.9%</w:t>
            </w:r>
          </w:p>
        </w:tc>
        <w:tc>
          <w:tcPr>
            <w:tcW w:w="852" w:type="dxa"/>
            <w:noWrap/>
            <w:hideMark/>
          </w:tcPr>
          <w:p w14:paraId="4A11BF2A" w14:textId="77777777" w:rsidR="00F552A0" w:rsidRPr="00F552A0" w:rsidRDefault="00F552A0" w:rsidP="00F552A0">
            <w:pPr>
              <w:jc w:val="right"/>
            </w:pPr>
            <w:r w:rsidRPr="00F552A0">
              <w:t>4,509</w:t>
            </w:r>
          </w:p>
        </w:tc>
        <w:tc>
          <w:tcPr>
            <w:tcW w:w="900" w:type="dxa"/>
            <w:noWrap/>
            <w:hideMark/>
          </w:tcPr>
          <w:p w14:paraId="25DF8374" w14:textId="77777777" w:rsidR="00F552A0" w:rsidRPr="00F552A0" w:rsidRDefault="00F552A0" w:rsidP="00F552A0">
            <w:pPr>
              <w:jc w:val="right"/>
            </w:pPr>
            <w:r w:rsidRPr="00F552A0">
              <w:t>8,333</w:t>
            </w:r>
          </w:p>
        </w:tc>
        <w:tc>
          <w:tcPr>
            <w:tcW w:w="810" w:type="dxa"/>
            <w:noWrap/>
            <w:hideMark/>
          </w:tcPr>
          <w:p w14:paraId="0AC2C0C7" w14:textId="77777777" w:rsidR="00F552A0" w:rsidRPr="00F552A0" w:rsidRDefault="00F552A0" w:rsidP="00F552A0">
            <w:pPr>
              <w:jc w:val="right"/>
            </w:pPr>
            <w:r w:rsidRPr="00F552A0">
              <w:t>-3,824</w:t>
            </w:r>
          </w:p>
        </w:tc>
        <w:tc>
          <w:tcPr>
            <w:tcW w:w="895" w:type="dxa"/>
            <w:noWrap/>
            <w:hideMark/>
          </w:tcPr>
          <w:p w14:paraId="6C6A3847" w14:textId="77777777" w:rsidR="00F552A0" w:rsidRPr="00F552A0" w:rsidRDefault="00F552A0" w:rsidP="00F552A0">
            <w:pPr>
              <w:jc w:val="right"/>
            </w:pPr>
            <w:r w:rsidRPr="00F552A0">
              <w:t>-45.9%</w:t>
            </w:r>
          </w:p>
        </w:tc>
      </w:tr>
      <w:tr w:rsidR="00F552A0" w:rsidRPr="00F552A0" w14:paraId="668FA3A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8405161" w14:textId="77777777" w:rsidR="00F552A0" w:rsidRPr="00F552A0" w:rsidRDefault="00F552A0" w:rsidP="00F552A0">
            <w:r w:rsidRPr="00F552A0">
              <w:t>New Mexico</w:t>
            </w:r>
          </w:p>
        </w:tc>
        <w:tc>
          <w:tcPr>
            <w:tcW w:w="1143" w:type="dxa"/>
            <w:noWrap/>
            <w:hideMark/>
          </w:tcPr>
          <w:p w14:paraId="667EDBB0" w14:textId="77777777" w:rsidR="00F552A0" w:rsidRPr="00F552A0" w:rsidRDefault="00F552A0" w:rsidP="00F552A0">
            <w:pPr>
              <w:jc w:val="right"/>
            </w:pPr>
            <w:r w:rsidRPr="00F552A0">
              <w:t>3,047</w:t>
            </w:r>
          </w:p>
        </w:tc>
        <w:tc>
          <w:tcPr>
            <w:tcW w:w="1009" w:type="dxa"/>
            <w:noWrap/>
            <w:hideMark/>
          </w:tcPr>
          <w:p w14:paraId="2BBEECE5" w14:textId="77777777" w:rsidR="00F552A0" w:rsidRPr="00F552A0" w:rsidRDefault="00F552A0" w:rsidP="00F552A0">
            <w:pPr>
              <w:jc w:val="right"/>
            </w:pPr>
            <w:r w:rsidRPr="00F552A0">
              <w:t>5,595</w:t>
            </w:r>
          </w:p>
        </w:tc>
        <w:tc>
          <w:tcPr>
            <w:tcW w:w="990" w:type="dxa"/>
            <w:noWrap/>
            <w:hideMark/>
          </w:tcPr>
          <w:p w14:paraId="5692CDA1" w14:textId="77777777" w:rsidR="00F552A0" w:rsidRPr="00F552A0" w:rsidRDefault="00F552A0" w:rsidP="00F552A0">
            <w:pPr>
              <w:jc w:val="right"/>
            </w:pPr>
            <w:r w:rsidRPr="00F552A0">
              <w:t>-2,548</w:t>
            </w:r>
          </w:p>
        </w:tc>
        <w:tc>
          <w:tcPr>
            <w:tcW w:w="858" w:type="dxa"/>
            <w:noWrap/>
            <w:hideMark/>
          </w:tcPr>
          <w:p w14:paraId="58E77B6B" w14:textId="77777777" w:rsidR="00F552A0" w:rsidRPr="00F552A0" w:rsidRDefault="00F552A0" w:rsidP="00F552A0">
            <w:pPr>
              <w:jc w:val="right"/>
            </w:pPr>
            <w:r w:rsidRPr="00F552A0">
              <w:t>-45.5%</w:t>
            </w:r>
          </w:p>
        </w:tc>
        <w:tc>
          <w:tcPr>
            <w:tcW w:w="852" w:type="dxa"/>
            <w:noWrap/>
            <w:hideMark/>
          </w:tcPr>
          <w:p w14:paraId="4376A138" w14:textId="77777777" w:rsidR="00F552A0" w:rsidRPr="00F552A0" w:rsidRDefault="00F552A0" w:rsidP="00F552A0">
            <w:pPr>
              <w:jc w:val="right"/>
            </w:pPr>
            <w:r w:rsidRPr="00F552A0">
              <w:t>471</w:t>
            </w:r>
          </w:p>
        </w:tc>
        <w:tc>
          <w:tcPr>
            <w:tcW w:w="900" w:type="dxa"/>
            <w:noWrap/>
            <w:hideMark/>
          </w:tcPr>
          <w:p w14:paraId="3913CA05" w14:textId="77777777" w:rsidR="00F552A0" w:rsidRPr="00F552A0" w:rsidRDefault="00F552A0" w:rsidP="00F552A0">
            <w:pPr>
              <w:jc w:val="right"/>
            </w:pPr>
            <w:r w:rsidRPr="00F552A0">
              <w:t>864</w:t>
            </w:r>
          </w:p>
        </w:tc>
        <w:tc>
          <w:tcPr>
            <w:tcW w:w="810" w:type="dxa"/>
            <w:noWrap/>
            <w:hideMark/>
          </w:tcPr>
          <w:p w14:paraId="4739F224" w14:textId="77777777" w:rsidR="00F552A0" w:rsidRPr="00F552A0" w:rsidRDefault="00F552A0" w:rsidP="00F552A0">
            <w:pPr>
              <w:jc w:val="right"/>
            </w:pPr>
            <w:r w:rsidRPr="00F552A0">
              <w:t>-394</w:t>
            </w:r>
          </w:p>
        </w:tc>
        <w:tc>
          <w:tcPr>
            <w:tcW w:w="895" w:type="dxa"/>
            <w:noWrap/>
            <w:hideMark/>
          </w:tcPr>
          <w:p w14:paraId="150B1E21" w14:textId="77777777" w:rsidR="00F552A0" w:rsidRPr="00F552A0" w:rsidRDefault="00F552A0" w:rsidP="00F552A0">
            <w:pPr>
              <w:jc w:val="right"/>
            </w:pPr>
            <w:r w:rsidRPr="00F552A0">
              <w:t>-45.5%</w:t>
            </w:r>
          </w:p>
        </w:tc>
      </w:tr>
      <w:tr w:rsidR="00F552A0" w:rsidRPr="00F552A0" w14:paraId="0456C0A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2F869C22" w14:textId="77777777" w:rsidR="00F552A0" w:rsidRPr="00F552A0" w:rsidRDefault="00F552A0" w:rsidP="00F552A0">
            <w:r w:rsidRPr="00F552A0">
              <w:t>Washington</w:t>
            </w:r>
          </w:p>
        </w:tc>
        <w:tc>
          <w:tcPr>
            <w:tcW w:w="1143" w:type="dxa"/>
            <w:noWrap/>
            <w:hideMark/>
          </w:tcPr>
          <w:p w14:paraId="5A2082FE" w14:textId="77777777" w:rsidR="00F552A0" w:rsidRPr="00F552A0" w:rsidRDefault="00F552A0" w:rsidP="00F552A0">
            <w:pPr>
              <w:jc w:val="right"/>
            </w:pPr>
            <w:r w:rsidRPr="00F552A0">
              <w:t>9,559</w:t>
            </w:r>
          </w:p>
        </w:tc>
        <w:tc>
          <w:tcPr>
            <w:tcW w:w="1009" w:type="dxa"/>
            <w:noWrap/>
            <w:hideMark/>
          </w:tcPr>
          <w:p w14:paraId="2C4E1E6B" w14:textId="77777777" w:rsidR="00F552A0" w:rsidRPr="00F552A0" w:rsidRDefault="00F552A0" w:rsidP="00F552A0">
            <w:pPr>
              <w:jc w:val="right"/>
            </w:pPr>
            <w:r w:rsidRPr="00F552A0">
              <w:t>17,059</w:t>
            </w:r>
          </w:p>
        </w:tc>
        <w:tc>
          <w:tcPr>
            <w:tcW w:w="990" w:type="dxa"/>
            <w:noWrap/>
            <w:hideMark/>
          </w:tcPr>
          <w:p w14:paraId="4BF1C809" w14:textId="77777777" w:rsidR="00F552A0" w:rsidRPr="00F552A0" w:rsidRDefault="00F552A0" w:rsidP="00F552A0">
            <w:pPr>
              <w:jc w:val="right"/>
            </w:pPr>
            <w:r w:rsidRPr="00F552A0">
              <w:t>-7,500</w:t>
            </w:r>
          </w:p>
        </w:tc>
        <w:tc>
          <w:tcPr>
            <w:tcW w:w="858" w:type="dxa"/>
            <w:noWrap/>
            <w:hideMark/>
          </w:tcPr>
          <w:p w14:paraId="1593E0F5" w14:textId="77777777" w:rsidR="00F552A0" w:rsidRPr="00F552A0" w:rsidRDefault="00F552A0" w:rsidP="00F552A0">
            <w:pPr>
              <w:jc w:val="right"/>
            </w:pPr>
            <w:r w:rsidRPr="00F552A0">
              <w:t>-44.0%</w:t>
            </w:r>
          </w:p>
        </w:tc>
        <w:tc>
          <w:tcPr>
            <w:tcW w:w="852" w:type="dxa"/>
            <w:noWrap/>
            <w:hideMark/>
          </w:tcPr>
          <w:p w14:paraId="6529C8C1" w14:textId="77777777" w:rsidR="00F552A0" w:rsidRPr="00F552A0" w:rsidRDefault="00F552A0" w:rsidP="00F552A0">
            <w:pPr>
              <w:jc w:val="right"/>
            </w:pPr>
            <w:r w:rsidRPr="00F552A0">
              <w:t>1,703</w:t>
            </w:r>
          </w:p>
        </w:tc>
        <w:tc>
          <w:tcPr>
            <w:tcW w:w="900" w:type="dxa"/>
            <w:noWrap/>
            <w:hideMark/>
          </w:tcPr>
          <w:p w14:paraId="0F078555" w14:textId="77777777" w:rsidR="00F552A0" w:rsidRPr="00F552A0" w:rsidRDefault="00F552A0" w:rsidP="00F552A0">
            <w:pPr>
              <w:jc w:val="right"/>
            </w:pPr>
            <w:r w:rsidRPr="00F552A0">
              <w:t>3,039</w:t>
            </w:r>
          </w:p>
        </w:tc>
        <w:tc>
          <w:tcPr>
            <w:tcW w:w="810" w:type="dxa"/>
            <w:noWrap/>
            <w:hideMark/>
          </w:tcPr>
          <w:p w14:paraId="2E92D2F7" w14:textId="77777777" w:rsidR="00F552A0" w:rsidRPr="00F552A0" w:rsidRDefault="00F552A0" w:rsidP="00F552A0">
            <w:pPr>
              <w:jc w:val="right"/>
            </w:pPr>
            <w:r w:rsidRPr="00F552A0">
              <w:t>-1,336</w:t>
            </w:r>
          </w:p>
        </w:tc>
        <w:tc>
          <w:tcPr>
            <w:tcW w:w="895" w:type="dxa"/>
            <w:noWrap/>
            <w:hideMark/>
          </w:tcPr>
          <w:p w14:paraId="51B41357" w14:textId="77777777" w:rsidR="00F552A0" w:rsidRPr="00F552A0" w:rsidRDefault="00F552A0" w:rsidP="00F552A0">
            <w:pPr>
              <w:jc w:val="right"/>
            </w:pPr>
            <w:r w:rsidRPr="00F552A0">
              <w:t>-44.0%</w:t>
            </w:r>
          </w:p>
        </w:tc>
      </w:tr>
      <w:tr w:rsidR="00F552A0" w:rsidRPr="00F552A0" w14:paraId="28CFFDC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F28BA08" w14:textId="77777777" w:rsidR="00F552A0" w:rsidRPr="00F552A0" w:rsidRDefault="00F552A0" w:rsidP="00F552A0">
            <w:r w:rsidRPr="00F552A0">
              <w:t>Georgia</w:t>
            </w:r>
          </w:p>
        </w:tc>
        <w:tc>
          <w:tcPr>
            <w:tcW w:w="1143" w:type="dxa"/>
            <w:noWrap/>
            <w:hideMark/>
          </w:tcPr>
          <w:p w14:paraId="28757AB5" w14:textId="77777777" w:rsidR="00F552A0" w:rsidRPr="00F552A0" w:rsidRDefault="00F552A0" w:rsidP="00F552A0">
            <w:pPr>
              <w:jc w:val="right"/>
            </w:pPr>
            <w:r w:rsidRPr="00F552A0">
              <w:t>19,165</w:t>
            </w:r>
          </w:p>
        </w:tc>
        <w:tc>
          <w:tcPr>
            <w:tcW w:w="1009" w:type="dxa"/>
            <w:noWrap/>
            <w:hideMark/>
          </w:tcPr>
          <w:p w14:paraId="3DF13544" w14:textId="77777777" w:rsidR="00F552A0" w:rsidRPr="00F552A0" w:rsidRDefault="00F552A0" w:rsidP="00F552A0">
            <w:pPr>
              <w:jc w:val="right"/>
            </w:pPr>
            <w:r w:rsidRPr="00F552A0">
              <w:t>26,878</w:t>
            </w:r>
          </w:p>
        </w:tc>
        <w:tc>
          <w:tcPr>
            <w:tcW w:w="990" w:type="dxa"/>
            <w:noWrap/>
            <w:hideMark/>
          </w:tcPr>
          <w:p w14:paraId="69953E6D" w14:textId="77777777" w:rsidR="00F552A0" w:rsidRPr="00F552A0" w:rsidRDefault="00F552A0" w:rsidP="00F552A0">
            <w:pPr>
              <w:jc w:val="right"/>
            </w:pPr>
            <w:r w:rsidRPr="00F552A0">
              <w:t>-7,713</w:t>
            </w:r>
          </w:p>
        </w:tc>
        <w:tc>
          <w:tcPr>
            <w:tcW w:w="858" w:type="dxa"/>
            <w:noWrap/>
            <w:hideMark/>
          </w:tcPr>
          <w:p w14:paraId="1D88DBCD" w14:textId="77777777" w:rsidR="00F552A0" w:rsidRPr="00F552A0" w:rsidRDefault="00F552A0" w:rsidP="00F552A0">
            <w:pPr>
              <w:jc w:val="right"/>
            </w:pPr>
            <w:r w:rsidRPr="00F552A0">
              <w:t>-28.7%</w:t>
            </w:r>
          </w:p>
        </w:tc>
        <w:tc>
          <w:tcPr>
            <w:tcW w:w="852" w:type="dxa"/>
            <w:noWrap/>
            <w:hideMark/>
          </w:tcPr>
          <w:p w14:paraId="26651925" w14:textId="77777777" w:rsidR="00F552A0" w:rsidRPr="00F552A0" w:rsidRDefault="00F552A0" w:rsidP="00F552A0">
            <w:pPr>
              <w:jc w:val="right"/>
            </w:pPr>
            <w:r w:rsidRPr="00F552A0">
              <w:t>2,772</w:t>
            </w:r>
          </w:p>
        </w:tc>
        <w:tc>
          <w:tcPr>
            <w:tcW w:w="900" w:type="dxa"/>
            <w:noWrap/>
            <w:hideMark/>
          </w:tcPr>
          <w:p w14:paraId="0F8279D6" w14:textId="77777777" w:rsidR="00F552A0" w:rsidRPr="00F552A0" w:rsidRDefault="00F552A0" w:rsidP="00F552A0">
            <w:pPr>
              <w:jc w:val="right"/>
            </w:pPr>
            <w:r w:rsidRPr="00F552A0">
              <w:t>3,887</w:t>
            </w:r>
          </w:p>
        </w:tc>
        <w:tc>
          <w:tcPr>
            <w:tcW w:w="810" w:type="dxa"/>
            <w:noWrap/>
            <w:hideMark/>
          </w:tcPr>
          <w:p w14:paraId="1B88AE9B" w14:textId="77777777" w:rsidR="00F552A0" w:rsidRPr="00F552A0" w:rsidRDefault="00F552A0" w:rsidP="00F552A0">
            <w:pPr>
              <w:jc w:val="right"/>
            </w:pPr>
            <w:r w:rsidRPr="00F552A0">
              <w:t>-1,115</w:t>
            </w:r>
          </w:p>
        </w:tc>
        <w:tc>
          <w:tcPr>
            <w:tcW w:w="895" w:type="dxa"/>
            <w:noWrap/>
            <w:hideMark/>
          </w:tcPr>
          <w:p w14:paraId="659F3C0F" w14:textId="77777777" w:rsidR="00F552A0" w:rsidRPr="00F552A0" w:rsidRDefault="00F552A0" w:rsidP="00F552A0">
            <w:pPr>
              <w:jc w:val="right"/>
            </w:pPr>
            <w:r w:rsidRPr="00F552A0">
              <w:t>-28.7%</w:t>
            </w:r>
          </w:p>
        </w:tc>
      </w:tr>
      <w:tr w:rsidR="00F552A0" w:rsidRPr="00F552A0" w14:paraId="0D14453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E480F44" w14:textId="77777777" w:rsidR="00F552A0" w:rsidRPr="00F552A0" w:rsidRDefault="00F552A0" w:rsidP="00F552A0">
            <w:r w:rsidRPr="00F552A0">
              <w:t>Kansas</w:t>
            </w:r>
          </w:p>
        </w:tc>
        <w:tc>
          <w:tcPr>
            <w:tcW w:w="1143" w:type="dxa"/>
            <w:noWrap/>
            <w:hideMark/>
          </w:tcPr>
          <w:p w14:paraId="3D7E7839" w14:textId="77777777" w:rsidR="00F552A0" w:rsidRPr="00F552A0" w:rsidRDefault="00F552A0" w:rsidP="00F552A0">
            <w:pPr>
              <w:jc w:val="right"/>
            </w:pPr>
            <w:r w:rsidRPr="00F552A0">
              <w:t>5,781</w:t>
            </w:r>
          </w:p>
        </w:tc>
        <w:tc>
          <w:tcPr>
            <w:tcW w:w="1009" w:type="dxa"/>
            <w:noWrap/>
            <w:hideMark/>
          </w:tcPr>
          <w:p w14:paraId="37D6F85A" w14:textId="77777777" w:rsidR="00F552A0" w:rsidRPr="00F552A0" w:rsidRDefault="00F552A0" w:rsidP="00F552A0">
            <w:pPr>
              <w:jc w:val="right"/>
            </w:pPr>
            <w:r w:rsidRPr="00F552A0">
              <w:t>7,842</w:t>
            </w:r>
          </w:p>
        </w:tc>
        <w:tc>
          <w:tcPr>
            <w:tcW w:w="990" w:type="dxa"/>
            <w:noWrap/>
            <w:hideMark/>
          </w:tcPr>
          <w:p w14:paraId="4D025FC6" w14:textId="77777777" w:rsidR="00F552A0" w:rsidRPr="00F552A0" w:rsidRDefault="00F552A0" w:rsidP="00F552A0">
            <w:pPr>
              <w:jc w:val="right"/>
            </w:pPr>
            <w:r w:rsidRPr="00F552A0">
              <w:t>-2,061</w:t>
            </w:r>
          </w:p>
        </w:tc>
        <w:tc>
          <w:tcPr>
            <w:tcW w:w="858" w:type="dxa"/>
            <w:noWrap/>
            <w:hideMark/>
          </w:tcPr>
          <w:p w14:paraId="6F2108EA" w14:textId="77777777" w:rsidR="00F552A0" w:rsidRPr="00F552A0" w:rsidRDefault="00F552A0" w:rsidP="00F552A0">
            <w:pPr>
              <w:jc w:val="right"/>
            </w:pPr>
            <w:r w:rsidRPr="00F552A0">
              <w:t>-26.3%</w:t>
            </w:r>
          </w:p>
        </w:tc>
        <w:tc>
          <w:tcPr>
            <w:tcW w:w="852" w:type="dxa"/>
            <w:noWrap/>
            <w:hideMark/>
          </w:tcPr>
          <w:p w14:paraId="615FFEFA" w14:textId="77777777" w:rsidR="00F552A0" w:rsidRPr="00F552A0" w:rsidRDefault="00F552A0" w:rsidP="00F552A0">
            <w:pPr>
              <w:jc w:val="right"/>
            </w:pPr>
            <w:r w:rsidRPr="00F552A0">
              <w:t>787</w:t>
            </w:r>
          </w:p>
        </w:tc>
        <w:tc>
          <w:tcPr>
            <w:tcW w:w="900" w:type="dxa"/>
            <w:noWrap/>
            <w:hideMark/>
          </w:tcPr>
          <w:p w14:paraId="3AC5B455" w14:textId="77777777" w:rsidR="00F552A0" w:rsidRPr="00F552A0" w:rsidRDefault="00F552A0" w:rsidP="00F552A0">
            <w:pPr>
              <w:jc w:val="right"/>
            </w:pPr>
            <w:r w:rsidRPr="00F552A0">
              <w:t>1,067</w:t>
            </w:r>
          </w:p>
        </w:tc>
        <w:tc>
          <w:tcPr>
            <w:tcW w:w="810" w:type="dxa"/>
            <w:noWrap/>
            <w:hideMark/>
          </w:tcPr>
          <w:p w14:paraId="4DA3EFDA" w14:textId="77777777" w:rsidR="00F552A0" w:rsidRPr="00F552A0" w:rsidRDefault="00F552A0" w:rsidP="00F552A0">
            <w:pPr>
              <w:jc w:val="right"/>
            </w:pPr>
            <w:r w:rsidRPr="00F552A0">
              <w:t>-281</w:t>
            </w:r>
          </w:p>
        </w:tc>
        <w:tc>
          <w:tcPr>
            <w:tcW w:w="895" w:type="dxa"/>
            <w:noWrap/>
            <w:hideMark/>
          </w:tcPr>
          <w:p w14:paraId="25356945" w14:textId="77777777" w:rsidR="00F552A0" w:rsidRPr="00F552A0" w:rsidRDefault="00F552A0" w:rsidP="00F552A0">
            <w:pPr>
              <w:jc w:val="right"/>
            </w:pPr>
            <w:r w:rsidRPr="00F552A0">
              <w:t>-26.3%</w:t>
            </w:r>
          </w:p>
        </w:tc>
      </w:tr>
      <w:tr w:rsidR="00F552A0" w:rsidRPr="00F552A0" w14:paraId="3B8B36A0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DAF73CB" w14:textId="77777777" w:rsidR="00F552A0" w:rsidRPr="00F552A0" w:rsidRDefault="00F552A0" w:rsidP="00F552A0">
            <w:r w:rsidRPr="00F552A0">
              <w:t>Maine</w:t>
            </w:r>
          </w:p>
        </w:tc>
        <w:tc>
          <w:tcPr>
            <w:tcW w:w="1143" w:type="dxa"/>
            <w:noWrap/>
            <w:hideMark/>
          </w:tcPr>
          <w:p w14:paraId="2EFA0A6A" w14:textId="77777777" w:rsidR="00F552A0" w:rsidRPr="00F552A0" w:rsidRDefault="00F552A0" w:rsidP="00F552A0">
            <w:pPr>
              <w:jc w:val="right"/>
            </w:pPr>
            <w:r w:rsidRPr="00F552A0">
              <w:t>2,196</w:t>
            </w:r>
          </w:p>
        </w:tc>
        <w:tc>
          <w:tcPr>
            <w:tcW w:w="1009" w:type="dxa"/>
            <w:noWrap/>
            <w:hideMark/>
          </w:tcPr>
          <w:p w14:paraId="496E4BEA" w14:textId="77777777" w:rsidR="00F552A0" w:rsidRPr="00F552A0" w:rsidRDefault="00F552A0" w:rsidP="00F552A0">
            <w:pPr>
              <w:jc w:val="right"/>
            </w:pPr>
            <w:r w:rsidRPr="00F552A0">
              <w:t>2,962</w:t>
            </w:r>
          </w:p>
        </w:tc>
        <w:tc>
          <w:tcPr>
            <w:tcW w:w="990" w:type="dxa"/>
            <w:noWrap/>
            <w:hideMark/>
          </w:tcPr>
          <w:p w14:paraId="27632DD2" w14:textId="77777777" w:rsidR="00F552A0" w:rsidRPr="00F552A0" w:rsidRDefault="00F552A0" w:rsidP="00F552A0">
            <w:pPr>
              <w:jc w:val="right"/>
            </w:pPr>
            <w:r w:rsidRPr="00F552A0">
              <w:t>-766</w:t>
            </w:r>
          </w:p>
        </w:tc>
        <w:tc>
          <w:tcPr>
            <w:tcW w:w="858" w:type="dxa"/>
            <w:noWrap/>
            <w:hideMark/>
          </w:tcPr>
          <w:p w14:paraId="22E194A7" w14:textId="77777777" w:rsidR="00F552A0" w:rsidRPr="00F552A0" w:rsidRDefault="00F552A0" w:rsidP="00F552A0">
            <w:pPr>
              <w:jc w:val="right"/>
            </w:pPr>
            <w:r w:rsidRPr="00F552A0">
              <w:t>-25.9%</w:t>
            </w:r>
          </w:p>
        </w:tc>
        <w:tc>
          <w:tcPr>
            <w:tcW w:w="852" w:type="dxa"/>
            <w:noWrap/>
            <w:hideMark/>
          </w:tcPr>
          <w:p w14:paraId="43108975" w14:textId="77777777" w:rsidR="00F552A0" w:rsidRPr="00F552A0" w:rsidRDefault="00F552A0" w:rsidP="00F552A0">
            <w:pPr>
              <w:jc w:val="right"/>
            </w:pPr>
            <w:r w:rsidRPr="00F552A0">
              <w:t>173</w:t>
            </w:r>
          </w:p>
        </w:tc>
        <w:tc>
          <w:tcPr>
            <w:tcW w:w="900" w:type="dxa"/>
            <w:noWrap/>
            <w:hideMark/>
          </w:tcPr>
          <w:p w14:paraId="6C762F95" w14:textId="77777777" w:rsidR="00F552A0" w:rsidRPr="00F552A0" w:rsidRDefault="00F552A0" w:rsidP="00F552A0">
            <w:pPr>
              <w:jc w:val="right"/>
            </w:pPr>
            <w:r w:rsidRPr="00F552A0">
              <w:t>234</w:t>
            </w:r>
          </w:p>
        </w:tc>
        <w:tc>
          <w:tcPr>
            <w:tcW w:w="810" w:type="dxa"/>
            <w:noWrap/>
            <w:hideMark/>
          </w:tcPr>
          <w:p w14:paraId="0D0C5E6B" w14:textId="77777777" w:rsidR="00F552A0" w:rsidRPr="00F552A0" w:rsidRDefault="00F552A0" w:rsidP="00F552A0">
            <w:pPr>
              <w:jc w:val="right"/>
            </w:pPr>
            <w:r w:rsidRPr="00F552A0">
              <w:t>-60</w:t>
            </w:r>
          </w:p>
        </w:tc>
        <w:tc>
          <w:tcPr>
            <w:tcW w:w="895" w:type="dxa"/>
            <w:noWrap/>
            <w:hideMark/>
          </w:tcPr>
          <w:p w14:paraId="2E8EE8F1" w14:textId="77777777" w:rsidR="00F552A0" w:rsidRPr="00F552A0" w:rsidRDefault="00F552A0" w:rsidP="00F552A0">
            <w:pPr>
              <w:jc w:val="right"/>
            </w:pPr>
            <w:r w:rsidRPr="00F552A0">
              <w:t>-25.9%</w:t>
            </w:r>
          </w:p>
        </w:tc>
      </w:tr>
      <w:tr w:rsidR="00F552A0" w:rsidRPr="00F552A0" w14:paraId="191AF307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6BB6021" w14:textId="77777777" w:rsidR="00F552A0" w:rsidRPr="00F552A0" w:rsidRDefault="00F552A0" w:rsidP="00F552A0">
            <w:r w:rsidRPr="00F552A0">
              <w:t>California</w:t>
            </w:r>
          </w:p>
        </w:tc>
        <w:tc>
          <w:tcPr>
            <w:tcW w:w="1143" w:type="dxa"/>
            <w:noWrap/>
            <w:hideMark/>
          </w:tcPr>
          <w:p w14:paraId="3D63C12F" w14:textId="77777777" w:rsidR="00F552A0" w:rsidRPr="00F552A0" w:rsidRDefault="00F552A0" w:rsidP="00F552A0">
            <w:pPr>
              <w:jc w:val="right"/>
            </w:pPr>
            <w:r w:rsidRPr="00F552A0">
              <w:t>75,829</w:t>
            </w:r>
          </w:p>
        </w:tc>
        <w:tc>
          <w:tcPr>
            <w:tcW w:w="1009" w:type="dxa"/>
            <w:noWrap/>
            <w:hideMark/>
          </w:tcPr>
          <w:p w14:paraId="36F6F0D5" w14:textId="77777777" w:rsidR="00F552A0" w:rsidRPr="00F552A0" w:rsidRDefault="00F552A0" w:rsidP="00F552A0">
            <w:pPr>
              <w:jc w:val="right"/>
            </w:pPr>
            <w:r w:rsidRPr="00F552A0">
              <w:t>100,270</w:t>
            </w:r>
          </w:p>
        </w:tc>
        <w:tc>
          <w:tcPr>
            <w:tcW w:w="990" w:type="dxa"/>
            <w:noWrap/>
            <w:hideMark/>
          </w:tcPr>
          <w:p w14:paraId="3A81DD2B" w14:textId="77777777" w:rsidR="00F552A0" w:rsidRPr="00F552A0" w:rsidRDefault="00F552A0" w:rsidP="00F552A0">
            <w:pPr>
              <w:jc w:val="right"/>
            </w:pPr>
            <w:r w:rsidRPr="00F552A0">
              <w:t>-24,442</w:t>
            </w:r>
          </w:p>
        </w:tc>
        <w:tc>
          <w:tcPr>
            <w:tcW w:w="858" w:type="dxa"/>
            <w:noWrap/>
            <w:hideMark/>
          </w:tcPr>
          <w:p w14:paraId="230E8088" w14:textId="77777777" w:rsidR="00F552A0" w:rsidRPr="00F552A0" w:rsidRDefault="00F552A0" w:rsidP="00F552A0">
            <w:pPr>
              <w:jc w:val="right"/>
            </w:pPr>
            <w:r w:rsidRPr="00F552A0">
              <w:t>-24.4%</w:t>
            </w:r>
          </w:p>
        </w:tc>
        <w:tc>
          <w:tcPr>
            <w:tcW w:w="852" w:type="dxa"/>
            <w:noWrap/>
            <w:hideMark/>
          </w:tcPr>
          <w:p w14:paraId="7E65A6F0" w14:textId="77777777" w:rsidR="00F552A0" w:rsidRPr="00F552A0" w:rsidRDefault="00F552A0" w:rsidP="00F552A0">
            <w:pPr>
              <w:jc w:val="right"/>
            </w:pPr>
            <w:r w:rsidRPr="00F552A0">
              <w:t>19,205</w:t>
            </w:r>
          </w:p>
        </w:tc>
        <w:tc>
          <w:tcPr>
            <w:tcW w:w="900" w:type="dxa"/>
            <w:noWrap/>
            <w:hideMark/>
          </w:tcPr>
          <w:p w14:paraId="1CC2349C" w14:textId="77777777" w:rsidR="00F552A0" w:rsidRPr="00F552A0" w:rsidRDefault="00F552A0" w:rsidP="00F552A0">
            <w:pPr>
              <w:jc w:val="right"/>
            </w:pPr>
            <w:r w:rsidRPr="00F552A0">
              <w:t>25,395</w:t>
            </w:r>
          </w:p>
        </w:tc>
        <w:tc>
          <w:tcPr>
            <w:tcW w:w="810" w:type="dxa"/>
            <w:noWrap/>
            <w:hideMark/>
          </w:tcPr>
          <w:p w14:paraId="6168FC0B" w14:textId="77777777" w:rsidR="00F552A0" w:rsidRPr="00F552A0" w:rsidRDefault="00F552A0" w:rsidP="00F552A0">
            <w:pPr>
              <w:jc w:val="right"/>
            </w:pPr>
            <w:r w:rsidRPr="00F552A0">
              <w:t>-6,190</w:t>
            </w:r>
          </w:p>
        </w:tc>
        <w:tc>
          <w:tcPr>
            <w:tcW w:w="895" w:type="dxa"/>
            <w:noWrap/>
            <w:hideMark/>
          </w:tcPr>
          <w:p w14:paraId="139A14C1" w14:textId="77777777" w:rsidR="00F552A0" w:rsidRPr="00F552A0" w:rsidRDefault="00F552A0" w:rsidP="00F552A0">
            <w:pPr>
              <w:jc w:val="right"/>
            </w:pPr>
            <w:r w:rsidRPr="00F552A0">
              <w:t>-24.4%</w:t>
            </w:r>
          </w:p>
        </w:tc>
      </w:tr>
      <w:tr w:rsidR="00F552A0" w:rsidRPr="00F552A0" w14:paraId="4CAC980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9EA0EE3" w14:textId="77777777" w:rsidR="00F552A0" w:rsidRPr="00F552A0" w:rsidRDefault="00F552A0" w:rsidP="00F552A0">
            <w:r w:rsidRPr="00F552A0">
              <w:t>Nebraska</w:t>
            </w:r>
          </w:p>
        </w:tc>
        <w:tc>
          <w:tcPr>
            <w:tcW w:w="1143" w:type="dxa"/>
            <w:noWrap/>
            <w:hideMark/>
          </w:tcPr>
          <w:p w14:paraId="6349EEE8" w14:textId="77777777" w:rsidR="00F552A0" w:rsidRPr="00F552A0" w:rsidRDefault="00F552A0" w:rsidP="00F552A0">
            <w:pPr>
              <w:jc w:val="right"/>
            </w:pPr>
            <w:r w:rsidRPr="00F552A0">
              <w:t>3,775</w:t>
            </w:r>
          </w:p>
        </w:tc>
        <w:tc>
          <w:tcPr>
            <w:tcW w:w="1009" w:type="dxa"/>
            <w:noWrap/>
            <w:hideMark/>
          </w:tcPr>
          <w:p w14:paraId="265F2F52" w14:textId="77777777" w:rsidR="00F552A0" w:rsidRPr="00F552A0" w:rsidRDefault="00F552A0" w:rsidP="00F552A0">
            <w:pPr>
              <w:jc w:val="right"/>
            </w:pPr>
            <w:r w:rsidRPr="00F552A0">
              <w:t>4,954</w:t>
            </w:r>
          </w:p>
        </w:tc>
        <w:tc>
          <w:tcPr>
            <w:tcW w:w="990" w:type="dxa"/>
            <w:noWrap/>
            <w:hideMark/>
          </w:tcPr>
          <w:p w14:paraId="2CA72BFD" w14:textId="77777777" w:rsidR="00F552A0" w:rsidRPr="00F552A0" w:rsidRDefault="00F552A0" w:rsidP="00F552A0">
            <w:pPr>
              <w:jc w:val="right"/>
            </w:pPr>
            <w:r w:rsidRPr="00F552A0">
              <w:t>-1,179</w:t>
            </w:r>
          </w:p>
        </w:tc>
        <w:tc>
          <w:tcPr>
            <w:tcW w:w="858" w:type="dxa"/>
            <w:noWrap/>
            <w:hideMark/>
          </w:tcPr>
          <w:p w14:paraId="244F6287" w14:textId="77777777" w:rsidR="00F552A0" w:rsidRPr="00F552A0" w:rsidRDefault="00F552A0" w:rsidP="00F552A0">
            <w:pPr>
              <w:jc w:val="right"/>
            </w:pPr>
            <w:r w:rsidRPr="00F552A0">
              <w:t>-23.8%</w:t>
            </w:r>
          </w:p>
        </w:tc>
        <w:tc>
          <w:tcPr>
            <w:tcW w:w="852" w:type="dxa"/>
            <w:noWrap/>
            <w:hideMark/>
          </w:tcPr>
          <w:p w14:paraId="148391D0" w14:textId="77777777" w:rsidR="00F552A0" w:rsidRPr="00F552A0" w:rsidRDefault="00F552A0" w:rsidP="00F552A0">
            <w:pPr>
              <w:jc w:val="right"/>
            </w:pPr>
            <w:r w:rsidRPr="00F552A0">
              <w:t>494</w:t>
            </w:r>
          </w:p>
        </w:tc>
        <w:tc>
          <w:tcPr>
            <w:tcW w:w="900" w:type="dxa"/>
            <w:noWrap/>
            <w:hideMark/>
          </w:tcPr>
          <w:p w14:paraId="167D97F4" w14:textId="77777777" w:rsidR="00F552A0" w:rsidRPr="00F552A0" w:rsidRDefault="00F552A0" w:rsidP="00F552A0">
            <w:pPr>
              <w:jc w:val="right"/>
            </w:pPr>
            <w:r w:rsidRPr="00F552A0">
              <w:t>648</w:t>
            </w:r>
          </w:p>
        </w:tc>
        <w:tc>
          <w:tcPr>
            <w:tcW w:w="810" w:type="dxa"/>
            <w:noWrap/>
            <w:hideMark/>
          </w:tcPr>
          <w:p w14:paraId="6B3B38BD" w14:textId="77777777" w:rsidR="00F552A0" w:rsidRPr="00F552A0" w:rsidRDefault="00F552A0" w:rsidP="00F552A0">
            <w:pPr>
              <w:jc w:val="right"/>
            </w:pPr>
            <w:r w:rsidRPr="00F552A0">
              <w:t>-154</w:t>
            </w:r>
          </w:p>
        </w:tc>
        <w:tc>
          <w:tcPr>
            <w:tcW w:w="895" w:type="dxa"/>
            <w:noWrap/>
            <w:hideMark/>
          </w:tcPr>
          <w:p w14:paraId="59FCA757" w14:textId="77777777" w:rsidR="00F552A0" w:rsidRPr="00F552A0" w:rsidRDefault="00F552A0" w:rsidP="00F552A0">
            <w:pPr>
              <w:jc w:val="right"/>
            </w:pPr>
            <w:r w:rsidRPr="00F552A0">
              <w:t>-23.8%</w:t>
            </w:r>
          </w:p>
        </w:tc>
      </w:tr>
      <w:tr w:rsidR="00F552A0" w:rsidRPr="00F552A0" w14:paraId="45FC6E61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516C89" w14:textId="77777777" w:rsidR="00F552A0" w:rsidRPr="00F552A0" w:rsidRDefault="00F552A0" w:rsidP="00F552A0">
            <w:r w:rsidRPr="00F552A0">
              <w:t>New Jersey</w:t>
            </w:r>
          </w:p>
        </w:tc>
        <w:tc>
          <w:tcPr>
            <w:tcW w:w="1143" w:type="dxa"/>
            <w:noWrap/>
            <w:hideMark/>
          </w:tcPr>
          <w:p w14:paraId="12BD8064" w14:textId="77777777" w:rsidR="00F552A0" w:rsidRPr="00F552A0" w:rsidRDefault="00F552A0" w:rsidP="00F552A0">
            <w:pPr>
              <w:jc w:val="right"/>
            </w:pPr>
            <w:r w:rsidRPr="00F552A0">
              <w:t>17,281</w:t>
            </w:r>
          </w:p>
        </w:tc>
        <w:tc>
          <w:tcPr>
            <w:tcW w:w="1009" w:type="dxa"/>
            <w:noWrap/>
            <w:hideMark/>
          </w:tcPr>
          <w:p w14:paraId="0AF32DC9" w14:textId="77777777" w:rsidR="00F552A0" w:rsidRPr="00F552A0" w:rsidRDefault="00F552A0" w:rsidP="00F552A0">
            <w:pPr>
              <w:jc w:val="right"/>
            </w:pPr>
            <w:r w:rsidRPr="00F552A0">
              <w:t>22,278</w:t>
            </w:r>
          </w:p>
        </w:tc>
        <w:tc>
          <w:tcPr>
            <w:tcW w:w="990" w:type="dxa"/>
            <w:noWrap/>
            <w:hideMark/>
          </w:tcPr>
          <w:p w14:paraId="2E302700" w14:textId="77777777" w:rsidR="00F552A0" w:rsidRPr="00F552A0" w:rsidRDefault="00F552A0" w:rsidP="00F552A0">
            <w:pPr>
              <w:jc w:val="right"/>
            </w:pPr>
            <w:r w:rsidRPr="00F552A0">
              <w:t>-4,997</w:t>
            </w:r>
          </w:p>
        </w:tc>
        <w:tc>
          <w:tcPr>
            <w:tcW w:w="858" w:type="dxa"/>
            <w:noWrap/>
            <w:hideMark/>
          </w:tcPr>
          <w:p w14:paraId="08550092" w14:textId="77777777" w:rsidR="00F552A0" w:rsidRPr="00F552A0" w:rsidRDefault="00F552A0" w:rsidP="00F552A0">
            <w:pPr>
              <w:jc w:val="right"/>
            </w:pPr>
            <w:r w:rsidRPr="00F552A0">
              <w:t>-22.4%</w:t>
            </w:r>
          </w:p>
        </w:tc>
        <w:tc>
          <w:tcPr>
            <w:tcW w:w="852" w:type="dxa"/>
            <w:noWrap/>
            <w:hideMark/>
          </w:tcPr>
          <w:p w14:paraId="4003A526" w14:textId="77777777" w:rsidR="00F552A0" w:rsidRPr="00F552A0" w:rsidRDefault="00F552A0" w:rsidP="00F552A0">
            <w:pPr>
              <w:jc w:val="right"/>
            </w:pPr>
            <w:r w:rsidRPr="00F552A0">
              <w:t>4,155</w:t>
            </w:r>
          </w:p>
        </w:tc>
        <w:tc>
          <w:tcPr>
            <w:tcW w:w="900" w:type="dxa"/>
            <w:noWrap/>
            <w:hideMark/>
          </w:tcPr>
          <w:p w14:paraId="66E380EA" w14:textId="77777777" w:rsidR="00F552A0" w:rsidRPr="00F552A0" w:rsidRDefault="00F552A0" w:rsidP="00F552A0">
            <w:pPr>
              <w:jc w:val="right"/>
            </w:pPr>
            <w:r w:rsidRPr="00F552A0">
              <w:t>5,357</w:t>
            </w:r>
          </w:p>
        </w:tc>
        <w:tc>
          <w:tcPr>
            <w:tcW w:w="810" w:type="dxa"/>
            <w:noWrap/>
            <w:hideMark/>
          </w:tcPr>
          <w:p w14:paraId="40D5703E" w14:textId="77777777" w:rsidR="00F552A0" w:rsidRPr="00F552A0" w:rsidRDefault="00F552A0" w:rsidP="00F552A0">
            <w:pPr>
              <w:jc w:val="right"/>
            </w:pPr>
            <w:r w:rsidRPr="00F552A0">
              <w:t>-1,202</w:t>
            </w:r>
          </w:p>
        </w:tc>
        <w:tc>
          <w:tcPr>
            <w:tcW w:w="895" w:type="dxa"/>
            <w:noWrap/>
            <w:hideMark/>
          </w:tcPr>
          <w:p w14:paraId="573FCF31" w14:textId="77777777" w:rsidR="00F552A0" w:rsidRPr="00F552A0" w:rsidRDefault="00F552A0" w:rsidP="00F552A0">
            <w:pPr>
              <w:jc w:val="right"/>
            </w:pPr>
            <w:r w:rsidRPr="00F552A0">
              <w:t>-22.4%</w:t>
            </w:r>
          </w:p>
        </w:tc>
      </w:tr>
      <w:tr w:rsidR="00F552A0" w:rsidRPr="00F552A0" w14:paraId="59B38E8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0236871" w14:textId="77777777" w:rsidR="00F552A0" w:rsidRPr="00F552A0" w:rsidRDefault="00F552A0" w:rsidP="00F552A0">
            <w:r w:rsidRPr="00F552A0">
              <w:t>Oklahoma</w:t>
            </w:r>
          </w:p>
        </w:tc>
        <w:tc>
          <w:tcPr>
            <w:tcW w:w="1143" w:type="dxa"/>
            <w:noWrap/>
            <w:hideMark/>
          </w:tcPr>
          <w:p w14:paraId="696A6B6C" w14:textId="77777777" w:rsidR="00F552A0" w:rsidRPr="00F552A0" w:rsidRDefault="00F552A0" w:rsidP="00F552A0">
            <w:pPr>
              <w:jc w:val="right"/>
            </w:pPr>
            <w:r w:rsidRPr="00F552A0">
              <w:t>8,619</w:t>
            </w:r>
          </w:p>
        </w:tc>
        <w:tc>
          <w:tcPr>
            <w:tcW w:w="1009" w:type="dxa"/>
            <w:noWrap/>
            <w:hideMark/>
          </w:tcPr>
          <w:p w14:paraId="32A80D2A" w14:textId="77777777" w:rsidR="00F552A0" w:rsidRPr="00F552A0" w:rsidRDefault="00F552A0" w:rsidP="00F552A0">
            <w:pPr>
              <w:jc w:val="right"/>
            </w:pPr>
            <w:r w:rsidRPr="00F552A0">
              <w:t>10,029</w:t>
            </w:r>
          </w:p>
        </w:tc>
        <w:tc>
          <w:tcPr>
            <w:tcW w:w="990" w:type="dxa"/>
            <w:noWrap/>
            <w:hideMark/>
          </w:tcPr>
          <w:p w14:paraId="740DE0F1" w14:textId="77777777" w:rsidR="00F552A0" w:rsidRPr="00F552A0" w:rsidRDefault="00F552A0" w:rsidP="00F552A0">
            <w:pPr>
              <w:jc w:val="right"/>
            </w:pPr>
            <w:r w:rsidRPr="00F552A0">
              <w:t>-1,410</w:t>
            </w:r>
          </w:p>
        </w:tc>
        <w:tc>
          <w:tcPr>
            <w:tcW w:w="858" w:type="dxa"/>
            <w:noWrap/>
            <w:hideMark/>
          </w:tcPr>
          <w:p w14:paraId="537B71D7" w14:textId="77777777" w:rsidR="00F552A0" w:rsidRPr="00F552A0" w:rsidRDefault="00F552A0" w:rsidP="00F552A0">
            <w:pPr>
              <w:jc w:val="right"/>
            </w:pPr>
            <w:r w:rsidRPr="00F552A0">
              <w:t>-14.1%</w:t>
            </w:r>
          </w:p>
        </w:tc>
        <w:tc>
          <w:tcPr>
            <w:tcW w:w="852" w:type="dxa"/>
            <w:noWrap/>
            <w:hideMark/>
          </w:tcPr>
          <w:p w14:paraId="41CB1B59" w14:textId="77777777" w:rsidR="00F552A0" w:rsidRPr="00F552A0" w:rsidRDefault="00F552A0" w:rsidP="00F552A0">
            <w:pPr>
              <w:jc w:val="right"/>
            </w:pPr>
            <w:r w:rsidRPr="00F552A0">
              <w:t>1,154</w:t>
            </w:r>
          </w:p>
        </w:tc>
        <w:tc>
          <w:tcPr>
            <w:tcW w:w="900" w:type="dxa"/>
            <w:noWrap/>
            <w:hideMark/>
          </w:tcPr>
          <w:p w14:paraId="27E501CC" w14:textId="77777777" w:rsidR="00F552A0" w:rsidRPr="00F552A0" w:rsidRDefault="00F552A0" w:rsidP="00F552A0">
            <w:pPr>
              <w:jc w:val="right"/>
            </w:pPr>
            <w:r w:rsidRPr="00F552A0">
              <w:t>1,342</w:t>
            </w:r>
          </w:p>
        </w:tc>
        <w:tc>
          <w:tcPr>
            <w:tcW w:w="810" w:type="dxa"/>
            <w:noWrap/>
            <w:hideMark/>
          </w:tcPr>
          <w:p w14:paraId="1782A822" w14:textId="77777777" w:rsidR="00F552A0" w:rsidRPr="00F552A0" w:rsidRDefault="00F552A0" w:rsidP="00F552A0">
            <w:pPr>
              <w:jc w:val="right"/>
            </w:pPr>
            <w:r w:rsidRPr="00F552A0">
              <w:t>-189</w:t>
            </w:r>
          </w:p>
        </w:tc>
        <w:tc>
          <w:tcPr>
            <w:tcW w:w="895" w:type="dxa"/>
            <w:noWrap/>
            <w:hideMark/>
          </w:tcPr>
          <w:p w14:paraId="0A78DC99" w14:textId="77777777" w:rsidR="00F552A0" w:rsidRPr="00F552A0" w:rsidRDefault="00F552A0" w:rsidP="00F552A0">
            <w:pPr>
              <w:jc w:val="right"/>
            </w:pPr>
            <w:r w:rsidRPr="00F552A0">
              <w:t>-14.1%</w:t>
            </w:r>
          </w:p>
        </w:tc>
      </w:tr>
      <w:tr w:rsidR="00F552A0" w:rsidRPr="00F552A0" w14:paraId="2018571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870C789" w14:textId="77777777" w:rsidR="00F552A0" w:rsidRPr="00F552A0" w:rsidRDefault="00F552A0" w:rsidP="00F552A0">
            <w:r w:rsidRPr="00F552A0">
              <w:t>Utah</w:t>
            </w:r>
          </w:p>
        </w:tc>
        <w:tc>
          <w:tcPr>
            <w:tcW w:w="1143" w:type="dxa"/>
            <w:noWrap/>
            <w:hideMark/>
          </w:tcPr>
          <w:p w14:paraId="79A3A676" w14:textId="77777777" w:rsidR="00F552A0" w:rsidRPr="00F552A0" w:rsidRDefault="00F552A0" w:rsidP="00F552A0">
            <w:pPr>
              <w:jc w:val="right"/>
            </w:pPr>
            <w:r w:rsidRPr="00F552A0">
              <w:t>8,142</w:t>
            </w:r>
          </w:p>
        </w:tc>
        <w:tc>
          <w:tcPr>
            <w:tcW w:w="1009" w:type="dxa"/>
            <w:noWrap/>
            <w:hideMark/>
          </w:tcPr>
          <w:p w14:paraId="1635F8F4" w14:textId="77777777" w:rsidR="00F552A0" w:rsidRPr="00F552A0" w:rsidRDefault="00F552A0" w:rsidP="00F552A0">
            <w:pPr>
              <w:jc w:val="right"/>
            </w:pPr>
            <w:r w:rsidRPr="00F552A0">
              <w:t>9,396</w:t>
            </w:r>
          </w:p>
        </w:tc>
        <w:tc>
          <w:tcPr>
            <w:tcW w:w="990" w:type="dxa"/>
            <w:noWrap/>
            <w:hideMark/>
          </w:tcPr>
          <w:p w14:paraId="2F9C5453" w14:textId="77777777" w:rsidR="00F552A0" w:rsidRPr="00F552A0" w:rsidRDefault="00F552A0" w:rsidP="00F552A0">
            <w:pPr>
              <w:jc w:val="right"/>
            </w:pPr>
            <w:r w:rsidRPr="00F552A0">
              <w:t>-1,254</w:t>
            </w:r>
          </w:p>
        </w:tc>
        <w:tc>
          <w:tcPr>
            <w:tcW w:w="858" w:type="dxa"/>
            <w:noWrap/>
            <w:hideMark/>
          </w:tcPr>
          <w:p w14:paraId="1B5BCA06" w14:textId="77777777" w:rsidR="00F552A0" w:rsidRPr="00F552A0" w:rsidRDefault="00F552A0" w:rsidP="00F552A0">
            <w:pPr>
              <w:jc w:val="right"/>
            </w:pPr>
            <w:r w:rsidRPr="00F552A0">
              <w:t>-13.3%</w:t>
            </w:r>
          </w:p>
        </w:tc>
        <w:tc>
          <w:tcPr>
            <w:tcW w:w="852" w:type="dxa"/>
            <w:noWrap/>
            <w:hideMark/>
          </w:tcPr>
          <w:p w14:paraId="2B6201CD" w14:textId="77777777" w:rsidR="00F552A0" w:rsidRPr="00F552A0" w:rsidRDefault="00F552A0" w:rsidP="00F552A0">
            <w:pPr>
              <w:jc w:val="right"/>
            </w:pPr>
            <w:r w:rsidRPr="00F552A0">
              <w:t>1,672</w:t>
            </w:r>
          </w:p>
        </w:tc>
        <w:tc>
          <w:tcPr>
            <w:tcW w:w="900" w:type="dxa"/>
            <w:noWrap/>
            <w:hideMark/>
          </w:tcPr>
          <w:p w14:paraId="69EBE319" w14:textId="77777777" w:rsidR="00F552A0" w:rsidRPr="00F552A0" w:rsidRDefault="00F552A0" w:rsidP="00F552A0">
            <w:pPr>
              <w:jc w:val="right"/>
            </w:pPr>
            <w:r w:rsidRPr="00F552A0">
              <w:t>1,929</w:t>
            </w:r>
          </w:p>
        </w:tc>
        <w:tc>
          <w:tcPr>
            <w:tcW w:w="810" w:type="dxa"/>
            <w:noWrap/>
            <w:hideMark/>
          </w:tcPr>
          <w:p w14:paraId="197416D1" w14:textId="77777777" w:rsidR="00F552A0" w:rsidRPr="00F552A0" w:rsidRDefault="00F552A0" w:rsidP="00F552A0">
            <w:pPr>
              <w:jc w:val="right"/>
            </w:pPr>
            <w:r w:rsidRPr="00F552A0">
              <w:t>-258</w:t>
            </w:r>
          </w:p>
        </w:tc>
        <w:tc>
          <w:tcPr>
            <w:tcW w:w="895" w:type="dxa"/>
            <w:noWrap/>
            <w:hideMark/>
          </w:tcPr>
          <w:p w14:paraId="159C1683" w14:textId="77777777" w:rsidR="00F552A0" w:rsidRPr="00F552A0" w:rsidRDefault="00F552A0" w:rsidP="00F552A0">
            <w:pPr>
              <w:jc w:val="right"/>
            </w:pPr>
            <w:r w:rsidRPr="00F552A0">
              <w:t>-13.3%</w:t>
            </w:r>
          </w:p>
        </w:tc>
      </w:tr>
      <w:tr w:rsidR="00F552A0" w:rsidRPr="00F552A0" w14:paraId="23C9A00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0D2BDDD" w14:textId="77777777" w:rsidR="00F552A0" w:rsidRPr="00F552A0" w:rsidRDefault="00F552A0" w:rsidP="00F552A0">
            <w:r w:rsidRPr="00F552A0">
              <w:t>Maryland</w:t>
            </w:r>
          </w:p>
        </w:tc>
        <w:tc>
          <w:tcPr>
            <w:tcW w:w="1143" w:type="dxa"/>
            <w:noWrap/>
            <w:hideMark/>
          </w:tcPr>
          <w:p w14:paraId="0FCAA852" w14:textId="77777777" w:rsidR="00F552A0" w:rsidRPr="00F552A0" w:rsidRDefault="00F552A0" w:rsidP="00F552A0">
            <w:pPr>
              <w:jc w:val="right"/>
            </w:pPr>
            <w:r w:rsidRPr="00F552A0">
              <w:t>12,849</w:t>
            </w:r>
          </w:p>
        </w:tc>
        <w:tc>
          <w:tcPr>
            <w:tcW w:w="1009" w:type="dxa"/>
            <w:noWrap/>
            <w:hideMark/>
          </w:tcPr>
          <w:p w14:paraId="6CA80DE1" w14:textId="77777777" w:rsidR="00F552A0" w:rsidRPr="00F552A0" w:rsidRDefault="00F552A0" w:rsidP="00F552A0">
            <w:pPr>
              <w:jc w:val="right"/>
            </w:pPr>
            <w:r w:rsidRPr="00F552A0">
              <w:t>14,595</w:t>
            </w:r>
          </w:p>
        </w:tc>
        <w:tc>
          <w:tcPr>
            <w:tcW w:w="990" w:type="dxa"/>
            <w:noWrap/>
            <w:hideMark/>
          </w:tcPr>
          <w:p w14:paraId="06296482" w14:textId="77777777" w:rsidR="00F552A0" w:rsidRPr="00F552A0" w:rsidRDefault="00F552A0" w:rsidP="00F552A0">
            <w:pPr>
              <w:jc w:val="right"/>
            </w:pPr>
            <w:r w:rsidRPr="00F552A0">
              <w:t>-1,746</w:t>
            </w:r>
          </w:p>
        </w:tc>
        <w:tc>
          <w:tcPr>
            <w:tcW w:w="858" w:type="dxa"/>
            <w:noWrap/>
            <w:hideMark/>
          </w:tcPr>
          <w:p w14:paraId="7D0174C3" w14:textId="77777777" w:rsidR="00F552A0" w:rsidRPr="00F552A0" w:rsidRDefault="00F552A0" w:rsidP="00F552A0">
            <w:pPr>
              <w:jc w:val="right"/>
            </w:pPr>
            <w:r w:rsidRPr="00F552A0">
              <w:t>-12.0%</w:t>
            </w:r>
          </w:p>
        </w:tc>
        <w:tc>
          <w:tcPr>
            <w:tcW w:w="852" w:type="dxa"/>
            <w:noWrap/>
            <w:hideMark/>
          </w:tcPr>
          <w:p w14:paraId="3BE95D1E" w14:textId="77777777" w:rsidR="00F552A0" w:rsidRPr="00F552A0" w:rsidRDefault="00F552A0" w:rsidP="00F552A0">
            <w:pPr>
              <w:jc w:val="right"/>
            </w:pPr>
            <w:r w:rsidRPr="00F552A0">
              <w:t>2,454</w:t>
            </w:r>
          </w:p>
        </w:tc>
        <w:tc>
          <w:tcPr>
            <w:tcW w:w="900" w:type="dxa"/>
            <w:noWrap/>
            <w:hideMark/>
          </w:tcPr>
          <w:p w14:paraId="02A6208B" w14:textId="77777777" w:rsidR="00F552A0" w:rsidRPr="00F552A0" w:rsidRDefault="00F552A0" w:rsidP="00F552A0">
            <w:pPr>
              <w:jc w:val="right"/>
            </w:pPr>
            <w:r w:rsidRPr="00F552A0">
              <w:t>2,787</w:t>
            </w:r>
          </w:p>
        </w:tc>
        <w:tc>
          <w:tcPr>
            <w:tcW w:w="810" w:type="dxa"/>
            <w:noWrap/>
            <w:hideMark/>
          </w:tcPr>
          <w:p w14:paraId="3A3B2367" w14:textId="77777777" w:rsidR="00F552A0" w:rsidRPr="00F552A0" w:rsidRDefault="00F552A0" w:rsidP="00F552A0">
            <w:pPr>
              <w:jc w:val="right"/>
            </w:pPr>
            <w:r w:rsidRPr="00F552A0">
              <w:t>-333</w:t>
            </w:r>
          </w:p>
        </w:tc>
        <w:tc>
          <w:tcPr>
            <w:tcW w:w="895" w:type="dxa"/>
            <w:noWrap/>
            <w:hideMark/>
          </w:tcPr>
          <w:p w14:paraId="09C9F506" w14:textId="77777777" w:rsidR="00F552A0" w:rsidRPr="00F552A0" w:rsidRDefault="00F552A0" w:rsidP="00F552A0">
            <w:pPr>
              <w:jc w:val="right"/>
            </w:pPr>
            <w:r w:rsidRPr="00F552A0">
              <w:t>-12.0%</w:t>
            </w:r>
          </w:p>
        </w:tc>
      </w:tr>
      <w:tr w:rsidR="00F552A0" w:rsidRPr="00F552A0" w14:paraId="5A523A2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90DE765" w14:textId="77777777" w:rsidR="00F552A0" w:rsidRPr="00F552A0" w:rsidRDefault="00F552A0" w:rsidP="00F552A0">
            <w:r w:rsidRPr="00F552A0">
              <w:t>Oregon</w:t>
            </w:r>
          </w:p>
        </w:tc>
        <w:tc>
          <w:tcPr>
            <w:tcW w:w="1143" w:type="dxa"/>
            <w:noWrap/>
            <w:hideMark/>
          </w:tcPr>
          <w:p w14:paraId="7572CAE8" w14:textId="77777777" w:rsidR="00F552A0" w:rsidRPr="00F552A0" w:rsidRDefault="00F552A0" w:rsidP="00F552A0">
            <w:pPr>
              <w:jc w:val="right"/>
            </w:pPr>
            <w:r w:rsidRPr="00F552A0">
              <w:t>8,517</w:t>
            </w:r>
          </w:p>
        </w:tc>
        <w:tc>
          <w:tcPr>
            <w:tcW w:w="1009" w:type="dxa"/>
            <w:noWrap/>
            <w:hideMark/>
          </w:tcPr>
          <w:p w14:paraId="4FDF0F7B" w14:textId="77777777" w:rsidR="00F552A0" w:rsidRPr="00F552A0" w:rsidRDefault="00F552A0" w:rsidP="00F552A0">
            <w:pPr>
              <w:jc w:val="right"/>
            </w:pPr>
            <w:r w:rsidRPr="00F552A0">
              <w:t>9,347</w:t>
            </w:r>
          </w:p>
        </w:tc>
        <w:tc>
          <w:tcPr>
            <w:tcW w:w="990" w:type="dxa"/>
            <w:noWrap/>
            <w:hideMark/>
          </w:tcPr>
          <w:p w14:paraId="3B61BC6C" w14:textId="77777777" w:rsidR="00F552A0" w:rsidRPr="00F552A0" w:rsidRDefault="00F552A0" w:rsidP="00F552A0">
            <w:pPr>
              <w:jc w:val="right"/>
            </w:pPr>
            <w:r w:rsidRPr="00F552A0">
              <w:t>-829</w:t>
            </w:r>
          </w:p>
        </w:tc>
        <w:tc>
          <w:tcPr>
            <w:tcW w:w="858" w:type="dxa"/>
            <w:noWrap/>
            <w:hideMark/>
          </w:tcPr>
          <w:p w14:paraId="2F8653CD" w14:textId="77777777" w:rsidR="00F552A0" w:rsidRPr="00F552A0" w:rsidRDefault="00F552A0" w:rsidP="00F552A0">
            <w:pPr>
              <w:jc w:val="right"/>
            </w:pPr>
            <w:r w:rsidRPr="00F552A0">
              <w:t>-8.9%</w:t>
            </w:r>
          </w:p>
        </w:tc>
        <w:tc>
          <w:tcPr>
            <w:tcW w:w="852" w:type="dxa"/>
            <w:noWrap/>
            <w:hideMark/>
          </w:tcPr>
          <w:p w14:paraId="4F49ADC6" w14:textId="77777777" w:rsidR="00F552A0" w:rsidRPr="00F552A0" w:rsidRDefault="00F552A0" w:rsidP="00F552A0">
            <w:pPr>
              <w:jc w:val="right"/>
            </w:pPr>
            <w:r w:rsidRPr="00F552A0">
              <w:t>1,180</w:t>
            </w:r>
          </w:p>
        </w:tc>
        <w:tc>
          <w:tcPr>
            <w:tcW w:w="900" w:type="dxa"/>
            <w:noWrap/>
            <w:hideMark/>
          </w:tcPr>
          <w:p w14:paraId="589C57A6" w14:textId="77777777" w:rsidR="00F552A0" w:rsidRPr="00F552A0" w:rsidRDefault="00F552A0" w:rsidP="00F552A0">
            <w:pPr>
              <w:jc w:val="right"/>
            </w:pPr>
            <w:r w:rsidRPr="00F552A0">
              <w:t>1,295</w:t>
            </w:r>
          </w:p>
        </w:tc>
        <w:tc>
          <w:tcPr>
            <w:tcW w:w="810" w:type="dxa"/>
            <w:noWrap/>
            <w:hideMark/>
          </w:tcPr>
          <w:p w14:paraId="00DB6987" w14:textId="77777777" w:rsidR="00F552A0" w:rsidRPr="00F552A0" w:rsidRDefault="00F552A0" w:rsidP="00F552A0">
            <w:pPr>
              <w:jc w:val="right"/>
            </w:pPr>
            <w:r w:rsidRPr="00F552A0">
              <w:t>-115</w:t>
            </w:r>
          </w:p>
        </w:tc>
        <w:tc>
          <w:tcPr>
            <w:tcW w:w="895" w:type="dxa"/>
            <w:noWrap/>
            <w:hideMark/>
          </w:tcPr>
          <w:p w14:paraId="7C6C1AEF" w14:textId="77777777" w:rsidR="00F552A0" w:rsidRPr="00F552A0" w:rsidRDefault="00F552A0" w:rsidP="00F552A0">
            <w:pPr>
              <w:jc w:val="right"/>
            </w:pPr>
            <w:r w:rsidRPr="00F552A0">
              <w:t>-8.9%</w:t>
            </w:r>
          </w:p>
        </w:tc>
      </w:tr>
      <w:tr w:rsidR="00F552A0" w:rsidRPr="00F552A0" w14:paraId="76330C0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F8F1017" w14:textId="77777777" w:rsidR="00F552A0" w:rsidRPr="00F552A0" w:rsidRDefault="00F552A0" w:rsidP="00F552A0">
            <w:r w:rsidRPr="00F552A0">
              <w:t>Delaware</w:t>
            </w:r>
          </w:p>
        </w:tc>
        <w:tc>
          <w:tcPr>
            <w:tcW w:w="1143" w:type="dxa"/>
            <w:noWrap/>
            <w:hideMark/>
          </w:tcPr>
          <w:p w14:paraId="4E69153A" w14:textId="77777777" w:rsidR="00F552A0" w:rsidRPr="00F552A0" w:rsidRDefault="00F552A0" w:rsidP="00F552A0">
            <w:pPr>
              <w:jc w:val="right"/>
            </w:pPr>
            <w:r w:rsidRPr="00F552A0">
              <w:t>2,036</w:t>
            </w:r>
          </w:p>
        </w:tc>
        <w:tc>
          <w:tcPr>
            <w:tcW w:w="1009" w:type="dxa"/>
            <w:noWrap/>
            <w:hideMark/>
          </w:tcPr>
          <w:p w14:paraId="306027DD" w14:textId="77777777" w:rsidR="00F552A0" w:rsidRPr="00F552A0" w:rsidRDefault="00F552A0" w:rsidP="00F552A0">
            <w:pPr>
              <w:jc w:val="right"/>
            </w:pPr>
            <w:r w:rsidRPr="00F552A0">
              <w:t>2,220</w:t>
            </w:r>
          </w:p>
        </w:tc>
        <w:tc>
          <w:tcPr>
            <w:tcW w:w="990" w:type="dxa"/>
            <w:noWrap/>
            <w:hideMark/>
          </w:tcPr>
          <w:p w14:paraId="73E6224C" w14:textId="77777777" w:rsidR="00F552A0" w:rsidRPr="00F552A0" w:rsidRDefault="00F552A0" w:rsidP="00F552A0">
            <w:pPr>
              <w:jc w:val="right"/>
            </w:pPr>
            <w:r w:rsidRPr="00F552A0">
              <w:t>-184</w:t>
            </w:r>
          </w:p>
        </w:tc>
        <w:tc>
          <w:tcPr>
            <w:tcW w:w="858" w:type="dxa"/>
            <w:noWrap/>
            <w:hideMark/>
          </w:tcPr>
          <w:p w14:paraId="5EBEB5B8" w14:textId="77777777" w:rsidR="00F552A0" w:rsidRPr="00F552A0" w:rsidRDefault="00F552A0" w:rsidP="00F552A0">
            <w:pPr>
              <w:jc w:val="right"/>
            </w:pPr>
            <w:r w:rsidRPr="00F552A0">
              <w:t>-8.3%</w:t>
            </w:r>
          </w:p>
        </w:tc>
        <w:tc>
          <w:tcPr>
            <w:tcW w:w="852" w:type="dxa"/>
            <w:noWrap/>
            <w:hideMark/>
          </w:tcPr>
          <w:p w14:paraId="554E3447" w14:textId="77777777" w:rsidR="00F552A0" w:rsidRPr="00F552A0" w:rsidRDefault="00F552A0" w:rsidP="00F552A0">
            <w:pPr>
              <w:jc w:val="right"/>
            </w:pPr>
            <w:r w:rsidRPr="00F552A0">
              <w:t>326</w:t>
            </w:r>
          </w:p>
        </w:tc>
        <w:tc>
          <w:tcPr>
            <w:tcW w:w="900" w:type="dxa"/>
            <w:noWrap/>
            <w:hideMark/>
          </w:tcPr>
          <w:p w14:paraId="343858DE" w14:textId="77777777" w:rsidR="00F552A0" w:rsidRPr="00F552A0" w:rsidRDefault="00F552A0" w:rsidP="00F552A0">
            <w:pPr>
              <w:jc w:val="right"/>
            </w:pPr>
            <w:r w:rsidRPr="00F552A0">
              <w:t>355</w:t>
            </w:r>
          </w:p>
        </w:tc>
        <w:tc>
          <w:tcPr>
            <w:tcW w:w="810" w:type="dxa"/>
            <w:noWrap/>
            <w:hideMark/>
          </w:tcPr>
          <w:p w14:paraId="70B604A7" w14:textId="77777777" w:rsidR="00F552A0" w:rsidRPr="00F552A0" w:rsidRDefault="00F552A0" w:rsidP="00F552A0">
            <w:pPr>
              <w:jc w:val="right"/>
            </w:pPr>
            <w:r w:rsidRPr="00F552A0">
              <w:t>-29</w:t>
            </w:r>
          </w:p>
        </w:tc>
        <w:tc>
          <w:tcPr>
            <w:tcW w:w="895" w:type="dxa"/>
            <w:noWrap/>
            <w:hideMark/>
          </w:tcPr>
          <w:p w14:paraId="11DD69DD" w14:textId="77777777" w:rsidR="00F552A0" w:rsidRPr="00F552A0" w:rsidRDefault="00F552A0" w:rsidP="00F552A0">
            <w:pPr>
              <w:jc w:val="right"/>
            </w:pPr>
            <w:r w:rsidRPr="00F552A0">
              <w:t>-8.3%</w:t>
            </w:r>
          </w:p>
        </w:tc>
      </w:tr>
      <w:tr w:rsidR="00F552A0" w:rsidRPr="00F552A0" w14:paraId="4E3E232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F61C3C9" w14:textId="77777777" w:rsidR="00F552A0" w:rsidRPr="00F552A0" w:rsidRDefault="00F552A0" w:rsidP="00F552A0">
            <w:r w:rsidRPr="00F552A0">
              <w:t>Vermont</w:t>
            </w:r>
          </w:p>
        </w:tc>
        <w:tc>
          <w:tcPr>
            <w:tcW w:w="1143" w:type="dxa"/>
            <w:noWrap/>
            <w:hideMark/>
          </w:tcPr>
          <w:p w14:paraId="04A0BC15" w14:textId="77777777" w:rsidR="00F552A0" w:rsidRPr="00F552A0" w:rsidRDefault="00F552A0" w:rsidP="00F552A0">
            <w:pPr>
              <w:jc w:val="right"/>
            </w:pPr>
            <w:r w:rsidRPr="00F552A0">
              <w:t>1,285</w:t>
            </w:r>
          </w:p>
        </w:tc>
        <w:tc>
          <w:tcPr>
            <w:tcW w:w="1009" w:type="dxa"/>
            <w:noWrap/>
            <w:hideMark/>
          </w:tcPr>
          <w:p w14:paraId="255C1EBD" w14:textId="77777777" w:rsidR="00F552A0" w:rsidRPr="00F552A0" w:rsidRDefault="00F552A0" w:rsidP="00F552A0">
            <w:pPr>
              <w:jc w:val="right"/>
            </w:pPr>
            <w:r w:rsidRPr="00F552A0">
              <w:t>1,394</w:t>
            </w:r>
          </w:p>
        </w:tc>
        <w:tc>
          <w:tcPr>
            <w:tcW w:w="990" w:type="dxa"/>
            <w:noWrap/>
            <w:hideMark/>
          </w:tcPr>
          <w:p w14:paraId="5A13F979" w14:textId="77777777" w:rsidR="00F552A0" w:rsidRPr="00F552A0" w:rsidRDefault="00F552A0" w:rsidP="00F552A0">
            <w:pPr>
              <w:jc w:val="right"/>
            </w:pPr>
            <w:r w:rsidRPr="00F552A0">
              <w:t>-110</w:t>
            </w:r>
          </w:p>
        </w:tc>
        <w:tc>
          <w:tcPr>
            <w:tcW w:w="858" w:type="dxa"/>
            <w:noWrap/>
            <w:hideMark/>
          </w:tcPr>
          <w:p w14:paraId="4B56755E" w14:textId="77777777" w:rsidR="00F552A0" w:rsidRPr="00F552A0" w:rsidRDefault="00F552A0" w:rsidP="00F552A0">
            <w:pPr>
              <w:jc w:val="right"/>
            </w:pPr>
            <w:r w:rsidRPr="00F552A0">
              <w:t>-7.9%</w:t>
            </w:r>
          </w:p>
        </w:tc>
        <w:tc>
          <w:tcPr>
            <w:tcW w:w="852" w:type="dxa"/>
            <w:noWrap/>
            <w:hideMark/>
          </w:tcPr>
          <w:p w14:paraId="4EE16BE4" w14:textId="77777777" w:rsidR="00F552A0" w:rsidRPr="00F552A0" w:rsidRDefault="00F552A0" w:rsidP="00F552A0">
            <w:pPr>
              <w:jc w:val="right"/>
            </w:pPr>
            <w:r w:rsidRPr="00F552A0">
              <w:t>126</w:t>
            </w:r>
          </w:p>
        </w:tc>
        <w:tc>
          <w:tcPr>
            <w:tcW w:w="900" w:type="dxa"/>
            <w:noWrap/>
            <w:hideMark/>
          </w:tcPr>
          <w:p w14:paraId="38F4F460" w14:textId="77777777" w:rsidR="00F552A0" w:rsidRPr="00F552A0" w:rsidRDefault="00F552A0" w:rsidP="00F552A0">
            <w:pPr>
              <w:jc w:val="right"/>
            </w:pPr>
            <w:r w:rsidRPr="00F552A0">
              <w:t>136</w:t>
            </w:r>
          </w:p>
        </w:tc>
        <w:tc>
          <w:tcPr>
            <w:tcW w:w="810" w:type="dxa"/>
            <w:noWrap/>
            <w:hideMark/>
          </w:tcPr>
          <w:p w14:paraId="284FEBF4" w14:textId="77777777" w:rsidR="00F552A0" w:rsidRPr="00F552A0" w:rsidRDefault="00F552A0" w:rsidP="00F552A0">
            <w:pPr>
              <w:jc w:val="right"/>
            </w:pPr>
            <w:r w:rsidRPr="00F552A0">
              <w:t>-11</w:t>
            </w:r>
          </w:p>
        </w:tc>
        <w:tc>
          <w:tcPr>
            <w:tcW w:w="895" w:type="dxa"/>
            <w:noWrap/>
            <w:hideMark/>
          </w:tcPr>
          <w:p w14:paraId="1D1BCAC2" w14:textId="77777777" w:rsidR="00F552A0" w:rsidRPr="00F552A0" w:rsidRDefault="00F552A0" w:rsidP="00F552A0">
            <w:pPr>
              <w:jc w:val="right"/>
            </w:pPr>
            <w:r w:rsidRPr="00F552A0">
              <w:t>-7.9%</w:t>
            </w:r>
          </w:p>
        </w:tc>
      </w:tr>
      <w:tr w:rsidR="00F552A0" w:rsidRPr="00F552A0" w14:paraId="1B16ECE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0D79597" w14:textId="77777777" w:rsidR="00F552A0" w:rsidRPr="00F552A0" w:rsidRDefault="00F552A0" w:rsidP="00F552A0">
            <w:r w:rsidRPr="00F552A0">
              <w:t>Connecticut</w:t>
            </w:r>
          </w:p>
        </w:tc>
        <w:tc>
          <w:tcPr>
            <w:tcW w:w="1143" w:type="dxa"/>
            <w:noWrap/>
            <w:hideMark/>
          </w:tcPr>
          <w:p w14:paraId="29929674" w14:textId="77777777" w:rsidR="00F552A0" w:rsidRPr="00F552A0" w:rsidRDefault="00F552A0" w:rsidP="00F552A0">
            <w:pPr>
              <w:jc w:val="right"/>
            </w:pPr>
            <w:r w:rsidRPr="00F552A0">
              <w:t>8,265</w:t>
            </w:r>
          </w:p>
        </w:tc>
        <w:tc>
          <w:tcPr>
            <w:tcW w:w="1009" w:type="dxa"/>
            <w:noWrap/>
            <w:hideMark/>
          </w:tcPr>
          <w:p w14:paraId="77A29663" w14:textId="77777777" w:rsidR="00F552A0" w:rsidRPr="00F552A0" w:rsidRDefault="00F552A0" w:rsidP="00F552A0">
            <w:pPr>
              <w:jc w:val="right"/>
            </w:pPr>
            <w:r w:rsidRPr="00F552A0">
              <w:t>8,814</w:t>
            </w:r>
          </w:p>
        </w:tc>
        <w:tc>
          <w:tcPr>
            <w:tcW w:w="990" w:type="dxa"/>
            <w:noWrap/>
            <w:hideMark/>
          </w:tcPr>
          <w:p w14:paraId="33704149" w14:textId="77777777" w:rsidR="00F552A0" w:rsidRPr="00F552A0" w:rsidRDefault="00F552A0" w:rsidP="00F552A0">
            <w:pPr>
              <w:jc w:val="right"/>
            </w:pPr>
            <w:r w:rsidRPr="00F552A0">
              <w:t>-549</w:t>
            </w:r>
          </w:p>
        </w:tc>
        <w:tc>
          <w:tcPr>
            <w:tcW w:w="858" w:type="dxa"/>
            <w:noWrap/>
            <w:hideMark/>
          </w:tcPr>
          <w:p w14:paraId="748567F5" w14:textId="77777777" w:rsidR="00F552A0" w:rsidRPr="00F552A0" w:rsidRDefault="00F552A0" w:rsidP="00F552A0">
            <w:pPr>
              <w:jc w:val="right"/>
            </w:pPr>
            <w:r w:rsidRPr="00F552A0">
              <w:t>-6.2%</w:t>
            </w:r>
          </w:p>
        </w:tc>
        <w:tc>
          <w:tcPr>
            <w:tcW w:w="852" w:type="dxa"/>
            <w:noWrap/>
            <w:hideMark/>
          </w:tcPr>
          <w:p w14:paraId="3CF2050F" w14:textId="77777777" w:rsidR="00F552A0" w:rsidRPr="00F552A0" w:rsidRDefault="00F552A0" w:rsidP="00F552A0">
            <w:pPr>
              <w:jc w:val="right"/>
            </w:pPr>
            <w:r w:rsidRPr="00F552A0">
              <w:t>1,502</w:t>
            </w:r>
          </w:p>
        </w:tc>
        <w:tc>
          <w:tcPr>
            <w:tcW w:w="900" w:type="dxa"/>
            <w:noWrap/>
            <w:hideMark/>
          </w:tcPr>
          <w:p w14:paraId="2BB8EF63" w14:textId="77777777" w:rsidR="00F552A0" w:rsidRPr="00F552A0" w:rsidRDefault="00F552A0" w:rsidP="00F552A0">
            <w:pPr>
              <w:jc w:val="right"/>
            </w:pPr>
            <w:r w:rsidRPr="00F552A0">
              <w:t>1,601</w:t>
            </w:r>
          </w:p>
        </w:tc>
        <w:tc>
          <w:tcPr>
            <w:tcW w:w="810" w:type="dxa"/>
            <w:noWrap/>
            <w:hideMark/>
          </w:tcPr>
          <w:p w14:paraId="70C461C2" w14:textId="77777777" w:rsidR="00F552A0" w:rsidRPr="00F552A0" w:rsidRDefault="00F552A0" w:rsidP="00F552A0">
            <w:pPr>
              <w:jc w:val="right"/>
            </w:pPr>
            <w:r w:rsidRPr="00F552A0">
              <w:t>-100</w:t>
            </w:r>
          </w:p>
        </w:tc>
        <w:tc>
          <w:tcPr>
            <w:tcW w:w="895" w:type="dxa"/>
            <w:noWrap/>
            <w:hideMark/>
          </w:tcPr>
          <w:p w14:paraId="38E7438B" w14:textId="77777777" w:rsidR="00F552A0" w:rsidRPr="00F552A0" w:rsidRDefault="00F552A0" w:rsidP="00F552A0">
            <w:pPr>
              <w:jc w:val="right"/>
            </w:pPr>
            <w:r w:rsidRPr="00F552A0">
              <w:t>-6.2%</w:t>
            </w:r>
          </w:p>
        </w:tc>
      </w:tr>
      <w:tr w:rsidR="00F552A0" w:rsidRPr="00F552A0" w14:paraId="0CD1C51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98B7013" w14:textId="77777777" w:rsidR="00F552A0" w:rsidRPr="00F552A0" w:rsidRDefault="00F552A0" w:rsidP="00F552A0">
            <w:r w:rsidRPr="00F552A0">
              <w:t>West Virginia</w:t>
            </w:r>
          </w:p>
        </w:tc>
        <w:tc>
          <w:tcPr>
            <w:tcW w:w="1143" w:type="dxa"/>
            <w:noWrap/>
            <w:hideMark/>
          </w:tcPr>
          <w:p w14:paraId="5557630A" w14:textId="77777777" w:rsidR="00F552A0" w:rsidRPr="00F552A0" w:rsidRDefault="00F552A0" w:rsidP="00F552A0">
            <w:pPr>
              <w:jc w:val="right"/>
            </w:pPr>
            <w:r w:rsidRPr="00F552A0">
              <w:t>4,003</w:t>
            </w:r>
          </w:p>
        </w:tc>
        <w:tc>
          <w:tcPr>
            <w:tcW w:w="1009" w:type="dxa"/>
            <w:noWrap/>
            <w:hideMark/>
          </w:tcPr>
          <w:p w14:paraId="147F642E" w14:textId="77777777" w:rsidR="00F552A0" w:rsidRPr="00F552A0" w:rsidRDefault="00F552A0" w:rsidP="00F552A0">
            <w:pPr>
              <w:jc w:val="right"/>
            </w:pPr>
            <w:r w:rsidRPr="00F552A0">
              <w:t>4,179</w:t>
            </w:r>
          </w:p>
        </w:tc>
        <w:tc>
          <w:tcPr>
            <w:tcW w:w="990" w:type="dxa"/>
            <w:noWrap/>
            <w:hideMark/>
          </w:tcPr>
          <w:p w14:paraId="7633019D" w14:textId="77777777" w:rsidR="00F552A0" w:rsidRPr="00F552A0" w:rsidRDefault="00F552A0" w:rsidP="00F552A0">
            <w:pPr>
              <w:jc w:val="right"/>
            </w:pPr>
            <w:r w:rsidRPr="00F552A0">
              <w:t>-176</w:t>
            </w:r>
          </w:p>
        </w:tc>
        <w:tc>
          <w:tcPr>
            <w:tcW w:w="858" w:type="dxa"/>
            <w:noWrap/>
            <w:hideMark/>
          </w:tcPr>
          <w:p w14:paraId="1DD1DA20" w14:textId="77777777" w:rsidR="00F552A0" w:rsidRPr="00F552A0" w:rsidRDefault="00F552A0" w:rsidP="00F552A0">
            <w:pPr>
              <w:jc w:val="right"/>
            </w:pPr>
            <w:r w:rsidRPr="00F552A0">
              <w:t>-4.2%</w:t>
            </w:r>
          </w:p>
        </w:tc>
        <w:tc>
          <w:tcPr>
            <w:tcW w:w="852" w:type="dxa"/>
            <w:noWrap/>
            <w:hideMark/>
          </w:tcPr>
          <w:p w14:paraId="16A9BB4B" w14:textId="77777777" w:rsidR="00F552A0" w:rsidRPr="00F552A0" w:rsidRDefault="00F552A0" w:rsidP="00F552A0">
            <w:pPr>
              <w:jc w:val="right"/>
            </w:pPr>
            <w:r w:rsidRPr="00F552A0">
              <w:t>578</w:t>
            </w:r>
          </w:p>
        </w:tc>
        <w:tc>
          <w:tcPr>
            <w:tcW w:w="900" w:type="dxa"/>
            <w:noWrap/>
            <w:hideMark/>
          </w:tcPr>
          <w:p w14:paraId="0882F288" w14:textId="77777777" w:rsidR="00F552A0" w:rsidRPr="00F552A0" w:rsidRDefault="00F552A0" w:rsidP="00F552A0">
            <w:pPr>
              <w:jc w:val="right"/>
            </w:pPr>
            <w:r w:rsidRPr="00F552A0">
              <w:t>603</w:t>
            </w:r>
          </w:p>
        </w:tc>
        <w:tc>
          <w:tcPr>
            <w:tcW w:w="810" w:type="dxa"/>
            <w:noWrap/>
            <w:hideMark/>
          </w:tcPr>
          <w:p w14:paraId="229F0D6C" w14:textId="77777777" w:rsidR="00F552A0" w:rsidRPr="00F552A0" w:rsidRDefault="00F552A0" w:rsidP="00F552A0">
            <w:pPr>
              <w:jc w:val="right"/>
            </w:pPr>
            <w:r w:rsidRPr="00F552A0">
              <w:t>-25</w:t>
            </w:r>
          </w:p>
        </w:tc>
        <w:tc>
          <w:tcPr>
            <w:tcW w:w="895" w:type="dxa"/>
            <w:noWrap/>
            <w:hideMark/>
          </w:tcPr>
          <w:p w14:paraId="4AD29CAF" w14:textId="77777777" w:rsidR="00F552A0" w:rsidRPr="00F552A0" w:rsidRDefault="00F552A0" w:rsidP="00F552A0">
            <w:pPr>
              <w:jc w:val="right"/>
            </w:pPr>
            <w:r w:rsidRPr="00F552A0">
              <w:t>-4.2%</w:t>
            </w:r>
          </w:p>
        </w:tc>
      </w:tr>
      <w:tr w:rsidR="00F552A0" w:rsidRPr="00F552A0" w14:paraId="478AD7C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6838D59" w14:textId="77777777" w:rsidR="00F552A0" w:rsidRPr="00F552A0" w:rsidRDefault="00F552A0" w:rsidP="00F552A0">
            <w:r w:rsidRPr="00F552A0">
              <w:t>Alabama</w:t>
            </w:r>
          </w:p>
        </w:tc>
        <w:tc>
          <w:tcPr>
            <w:tcW w:w="1143" w:type="dxa"/>
            <w:noWrap/>
            <w:hideMark/>
          </w:tcPr>
          <w:p w14:paraId="5FD288CA" w14:textId="77777777" w:rsidR="00F552A0" w:rsidRPr="00F552A0" w:rsidRDefault="00F552A0" w:rsidP="00F552A0">
            <w:pPr>
              <w:jc w:val="right"/>
            </w:pPr>
            <w:r w:rsidRPr="00F552A0">
              <w:t>11,722</w:t>
            </w:r>
          </w:p>
        </w:tc>
        <w:tc>
          <w:tcPr>
            <w:tcW w:w="1009" w:type="dxa"/>
            <w:noWrap/>
            <w:hideMark/>
          </w:tcPr>
          <w:p w14:paraId="2AD69815" w14:textId="77777777" w:rsidR="00F552A0" w:rsidRPr="00F552A0" w:rsidRDefault="00F552A0" w:rsidP="00F552A0">
            <w:pPr>
              <w:jc w:val="right"/>
            </w:pPr>
            <w:r w:rsidRPr="00F552A0">
              <w:t>12,216</w:t>
            </w:r>
          </w:p>
        </w:tc>
        <w:tc>
          <w:tcPr>
            <w:tcW w:w="990" w:type="dxa"/>
            <w:noWrap/>
            <w:hideMark/>
          </w:tcPr>
          <w:p w14:paraId="05952A49" w14:textId="77777777" w:rsidR="00F552A0" w:rsidRPr="00F552A0" w:rsidRDefault="00F552A0" w:rsidP="00F552A0">
            <w:pPr>
              <w:jc w:val="right"/>
            </w:pPr>
            <w:r w:rsidRPr="00F552A0">
              <w:t>-494</w:t>
            </w:r>
          </w:p>
        </w:tc>
        <w:tc>
          <w:tcPr>
            <w:tcW w:w="858" w:type="dxa"/>
            <w:noWrap/>
            <w:hideMark/>
          </w:tcPr>
          <w:p w14:paraId="4683DF07" w14:textId="77777777" w:rsidR="00F552A0" w:rsidRPr="00F552A0" w:rsidRDefault="00F552A0" w:rsidP="00F552A0">
            <w:pPr>
              <w:jc w:val="right"/>
            </w:pPr>
            <w:r w:rsidRPr="00F552A0">
              <w:t>-4.0%</w:t>
            </w:r>
          </w:p>
        </w:tc>
        <w:tc>
          <w:tcPr>
            <w:tcW w:w="852" w:type="dxa"/>
            <w:noWrap/>
            <w:hideMark/>
          </w:tcPr>
          <w:p w14:paraId="4C0FE556" w14:textId="77777777" w:rsidR="00F552A0" w:rsidRPr="00F552A0" w:rsidRDefault="00F552A0" w:rsidP="00F552A0">
            <w:pPr>
              <w:jc w:val="right"/>
            </w:pPr>
            <w:r w:rsidRPr="00F552A0">
              <w:t>1,381</w:t>
            </w:r>
          </w:p>
        </w:tc>
        <w:tc>
          <w:tcPr>
            <w:tcW w:w="900" w:type="dxa"/>
            <w:noWrap/>
            <w:hideMark/>
          </w:tcPr>
          <w:p w14:paraId="18DDED42" w14:textId="77777777" w:rsidR="00F552A0" w:rsidRPr="00F552A0" w:rsidRDefault="00F552A0" w:rsidP="00F552A0">
            <w:pPr>
              <w:jc w:val="right"/>
            </w:pPr>
            <w:r w:rsidRPr="00F552A0">
              <w:t>1,439</w:t>
            </w:r>
          </w:p>
        </w:tc>
        <w:tc>
          <w:tcPr>
            <w:tcW w:w="810" w:type="dxa"/>
            <w:noWrap/>
            <w:hideMark/>
          </w:tcPr>
          <w:p w14:paraId="14E3CEBA" w14:textId="77777777" w:rsidR="00F552A0" w:rsidRPr="00F552A0" w:rsidRDefault="00F552A0" w:rsidP="00F552A0">
            <w:pPr>
              <w:jc w:val="right"/>
            </w:pPr>
            <w:r w:rsidRPr="00F552A0">
              <w:t>-58</w:t>
            </w:r>
          </w:p>
        </w:tc>
        <w:tc>
          <w:tcPr>
            <w:tcW w:w="895" w:type="dxa"/>
            <w:noWrap/>
            <w:hideMark/>
          </w:tcPr>
          <w:p w14:paraId="027E6F92" w14:textId="77777777" w:rsidR="00F552A0" w:rsidRPr="00F552A0" w:rsidRDefault="00F552A0" w:rsidP="00F552A0">
            <w:pPr>
              <w:jc w:val="right"/>
            </w:pPr>
            <w:r w:rsidRPr="00F552A0">
              <w:t>-4.0%</w:t>
            </w:r>
          </w:p>
        </w:tc>
      </w:tr>
      <w:tr w:rsidR="00F552A0" w:rsidRPr="00F552A0" w14:paraId="5E4D868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484DFC9" w14:textId="77777777" w:rsidR="00F552A0" w:rsidRPr="00F552A0" w:rsidRDefault="00F552A0" w:rsidP="00F552A0">
            <w:r w:rsidRPr="00F552A0">
              <w:t>Michigan</w:t>
            </w:r>
          </w:p>
        </w:tc>
        <w:tc>
          <w:tcPr>
            <w:tcW w:w="1143" w:type="dxa"/>
            <w:noWrap/>
            <w:hideMark/>
          </w:tcPr>
          <w:p w14:paraId="688A017A" w14:textId="77777777" w:rsidR="00F552A0" w:rsidRPr="00F552A0" w:rsidRDefault="00F552A0" w:rsidP="00F552A0">
            <w:pPr>
              <w:jc w:val="right"/>
            </w:pPr>
            <w:r w:rsidRPr="00F552A0">
              <w:t>24,356</w:t>
            </w:r>
          </w:p>
        </w:tc>
        <w:tc>
          <w:tcPr>
            <w:tcW w:w="1009" w:type="dxa"/>
            <w:noWrap/>
            <w:hideMark/>
          </w:tcPr>
          <w:p w14:paraId="11678EE6" w14:textId="77777777" w:rsidR="00F552A0" w:rsidRPr="00F552A0" w:rsidRDefault="00F552A0" w:rsidP="00F552A0">
            <w:pPr>
              <w:jc w:val="right"/>
            </w:pPr>
            <w:r w:rsidRPr="00F552A0">
              <w:t>25,287</w:t>
            </w:r>
          </w:p>
        </w:tc>
        <w:tc>
          <w:tcPr>
            <w:tcW w:w="990" w:type="dxa"/>
            <w:noWrap/>
            <w:hideMark/>
          </w:tcPr>
          <w:p w14:paraId="4CE1BE68" w14:textId="77777777" w:rsidR="00F552A0" w:rsidRPr="00F552A0" w:rsidRDefault="00F552A0" w:rsidP="00F552A0">
            <w:pPr>
              <w:jc w:val="right"/>
            </w:pPr>
            <w:r w:rsidRPr="00F552A0">
              <w:t>-931</w:t>
            </w:r>
          </w:p>
        </w:tc>
        <w:tc>
          <w:tcPr>
            <w:tcW w:w="858" w:type="dxa"/>
            <w:noWrap/>
            <w:hideMark/>
          </w:tcPr>
          <w:p w14:paraId="0B52861C" w14:textId="77777777" w:rsidR="00F552A0" w:rsidRPr="00F552A0" w:rsidRDefault="00F552A0" w:rsidP="00F552A0">
            <w:pPr>
              <w:jc w:val="right"/>
            </w:pPr>
            <w:r w:rsidRPr="00F552A0">
              <w:t>-3.7%</w:t>
            </w:r>
          </w:p>
        </w:tc>
        <w:tc>
          <w:tcPr>
            <w:tcW w:w="852" w:type="dxa"/>
            <w:noWrap/>
            <w:hideMark/>
          </w:tcPr>
          <w:p w14:paraId="77EF89FB" w14:textId="77777777" w:rsidR="00F552A0" w:rsidRPr="00F552A0" w:rsidRDefault="00F552A0" w:rsidP="00F552A0">
            <w:pPr>
              <w:jc w:val="right"/>
            </w:pPr>
            <w:r w:rsidRPr="00F552A0">
              <w:t>4,056</w:t>
            </w:r>
          </w:p>
        </w:tc>
        <w:tc>
          <w:tcPr>
            <w:tcW w:w="900" w:type="dxa"/>
            <w:noWrap/>
            <w:hideMark/>
          </w:tcPr>
          <w:p w14:paraId="3B8D49A9" w14:textId="77777777" w:rsidR="00F552A0" w:rsidRPr="00F552A0" w:rsidRDefault="00F552A0" w:rsidP="00F552A0">
            <w:pPr>
              <w:jc w:val="right"/>
            </w:pPr>
            <w:r w:rsidRPr="00F552A0">
              <w:t>4,211</w:t>
            </w:r>
          </w:p>
        </w:tc>
        <w:tc>
          <w:tcPr>
            <w:tcW w:w="810" w:type="dxa"/>
            <w:noWrap/>
            <w:hideMark/>
          </w:tcPr>
          <w:p w14:paraId="364FAC64" w14:textId="77777777" w:rsidR="00F552A0" w:rsidRPr="00F552A0" w:rsidRDefault="00F552A0" w:rsidP="00F552A0">
            <w:pPr>
              <w:jc w:val="right"/>
            </w:pPr>
            <w:r w:rsidRPr="00F552A0">
              <w:t>-155</w:t>
            </w:r>
          </w:p>
        </w:tc>
        <w:tc>
          <w:tcPr>
            <w:tcW w:w="895" w:type="dxa"/>
            <w:noWrap/>
            <w:hideMark/>
          </w:tcPr>
          <w:p w14:paraId="2995438F" w14:textId="77777777" w:rsidR="00F552A0" w:rsidRPr="00F552A0" w:rsidRDefault="00F552A0" w:rsidP="00F552A0">
            <w:pPr>
              <w:jc w:val="right"/>
            </w:pPr>
            <w:r w:rsidRPr="00F552A0">
              <w:t>-3.7%</w:t>
            </w:r>
          </w:p>
        </w:tc>
      </w:tr>
      <w:tr w:rsidR="00F552A0" w:rsidRPr="00F552A0" w14:paraId="118CC69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F2E26F4" w14:textId="77777777" w:rsidR="00F552A0" w:rsidRPr="00F552A0" w:rsidRDefault="00F552A0" w:rsidP="00F552A0">
            <w:r w:rsidRPr="00F552A0">
              <w:t>Kentucky</w:t>
            </w:r>
          </w:p>
        </w:tc>
        <w:tc>
          <w:tcPr>
            <w:tcW w:w="1143" w:type="dxa"/>
            <w:noWrap/>
            <w:hideMark/>
          </w:tcPr>
          <w:p w14:paraId="089956E7" w14:textId="77777777" w:rsidR="00F552A0" w:rsidRPr="00F552A0" w:rsidRDefault="00F552A0" w:rsidP="00F552A0">
            <w:pPr>
              <w:jc w:val="right"/>
            </w:pPr>
            <w:r w:rsidRPr="00F552A0">
              <w:t>10,650</w:t>
            </w:r>
          </w:p>
        </w:tc>
        <w:tc>
          <w:tcPr>
            <w:tcW w:w="1009" w:type="dxa"/>
            <w:noWrap/>
            <w:hideMark/>
          </w:tcPr>
          <w:p w14:paraId="7DA7A3D8" w14:textId="77777777" w:rsidR="00F552A0" w:rsidRPr="00F552A0" w:rsidRDefault="00F552A0" w:rsidP="00F552A0">
            <w:pPr>
              <w:jc w:val="right"/>
            </w:pPr>
            <w:r w:rsidRPr="00F552A0">
              <w:t>11,040</w:t>
            </w:r>
          </w:p>
        </w:tc>
        <w:tc>
          <w:tcPr>
            <w:tcW w:w="990" w:type="dxa"/>
            <w:noWrap/>
            <w:hideMark/>
          </w:tcPr>
          <w:p w14:paraId="2345A40F" w14:textId="77777777" w:rsidR="00F552A0" w:rsidRPr="00F552A0" w:rsidRDefault="00F552A0" w:rsidP="00F552A0">
            <w:pPr>
              <w:jc w:val="right"/>
            </w:pPr>
            <w:r w:rsidRPr="00F552A0">
              <w:t>-389</w:t>
            </w:r>
          </w:p>
        </w:tc>
        <w:tc>
          <w:tcPr>
            <w:tcW w:w="858" w:type="dxa"/>
            <w:noWrap/>
            <w:hideMark/>
          </w:tcPr>
          <w:p w14:paraId="41B3A067" w14:textId="77777777" w:rsidR="00F552A0" w:rsidRPr="00F552A0" w:rsidRDefault="00F552A0" w:rsidP="00F552A0">
            <w:pPr>
              <w:jc w:val="right"/>
            </w:pPr>
            <w:r w:rsidRPr="00F552A0">
              <w:t>-3.5%</w:t>
            </w:r>
          </w:p>
        </w:tc>
        <w:tc>
          <w:tcPr>
            <w:tcW w:w="852" w:type="dxa"/>
            <w:noWrap/>
            <w:hideMark/>
          </w:tcPr>
          <w:p w14:paraId="231D57CD" w14:textId="77777777" w:rsidR="00F552A0" w:rsidRPr="00F552A0" w:rsidRDefault="00F552A0" w:rsidP="00F552A0">
            <w:pPr>
              <w:jc w:val="right"/>
            </w:pPr>
            <w:r w:rsidRPr="00F552A0">
              <w:t>1,591</w:t>
            </w:r>
          </w:p>
        </w:tc>
        <w:tc>
          <w:tcPr>
            <w:tcW w:w="900" w:type="dxa"/>
            <w:noWrap/>
            <w:hideMark/>
          </w:tcPr>
          <w:p w14:paraId="37BE18C8" w14:textId="77777777" w:rsidR="00F552A0" w:rsidRPr="00F552A0" w:rsidRDefault="00F552A0" w:rsidP="00F552A0">
            <w:pPr>
              <w:jc w:val="right"/>
            </w:pPr>
            <w:r w:rsidRPr="00F552A0">
              <w:t>1,649</w:t>
            </w:r>
          </w:p>
        </w:tc>
        <w:tc>
          <w:tcPr>
            <w:tcW w:w="810" w:type="dxa"/>
            <w:noWrap/>
            <w:hideMark/>
          </w:tcPr>
          <w:p w14:paraId="12C98B2C" w14:textId="77777777" w:rsidR="00F552A0" w:rsidRPr="00F552A0" w:rsidRDefault="00F552A0" w:rsidP="00F552A0">
            <w:pPr>
              <w:jc w:val="right"/>
            </w:pPr>
            <w:r w:rsidRPr="00F552A0">
              <w:t>-58</w:t>
            </w:r>
          </w:p>
        </w:tc>
        <w:tc>
          <w:tcPr>
            <w:tcW w:w="895" w:type="dxa"/>
            <w:noWrap/>
            <w:hideMark/>
          </w:tcPr>
          <w:p w14:paraId="58ECDAA5" w14:textId="77777777" w:rsidR="00F552A0" w:rsidRPr="00F552A0" w:rsidRDefault="00F552A0" w:rsidP="00F552A0">
            <w:pPr>
              <w:jc w:val="right"/>
            </w:pPr>
            <w:r w:rsidRPr="00F552A0">
              <w:t>-3.5%</w:t>
            </w:r>
          </w:p>
        </w:tc>
      </w:tr>
      <w:tr w:rsidR="00F552A0" w:rsidRPr="00F552A0" w14:paraId="451214E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0ABF9E7" w14:textId="77777777" w:rsidR="00F552A0" w:rsidRPr="00F552A0" w:rsidRDefault="00F552A0" w:rsidP="00F552A0">
            <w:r w:rsidRPr="00F552A0">
              <w:lastRenderedPageBreak/>
              <w:t>Virginia</w:t>
            </w:r>
          </w:p>
        </w:tc>
        <w:tc>
          <w:tcPr>
            <w:tcW w:w="1143" w:type="dxa"/>
            <w:noWrap/>
            <w:hideMark/>
          </w:tcPr>
          <w:p w14:paraId="409F0BB4" w14:textId="77777777" w:rsidR="00F552A0" w:rsidRPr="00F552A0" w:rsidRDefault="00F552A0" w:rsidP="00F552A0">
            <w:pPr>
              <w:jc w:val="right"/>
            </w:pPr>
            <w:r w:rsidRPr="00F552A0">
              <w:t>19,375</w:t>
            </w:r>
          </w:p>
        </w:tc>
        <w:tc>
          <w:tcPr>
            <w:tcW w:w="1009" w:type="dxa"/>
            <w:noWrap/>
            <w:hideMark/>
          </w:tcPr>
          <w:p w14:paraId="3090CABD" w14:textId="77777777" w:rsidR="00F552A0" w:rsidRPr="00F552A0" w:rsidRDefault="00F552A0" w:rsidP="00F552A0">
            <w:pPr>
              <w:jc w:val="right"/>
            </w:pPr>
            <w:r w:rsidRPr="00F552A0">
              <w:t>19,997</w:t>
            </w:r>
          </w:p>
        </w:tc>
        <w:tc>
          <w:tcPr>
            <w:tcW w:w="990" w:type="dxa"/>
            <w:noWrap/>
            <w:hideMark/>
          </w:tcPr>
          <w:p w14:paraId="3DBE800A" w14:textId="77777777" w:rsidR="00F552A0" w:rsidRPr="00F552A0" w:rsidRDefault="00F552A0" w:rsidP="00F552A0">
            <w:pPr>
              <w:jc w:val="right"/>
            </w:pPr>
            <w:r w:rsidRPr="00F552A0">
              <w:t>-622</w:t>
            </w:r>
          </w:p>
        </w:tc>
        <w:tc>
          <w:tcPr>
            <w:tcW w:w="858" w:type="dxa"/>
            <w:noWrap/>
            <w:hideMark/>
          </w:tcPr>
          <w:p w14:paraId="5042CF22" w14:textId="77777777" w:rsidR="00F552A0" w:rsidRPr="00F552A0" w:rsidRDefault="00F552A0" w:rsidP="00F552A0">
            <w:pPr>
              <w:jc w:val="right"/>
            </w:pPr>
            <w:r w:rsidRPr="00F552A0">
              <w:t>-3.1%</w:t>
            </w:r>
          </w:p>
        </w:tc>
        <w:tc>
          <w:tcPr>
            <w:tcW w:w="852" w:type="dxa"/>
            <w:noWrap/>
            <w:hideMark/>
          </w:tcPr>
          <w:p w14:paraId="2E111A7A" w14:textId="77777777" w:rsidR="00F552A0" w:rsidRPr="00F552A0" w:rsidRDefault="00F552A0" w:rsidP="00F552A0">
            <w:pPr>
              <w:jc w:val="right"/>
            </w:pPr>
            <w:r w:rsidRPr="00F552A0">
              <w:t>3,323</w:t>
            </w:r>
          </w:p>
        </w:tc>
        <w:tc>
          <w:tcPr>
            <w:tcW w:w="900" w:type="dxa"/>
            <w:noWrap/>
            <w:hideMark/>
          </w:tcPr>
          <w:p w14:paraId="61318CF7" w14:textId="77777777" w:rsidR="00F552A0" w:rsidRPr="00F552A0" w:rsidRDefault="00F552A0" w:rsidP="00F552A0">
            <w:pPr>
              <w:jc w:val="right"/>
            </w:pPr>
            <w:r w:rsidRPr="00F552A0">
              <w:t>3,430</w:t>
            </w:r>
          </w:p>
        </w:tc>
        <w:tc>
          <w:tcPr>
            <w:tcW w:w="810" w:type="dxa"/>
            <w:noWrap/>
            <w:hideMark/>
          </w:tcPr>
          <w:p w14:paraId="44F9C6FB" w14:textId="77777777" w:rsidR="00F552A0" w:rsidRPr="00F552A0" w:rsidRDefault="00F552A0" w:rsidP="00F552A0">
            <w:pPr>
              <w:jc w:val="right"/>
            </w:pPr>
            <w:r w:rsidRPr="00F552A0">
              <w:t>-107</w:t>
            </w:r>
          </w:p>
        </w:tc>
        <w:tc>
          <w:tcPr>
            <w:tcW w:w="895" w:type="dxa"/>
            <w:noWrap/>
            <w:hideMark/>
          </w:tcPr>
          <w:p w14:paraId="3D537090" w14:textId="77777777" w:rsidR="00F552A0" w:rsidRPr="00F552A0" w:rsidRDefault="00F552A0" w:rsidP="00F552A0">
            <w:pPr>
              <w:jc w:val="right"/>
            </w:pPr>
            <w:r w:rsidRPr="00F552A0">
              <w:t>-3.1%</w:t>
            </w:r>
          </w:p>
        </w:tc>
      </w:tr>
      <w:tr w:rsidR="00F552A0" w:rsidRPr="00F552A0" w14:paraId="562CEA1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1B9FFBF" w14:textId="77777777" w:rsidR="00F552A0" w:rsidRPr="00F552A0" w:rsidRDefault="00F552A0" w:rsidP="00F552A0">
            <w:r w:rsidRPr="00F552A0">
              <w:t>New Hampshire</w:t>
            </w:r>
          </w:p>
        </w:tc>
        <w:tc>
          <w:tcPr>
            <w:tcW w:w="1143" w:type="dxa"/>
            <w:noWrap/>
            <w:hideMark/>
          </w:tcPr>
          <w:p w14:paraId="379523F2" w14:textId="77777777" w:rsidR="00F552A0" w:rsidRPr="00F552A0" w:rsidRDefault="00F552A0" w:rsidP="00F552A0">
            <w:pPr>
              <w:jc w:val="right"/>
            </w:pPr>
            <w:r w:rsidRPr="00F552A0">
              <w:t>3,017</w:t>
            </w:r>
          </w:p>
        </w:tc>
        <w:tc>
          <w:tcPr>
            <w:tcW w:w="1009" w:type="dxa"/>
            <w:noWrap/>
            <w:hideMark/>
          </w:tcPr>
          <w:p w14:paraId="6F90C16B" w14:textId="77777777" w:rsidR="00F552A0" w:rsidRPr="00F552A0" w:rsidRDefault="00F552A0" w:rsidP="00F552A0">
            <w:pPr>
              <w:jc w:val="right"/>
            </w:pPr>
            <w:r w:rsidRPr="00F552A0">
              <w:t>3,099</w:t>
            </w:r>
          </w:p>
        </w:tc>
        <w:tc>
          <w:tcPr>
            <w:tcW w:w="990" w:type="dxa"/>
            <w:noWrap/>
            <w:hideMark/>
          </w:tcPr>
          <w:p w14:paraId="1F592327" w14:textId="77777777" w:rsidR="00F552A0" w:rsidRPr="00F552A0" w:rsidRDefault="00F552A0" w:rsidP="00F552A0">
            <w:pPr>
              <w:jc w:val="right"/>
            </w:pPr>
            <w:r w:rsidRPr="00F552A0">
              <w:t>-82</w:t>
            </w:r>
          </w:p>
        </w:tc>
        <w:tc>
          <w:tcPr>
            <w:tcW w:w="858" w:type="dxa"/>
            <w:noWrap/>
            <w:hideMark/>
          </w:tcPr>
          <w:p w14:paraId="39A65D9E" w14:textId="77777777" w:rsidR="00F552A0" w:rsidRPr="00F552A0" w:rsidRDefault="00F552A0" w:rsidP="00F552A0">
            <w:pPr>
              <w:jc w:val="right"/>
            </w:pPr>
            <w:r w:rsidRPr="00F552A0">
              <w:t>-</w:t>
            </w:r>
            <w:bookmarkStart w:id="0" w:name="_GoBack"/>
            <w:bookmarkEnd w:id="0"/>
            <w:r w:rsidRPr="00F552A0">
              <w:t>2.6%</w:t>
            </w:r>
          </w:p>
        </w:tc>
        <w:tc>
          <w:tcPr>
            <w:tcW w:w="852" w:type="dxa"/>
            <w:noWrap/>
            <w:hideMark/>
          </w:tcPr>
          <w:p w14:paraId="3E62570E" w14:textId="77777777" w:rsidR="00F552A0" w:rsidRPr="00F552A0" w:rsidRDefault="00F552A0" w:rsidP="00F552A0">
            <w:pPr>
              <w:jc w:val="right"/>
            </w:pPr>
            <w:r w:rsidRPr="00F552A0">
              <w:t>329</w:t>
            </w:r>
          </w:p>
        </w:tc>
        <w:tc>
          <w:tcPr>
            <w:tcW w:w="900" w:type="dxa"/>
            <w:noWrap/>
            <w:hideMark/>
          </w:tcPr>
          <w:p w14:paraId="5DB29A10" w14:textId="77777777" w:rsidR="00F552A0" w:rsidRPr="00F552A0" w:rsidRDefault="00F552A0" w:rsidP="00F552A0">
            <w:pPr>
              <w:jc w:val="right"/>
            </w:pPr>
            <w:r w:rsidRPr="00F552A0">
              <w:t>338</w:t>
            </w:r>
          </w:p>
        </w:tc>
        <w:tc>
          <w:tcPr>
            <w:tcW w:w="810" w:type="dxa"/>
            <w:noWrap/>
            <w:hideMark/>
          </w:tcPr>
          <w:p w14:paraId="27CD39D2" w14:textId="77777777" w:rsidR="00F552A0" w:rsidRPr="00F552A0" w:rsidRDefault="00F552A0" w:rsidP="00F552A0">
            <w:pPr>
              <w:jc w:val="right"/>
            </w:pPr>
            <w:r w:rsidRPr="00F552A0">
              <w:t>-9</w:t>
            </w:r>
          </w:p>
        </w:tc>
        <w:tc>
          <w:tcPr>
            <w:tcW w:w="895" w:type="dxa"/>
            <w:noWrap/>
            <w:hideMark/>
          </w:tcPr>
          <w:p w14:paraId="072FF73F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3B3D50C1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1CD1F7" w14:textId="77777777" w:rsidR="00F552A0" w:rsidRPr="00F552A0" w:rsidRDefault="00F552A0" w:rsidP="00F552A0">
            <w:r w:rsidRPr="00F552A0">
              <w:t>Arkansas</w:t>
            </w:r>
          </w:p>
        </w:tc>
        <w:tc>
          <w:tcPr>
            <w:tcW w:w="1143" w:type="dxa"/>
            <w:noWrap/>
            <w:hideMark/>
          </w:tcPr>
          <w:p w14:paraId="30AFBC42" w14:textId="77777777" w:rsidR="00F552A0" w:rsidRPr="00F552A0" w:rsidRDefault="00F552A0" w:rsidP="00F552A0">
            <w:pPr>
              <w:jc w:val="right"/>
            </w:pPr>
            <w:r w:rsidRPr="00F552A0">
              <w:t>7,476</w:t>
            </w:r>
          </w:p>
        </w:tc>
        <w:tc>
          <w:tcPr>
            <w:tcW w:w="1009" w:type="dxa"/>
            <w:noWrap/>
            <w:hideMark/>
          </w:tcPr>
          <w:p w14:paraId="60D60D69" w14:textId="77777777" w:rsidR="00F552A0" w:rsidRPr="00F552A0" w:rsidRDefault="00F552A0" w:rsidP="00F552A0">
            <w:pPr>
              <w:jc w:val="right"/>
            </w:pPr>
            <w:r w:rsidRPr="00F552A0">
              <w:t>7,675</w:t>
            </w:r>
          </w:p>
        </w:tc>
        <w:tc>
          <w:tcPr>
            <w:tcW w:w="990" w:type="dxa"/>
            <w:noWrap/>
            <w:hideMark/>
          </w:tcPr>
          <w:p w14:paraId="0ECD6265" w14:textId="77777777" w:rsidR="00F552A0" w:rsidRPr="00F552A0" w:rsidRDefault="00F552A0" w:rsidP="00F552A0">
            <w:pPr>
              <w:jc w:val="right"/>
            </w:pPr>
            <w:r w:rsidRPr="00F552A0">
              <w:t>-199</w:t>
            </w:r>
          </w:p>
        </w:tc>
        <w:tc>
          <w:tcPr>
            <w:tcW w:w="858" w:type="dxa"/>
            <w:noWrap/>
            <w:hideMark/>
          </w:tcPr>
          <w:p w14:paraId="784469B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398BE6A" w14:textId="77777777" w:rsidR="00F552A0" w:rsidRPr="00F552A0" w:rsidRDefault="00F552A0" w:rsidP="00F552A0">
            <w:pPr>
              <w:jc w:val="right"/>
            </w:pPr>
            <w:r w:rsidRPr="00F552A0">
              <w:t>864</w:t>
            </w:r>
          </w:p>
        </w:tc>
        <w:tc>
          <w:tcPr>
            <w:tcW w:w="900" w:type="dxa"/>
            <w:noWrap/>
            <w:hideMark/>
          </w:tcPr>
          <w:p w14:paraId="45CDCB0A" w14:textId="77777777" w:rsidR="00F552A0" w:rsidRPr="00F552A0" w:rsidRDefault="00F552A0" w:rsidP="00F552A0">
            <w:pPr>
              <w:jc w:val="right"/>
            </w:pPr>
            <w:r w:rsidRPr="00F552A0">
              <w:t>887</w:t>
            </w:r>
          </w:p>
        </w:tc>
        <w:tc>
          <w:tcPr>
            <w:tcW w:w="810" w:type="dxa"/>
            <w:noWrap/>
            <w:hideMark/>
          </w:tcPr>
          <w:p w14:paraId="02F31315" w14:textId="77777777" w:rsidR="00F552A0" w:rsidRPr="00F552A0" w:rsidRDefault="00F552A0" w:rsidP="00F552A0">
            <w:pPr>
              <w:jc w:val="right"/>
            </w:pPr>
            <w:r w:rsidRPr="00F552A0">
              <w:t>-23</w:t>
            </w:r>
          </w:p>
        </w:tc>
        <w:tc>
          <w:tcPr>
            <w:tcW w:w="895" w:type="dxa"/>
            <w:noWrap/>
            <w:hideMark/>
          </w:tcPr>
          <w:p w14:paraId="422FB4F1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6EA9614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A4FC65E" w14:textId="77777777" w:rsidR="00F552A0" w:rsidRPr="00F552A0" w:rsidRDefault="00F552A0" w:rsidP="00F552A0">
            <w:r w:rsidRPr="00F552A0">
              <w:t>Massachusetts</w:t>
            </w:r>
          </w:p>
        </w:tc>
        <w:tc>
          <w:tcPr>
            <w:tcW w:w="1143" w:type="dxa"/>
            <w:noWrap/>
            <w:hideMark/>
          </w:tcPr>
          <w:p w14:paraId="2179DE37" w14:textId="77777777" w:rsidR="00F552A0" w:rsidRPr="00F552A0" w:rsidRDefault="00F552A0" w:rsidP="00F552A0">
            <w:pPr>
              <w:jc w:val="right"/>
            </w:pPr>
            <w:r w:rsidRPr="00F552A0">
              <w:t>14,910</w:t>
            </w:r>
          </w:p>
        </w:tc>
        <w:tc>
          <w:tcPr>
            <w:tcW w:w="1009" w:type="dxa"/>
            <w:noWrap/>
            <w:hideMark/>
          </w:tcPr>
          <w:p w14:paraId="5B4EA431" w14:textId="77777777" w:rsidR="00F552A0" w:rsidRPr="00F552A0" w:rsidRDefault="00F552A0" w:rsidP="00F552A0">
            <w:pPr>
              <w:jc w:val="right"/>
            </w:pPr>
            <w:r w:rsidRPr="00F552A0">
              <w:t>15,307</w:t>
            </w:r>
          </w:p>
        </w:tc>
        <w:tc>
          <w:tcPr>
            <w:tcW w:w="990" w:type="dxa"/>
            <w:noWrap/>
            <w:hideMark/>
          </w:tcPr>
          <w:p w14:paraId="72FDDF30" w14:textId="77777777" w:rsidR="00F552A0" w:rsidRPr="00F552A0" w:rsidRDefault="00F552A0" w:rsidP="00F552A0">
            <w:pPr>
              <w:jc w:val="right"/>
            </w:pPr>
            <w:r w:rsidRPr="00F552A0">
              <w:t>-396</w:t>
            </w:r>
          </w:p>
        </w:tc>
        <w:tc>
          <w:tcPr>
            <w:tcW w:w="858" w:type="dxa"/>
            <w:noWrap/>
            <w:hideMark/>
          </w:tcPr>
          <w:p w14:paraId="10682A27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0725DB6F" w14:textId="77777777" w:rsidR="00F552A0" w:rsidRPr="00F552A0" w:rsidRDefault="00F552A0" w:rsidP="00F552A0">
            <w:pPr>
              <w:jc w:val="right"/>
            </w:pPr>
            <w:r w:rsidRPr="00F552A0">
              <w:t>2,473</w:t>
            </w:r>
          </w:p>
        </w:tc>
        <w:tc>
          <w:tcPr>
            <w:tcW w:w="900" w:type="dxa"/>
            <w:noWrap/>
            <w:hideMark/>
          </w:tcPr>
          <w:p w14:paraId="525FECD1" w14:textId="77777777" w:rsidR="00F552A0" w:rsidRPr="00F552A0" w:rsidRDefault="00F552A0" w:rsidP="00F552A0">
            <w:pPr>
              <w:jc w:val="right"/>
            </w:pPr>
            <w:r w:rsidRPr="00F552A0">
              <w:t>2,539</w:t>
            </w:r>
          </w:p>
        </w:tc>
        <w:tc>
          <w:tcPr>
            <w:tcW w:w="810" w:type="dxa"/>
            <w:noWrap/>
            <w:hideMark/>
          </w:tcPr>
          <w:p w14:paraId="450CF04F" w14:textId="77777777" w:rsidR="00F552A0" w:rsidRPr="00F552A0" w:rsidRDefault="00F552A0" w:rsidP="00F552A0">
            <w:pPr>
              <w:jc w:val="right"/>
            </w:pPr>
            <w:r w:rsidRPr="00F552A0">
              <w:t>-66</w:t>
            </w:r>
          </w:p>
        </w:tc>
        <w:tc>
          <w:tcPr>
            <w:tcW w:w="895" w:type="dxa"/>
            <w:noWrap/>
            <w:hideMark/>
          </w:tcPr>
          <w:p w14:paraId="1C6BCD22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708DC28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306998A" w14:textId="77777777" w:rsidR="00F552A0" w:rsidRPr="00F552A0" w:rsidRDefault="00F552A0" w:rsidP="00F552A0">
            <w:r w:rsidRPr="00F552A0">
              <w:t>South Carolina</w:t>
            </w:r>
          </w:p>
        </w:tc>
        <w:tc>
          <w:tcPr>
            <w:tcW w:w="1143" w:type="dxa"/>
            <w:noWrap/>
            <w:hideMark/>
          </w:tcPr>
          <w:p w14:paraId="5F3D49ED" w14:textId="77777777" w:rsidR="00F552A0" w:rsidRPr="00F552A0" w:rsidRDefault="00F552A0" w:rsidP="00F552A0">
            <w:pPr>
              <w:jc w:val="right"/>
            </w:pPr>
            <w:r w:rsidRPr="00F552A0">
              <w:t>11,354</w:t>
            </w:r>
          </w:p>
        </w:tc>
        <w:tc>
          <w:tcPr>
            <w:tcW w:w="1009" w:type="dxa"/>
            <w:noWrap/>
            <w:hideMark/>
          </w:tcPr>
          <w:p w14:paraId="4D4A009C" w14:textId="77777777" w:rsidR="00F552A0" w:rsidRPr="00F552A0" w:rsidRDefault="00F552A0" w:rsidP="00F552A0">
            <w:pPr>
              <w:jc w:val="right"/>
            </w:pPr>
            <w:r w:rsidRPr="00F552A0">
              <w:t>11,656</w:t>
            </w:r>
          </w:p>
        </w:tc>
        <w:tc>
          <w:tcPr>
            <w:tcW w:w="990" w:type="dxa"/>
            <w:noWrap/>
            <w:hideMark/>
          </w:tcPr>
          <w:p w14:paraId="2B062FA6" w14:textId="77777777" w:rsidR="00F552A0" w:rsidRPr="00F552A0" w:rsidRDefault="00F552A0" w:rsidP="00F552A0">
            <w:pPr>
              <w:jc w:val="right"/>
            </w:pPr>
            <w:r w:rsidRPr="00F552A0">
              <w:t>-302</w:t>
            </w:r>
          </w:p>
        </w:tc>
        <w:tc>
          <w:tcPr>
            <w:tcW w:w="858" w:type="dxa"/>
            <w:noWrap/>
            <w:hideMark/>
          </w:tcPr>
          <w:p w14:paraId="275EB80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7C63A94" w14:textId="77777777" w:rsidR="00F552A0" w:rsidRPr="00F552A0" w:rsidRDefault="00F552A0" w:rsidP="00F552A0">
            <w:pPr>
              <w:jc w:val="right"/>
            </w:pPr>
            <w:r w:rsidRPr="00F552A0">
              <w:t>1,254</w:t>
            </w:r>
          </w:p>
        </w:tc>
        <w:tc>
          <w:tcPr>
            <w:tcW w:w="900" w:type="dxa"/>
            <w:noWrap/>
            <w:hideMark/>
          </w:tcPr>
          <w:p w14:paraId="0AC24AC3" w14:textId="77777777" w:rsidR="00F552A0" w:rsidRPr="00F552A0" w:rsidRDefault="00F552A0" w:rsidP="00F552A0">
            <w:pPr>
              <w:jc w:val="right"/>
            </w:pPr>
            <w:r w:rsidRPr="00F552A0">
              <w:t>1,287</w:t>
            </w:r>
          </w:p>
        </w:tc>
        <w:tc>
          <w:tcPr>
            <w:tcW w:w="810" w:type="dxa"/>
            <w:noWrap/>
            <w:hideMark/>
          </w:tcPr>
          <w:p w14:paraId="5ABACC37" w14:textId="77777777" w:rsidR="00F552A0" w:rsidRPr="00F552A0" w:rsidRDefault="00F552A0" w:rsidP="00F552A0">
            <w:pPr>
              <w:jc w:val="right"/>
            </w:pPr>
            <w:r w:rsidRPr="00F552A0">
              <w:t>-33</w:t>
            </w:r>
          </w:p>
        </w:tc>
        <w:tc>
          <w:tcPr>
            <w:tcW w:w="895" w:type="dxa"/>
            <w:noWrap/>
            <w:hideMark/>
          </w:tcPr>
          <w:p w14:paraId="4B394EB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2FC23C66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96CC582" w14:textId="77777777" w:rsidR="00F552A0" w:rsidRPr="00F552A0" w:rsidRDefault="00F552A0" w:rsidP="00F552A0">
            <w:r w:rsidRPr="00F552A0">
              <w:t>Tennessee</w:t>
            </w:r>
          </w:p>
        </w:tc>
        <w:tc>
          <w:tcPr>
            <w:tcW w:w="1143" w:type="dxa"/>
            <w:noWrap/>
            <w:hideMark/>
          </w:tcPr>
          <w:p w14:paraId="2CE1C77F" w14:textId="77777777" w:rsidR="00F552A0" w:rsidRPr="00F552A0" w:rsidRDefault="00F552A0" w:rsidP="00F552A0">
            <w:pPr>
              <w:jc w:val="right"/>
            </w:pPr>
            <w:r w:rsidRPr="00F552A0">
              <w:t>15,720</w:t>
            </w:r>
          </w:p>
        </w:tc>
        <w:tc>
          <w:tcPr>
            <w:tcW w:w="1009" w:type="dxa"/>
            <w:noWrap/>
            <w:hideMark/>
          </w:tcPr>
          <w:p w14:paraId="6CAF209C" w14:textId="77777777" w:rsidR="00F552A0" w:rsidRPr="00F552A0" w:rsidRDefault="00F552A0" w:rsidP="00F552A0">
            <w:pPr>
              <w:jc w:val="right"/>
            </w:pPr>
            <w:r w:rsidRPr="00F552A0">
              <w:t>16,138</w:t>
            </w:r>
          </w:p>
        </w:tc>
        <w:tc>
          <w:tcPr>
            <w:tcW w:w="990" w:type="dxa"/>
            <w:noWrap/>
            <w:hideMark/>
          </w:tcPr>
          <w:p w14:paraId="1582F9D5" w14:textId="77777777" w:rsidR="00F552A0" w:rsidRPr="00F552A0" w:rsidRDefault="00F552A0" w:rsidP="00F552A0">
            <w:pPr>
              <w:jc w:val="right"/>
            </w:pPr>
            <w:r w:rsidRPr="00F552A0">
              <w:t>-418</w:t>
            </w:r>
          </w:p>
        </w:tc>
        <w:tc>
          <w:tcPr>
            <w:tcW w:w="858" w:type="dxa"/>
            <w:noWrap/>
            <w:hideMark/>
          </w:tcPr>
          <w:p w14:paraId="5CB72F47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A9D9AE5" w14:textId="77777777" w:rsidR="00F552A0" w:rsidRPr="00F552A0" w:rsidRDefault="00F552A0" w:rsidP="00F552A0">
            <w:pPr>
              <w:jc w:val="right"/>
            </w:pPr>
            <w:r w:rsidRPr="00F552A0">
              <w:t>2,438</w:t>
            </w:r>
          </w:p>
        </w:tc>
        <w:tc>
          <w:tcPr>
            <w:tcW w:w="900" w:type="dxa"/>
            <w:noWrap/>
            <w:hideMark/>
          </w:tcPr>
          <w:p w14:paraId="0B4C36CF" w14:textId="77777777" w:rsidR="00F552A0" w:rsidRPr="00F552A0" w:rsidRDefault="00F552A0" w:rsidP="00F552A0">
            <w:pPr>
              <w:jc w:val="right"/>
            </w:pPr>
            <w:r w:rsidRPr="00F552A0">
              <w:t>2,503</w:t>
            </w:r>
          </w:p>
        </w:tc>
        <w:tc>
          <w:tcPr>
            <w:tcW w:w="810" w:type="dxa"/>
            <w:noWrap/>
            <w:hideMark/>
          </w:tcPr>
          <w:p w14:paraId="05DF612B" w14:textId="77777777" w:rsidR="00F552A0" w:rsidRPr="00F552A0" w:rsidRDefault="00F552A0" w:rsidP="00F552A0">
            <w:pPr>
              <w:jc w:val="right"/>
            </w:pPr>
            <w:r w:rsidRPr="00F552A0">
              <w:t>-65</w:t>
            </w:r>
          </w:p>
        </w:tc>
        <w:tc>
          <w:tcPr>
            <w:tcW w:w="895" w:type="dxa"/>
            <w:noWrap/>
            <w:hideMark/>
          </w:tcPr>
          <w:p w14:paraId="659F6A69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59AB21F6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993F15E" w14:textId="77777777" w:rsidR="00F552A0" w:rsidRPr="00F552A0" w:rsidRDefault="00F552A0" w:rsidP="00F552A0">
            <w:r w:rsidRPr="00F552A0">
              <w:t>South Dakota</w:t>
            </w:r>
          </w:p>
        </w:tc>
        <w:tc>
          <w:tcPr>
            <w:tcW w:w="1143" w:type="dxa"/>
            <w:noWrap/>
            <w:hideMark/>
          </w:tcPr>
          <w:p w14:paraId="4B9F7498" w14:textId="77777777" w:rsidR="00F552A0" w:rsidRPr="00F552A0" w:rsidRDefault="00F552A0" w:rsidP="00F552A0">
            <w:pPr>
              <w:jc w:val="right"/>
            </w:pPr>
            <w:r w:rsidRPr="00F552A0">
              <w:t>2,131</w:t>
            </w:r>
          </w:p>
        </w:tc>
        <w:tc>
          <w:tcPr>
            <w:tcW w:w="1009" w:type="dxa"/>
            <w:noWrap/>
            <w:hideMark/>
          </w:tcPr>
          <w:p w14:paraId="3F48D611" w14:textId="77777777" w:rsidR="00F552A0" w:rsidRPr="00F552A0" w:rsidRDefault="00F552A0" w:rsidP="00F552A0">
            <w:pPr>
              <w:jc w:val="right"/>
            </w:pPr>
            <w:r w:rsidRPr="00F552A0">
              <w:t>2,188</w:t>
            </w:r>
          </w:p>
        </w:tc>
        <w:tc>
          <w:tcPr>
            <w:tcW w:w="990" w:type="dxa"/>
            <w:noWrap/>
            <w:hideMark/>
          </w:tcPr>
          <w:p w14:paraId="684924C3" w14:textId="77777777" w:rsidR="00F552A0" w:rsidRPr="00F552A0" w:rsidRDefault="00F552A0" w:rsidP="00F552A0">
            <w:pPr>
              <w:jc w:val="right"/>
            </w:pPr>
            <w:r w:rsidRPr="00F552A0">
              <w:t>-57</w:t>
            </w:r>
          </w:p>
        </w:tc>
        <w:tc>
          <w:tcPr>
            <w:tcW w:w="858" w:type="dxa"/>
            <w:noWrap/>
            <w:hideMark/>
          </w:tcPr>
          <w:p w14:paraId="59143DD5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894EAEB" w14:textId="77777777" w:rsidR="00F552A0" w:rsidRPr="00F552A0" w:rsidRDefault="00F552A0" w:rsidP="00F552A0">
            <w:pPr>
              <w:jc w:val="right"/>
            </w:pPr>
            <w:r w:rsidRPr="00F552A0">
              <w:t>161</w:t>
            </w:r>
          </w:p>
        </w:tc>
        <w:tc>
          <w:tcPr>
            <w:tcW w:w="900" w:type="dxa"/>
            <w:noWrap/>
            <w:hideMark/>
          </w:tcPr>
          <w:p w14:paraId="040531B6" w14:textId="77777777" w:rsidR="00F552A0" w:rsidRPr="00F552A0" w:rsidRDefault="00F552A0" w:rsidP="00F552A0">
            <w:pPr>
              <w:jc w:val="right"/>
            </w:pPr>
            <w:r w:rsidRPr="00F552A0">
              <w:t>165</w:t>
            </w:r>
          </w:p>
        </w:tc>
        <w:tc>
          <w:tcPr>
            <w:tcW w:w="810" w:type="dxa"/>
            <w:noWrap/>
            <w:hideMark/>
          </w:tcPr>
          <w:p w14:paraId="5650BBCD" w14:textId="77777777" w:rsidR="00F552A0" w:rsidRPr="00F552A0" w:rsidRDefault="00F552A0" w:rsidP="00F552A0">
            <w:pPr>
              <w:jc w:val="right"/>
            </w:pPr>
            <w:r w:rsidRPr="00F552A0">
              <w:t>-4</w:t>
            </w:r>
          </w:p>
        </w:tc>
        <w:tc>
          <w:tcPr>
            <w:tcW w:w="895" w:type="dxa"/>
            <w:noWrap/>
            <w:hideMark/>
          </w:tcPr>
          <w:p w14:paraId="72419983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6086599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542BF73" w14:textId="77777777" w:rsidR="00F552A0" w:rsidRPr="00F552A0" w:rsidRDefault="00F552A0" w:rsidP="00F552A0">
            <w:r w:rsidRPr="00F552A0">
              <w:t>Colorado</w:t>
            </w:r>
          </w:p>
        </w:tc>
        <w:tc>
          <w:tcPr>
            <w:tcW w:w="1143" w:type="dxa"/>
            <w:noWrap/>
            <w:hideMark/>
          </w:tcPr>
          <w:p w14:paraId="3CB75387" w14:textId="77777777" w:rsidR="00F552A0" w:rsidRPr="00F552A0" w:rsidRDefault="00F552A0" w:rsidP="00F552A0">
            <w:pPr>
              <w:jc w:val="right"/>
            </w:pPr>
            <w:r w:rsidRPr="00F552A0">
              <w:t>12,879</w:t>
            </w:r>
          </w:p>
        </w:tc>
        <w:tc>
          <w:tcPr>
            <w:tcW w:w="1009" w:type="dxa"/>
            <w:noWrap/>
            <w:hideMark/>
          </w:tcPr>
          <w:p w14:paraId="600C3716" w14:textId="77777777" w:rsidR="00F552A0" w:rsidRPr="00F552A0" w:rsidRDefault="00F552A0" w:rsidP="00F552A0">
            <w:pPr>
              <w:jc w:val="right"/>
            </w:pPr>
            <w:r w:rsidRPr="00F552A0">
              <w:t>13,221</w:t>
            </w:r>
          </w:p>
        </w:tc>
        <w:tc>
          <w:tcPr>
            <w:tcW w:w="990" w:type="dxa"/>
            <w:noWrap/>
            <w:hideMark/>
          </w:tcPr>
          <w:p w14:paraId="4FAA270D" w14:textId="77777777" w:rsidR="00F552A0" w:rsidRPr="00F552A0" w:rsidRDefault="00F552A0" w:rsidP="00F552A0">
            <w:pPr>
              <w:jc w:val="right"/>
            </w:pPr>
            <w:r w:rsidRPr="00F552A0">
              <w:t>-342</w:t>
            </w:r>
          </w:p>
        </w:tc>
        <w:tc>
          <w:tcPr>
            <w:tcW w:w="858" w:type="dxa"/>
            <w:noWrap/>
            <w:hideMark/>
          </w:tcPr>
          <w:p w14:paraId="4DA8F251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6564EA09" w14:textId="77777777" w:rsidR="00F552A0" w:rsidRPr="00F552A0" w:rsidRDefault="00F552A0" w:rsidP="00F552A0">
            <w:pPr>
              <w:jc w:val="right"/>
            </w:pPr>
            <w:r w:rsidRPr="00F552A0">
              <w:t>3,009</w:t>
            </w:r>
          </w:p>
        </w:tc>
        <w:tc>
          <w:tcPr>
            <w:tcW w:w="900" w:type="dxa"/>
            <w:noWrap/>
            <w:hideMark/>
          </w:tcPr>
          <w:p w14:paraId="6B734896" w14:textId="77777777" w:rsidR="00F552A0" w:rsidRPr="00F552A0" w:rsidRDefault="00F552A0" w:rsidP="00F552A0">
            <w:pPr>
              <w:jc w:val="right"/>
            </w:pPr>
            <w:r w:rsidRPr="00F552A0">
              <w:t>3,089</w:t>
            </w:r>
          </w:p>
        </w:tc>
        <w:tc>
          <w:tcPr>
            <w:tcW w:w="810" w:type="dxa"/>
            <w:noWrap/>
            <w:hideMark/>
          </w:tcPr>
          <w:p w14:paraId="40B4A338" w14:textId="77777777" w:rsidR="00F552A0" w:rsidRPr="00F552A0" w:rsidRDefault="00F552A0" w:rsidP="00F552A0">
            <w:pPr>
              <w:jc w:val="right"/>
            </w:pPr>
            <w:r w:rsidRPr="00F552A0">
              <w:t>-80</w:t>
            </w:r>
          </w:p>
        </w:tc>
        <w:tc>
          <w:tcPr>
            <w:tcW w:w="895" w:type="dxa"/>
            <w:noWrap/>
            <w:hideMark/>
          </w:tcPr>
          <w:p w14:paraId="6CE6779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76877D2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D287E6E" w14:textId="77777777" w:rsidR="00F552A0" w:rsidRPr="00F552A0" w:rsidRDefault="00F552A0" w:rsidP="00F552A0">
            <w:r w:rsidRPr="00F552A0">
              <w:t>North Carolina</w:t>
            </w:r>
          </w:p>
        </w:tc>
        <w:tc>
          <w:tcPr>
            <w:tcW w:w="1143" w:type="dxa"/>
            <w:noWrap/>
            <w:hideMark/>
          </w:tcPr>
          <w:p w14:paraId="358703C0" w14:textId="77777777" w:rsidR="00F552A0" w:rsidRPr="00F552A0" w:rsidRDefault="00F552A0" w:rsidP="00F552A0">
            <w:pPr>
              <w:jc w:val="right"/>
            </w:pPr>
            <w:r w:rsidRPr="00F552A0">
              <w:t>23,976</w:t>
            </w:r>
          </w:p>
        </w:tc>
        <w:tc>
          <w:tcPr>
            <w:tcW w:w="1009" w:type="dxa"/>
            <w:noWrap/>
            <w:hideMark/>
          </w:tcPr>
          <w:p w14:paraId="17A7A2A9" w14:textId="77777777" w:rsidR="00F552A0" w:rsidRPr="00F552A0" w:rsidRDefault="00F552A0" w:rsidP="00F552A0">
            <w:pPr>
              <w:jc w:val="right"/>
            </w:pPr>
            <w:r w:rsidRPr="00F552A0">
              <w:t>24,613</w:t>
            </w:r>
          </w:p>
        </w:tc>
        <w:tc>
          <w:tcPr>
            <w:tcW w:w="990" w:type="dxa"/>
            <w:noWrap/>
            <w:hideMark/>
          </w:tcPr>
          <w:p w14:paraId="1517F2EE" w14:textId="77777777" w:rsidR="00F552A0" w:rsidRPr="00F552A0" w:rsidRDefault="00F552A0" w:rsidP="00F552A0">
            <w:pPr>
              <w:jc w:val="right"/>
            </w:pPr>
            <w:r w:rsidRPr="00F552A0">
              <w:t>-637</w:t>
            </w:r>
          </w:p>
        </w:tc>
        <w:tc>
          <w:tcPr>
            <w:tcW w:w="858" w:type="dxa"/>
            <w:noWrap/>
            <w:hideMark/>
          </w:tcPr>
          <w:p w14:paraId="52CF5D8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8436E9C" w14:textId="77777777" w:rsidR="00F552A0" w:rsidRPr="00F552A0" w:rsidRDefault="00F552A0" w:rsidP="00F552A0">
            <w:pPr>
              <w:jc w:val="right"/>
            </w:pPr>
            <w:r w:rsidRPr="00F552A0">
              <w:t>3,099</w:t>
            </w:r>
          </w:p>
        </w:tc>
        <w:tc>
          <w:tcPr>
            <w:tcW w:w="900" w:type="dxa"/>
            <w:noWrap/>
            <w:hideMark/>
          </w:tcPr>
          <w:p w14:paraId="4DF758D2" w14:textId="77777777" w:rsidR="00F552A0" w:rsidRPr="00F552A0" w:rsidRDefault="00F552A0" w:rsidP="00F552A0">
            <w:pPr>
              <w:jc w:val="right"/>
            </w:pPr>
            <w:r w:rsidRPr="00F552A0">
              <w:t>3,182</w:t>
            </w:r>
          </w:p>
        </w:tc>
        <w:tc>
          <w:tcPr>
            <w:tcW w:w="810" w:type="dxa"/>
            <w:noWrap/>
            <w:hideMark/>
          </w:tcPr>
          <w:p w14:paraId="25175DC3" w14:textId="77777777" w:rsidR="00F552A0" w:rsidRPr="00F552A0" w:rsidRDefault="00F552A0" w:rsidP="00F552A0">
            <w:pPr>
              <w:jc w:val="right"/>
            </w:pPr>
            <w:r w:rsidRPr="00F552A0">
              <w:t>-82</w:t>
            </w:r>
          </w:p>
        </w:tc>
        <w:tc>
          <w:tcPr>
            <w:tcW w:w="895" w:type="dxa"/>
            <w:noWrap/>
            <w:hideMark/>
          </w:tcPr>
          <w:p w14:paraId="0C74C3C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2CB8D55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6D88B5F" w14:textId="77777777" w:rsidR="00F552A0" w:rsidRPr="00F552A0" w:rsidRDefault="00F552A0" w:rsidP="00F552A0">
            <w:r w:rsidRPr="00F552A0">
              <w:t>Florida</w:t>
            </w:r>
          </w:p>
        </w:tc>
        <w:tc>
          <w:tcPr>
            <w:tcW w:w="1143" w:type="dxa"/>
            <w:noWrap/>
            <w:hideMark/>
          </w:tcPr>
          <w:p w14:paraId="7C678576" w14:textId="77777777" w:rsidR="00F552A0" w:rsidRPr="00F552A0" w:rsidRDefault="00F552A0" w:rsidP="00F552A0">
            <w:pPr>
              <w:jc w:val="right"/>
            </w:pPr>
            <w:r w:rsidRPr="00F552A0">
              <w:t>42,055</w:t>
            </w:r>
          </w:p>
        </w:tc>
        <w:tc>
          <w:tcPr>
            <w:tcW w:w="1009" w:type="dxa"/>
            <w:noWrap/>
            <w:hideMark/>
          </w:tcPr>
          <w:p w14:paraId="2A780AC9" w14:textId="77777777" w:rsidR="00F552A0" w:rsidRPr="00F552A0" w:rsidRDefault="00F552A0" w:rsidP="00F552A0">
            <w:pPr>
              <w:jc w:val="right"/>
            </w:pPr>
            <w:r w:rsidRPr="00F552A0">
              <w:t>43,173</w:t>
            </w:r>
          </w:p>
        </w:tc>
        <w:tc>
          <w:tcPr>
            <w:tcW w:w="990" w:type="dxa"/>
            <w:noWrap/>
            <w:hideMark/>
          </w:tcPr>
          <w:p w14:paraId="5A4291DE" w14:textId="77777777" w:rsidR="00F552A0" w:rsidRPr="00F552A0" w:rsidRDefault="00F552A0" w:rsidP="00F552A0">
            <w:pPr>
              <w:jc w:val="right"/>
            </w:pPr>
            <w:r w:rsidRPr="00F552A0">
              <w:t>-1,118</w:t>
            </w:r>
          </w:p>
        </w:tc>
        <w:tc>
          <w:tcPr>
            <w:tcW w:w="858" w:type="dxa"/>
            <w:noWrap/>
            <w:hideMark/>
          </w:tcPr>
          <w:p w14:paraId="46E2CB1D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0596ECBC" w14:textId="77777777" w:rsidR="00F552A0" w:rsidRPr="00F552A0" w:rsidRDefault="00F552A0" w:rsidP="00F552A0">
            <w:pPr>
              <w:jc w:val="right"/>
            </w:pPr>
            <w:r w:rsidRPr="00F552A0">
              <w:t>5,360</w:t>
            </w:r>
          </w:p>
        </w:tc>
        <w:tc>
          <w:tcPr>
            <w:tcW w:w="900" w:type="dxa"/>
            <w:noWrap/>
            <w:hideMark/>
          </w:tcPr>
          <w:p w14:paraId="0A048992" w14:textId="77777777" w:rsidR="00F552A0" w:rsidRPr="00F552A0" w:rsidRDefault="00F552A0" w:rsidP="00F552A0">
            <w:pPr>
              <w:jc w:val="right"/>
            </w:pPr>
            <w:r w:rsidRPr="00F552A0">
              <w:t>5,502</w:t>
            </w:r>
          </w:p>
        </w:tc>
        <w:tc>
          <w:tcPr>
            <w:tcW w:w="810" w:type="dxa"/>
            <w:noWrap/>
            <w:hideMark/>
          </w:tcPr>
          <w:p w14:paraId="6B1E4C07" w14:textId="77777777" w:rsidR="00F552A0" w:rsidRPr="00F552A0" w:rsidRDefault="00F552A0" w:rsidP="00F552A0">
            <w:pPr>
              <w:jc w:val="right"/>
            </w:pPr>
            <w:r w:rsidRPr="00F552A0">
              <w:t>-142</w:t>
            </w:r>
          </w:p>
        </w:tc>
        <w:tc>
          <w:tcPr>
            <w:tcW w:w="895" w:type="dxa"/>
            <w:noWrap/>
            <w:hideMark/>
          </w:tcPr>
          <w:p w14:paraId="045785E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4321E02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9DD766C" w14:textId="77777777" w:rsidR="00F552A0" w:rsidRPr="00F552A0" w:rsidRDefault="00F552A0" w:rsidP="00F552A0">
            <w:r w:rsidRPr="00F552A0">
              <w:t>Nevada</w:t>
            </w:r>
          </w:p>
        </w:tc>
        <w:tc>
          <w:tcPr>
            <w:tcW w:w="1143" w:type="dxa"/>
            <w:noWrap/>
            <w:hideMark/>
          </w:tcPr>
          <w:p w14:paraId="5014E4D3" w14:textId="77777777" w:rsidR="00F552A0" w:rsidRPr="00F552A0" w:rsidRDefault="00F552A0" w:rsidP="00F552A0">
            <w:pPr>
              <w:jc w:val="right"/>
            </w:pPr>
            <w:r w:rsidRPr="00F552A0">
              <w:t>7,170</w:t>
            </w:r>
          </w:p>
        </w:tc>
        <w:tc>
          <w:tcPr>
            <w:tcW w:w="1009" w:type="dxa"/>
            <w:noWrap/>
            <w:hideMark/>
          </w:tcPr>
          <w:p w14:paraId="4C9B5974" w14:textId="77777777" w:rsidR="00F552A0" w:rsidRPr="00F552A0" w:rsidRDefault="00F552A0" w:rsidP="00F552A0">
            <w:pPr>
              <w:jc w:val="right"/>
            </w:pPr>
            <w:r w:rsidRPr="00F552A0">
              <w:t>7,174</w:t>
            </w:r>
          </w:p>
        </w:tc>
        <w:tc>
          <w:tcPr>
            <w:tcW w:w="990" w:type="dxa"/>
            <w:noWrap/>
            <w:hideMark/>
          </w:tcPr>
          <w:p w14:paraId="7EC39912" w14:textId="77777777" w:rsidR="00F552A0" w:rsidRPr="00F552A0" w:rsidRDefault="00F552A0" w:rsidP="00F552A0">
            <w:pPr>
              <w:jc w:val="right"/>
            </w:pPr>
            <w:r w:rsidRPr="00F552A0">
              <w:t>-4</w:t>
            </w:r>
          </w:p>
        </w:tc>
        <w:tc>
          <w:tcPr>
            <w:tcW w:w="858" w:type="dxa"/>
            <w:noWrap/>
            <w:hideMark/>
          </w:tcPr>
          <w:p w14:paraId="30D430E4" w14:textId="77777777" w:rsidR="00F552A0" w:rsidRPr="00F552A0" w:rsidRDefault="00F552A0" w:rsidP="00F552A0">
            <w:pPr>
              <w:jc w:val="right"/>
            </w:pPr>
            <w:r w:rsidRPr="00F552A0">
              <w:t>-0.1%</w:t>
            </w:r>
          </w:p>
        </w:tc>
        <w:tc>
          <w:tcPr>
            <w:tcW w:w="852" w:type="dxa"/>
            <w:noWrap/>
            <w:hideMark/>
          </w:tcPr>
          <w:p w14:paraId="57645D4A" w14:textId="77777777" w:rsidR="00F552A0" w:rsidRPr="00F552A0" w:rsidRDefault="00F552A0" w:rsidP="00F552A0">
            <w:pPr>
              <w:jc w:val="right"/>
            </w:pPr>
            <w:r w:rsidRPr="00F552A0">
              <w:t>1,430</w:t>
            </w:r>
          </w:p>
        </w:tc>
        <w:tc>
          <w:tcPr>
            <w:tcW w:w="900" w:type="dxa"/>
            <w:noWrap/>
            <w:hideMark/>
          </w:tcPr>
          <w:p w14:paraId="405BBE25" w14:textId="77777777" w:rsidR="00F552A0" w:rsidRPr="00F552A0" w:rsidRDefault="00F552A0" w:rsidP="00F552A0">
            <w:pPr>
              <w:jc w:val="right"/>
            </w:pPr>
            <w:r w:rsidRPr="00F552A0">
              <w:t>1,431</w:t>
            </w:r>
          </w:p>
        </w:tc>
        <w:tc>
          <w:tcPr>
            <w:tcW w:w="810" w:type="dxa"/>
            <w:noWrap/>
            <w:hideMark/>
          </w:tcPr>
          <w:p w14:paraId="1A9A5840" w14:textId="77777777" w:rsidR="00F552A0" w:rsidRPr="00F552A0" w:rsidRDefault="00F552A0" w:rsidP="00F552A0">
            <w:pPr>
              <w:jc w:val="right"/>
            </w:pPr>
            <w:r w:rsidRPr="00F552A0">
              <w:t>-1</w:t>
            </w:r>
          </w:p>
        </w:tc>
        <w:tc>
          <w:tcPr>
            <w:tcW w:w="895" w:type="dxa"/>
            <w:noWrap/>
            <w:hideMark/>
          </w:tcPr>
          <w:p w14:paraId="2E385BAE" w14:textId="77777777" w:rsidR="00F552A0" w:rsidRPr="00F552A0" w:rsidRDefault="00F552A0" w:rsidP="00F552A0">
            <w:pPr>
              <w:jc w:val="right"/>
            </w:pPr>
            <w:r w:rsidRPr="00F552A0">
              <w:t>-0.1%</w:t>
            </w:r>
          </w:p>
        </w:tc>
      </w:tr>
      <w:tr w:rsidR="00F552A0" w:rsidRPr="00F552A0" w14:paraId="23EEACE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5A20082" w14:textId="77777777" w:rsidR="00F552A0" w:rsidRPr="00F552A0" w:rsidRDefault="00F552A0" w:rsidP="00F552A0">
            <w:r w:rsidRPr="00F552A0">
              <w:t>Wyoming</w:t>
            </w:r>
          </w:p>
        </w:tc>
        <w:tc>
          <w:tcPr>
            <w:tcW w:w="1143" w:type="dxa"/>
            <w:noWrap/>
            <w:hideMark/>
          </w:tcPr>
          <w:p w14:paraId="32FA2CC1" w14:textId="77777777" w:rsidR="00F552A0" w:rsidRPr="00F552A0" w:rsidRDefault="00F552A0" w:rsidP="00F552A0">
            <w:pPr>
              <w:jc w:val="right"/>
            </w:pPr>
            <w:r w:rsidRPr="00F552A0">
              <w:t>1,482</w:t>
            </w:r>
          </w:p>
        </w:tc>
        <w:tc>
          <w:tcPr>
            <w:tcW w:w="1009" w:type="dxa"/>
            <w:noWrap/>
            <w:hideMark/>
          </w:tcPr>
          <w:p w14:paraId="4293C46D" w14:textId="77777777" w:rsidR="00F552A0" w:rsidRPr="00F552A0" w:rsidRDefault="00F552A0" w:rsidP="00F552A0">
            <w:pPr>
              <w:jc w:val="right"/>
            </w:pPr>
            <w:r w:rsidRPr="00F552A0">
              <w:t>1,461</w:t>
            </w:r>
          </w:p>
        </w:tc>
        <w:tc>
          <w:tcPr>
            <w:tcW w:w="990" w:type="dxa"/>
            <w:noWrap/>
            <w:hideMark/>
          </w:tcPr>
          <w:p w14:paraId="39E35B0C" w14:textId="77777777" w:rsidR="00F552A0" w:rsidRPr="00F552A0" w:rsidRDefault="00F552A0" w:rsidP="00F552A0">
            <w:pPr>
              <w:jc w:val="right"/>
            </w:pPr>
            <w:r w:rsidRPr="00F552A0">
              <w:t>22</w:t>
            </w:r>
          </w:p>
        </w:tc>
        <w:tc>
          <w:tcPr>
            <w:tcW w:w="858" w:type="dxa"/>
            <w:noWrap/>
            <w:hideMark/>
          </w:tcPr>
          <w:p w14:paraId="62289FD8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  <w:tc>
          <w:tcPr>
            <w:tcW w:w="852" w:type="dxa"/>
            <w:noWrap/>
            <w:hideMark/>
          </w:tcPr>
          <w:p w14:paraId="4B88FC0F" w14:textId="77777777" w:rsidR="00F552A0" w:rsidRPr="00F552A0" w:rsidRDefault="00F552A0" w:rsidP="00F552A0">
            <w:pPr>
              <w:jc w:val="right"/>
            </w:pPr>
            <w:r w:rsidRPr="00F552A0">
              <w:t>144</w:t>
            </w:r>
          </w:p>
        </w:tc>
        <w:tc>
          <w:tcPr>
            <w:tcW w:w="900" w:type="dxa"/>
            <w:noWrap/>
            <w:hideMark/>
          </w:tcPr>
          <w:p w14:paraId="613A9613" w14:textId="77777777" w:rsidR="00F552A0" w:rsidRPr="00F552A0" w:rsidRDefault="00F552A0" w:rsidP="00F552A0">
            <w:pPr>
              <w:jc w:val="right"/>
            </w:pPr>
            <w:r w:rsidRPr="00F552A0">
              <w:t>141</w:t>
            </w:r>
          </w:p>
        </w:tc>
        <w:tc>
          <w:tcPr>
            <w:tcW w:w="810" w:type="dxa"/>
            <w:noWrap/>
            <w:hideMark/>
          </w:tcPr>
          <w:p w14:paraId="1F9C53CF" w14:textId="77777777" w:rsidR="00F552A0" w:rsidRPr="00F552A0" w:rsidRDefault="00F552A0" w:rsidP="00F552A0">
            <w:pPr>
              <w:jc w:val="right"/>
            </w:pPr>
            <w:r w:rsidRPr="00F552A0">
              <w:t>2</w:t>
            </w:r>
          </w:p>
        </w:tc>
        <w:tc>
          <w:tcPr>
            <w:tcW w:w="895" w:type="dxa"/>
            <w:noWrap/>
            <w:hideMark/>
          </w:tcPr>
          <w:p w14:paraId="4B47FE2C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</w:tr>
      <w:tr w:rsidR="00F552A0" w:rsidRPr="00F552A0" w14:paraId="5109367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66B3E35" w14:textId="77777777" w:rsidR="00F552A0" w:rsidRPr="00F552A0" w:rsidRDefault="00F552A0" w:rsidP="00F552A0">
            <w:r w:rsidRPr="00F552A0">
              <w:t>Minnesota</w:t>
            </w:r>
          </w:p>
        </w:tc>
        <w:tc>
          <w:tcPr>
            <w:tcW w:w="1143" w:type="dxa"/>
            <w:noWrap/>
            <w:hideMark/>
          </w:tcPr>
          <w:p w14:paraId="2B3E4482" w14:textId="77777777" w:rsidR="00F552A0" w:rsidRPr="00F552A0" w:rsidRDefault="00F552A0" w:rsidP="00F552A0">
            <w:pPr>
              <w:jc w:val="right"/>
            </w:pPr>
            <w:r w:rsidRPr="00F552A0">
              <w:t>14,061</w:t>
            </w:r>
          </w:p>
        </w:tc>
        <w:tc>
          <w:tcPr>
            <w:tcW w:w="1009" w:type="dxa"/>
            <w:noWrap/>
            <w:hideMark/>
          </w:tcPr>
          <w:p w14:paraId="0ED6ED1F" w14:textId="77777777" w:rsidR="00F552A0" w:rsidRPr="00F552A0" w:rsidRDefault="00F552A0" w:rsidP="00F552A0">
            <w:pPr>
              <w:jc w:val="right"/>
            </w:pPr>
            <w:r w:rsidRPr="00F552A0">
              <w:t>13,852</w:t>
            </w:r>
          </w:p>
        </w:tc>
        <w:tc>
          <w:tcPr>
            <w:tcW w:w="990" w:type="dxa"/>
            <w:noWrap/>
            <w:hideMark/>
          </w:tcPr>
          <w:p w14:paraId="66537316" w14:textId="77777777" w:rsidR="00F552A0" w:rsidRPr="00F552A0" w:rsidRDefault="00F552A0" w:rsidP="00F552A0">
            <w:pPr>
              <w:jc w:val="right"/>
            </w:pPr>
            <w:r w:rsidRPr="00F552A0">
              <w:t>210</w:t>
            </w:r>
          </w:p>
        </w:tc>
        <w:tc>
          <w:tcPr>
            <w:tcW w:w="858" w:type="dxa"/>
            <w:noWrap/>
            <w:hideMark/>
          </w:tcPr>
          <w:p w14:paraId="2A72EF01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  <w:tc>
          <w:tcPr>
            <w:tcW w:w="852" w:type="dxa"/>
            <w:noWrap/>
            <w:hideMark/>
          </w:tcPr>
          <w:p w14:paraId="1647D54E" w14:textId="77777777" w:rsidR="00F552A0" w:rsidRPr="00F552A0" w:rsidRDefault="00F552A0" w:rsidP="00F552A0">
            <w:pPr>
              <w:jc w:val="right"/>
            </w:pPr>
            <w:r w:rsidRPr="00F552A0">
              <w:t>2,124</w:t>
            </w:r>
          </w:p>
        </w:tc>
        <w:tc>
          <w:tcPr>
            <w:tcW w:w="900" w:type="dxa"/>
            <w:noWrap/>
            <w:hideMark/>
          </w:tcPr>
          <w:p w14:paraId="5CCEBFF1" w14:textId="77777777" w:rsidR="00F552A0" w:rsidRPr="00F552A0" w:rsidRDefault="00F552A0" w:rsidP="00F552A0">
            <w:pPr>
              <w:jc w:val="right"/>
            </w:pPr>
            <w:r w:rsidRPr="00F552A0">
              <w:t>2,093</w:t>
            </w:r>
          </w:p>
        </w:tc>
        <w:tc>
          <w:tcPr>
            <w:tcW w:w="810" w:type="dxa"/>
            <w:noWrap/>
            <w:hideMark/>
          </w:tcPr>
          <w:p w14:paraId="02A659A5" w14:textId="77777777" w:rsidR="00F552A0" w:rsidRPr="00F552A0" w:rsidRDefault="00F552A0" w:rsidP="00F552A0">
            <w:pPr>
              <w:jc w:val="right"/>
            </w:pPr>
            <w:r w:rsidRPr="00F552A0">
              <w:t>32</w:t>
            </w:r>
          </w:p>
        </w:tc>
        <w:tc>
          <w:tcPr>
            <w:tcW w:w="895" w:type="dxa"/>
            <w:noWrap/>
            <w:hideMark/>
          </w:tcPr>
          <w:p w14:paraId="42C9C14B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</w:tr>
      <w:tr w:rsidR="00F552A0" w:rsidRPr="00F552A0" w14:paraId="63EBE01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97C1487" w14:textId="77777777" w:rsidR="00F552A0" w:rsidRPr="00F552A0" w:rsidRDefault="00F552A0" w:rsidP="00F552A0">
            <w:r w:rsidRPr="00F552A0">
              <w:t>Wisconsin</w:t>
            </w:r>
          </w:p>
        </w:tc>
        <w:tc>
          <w:tcPr>
            <w:tcW w:w="1143" w:type="dxa"/>
            <w:noWrap/>
            <w:hideMark/>
          </w:tcPr>
          <w:p w14:paraId="582C64F2" w14:textId="77777777" w:rsidR="00F552A0" w:rsidRPr="00F552A0" w:rsidRDefault="00F552A0" w:rsidP="00F552A0">
            <w:pPr>
              <w:jc w:val="right"/>
            </w:pPr>
            <w:r w:rsidRPr="00F552A0">
              <w:t>14,694</w:t>
            </w:r>
          </w:p>
        </w:tc>
        <w:tc>
          <w:tcPr>
            <w:tcW w:w="1009" w:type="dxa"/>
            <w:noWrap/>
            <w:hideMark/>
          </w:tcPr>
          <w:p w14:paraId="3A2972F4" w14:textId="77777777" w:rsidR="00F552A0" w:rsidRPr="00F552A0" w:rsidRDefault="00F552A0" w:rsidP="00F552A0">
            <w:pPr>
              <w:jc w:val="right"/>
            </w:pPr>
            <w:r w:rsidRPr="00F552A0">
              <w:t>14,450</w:t>
            </w:r>
          </w:p>
        </w:tc>
        <w:tc>
          <w:tcPr>
            <w:tcW w:w="990" w:type="dxa"/>
            <w:noWrap/>
            <w:hideMark/>
          </w:tcPr>
          <w:p w14:paraId="632BC8B7" w14:textId="77777777" w:rsidR="00F552A0" w:rsidRPr="00F552A0" w:rsidRDefault="00F552A0" w:rsidP="00F552A0">
            <w:pPr>
              <w:jc w:val="right"/>
            </w:pPr>
            <w:r w:rsidRPr="00F552A0">
              <w:t>244</w:t>
            </w:r>
          </w:p>
        </w:tc>
        <w:tc>
          <w:tcPr>
            <w:tcW w:w="858" w:type="dxa"/>
            <w:noWrap/>
            <w:hideMark/>
          </w:tcPr>
          <w:p w14:paraId="21BFF8A9" w14:textId="77777777" w:rsidR="00F552A0" w:rsidRPr="00F552A0" w:rsidRDefault="00F552A0" w:rsidP="00F552A0">
            <w:pPr>
              <w:jc w:val="right"/>
            </w:pPr>
            <w:r w:rsidRPr="00F552A0">
              <w:t>1.7%</w:t>
            </w:r>
          </w:p>
        </w:tc>
        <w:tc>
          <w:tcPr>
            <w:tcW w:w="852" w:type="dxa"/>
            <w:noWrap/>
            <w:hideMark/>
          </w:tcPr>
          <w:p w14:paraId="5CB33F9D" w14:textId="77777777" w:rsidR="00F552A0" w:rsidRPr="00F552A0" w:rsidRDefault="00F552A0" w:rsidP="00F552A0">
            <w:pPr>
              <w:jc w:val="right"/>
            </w:pPr>
            <w:r w:rsidRPr="00F552A0">
              <w:t>2,154</w:t>
            </w:r>
          </w:p>
        </w:tc>
        <w:tc>
          <w:tcPr>
            <w:tcW w:w="900" w:type="dxa"/>
            <w:noWrap/>
            <w:hideMark/>
          </w:tcPr>
          <w:p w14:paraId="639C4A2B" w14:textId="77777777" w:rsidR="00F552A0" w:rsidRPr="00F552A0" w:rsidRDefault="00F552A0" w:rsidP="00F552A0">
            <w:pPr>
              <w:jc w:val="right"/>
            </w:pPr>
            <w:r w:rsidRPr="00F552A0">
              <w:t>2,118</w:t>
            </w:r>
          </w:p>
        </w:tc>
        <w:tc>
          <w:tcPr>
            <w:tcW w:w="810" w:type="dxa"/>
            <w:noWrap/>
            <w:hideMark/>
          </w:tcPr>
          <w:p w14:paraId="7DD62F2E" w14:textId="77777777" w:rsidR="00F552A0" w:rsidRPr="00F552A0" w:rsidRDefault="00F552A0" w:rsidP="00F552A0">
            <w:pPr>
              <w:jc w:val="right"/>
            </w:pPr>
            <w:r w:rsidRPr="00F552A0">
              <w:t>36</w:t>
            </w:r>
          </w:p>
        </w:tc>
        <w:tc>
          <w:tcPr>
            <w:tcW w:w="895" w:type="dxa"/>
            <w:noWrap/>
            <w:hideMark/>
          </w:tcPr>
          <w:p w14:paraId="1CDCF691" w14:textId="77777777" w:rsidR="00F552A0" w:rsidRPr="00F552A0" w:rsidRDefault="00F552A0" w:rsidP="00F552A0">
            <w:pPr>
              <w:jc w:val="right"/>
            </w:pPr>
            <w:r w:rsidRPr="00F552A0">
              <w:t>1.7%</w:t>
            </w:r>
          </w:p>
        </w:tc>
      </w:tr>
      <w:tr w:rsidR="00F552A0" w:rsidRPr="00F552A0" w14:paraId="49B5346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B006370" w14:textId="77777777" w:rsidR="00F552A0" w:rsidRPr="00F552A0" w:rsidRDefault="00F552A0" w:rsidP="00F552A0">
            <w:r w:rsidRPr="00F552A0">
              <w:t>Idaho</w:t>
            </w:r>
          </w:p>
        </w:tc>
        <w:tc>
          <w:tcPr>
            <w:tcW w:w="1143" w:type="dxa"/>
            <w:noWrap/>
            <w:hideMark/>
          </w:tcPr>
          <w:p w14:paraId="08F3A96A" w14:textId="77777777" w:rsidR="00F552A0" w:rsidRPr="00F552A0" w:rsidRDefault="00F552A0" w:rsidP="00F552A0">
            <w:pPr>
              <w:jc w:val="right"/>
            </w:pPr>
            <w:r w:rsidRPr="00F552A0">
              <w:t>4,724</w:t>
            </w:r>
          </w:p>
        </w:tc>
        <w:tc>
          <w:tcPr>
            <w:tcW w:w="1009" w:type="dxa"/>
            <w:noWrap/>
            <w:hideMark/>
          </w:tcPr>
          <w:p w14:paraId="06B70660" w14:textId="77777777" w:rsidR="00F552A0" w:rsidRPr="00F552A0" w:rsidRDefault="00F552A0" w:rsidP="00F552A0">
            <w:pPr>
              <w:jc w:val="right"/>
            </w:pPr>
            <w:r w:rsidRPr="00F552A0">
              <w:t>4,629</w:t>
            </w:r>
          </w:p>
        </w:tc>
        <w:tc>
          <w:tcPr>
            <w:tcW w:w="990" w:type="dxa"/>
            <w:noWrap/>
            <w:hideMark/>
          </w:tcPr>
          <w:p w14:paraId="367C5390" w14:textId="77777777" w:rsidR="00F552A0" w:rsidRPr="00F552A0" w:rsidRDefault="00F552A0" w:rsidP="00F552A0">
            <w:pPr>
              <w:jc w:val="right"/>
            </w:pPr>
            <w:r w:rsidRPr="00F552A0">
              <w:t>96</w:t>
            </w:r>
          </w:p>
        </w:tc>
        <w:tc>
          <w:tcPr>
            <w:tcW w:w="858" w:type="dxa"/>
            <w:noWrap/>
            <w:hideMark/>
          </w:tcPr>
          <w:p w14:paraId="5A9E881D" w14:textId="77777777" w:rsidR="00F552A0" w:rsidRPr="00F552A0" w:rsidRDefault="00F552A0" w:rsidP="00F552A0">
            <w:pPr>
              <w:jc w:val="right"/>
            </w:pPr>
            <w:r w:rsidRPr="00F552A0">
              <w:t>2.1%</w:t>
            </w:r>
          </w:p>
        </w:tc>
        <w:tc>
          <w:tcPr>
            <w:tcW w:w="852" w:type="dxa"/>
            <w:noWrap/>
            <w:hideMark/>
          </w:tcPr>
          <w:p w14:paraId="0ED8A159" w14:textId="77777777" w:rsidR="00F552A0" w:rsidRPr="00F552A0" w:rsidRDefault="00F552A0" w:rsidP="00F552A0">
            <w:pPr>
              <w:jc w:val="right"/>
            </w:pPr>
            <w:r w:rsidRPr="00F552A0">
              <w:t>593</w:t>
            </w:r>
          </w:p>
        </w:tc>
        <w:tc>
          <w:tcPr>
            <w:tcW w:w="900" w:type="dxa"/>
            <w:noWrap/>
            <w:hideMark/>
          </w:tcPr>
          <w:p w14:paraId="27B27A85" w14:textId="77777777" w:rsidR="00F552A0" w:rsidRPr="00F552A0" w:rsidRDefault="00F552A0" w:rsidP="00F552A0">
            <w:pPr>
              <w:jc w:val="right"/>
            </w:pPr>
            <w:r w:rsidRPr="00F552A0">
              <w:t>581</w:t>
            </w:r>
          </w:p>
        </w:tc>
        <w:tc>
          <w:tcPr>
            <w:tcW w:w="810" w:type="dxa"/>
            <w:noWrap/>
            <w:hideMark/>
          </w:tcPr>
          <w:p w14:paraId="05131A16" w14:textId="77777777" w:rsidR="00F552A0" w:rsidRPr="00F552A0" w:rsidRDefault="00F552A0" w:rsidP="00F552A0">
            <w:pPr>
              <w:jc w:val="right"/>
            </w:pPr>
            <w:r w:rsidRPr="00F552A0">
              <w:t>12</w:t>
            </w:r>
          </w:p>
        </w:tc>
        <w:tc>
          <w:tcPr>
            <w:tcW w:w="895" w:type="dxa"/>
            <w:noWrap/>
            <w:hideMark/>
          </w:tcPr>
          <w:p w14:paraId="48DC6255" w14:textId="77777777" w:rsidR="00F552A0" w:rsidRPr="00F552A0" w:rsidRDefault="00F552A0" w:rsidP="00F552A0">
            <w:pPr>
              <w:jc w:val="right"/>
            </w:pPr>
            <w:r w:rsidRPr="00F552A0">
              <w:t>2.1%</w:t>
            </w:r>
          </w:p>
        </w:tc>
      </w:tr>
      <w:tr w:rsidR="00F552A0" w:rsidRPr="00F552A0" w14:paraId="0B470E9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7A7AE2E" w14:textId="77777777" w:rsidR="00F552A0" w:rsidRPr="00F552A0" w:rsidRDefault="00F552A0" w:rsidP="00F552A0">
            <w:r w:rsidRPr="00F552A0">
              <w:t>North Dakota</w:t>
            </w:r>
          </w:p>
        </w:tc>
        <w:tc>
          <w:tcPr>
            <w:tcW w:w="1143" w:type="dxa"/>
            <w:noWrap/>
            <w:hideMark/>
          </w:tcPr>
          <w:p w14:paraId="06D1E9FD" w14:textId="77777777" w:rsidR="00F552A0" w:rsidRPr="00F552A0" w:rsidRDefault="00F552A0" w:rsidP="00F552A0">
            <w:pPr>
              <w:jc w:val="right"/>
            </w:pPr>
            <w:r w:rsidRPr="00F552A0">
              <w:t>1,652</w:t>
            </w:r>
          </w:p>
        </w:tc>
        <w:tc>
          <w:tcPr>
            <w:tcW w:w="1009" w:type="dxa"/>
            <w:noWrap/>
            <w:hideMark/>
          </w:tcPr>
          <w:p w14:paraId="3E0A4921" w14:textId="77777777" w:rsidR="00F552A0" w:rsidRPr="00F552A0" w:rsidRDefault="00F552A0" w:rsidP="00F552A0">
            <w:pPr>
              <w:jc w:val="right"/>
            </w:pPr>
            <w:r w:rsidRPr="00F552A0">
              <w:t>1,617</w:t>
            </w:r>
          </w:p>
        </w:tc>
        <w:tc>
          <w:tcPr>
            <w:tcW w:w="990" w:type="dxa"/>
            <w:noWrap/>
            <w:hideMark/>
          </w:tcPr>
          <w:p w14:paraId="2BA45600" w14:textId="77777777" w:rsidR="00F552A0" w:rsidRPr="00F552A0" w:rsidRDefault="00F552A0" w:rsidP="00F552A0">
            <w:pPr>
              <w:jc w:val="right"/>
            </w:pPr>
            <w:r w:rsidRPr="00F552A0">
              <w:t>36</w:t>
            </w:r>
          </w:p>
        </w:tc>
        <w:tc>
          <w:tcPr>
            <w:tcW w:w="858" w:type="dxa"/>
            <w:noWrap/>
            <w:hideMark/>
          </w:tcPr>
          <w:p w14:paraId="5A83FDC3" w14:textId="77777777" w:rsidR="00F552A0" w:rsidRPr="00F552A0" w:rsidRDefault="00F552A0" w:rsidP="00F552A0">
            <w:pPr>
              <w:jc w:val="right"/>
            </w:pPr>
            <w:r w:rsidRPr="00F552A0">
              <w:t>2.2%</w:t>
            </w:r>
          </w:p>
        </w:tc>
        <w:tc>
          <w:tcPr>
            <w:tcW w:w="852" w:type="dxa"/>
            <w:noWrap/>
            <w:hideMark/>
          </w:tcPr>
          <w:p w14:paraId="14AB11C9" w14:textId="77777777" w:rsidR="00F552A0" w:rsidRPr="00F552A0" w:rsidRDefault="00F552A0" w:rsidP="00F552A0">
            <w:pPr>
              <w:jc w:val="right"/>
            </w:pPr>
            <w:r w:rsidRPr="00F552A0">
              <w:t>142</w:t>
            </w:r>
          </w:p>
        </w:tc>
        <w:tc>
          <w:tcPr>
            <w:tcW w:w="900" w:type="dxa"/>
            <w:noWrap/>
            <w:hideMark/>
          </w:tcPr>
          <w:p w14:paraId="01D60DBC" w14:textId="77777777" w:rsidR="00F552A0" w:rsidRPr="00F552A0" w:rsidRDefault="00F552A0" w:rsidP="00F552A0">
            <w:pPr>
              <w:jc w:val="right"/>
            </w:pPr>
            <w:r w:rsidRPr="00F552A0">
              <w:t>139</w:t>
            </w:r>
          </w:p>
        </w:tc>
        <w:tc>
          <w:tcPr>
            <w:tcW w:w="810" w:type="dxa"/>
            <w:noWrap/>
            <w:hideMark/>
          </w:tcPr>
          <w:p w14:paraId="0BD9A43D" w14:textId="77777777" w:rsidR="00F552A0" w:rsidRPr="00F552A0" w:rsidRDefault="00F552A0" w:rsidP="00F552A0">
            <w:pPr>
              <w:jc w:val="right"/>
            </w:pPr>
            <w:r w:rsidRPr="00F552A0">
              <w:t>3</w:t>
            </w:r>
          </w:p>
        </w:tc>
        <w:tc>
          <w:tcPr>
            <w:tcW w:w="895" w:type="dxa"/>
            <w:noWrap/>
            <w:hideMark/>
          </w:tcPr>
          <w:p w14:paraId="377E81D1" w14:textId="77777777" w:rsidR="00F552A0" w:rsidRPr="00F552A0" w:rsidRDefault="00F552A0" w:rsidP="00F552A0">
            <w:pPr>
              <w:jc w:val="right"/>
            </w:pPr>
            <w:r w:rsidRPr="00F552A0">
              <w:t>2.2%</w:t>
            </w:r>
          </w:p>
        </w:tc>
      </w:tr>
      <w:tr w:rsidR="00F552A0" w:rsidRPr="00F552A0" w14:paraId="6A5E0A4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007F2C7" w14:textId="77777777" w:rsidR="00F552A0" w:rsidRPr="00F552A0" w:rsidRDefault="00F552A0" w:rsidP="00F552A0">
            <w:r w:rsidRPr="00F552A0">
              <w:t>Missouri</w:t>
            </w:r>
          </w:p>
        </w:tc>
        <w:tc>
          <w:tcPr>
            <w:tcW w:w="1143" w:type="dxa"/>
            <w:noWrap/>
            <w:hideMark/>
          </w:tcPr>
          <w:p w14:paraId="0BF9850D" w14:textId="77777777" w:rsidR="00F552A0" w:rsidRPr="00F552A0" w:rsidRDefault="00F552A0" w:rsidP="00F552A0">
            <w:pPr>
              <w:jc w:val="right"/>
            </w:pPr>
            <w:r w:rsidRPr="00F552A0">
              <w:t>15,821</w:t>
            </w:r>
          </w:p>
        </w:tc>
        <w:tc>
          <w:tcPr>
            <w:tcW w:w="1009" w:type="dxa"/>
            <w:noWrap/>
            <w:hideMark/>
          </w:tcPr>
          <w:p w14:paraId="7E720582" w14:textId="77777777" w:rsidR="00F552A0" w:rsidRPr="00F552A0" w:rsidRDefault="00F552A0" w:rsidP="00F552A0">
            <w:pPr>
              <w:jc w:val="right"/>
            </w:pPr>
            <w:r w:rsidRPr="00F552A0">
              <w:t>15,377</w:t>
            </w:r>
          </w:p>
        </w:tc>
        <w:tc>
          <w:tcPr>
            <w:tcW w:w="990" w:type="dxa"/>
            <w:noWrap/>
            <w:hideMark/>
          </w:tcPr>
          <w:p w14:paraId="774A387F" w14:textId="77777777" w:rsidR="00F552A0" w:rsidRPr="00F552A0" w:rsidRDefault="00F552A0" w:rsidP="00F552A0">
            <w:pPr>
              <w:jc w:val="right"/>
            </w:pPr>
            <w:r w:rsidRPr="00F552A0">
              <w:t>445</w:t>
            </w:r>
          </w:p>
        </w:tc>
        <w:tc>
          <w:tcPr>
            <w:tcW w:w="858" w:type="dxa"/>
            <w:noWrap/>
            <w:hideMark/>
          </w:tcPr>
          <w:p w14:paraId="75664C1B" w14:textId="77777777" w:rsidR="00F552A0" w:rsidRPr="00F552A0" w:rsidRDefault="00F552A0" w:rsidP="00F552A0">
            <w:pPr>
              <w:jc w:val="right"/>
            </w:pPr>
            <w:r w:rsidRPr="00F552A0">
              <w:t>2.9%</w:t>
            </w:r>
          </w:p>
        </w:tc>
        <w:tc>
          <w:tcPr>
            <w:tcW w:w="852" w:type="dxa"/>
            <w:noWrap/>
            <w:hideMark/>
          </w:tcPr>
          <w:p w14:paraId="70829E45" w14:textId="77777777" w:rsidR="00F552A0" w:rsidRPr="00F552A0" w:rsidRDefault="00F552A0" w:rsidP="00F552A0">
            <w:pPr>
              <w:jc w:val="right"/>
            </w:pPr>
            <w:r w:rsidRPr="00F552A0">
              <w:t>1,898</w:t>
            </w:r>
          </w:p>
        </w:tc>
        <w:tc>
          <w:tcPr>
            <w:tcW w:w="900" w:type="dxa"/>
            <w:noWrap/>
            <w:hideMark/>
          </w:tcPr>
          <w:p w14:paraId="5DFE9DA6" w14:textId="77777777" w:rsidR="00F552A0" w:rsidRPr="00F552A0" w:rsidRDefault="00F552A0" w:rsidP="00F552A0">
            <w:pPr>
              <w:jc w:val="right"/>
            </w:pPr>
            <w:r w:rsidRPr="00F552A0">
              <w:t>1,845</w:t>
            </w:r>
          </w:p>
        </w:tc>
        <w:tc>
          <w:tcPr>
            <w:tcW w:w="810" w:type="dxa"/>
            <w:noWrap/>
            <w:hideMark/>
          </w:tcPr>
          <w:p w14:paraId="0BF2C864" w14:textId="77777777" w:rsidR="00F552A0" w:rsidRPr="00F552A0" w:rsidRDefault="00F552A0" w:rsidP="00F552A0">
            <w:pPr>
              <w:jc w:val="right"/>
            </w:pPr>
            <w:r w:rsidRPr="00F552A0">
              <w:t>53</w:t>
            </w:r>
          </w:p>
        </w:tc>
        <w:tc>
          <w:tcPr>
            <w:tcW w:w="895" w:type="dxa"/>
            <w:noWrap/>
            <w:hideMark/>
          </w:tcPr>
          <w:p w14:paraId="7BFE6B0F" w14:textId="77777777" w:rsidR="00F552A0" w:rsidRPr="00F552A0" w:rsidRDefault="00F552A0" w:rsidP="00F552A0">
            <w:pPr>
              <w:jc w:val="right"/>
            </w:pPr>
            <w:r w:rsidRPr="00F552A0">
              <w:t>2.9%</w:t>
            </w:r>
          </w:p>
        </w:tc>
      </w:tr>
      <w:tr w:rsidR="00F552A0" w:rsidRPr="00F552A0" w14:paraId="65CB9D2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4BCE198" w14:textId="77777777" w:rsidR="00F552A0" w:rsidRPr="00F552A0" w:rsidRDefault="00F552A0" w:rsidP="00F552A0">
            <w:r w:rsidRPr="00F552A0">
              <w:t>Pennsylvania</w:t>
            </w:r>
          </w:p>
        </w:tc>
        <w:tc>
          <w:tcPr>
            <w:tcW w:w="1143" w:type="dxa"/>
            <w:noWrap/>
            <w:hideMark/>
          </w:tcPr>
          <w:p w14:paraId="4D27469B" w14:textId="77777777" w:rsidR="00F552A0" w:rsidRPr="00F552A0" w:rsidRDefault="00F552A0" w:rsidP="00F552A0">
            <w:pPr>
              <w:jc w:val="right"/>
            </w:pPr>
            <w:r w:rsidRPr="00F552A0">
              <w:t>31,619</w:t>
            </w:r>
          </w:p>
        </w:tc>
        <w:tc>
          <w:tcPr>
            <w:tcW w:w="1009" w:type="dxa"/>
            <w:noWrap/>
            <w:hideMark/>
          </w:tcPr>
          <w:p w14:paraId="76CC7F99" w14:textId="77777777" w:rsidR="00F552A0" w:rsidRPr="00F552A0" w:rsidRDefault="00F552A0" w:rsidP="00F552A0">
            <w:pPr>
              <w:jc w:val="right"/>
            </w:pPr>
            <w:r w:rsidRPr="00F552A0">
              <w:t>30,120</w:t>
            </w:r>
          </w:p>
        </w:tc>
        <w:tc>
          <w:tcPr>
            <w:tcW w:w="990" w:type="dxa"/>
            <w:noWrap/>
            <w:hideMark/>
          </w:tcPr>
          <w:p w14:paraId="1E4801E0" w14:textId="77777777" w:rsidR="00F552A0" w:rsidRPr="00F552A0" w:rsidRDefault="00F552A0" w:rsidP="00F552A0">
            <w:pPr>
              <w:jc w:val="right"/>
            </w:pPr>
            <w:r w:rsidRPr="00F552A0">
              <w:t>1,499</w:t>
            </w:r>
          </w:p>
        </w:tc>
        <w:tc>
          <w:tcPr>
            <w:tcW w:w="858" w:type="dxa"/>
            <w:noWrap/>
            <w:hideMark/>
          </w:tcPr>
          <w:p w14:paraId="4B7CBA6D" w14:textId="77777777" w:rsidR="00F552A0" w:rsidRPr="00F552A0" w:rsidRDefault="00F552A0" w:rsidP="00F552A0">
            <w:pPr>
              <w:jc w:val="right"/>
            </w:pPr>
            <w:r w:rsidRPr="00F552A0">
              <w:t>5.0%</w:t>
            </w:r>
          </w:p>
        </w:tc>
        <w:tc>
          <w:tcPr>
            <w:tcW w:w="852" w:type="dxa"/>
            <w:noWrap/>
            <w:hideMark/>
          </w:tcPr>
          <w:p w14:paraId="0B08CF74" w14:textId="77777777" w:rsidR="00F552A0" w:rsidRPr="00F552A0" w:rsidRDefault="00F552A0" w:rsidP="00F552A0">
            <w:pPr>
              <w:jc w:val="right"/>
            </w:pPr>
            <w:r w:rsidRPr="00F552A0">
              <w:t>6,310</w:t>
            </w:r>
          </w:p>
        </w:tc>
        <w:tc>
          <w:tcPr>
            <w:tcW w:w="900" w:type="dxa"/>
            <w:noWrap/>
            <w:hideMark/>
          </w:tcPr>
          <w:p w14:paraId="6C0B3F2C" w14:textId="77777777" w:rsidR="00F552A0" w:rsidRPr="00F552A0" w:rsidRDefault="00F552A0" w:rsidP="00F552A0">
            <w:pPr>
              <w:jc w:val="right"/>
            </w:pPr>
            <w:r w:rsidRPr="00F552A0">
              <w:t>6,011</w:t>
            </w:r>
          </w:p>
        </w:tc>
        <w:tc>
          <w:tcPr>
            <w:tcW w:w="810" w:type="dxa"/>
            <w:noWrap/>
            <w:hideMark/>
          </w:tcPr>
          <w:p w14:paraId="0683775F" w14:textId="77777777" w:rsidR="00F552A0" w:rsidRPr="00F552A0" w:rsidRDefault="00F552A0" w:rsidP="00F552A0">
            <w:pPr>
              <w:jc w:val="right"/>
            </w:pPr>
            <w:r w:rsidRPr="00F552A0">
              <w:t>299</w:t>
            </w:r>
          </w:p>
        </w:tc>
        <w:tc>
          <w:tcPr>
            <w:tcW w:w="895" w:type="dxa"/>
            <w:noWrap/>
            <w:hideMark/>
          </w:tcPr>
          <w:p w14:paraId="7C8718B4" w14:textId="77777777" w:rsidR="00F552A0" w:rsidRPr="00F552A0" w:rsidRDefault="00F552A0" w:rsidP="00F552A0">
            <w:pPr>
              <w:jc w:val="right"/>
            </w:pPr>
            <w:r w:rsidRPr="00F552A0">
              <w:t>5.0%</w:t>
            </w:r>
          </w:p>
        </w:tc>
      </w:tr>
      <w:tr w:rsidR="00F552A0" w:rsidRPr="00F552A0" w14:paraId="0AF8187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F582959" w14:textId="77777777" w:rsidR="00F552A0" w:rsidRPr="00F552A0" w:rsidRDefault="00F552A0" w:rsidP="00F552A0">
            <w:r w:rsidRPr="00F552A0">
              <w:t>Rhode Island</w:t>
            </w:r>
          </w:p>
        </w:tc>
        <w:tc>
          <w:tcPr>
            <w:tcW w:w="1143" w:type="dxa"/>
            <w:noWrap/>
            <w:hideMark/>
          </w:tcPr>
          <w:p w14:paraId="043708D0" w14:textId="77777777" w:rsidR="00F552A0" w:rsidRPr="00F552A0" w:rsidRDefault="00F552A0" w:rsidP="00F552A0">
            <w:pPr>
              <w:jc w:val="right"/>
            </w:pPr>
            <w:r w:rsidRPr="00F552A0">
              <w:t>2,679</w:t>
            </w:r>
          </w:p>
        </w:tc>
        <w:tc>
          <w:tcPr>
            <w:tcW w:w="1009" w:type="dxa"/>
            <w:noWrap/>
            <w:hideMark/>
          </w:tcPr>
          <w:p w14:paraId="4E59BFFF" w14:textId="77777777" w:rsidR="00F552A0" w:rsidRPr="00F552A0" w:rsidRDefault="00F552A0" w:rsidP="00F552A0">
            <w:pPr>
              <w:jc w:val="right"/>
            </w:pPr>
            <w:r w:rsidRPr="00F552A0">
              <w:t>2,416</w:t>
            </w:r>
          </w:p>
        </w:tc>
        <w:tc>
          <w:tcPr>
            <w:tcW w:w="990" w:type="dxa"/>
            <w:noWrap/>
            <w:hideMark/>
          </w:tcPr>
          <w:p w14:paraId="64276876" w14:textId="77777777" w:rsidR="00F552A0" w:rsidRPr="00F552A0" w:rsidRDefault="00F552A0" w:rsidP="00F552A0">
            <w:pPr>
              <w:jc w:val="right"/>
            </w:pPr>
            <w:r w:rsidRPr="00F552A0">
              <w:t>263</w:t>
            </w:r>
          </w:p>
        </w:tc>
        <w:tc>
          <w:tcPr>
            <w:tcW w:w="858" w:type="dxa"/>
            <w:noWrap/>
            <w:hideMark/>
          </w:tcPr>
          <w:p w14:paraId="56DF5401" w14:textId="77777777" w:rsidR="00F552A0" w:rsidRPr="00F552A0" w:rsidRDefault="00F552A0" w:rsidP="00F552A0">
            <w:pPr>
              <w:jc w:val="right"/>
            </w:pPr>
            <w:r w:rsidRPr="00F552A0">
              <w:t>10.9%</w:t>
            </w:r>
          </w:p>
        </w:tc>
        <w:tc>
          <w:tcPr>
            <w:tcW w:w="852" w:type="dxa"/>
            <w:noWrap/>
            <w:hideMark/>
          </w:tcPr>
          <w:p w14:paraId="50A67BBC" w14:textId="77777777" w:rsidR="00F552A0" w:rsidRPr="00F552A0" w:rsidRDefault="00F552A0" w:rsidP="00F552A0">
            <w:pPr>
              <w:jc w:val="right"/>
            </w:pPr>
            <w:r w:rsidRPr="00F552A0">
              <w:t>422</w:t>
            </w:r>
          </w:p>
        </w:tc>
        <w:tc>
          <w:tcPr>
            <w:tcW w:w="900" w:type="dxa"/>
            <w:noWrap/>
            <w:hideMark/>
          </w:tcPr>
          <w:p w14:paraId="1DE5BF2E" w14:textId="77777777" w:rsidR="00F552A0" w:rsidRPr="00F552A0" w:rsidRDefault="00F552A0" w:rsidP="00F552A0">
            <w:pPr>
              <w:jc w:val="right"/>
            </w:pPr>
            <w:r w:rsidRPr="00F552A0">
              <w:t>380</w:t>
            </w:r>
          </w:p>
        </w:tc>
        <w:tc>
          <w:tcPr>
            <w:tcW w:w="810" w:type="dxa"/>
            <w:noWrap/>
            <w:hideMark/>
          </w:tcPr>
          <w:p w14:paraId="11E4000F" w14:textId="77777777" w:rsidR="00F552A0" w:rsidRPr="00F552A0" w:rsidRDefault="00F552A0" w:rsidP="00F552A0">
            <w:pPr>
              <w:jc w:val="right"/>
            </w:pPr>
            <w:r w:rsidRPr="00F552A0">
              <w:t>41</w:t>
            </w:r>
          </w:p>
        </w:tc>
        <w:tc>
          <w:tcPr>
            <w:tcW w:w="895" w:type="dxa"/>
            <w:noWrap/>
            <w:hideMark/>
          </w:tcPr>
          <w:p w14:paraId="72E309B3" w14:textId="77777777" w:rsidR="00F552A0" w:rsidRPr="00F552A0" w:rsidRDefault="00F552A0" w:rsidP="00F552A0">
            <w:pPr>
              <w:jc w:val="right"/>
            </w:pPr>
            <w:r w:rsidRPr="00F552A0">
              <w:t>10.9%</w:t>
            </w:r>
          </w:p>
        </w:tc>
      </w:tr>
      <w:tr w:rsidR="00F552A0" w:rsidRPr="00F552A0" w14:paraId="23533A3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ACF00DD" w14:textId="77777777" w:rsidR="00F552A0" w:rsidRPr="00F552A0" w:rsidRDefault="00F552A0" w:rsidP="00F552A0">
            <w:r w:rsidRPr="00F552A0">
              <w:t>Mississippi</w:t>
            </w:r>
          </w:p>
        </w:tc>
        <w:tc>
          <w:tcPr>
            <w:tcW w:w="1143" w:type="dxa"/>
            <w:noWrap/>
            <w:hideMark/>
          </w:tcPr>
          <w:p w14:paraId="22611F9D" w14:textId="77777777" w:rsidR="00F552A0" w:rsidRPr="00F552A0" w:rsidRDefault="00F552A0" w:rsidP="00F552A0">
            <w:pPr>
              <w:jc w:val="right"/>
            </w:pPr>
            <w:r w:rsidRPr="00F552A0">
              <w:t>9,101</w:t>
            </w:r>
          </w:p>
        </w:tc>
        <w:tc>
          <w:tcPr>
            <w:tcW w:w="1009" w:type="dxa"/>
            <w:noWrap/>
            <w:hideMark/>
          </w:tcPr>
          <w:p w14:paraId="0306914C" w14:textId="77777777" w:rsidR="00F552A0" w:rsidRPr="00F552A0" w:rsidRDefault="00F552A0" w:rsidP="00F552A0">
            <w:pPr>
              <w:jc w:val="right"/>
            </w:pPr>
            <w:r w:rsidRPr="00F552A0">
              <w:t>8,151</w:t>
            </w:r>
          </w:p>
        </w:tc>
        <w:tc>
          <w:tcPr>
            <w:tcW w:w="990" w:type="dxa"/>
            <w:noWrap/>
            <w:hideMark/>
          </w:tcPr>
          <w:p w14:paraId="2E00BA1F" w14:textId="77777777" w:rsidR="00F552A0" w:rsidRPr="00F552A0" w:rsidRDefault="00F552A0" w:rsidP="00F552A0">
            <w:pPr>
              <w:jc w:val="right"/>
            </w:pPr>
            <w:r w:rsidRPr="00F552A0">
              <w:t>951</w:t>
            </w:r>
          </w:p>
        </w:tc>
        <w:tc>
          <w:tcPr>
            <w:tcW w:w="858" w:type="dxa"/>
            <w:noWrap/>
            <w:hideMark/>
          </w:tcPr>
          <w:p w14:paraId="6CF102DD" w14:textId="77777777" w:rsidR="00F552A0" w:rsidRPr="00F552A0" w:rsidRDefault="00F552A0" w:rsidP="00F552A0">
            <w:pPr>
              <w:jc w:val="right"/>
            </w:pPr>
            <w:r w:rsidRPr="00F552A0">
              <w:t>11.7%</w:t>
            </w:r>
          </w:p>
        </w:tc>
        <w:tc>
          <w:tcPr>
            <w:tcW w:w="852" w:type="dxa"/>
            <w:noWrap/>
            <w:hideMark/>
          </w:tcPr>
          <w:p w14:paraId="7507D3B0" w14:textId="77777777" w:rsidR="00F552A0" w:rsidRPr="00F552A0" w:rsidRDefault="00F552A0" w:rsidP="00F552A0">
            <w:pPr>
              <w:jc w:val="right"/>
            </w:pPr>
            <w:r w:rsidRPr="00F552A0">
              <w:t>929</w:t>
            </w:r>
          </w:p>
        </w:tc>
        <w:tc>
          <w:tcPr>
            <w:tcW w:w="900" w:type="dxa"/>
            <w:noWrap/>
            <w:hideMark/>
          </w:tcPr>
          <w:p w14:paraId="48510D6F" w14:textId="77777777" w:rsidR="00F552A0" w:rsidRPr="00F552A0" w:rsidRDefault="00F552A0" w:rsidP="00F552A0">
            <w:pPr>
              <w:jc w:val="right"/>
            </w:pPr>
            <w:r w:rsidRPr="00F552A0">
              <w:t>832</w:t>
            </w:r>
          </w:p>
        </w:tc>
        <w:tc>
          <w:tcPr>
            <w:tcW w:w="810" w:type="dxa"/>
            <w:noWrap/>
            <w:hideMark/>
          </w:tcPr>
          <w:p w14:paraId="687D36F6" w14:textId="77777777" w:rsidR="00F552A0" w:rsidRPr="00F552A0" w:rsidRDefault="00F552A0" w:rsidP="00F552A0">
            <w:pPr>
              <w:jc w:val="right"/>
            </w:pPr>
            <w:r w:rsidRPr="00F552A0">
              <w:t>97</w:t>
            </w:r>
          </w:p>
        </w:tc>
        <w:tc>
          <w:tcPr>
            <w:tcW w:w="895" w:type="dxa"/>
            <w:noWrap/>
            <w:hideMark/>
          </w:tcPr>
          <w:p w14:paraId="26B25AD4" w14:textId="77777777" w:rsidR="00F552A0" w:rsidRPr="00F552A0" w:rsidRDefault="00F552A0" w:rsidP="00F552A0">
            <w:pPr>
              <w:jc w:val="right"/>
            </w:pPr>
            <w:r w:rsidRPr="00F552A0">
              <w:t>11.7%</w:t>
            </w:r>
          </w:p>
        </w:tc>
      </w:tr>
      <w:tr w:rsidR="00F552A0" w:rsidRPr="00F552A0" w14:paraId="400455C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AED9A49" w14:textId="77777777" w:rsidR="00F552A0" w:rsidRPr="00F552A0" w:rsidRDefault="00F552A0" w:rsidP="00F552A0">
            <w:r w:rsidRPr="00F552A0">
              <w:t>New York</w:t>
            </w:r>
          </w:p>
        </w:tc>
        <w:tc>
          <w:tcPr>
            <w:tcW w:w="1143" w:type="dxa"/>
            <w:noWrap/>
            <w:hideMark/>
          </w:tcPr>
          <w:p w14:paraId="1844CCD8" w14:textId="77777777" w:rsidR="00F552A0" w:rsidRPr="00F552A0" w:rsidRDefault="00F552A0" w:rsidP="00F552A0">
            <w:pPr>
              <w:jc w:val="right"/>
            </w:pPr>
            <w:r w:rsidRPr="00F552A0">
              <w:t>53,600</w:t>
            </w:r>
          </w:p>
        </w:tc>
        <w:tc>
          <w:tcPr>
            <w:tcW w:w="1009" w:type="dxa"/>
            <w:noWrap/>
            <w:hideMark/>
          </w:tcPr>
          <w:p w14:paraId="22734AA5" w14:textId="77777777" w:rsidR="00F552A0" w:rsidRPr="00F552A0" w:rsidRDefault="00F552A0" w:rsidP="00F552A0">
            <w:pPr>
              <w:jc w:val="right"/>
            </w:pPr>
            <w:r w:rsidRPr="00F552A0">
              <w:t>46,655</w:t>
            </w:r>
          </w:p>
        </w:tc>
        <w:tc>
          <w:tcPr>
            <w:tcW w:w="990" w:type="dxa"/>
            <w:noWrap/>
            <w:hideMark/>
          </w:tcPr>
          <w:p w14:paraId="3C035D0E" w14:textId="77777777" w:rsidR="00F552A0" w:rsidRPr="00F552A0" w:rsidRDefault="00F552A0" w:rsidP="00F552A0">
            <w:pPr>
              <w:jc w:val="right"/>
            </w:pPr>
            <w:r w:rsidRPr="00F552A0">
              <w:t>6,945</w:t>
            </w:r>
          </w:p>
        </w:tc>
        <w:tc>
          <w:tcPr>
            <w:tcW w:w="858" w:type="dxa"/>
            <w:noWrap/>
            <w:hideMark/>
          </w:tcPr>
          <w:p w14:paraId="6815B601" w14:textId="77777777" w:rsidR="00F552A0" w:rsidRPr="00F552A0" w:rsidRDefault="00F552A0" w:rsidP="00F552A0">
            <w:pPr>
              <w:jc w:val="right"/>
            </w:pPr>
            <w:r w:rsidRPr="00F552A0">
              <w:t>14.9%</w:t>
            </w:r>
          </w:p>
        </w:tc>
        <w:tc>
          <w:tcPr>
            <w:tcW w:w="852" w:type="dxa"/>
            <w:noWrap/>
            <w:hideMark/>
          </w:tcPr>
          <w:p w14:paraId="23F42EFD" w14:textId="77777777" w:rsidR="00F552A0" w:rsidRPr="00F552A0" w:rsidRDefault="00F552A0" w:rsidP="00F552A0">
            <w:pPr>
              <w:jc w:val="right"/>
            </w:pPr>
            <w:r w:rsidRPr="00F552A0">
              <w:t>13,504</w:t>
            </w:r>
          </w:p>
        </w:tc>
        <w:tc>
          <w:tcPr>
            <w:tcW w:w="900" w:type="dxa"/>
            <w:noWrap/>
            <w:hideMark/>
          </w:tcPr>
          <w:p w14:paraId="69BB6597" w14:textId="77777777" w:rsidR="00F552A0" w:rsidRPr="00F552A0" w:rsidRDefault="00F552A0" w:rsidP="00F552A0">
            <w:pPr>
              <w:jc w:val="right"/>
            </w:pPr>
            <w:r w:rsidRPr="00F552A0">
              <w:t>11,754</w:t>
            </w:r>
          </w:p>
        </w:tc>
        <w:tc>
          <w:tcPr>
            <w:tcW w:w="810" w:type="dxa"/>
            <w:noWrap/>
            <w:hideMark/>
          </w:tcPr>
          <w:p w14:paraId="55354F36" w14:textId="77777777" w:rsidR="00F552A0" w:rsidRPr="00F552A0" w:rsidRDefault="00F552A0" w:rsidP="00F552A0">
            <w:pPr>
              <w:jc w:val="right"/>
            </w:pPr>
            <w:r w:rsidRPr="00F552A0">
              <w:t>1,750</w:t>
            </w:r>
          </w:p>
        </w:tc>
        <w:tc>
          <w:tcPr>
            <w:tcW w:w="895" w:type="dxa"/>
            <w:noWrap/>
            <w:hideMark/>
          </w:tcPr>
          <w:p w14:paraId="792CA008" w14:textId="77777777" w:rsidR="00F552A0" w:rsidRPr="00F552A0" w:rsidRDefault="00F552A0" w:rsidP="00F552A0">
            <w:pPr>
              <w:jc w:val="right"/>
            </w:pPr>
            <w:r w:rsidRPr="00F552A0">
              <w:t>14.9%</w:t>
            </w:r>
          </w:p>
        </w:tc>
      </w:tr>
      <w:tr w:rsidR="00F552A0" w:rsidRPr="00F552A0" w14:paraId="28F7D14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15CA644" w14:textId="77777777" w:rsidR="00F552A0" w:rsidRPr="00F552A0" w:rsidRDefault="00F552A0" w:rsidP="00F552A0">
            <w:r w:rsidRPr="00F552A0">
              <w:t>Ohio</w:t>
            </w:r>
          </w:p>
        </w:tc>
        <w:tc>
          <w:tcPr>
            <w:tcW w:w="1143" w:type="dxa"/>
            <w:noWrap/>
            <w:hideMark/>
          </w:tcPr>
          <w:p w14:paraId="5A633DCB" w14:textId="77777777" w:rsidR="00F552A0" w:rsidRPr="00F552A0" w:rsidRDefault="00F552A0" w:rsidP="00F552A0">
            <w:pPr>
              <w:jc w:val="right"/>
            </w:pPr>
            <w:r w:rsidRPr="00F552A0">
              <w:t>36,060</w:t>
            </w:r>
          </w:p>
        </w:tc>
        <w:tc>
          <w:tcPr>
            <w:tcW w:w="1009" w:type="dxa"/>
            <w:noWrap/>
            <w:hideMark/>
          </w:tcPr>
          <w:p w14:paraId="2C466C57" w14:textId="77777777" w:rsidR="00F552A0" w:rsidRPr="00F552A0" w:rsidRDefault="00F552A0" w:rsidP="00F552A0">
            <w:pPr>
              <w:jc w:val="right"/>
            </w:pPr>
            <w:r w:rsidRPr="00F552A0">
              <w:t>29,458</w:t>
            </w:r>
          </w:p>
        </w:tc>
        <w:tc>
          <w:tcPr>
            <w:tcW w:w="990" w:type="dxa"/>
            <w:noWrap/>
            <w:hideMark/>
          </w:tcPr>
          <w:p w14:paraId="24B71183" w14:textId="77777777" w:rsidR="00F552A0" w:rsidRPr="00F552A0" w:rsidRDefault="00F552A0" w:rsidP="00F552A0">
            <w:pPr>
              <w:jc w:val="right"/>
            </w:pPr>
            <w:r w:rsidRPr="00F552A0">
              <w:t>6,602</w:t>
            </w:r>
          </w:p>
        </w:tc>
        <w:tc>
          <w:tcPr>
            <w:tcW w:w="858" w:type="dxa"/>
            <w:noWrap/>
            <w:hideMark/>
          </w:tcPr>
          <w:p w14:paraId="1E278225" w14:textId="77777777" w:rsidR="00F552A0" w:rsidRPr="00F552A0" w:rsidRDefault="00F552A0" w:rsidP="00F552A0">
            <w:pPr>
              <w:jc w:val="right"/>
            </w:pPr>
            <w:r w:rsidRPr="00F552A0">
              <w:t>22.4%</w:t>
            </w:r>
          </w:p>
        </w:tc>
        <w:tc>
          <w:tcPr>
            <w:tcW w:w="852" w:type="dxa"/>
            <w:noWrap/>
            <w:hideMark/>
          </w:tcPr>
          <w:p w14:paraId="6CB877B7" w14:textId="77777777" w:rsidR="00F552A0" w:rsidRPr="00F552A0" w:rsidRDefault="00F552A0" w:rsidP="00F552A0">
            <w:pPr>
              <w:jc w:val="right"/>
            </w:pPr>
            <w:r w:rsidRPr="00F552A0">
              <w:t>6,165</w:t>
            </w:r>
          </w:p>
        </w:tc>
        <w:tc>
          <w:tcPr>
            <w:tcW w:w="900" w:type="dxa"/>
            <w:noWrap/>
            <w:hideMark/>
          </w:tcPr>
          <w:p w14:paraId="7BD5A31C" w14:textId="77777777" w:rsidR="00F552A0" w:rsidRPr="00F552A0" w:rsidRDefault="00F552A0" w:rsidP="00F552A0">
            <w:pPr>
              <w:jc w:val="right"/>
            </w:pPr>
            <w:r w:rsidRPr="00F552A0">
              <w:t>5,036</w:t>
            </w:r>
          </w:p>
        </w:tc>
        <w:tc>
          <w:tcPr>
            <w:tcW w:w="810" w:type="dxa"/>
            <w:noWrap/>
            <w:hideMark/>
          </w:tcPr>
          <w:p w14:paraId="4DDF5E49" w14:textId="77777777" w:rsidR="00F552A0" w:rsidRPr="00F552A0" w:rsidRDefault="00F552A0" w:rsidP="00F552A0">
            <w:pPr>
              <w:jc w:val="right"/>
            </w:pPr>
            <w:r w:rsidRPr="00F552A0">
              <w:t>1,129</w:t>
            </w:r>
          </w:p>
        </w:tc>
        <w:tc>
          <w:tcPr>
            <w:tcW w:w="895" w:type="dxa"/>
            <w:noWrap/>
            <w:hideMark/>
          </w:tcPr>
          <w:p w14:paraId="0D30ECC4" w14:textId="77777777" w:rsidR="00F552A0" w:rsidRPr="00F552A0" w:rsidRDefault="00F552A0" w:rsidP="00F552A0">
            <w:pPr>
              <w:jc w:val="right"/>
            </w:pPr>
            <w:r w:rsidRPr="00F552A0">
              <w:t>22.4%</w:t>
            </w:r>
          </w:p>
        </w:tc>
      </w:tr>
      <w:tr w:rsidR="00F552A0" w:rsidRPr="00F552A0" w14:paraId="58CB656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625565B" w14:textId="77777777" w:rsidR="00F552A0" w:rsidRPr="00F552A0" w:rsidRDefault="00F552A0" w:rsidP="00F552A0">
            <w:r w:rsidRPr="00F552A0">
              <w:t>Indiana</w:t>
            </w:r>
          </w:p>
        </w:tc>
        <w:tc>
          <w:tcPr>
            <w:tcW w:w="1143" w:type="dxa"/>
            <w:noWrap/>
            <w:hideMark/>
          </w:tcPr>
          <w:p w14:paraId="216EC3AB" w14:textId="77777777" w:rsidR="00F552A0" w:rsidRPr="00F552A0" w:rsidRDefault="00F552A0" w:rsidP="00F552A0">
            <w:pPr>
              <w:jc w:val="right"/>
            </w:pPr>
            <w:r w:rsidRPr="00F552A0">
              <w:t>21,263</w:t>
            </w:r>
          </w:p>
        </w:tc>
        <w:tc>
          <w:tcPr>
            <w:tcW w:w="1009" w:type="dxa"/>
            <w:noWrap/>
            <w:hideMark/>
          </w:tcPr>
          <w:p w14:paraId="31552C19" w14:textId="77777777" w:rsidR="00F552A0" w:rsidRPr="00F552A0" w:rsidRDefault="00F552A0" w:rsidP="00F552A0">
            <w:pPr>
              <w:jc w:val="right"/>
            </w:pPr>
            <w:r w:rsidRPr="00F552A0">
              <w:t>17,350</w:t>
            </w:r>
          </w:p>
        </w:tc>
        <w:tc>
          <w:tcPr>
            <w:tcW w:w="990" w:type="dxa"/>
            <w:noWrap/>
            <w:hideMark/>
          </w:tcPr>
          <w:p w14:paraId="2B897EAB" w14:textId="77777777" w:rsidR="00F552A0" w:rsidRPr="00F552A0" w:rsidRDefault="00F552A0" w:rsidP="00F552A0">
            <w:pPr>
              <w:jc w:val="right"/>
            </w:pPr>
            <w:r w:rsidRPr="00F552A0">
              <w:t>3,913</w:t>
            </w:r>
          </w:p>
        </w:tc>
        <w:tc>
          <w:tcPr>
            <w:tcW w:w="858" w:type="dxa"/>
            <w:noWrap/>
            <w:hideMark/>
          </w:tcPr>
          <w:p w14:paraId="54CD39D1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  <w:tc>
          <w:tcPr>
            <w:tcW w:w="852" w:type="dxa"/>
            <w:noWrap/>
            <w:hideMark/>
          </w:tcPr>
          <w:p w14:paraId="602FDCA4" w14:textId="77777777" w:rsidR="00F552A0" w:rsidRPr="00F552A0" w:rsidRDefault="00F552A0" w:rsidP="00F552A0">
            <w:pPr>
              <w:jc w:val="right"/>
            </w:pPr>
            <w:r w:rsidRPr="00F552A0">
              <w:t>3,852</w:t>
            </w:r>
          </w:p>
        </w:tc>
        <w:tc>
          <w:tcPr>
            <w:tcW w:w="900" w:type="dxa"/>
            <w:noWrap/>
            <w:hideMark/>
          </w:tcPr>
          <w:p w14:paraId="273077FD" w14:textId="77777777" w:rsidR="00F552A0" w:rsidRPr="00F552A0" w:rsidRDefault="00F552A0" w:rsidP="00F552A0">
            <w:pPr>
              <w:jc w:val="right"/>
            </w:pPr>
            <w:r w:rsidRPr="00F552A0">
              <w:t>3,143</w:t>
            </w:r>
          </w:p>
        </w:tc>
        <w:tc>
          <w:tcPr>
            <w:tcW w:w="810" w:type="dxa"/>
            <w:noWrap/>
            <w:hideMark/>
          </w:tcPr>
          <w:p w14:paraId="0977FAC8" w14:textId="77777777" w:rsidR="00F552A0" w:rsidRPr="00F552A0" w:rsidRDefault="00F552A0" w:rsidP="00F552A0">
            <w:pPr>
              <w:jc w:val="right"/>
            </w:pPr>
            <w:r w:rsidRPr="00F552A0">
              <w:t>709</w:t>
            </w:r>
          </w:p>
        </w:tc>
        <w:tc>
          <w:tcPr>
            <w:tcW w:w="895" w:type="dxa"/>
            <w:noWrap/>
            <w:hideMark/>
          </w:tcPr>
          <w:p w14:paraId="5ADC8446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</w:tr>
      <w:tr w:rsidR="00F552A0" w:rsidRPr="00F552A0" w14:paraId="3084C070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DFE9A9B" w14:textId="77777777" w:rsidR="00F552A0" w:rsidRPr="00F552A0" w:rsidRDefault="00F552A0" w:rsidP="00F552A0">
            <w:r w:rsidRPr="00F552A0">
              <w:t>Arizona</w:t>
            </w:r>
          </w:p>
        </w:tc>
        <w:tc>
          <w:tcPr>
            <w:tcW w:w="1143" w:type="dxa"/>
            <w:noWrap/>
            <w:hideMark/>
          </w:tcPr>
          <w:p w14:paraId="7B7DF2E3" w14:textId="77777777" w:rsidR="00F552A0" w:rsidRPr="00F552A0" w:rsidRDefault="00F552A0" w:rsidP="00F552A0">
            <w:pPr>
              <w:jc w:val="right"/>
            </w:pPr>
            <w:r w:rsidRPr="00F552A0">
              <w:t>21,538</w:t>
            </w:r>
          </w:p>
        </w:tc>
        <w:tc>
          <w:tcPr>
            <w:tcW w:w="1009" w:type="dxa"/>
            <w:noWrap/>
            <w:hideMark/>
          </w:tcPr>
          <w:p w14:paraId="29DBF2B7" w14:textId="77777777" w:rsidR="00F552A0" w:rsidRPr="00F552A0" w:rsidRDefault="00F552A0" w:rsidP="00F552A0">
            <w:pPr>
              <w:jc w:val="right"/>
            </w:pPr>
            <w:r w:rsidRPr="00F552A0">
              <w:t>17,573</w:t>
            </w:r>
          </w:p>
        </w:tc>
        <w:tc>
          <w:tcPr>
            <w:tcW w:w="990" w:type="dxa"/>
            <w:noWrap/>
            <w:hideMark/>
          </w:tcPr>
          <w:p w14:paraId="75FB20E2" w14:textId="77777777" w:rsidR="00F552A0" w:rsidRPr="00F552A0" w:rsidRDefault="00F552A0" w:rsidP="00F552A0">
            <w:pPr>
              <w:jc w:val="right"/>
            </w:pPr>
            <w:r w:rsidRPr="00F552A0">
              <w:t>3,965</w:t>
            </w:r>
          </w:p>
        </w:tc>
        <w:tc>
          <w:tcPr>
            <w:tcW w:w="858" w:type="dxa"/>
            <w:noWrap/>
            <w:hideMark/>
          </w:tcPr>
          <w:p w14:paraId="3E29661A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  <w:tc>
          <w:tcPr>
            <w:tcW w:w="852" w:type="dxa"/>
            <w:noWrap/>
            <w:hideMark/>
          </w:tcPr>
          <w:p w14:paraId="553ED1C7" w14:textId="77777777" w:rsidR="00F552A0" w:rsidRPr="00F552A0" w:rsidRDefault="00F552A0" w:rsidP="00F552A0">
            <w:pPr>
              <w:jc w:val="right"/>
            </w:pPr>
            <w:r w:rsidRPr="00F552A0">
              <w:t>4,623</w:t>
            </w:r>
          </w:p>
        </w:tc>
        <w:tc>
          <w:tcPr>
            <w:tcW w:w="900" w:type="dxa"/>
            <w:noWrap/>
            <w:hideMark/>
          </w:tcPr>
          <w:p w14:paraId="6602B36E" w14:textId="77777777" w:rsidR="00F552A0" w:rsidRPr="00F552A0" w:rsidRDefault="00F552A0" w:rsidP="00F552A0">
            <w:pPr>
              <w:jc w:val="right"/>
            </w:pPr>
            <w:r w:rsidRPr="00F552A0">
              <w:t>3,772</w:t>
            </w:r>
          </w:p>
        </w:tc>
        <w:tc>
          <w:tcPr>
            <w:tcW w:w="810" w:type="dxa"/>
            <w:noWrap/>
            <w:hideMark/>
          </w:tcPr>
          <w:p w14:paraId="10AA71A2" w14:textId="77777777" w:rsidR="00F552A0" w:rsidRPr="00F552A0" w:rsidRDefault="00F552A0" w:rsidP="00F552A0">
            <w:pPr>
              <w:jc w:val="right"/>
            </w:pPr>
            <w:r w:rsidRPr="00F552A0">
              <w:t>851</w:t>
            </w:r>
          </w:p>
        </w:tc>
        <w:tc>
          <w:tcPr>
            <w:tcW w:w="895" w:type="dxa"/>
            <w:noWrap/>
            <w:hideMark/>
          </w:tcPr>
          <w:p w14:paraId="75D61230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</w:tr>
      <w:tr w:rsidR="00F552A0" w:rsidRPr="00F552A0" w14:paraId="7908B79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FD74C0C" w14:textId="61416ED5" w:rsidR="00F552A0" w:rsidRPr="00F552A0" w:rsidRDefault="00F552A0" w:rsidP="00F552A0">
            <w:r>
              <w:t>D.C.</w:t>
            </w:r>
          </w:p>
        </w:tc>
        <w:tc>
          <w:tcPr>
            <w:tcW w:w="1143" w:type="dxa"/>
            <w:noWrap/>
            <w:hideMark/>
          </w:tcPr>
          <w:p w14:paraId="318D4D84" w14:textId="77777777" w:rsidR="00F552A0" w:rsidRPr="00F552A0" w:rsidRDefault="00F552A0" w:rsidP="00F552A0">
            <w:pPr>
              <w:jc w:val="right"/>
            </w:pPr>
            <w:r w:rsidRPr="00F552A0">
              <w:t>1,433</w:t>
            </w:r>
          </w:p>
        </w:tc>
        <w:tc>
          <w:tcPr>
            <w:tcW w:w="1009" w:type="dxa"/>
            <w:noWrap/>
            <w:hideMark/>
          </w:tcPr>
          <w:p w14:paraId="14E37CD3" w14:textId="77777777" w:rsidR="00F552A0" w:rsidRPr="00F552A0" w:rsidRDefault="00F552A0" w:rsidP="00F552A0">
            <w:pPr>
              <w:jc w:val="right"/>
            </w:pPr>
            <w:r w:rsidRPr="00F552A0">
              <w:t>1,088</w:t>
            </w:r>
          </w:p>
        </w:tc>
        <w:tc>
          <w:tcPr>
            <w:tcW w:w="990" w:type="dxa"/>
            <w:noWrap/>
            <w:hideMark/>
          </w:tcPr>
          <w:p w14:paraId="76386325" w14:textId="77777777" w:rsidR="00F552A0" w:rsidRPr="00F552A0" w:rsidRDefault="00F552A0" w:rsidP="00F552A0">
            <w:pPr>
              <w:jc w:val="right"/>
            </w:pPr>
            <w:r w:rsidRPr="00F552A0">
              <w:t>346</w:t>
            </w:r>
          </w:p>
        </w:tc>
        <w:tc>
          <w:tcPr>
            <w:tcW w:w="858" w:type="dxa"/>
            <w:noWrap/>
            <w:hideMark/>
          </w:tcPr>
          <w:p w14:paraId="6C4080FE" w14:textId="77777777" w:rsidR="00F552A0" w:rsidRPr="00F552A0" w:rsidRDefault="00F552A0" w:rsidP="00F552A0">
            <w:pPr>
              <w:jc w:val="right"/>
            </w:pPr>
            <w:r w:rsidRPr="00F552A0">
              <w:t>31.8%</w:t>
            </w:r>
          </w:p>
        </w:tc>
        <w:tc>
          <w:tcPr>
            <w:tcW w:w="852" w:type="dxa"/>
            <w:noWrap/>
            <w:hideMark/>
          </w:tcPr>
          <w:p w14:paraId="01A1888A" w14:textId="77777777" w:rsidR="00F552A0" w:rsidRPr="00F552A0" w:rsidRDefault="00F552A0" w:rsidP="00F552A0">
            <w:pPr>
              <w:jc w:val="right"/>
            </w:pPr>
            <w:r w:rsidRPr="00F552A0">
              <w:t>386</w:t>
            </w:r>
          </w:p>
        </w:tc>
        <w:tc>
          <w:tcPr>
            <w:tcW w:w="900" w:type="dxa"/>
            <w:noWrap/>
            <w:hideMark/>
          </w:tcPr>
          <w:p w14:paraId="2CFFB7C7" w14:textId="77777777" w:rsidR="00F552A0" w:rsidRPr="00F552A0" w:rsidRDefault="00F552A0" w:rsidP="00F552A0">
            <w:pPr>
              <w:jc w:val="right"/>
            </w:pPr>
            <w:r w:rsidRPr="00F552A0">
              <w:t>293</w:t>
            </w:r>
          </w:p>
        </w:tc>
        <w:tc>
          <w:tcPr>
            <w:tcW w:w="810" w:type="dxa"/>
            <w:noWrap/>
            <w:hideMark/>
          </w:tcPr>
          <w:p w14:paraId="693A161F" w14:textId="77777777" w:rsidR="00F552A0" w:rsidRPr="00F552A0" w:rsidRDefault="00F552A0" w:rsidP="00F552A0">
            <w:pPr>
              <w:jc w:val="right"/>
            </w:pPr>
            <w:r w:rsidRPr="00F552A0">
              <w:t>93</w:t>
            </w:r>
          </w:p>
        </w:tc>
        <w:tc>
          <w:tcPr>
            <w:tcW w:w="895" w:type="dxa"/>
            <w:noWrap/>
            <w:hideMark/>
          </w:tcPr>
          <w:p w14:paraId="746F9DE1" w14:textId="77777777" w:rsidR="00F552A0" w:rsidRPr="00F552A0" w:rsidRDefault="00F552A0" w:rsidP="00F552A0">
            <w:pPr>
              <w:jc w:val="right"/>
            </w:pPr>
            <w:r w:rsidRPr="00F552A0">
              <w:t>31.8%</w:t>
            </w:r>
          </w:p>
        </w:tc>
      </w:tr>
      <w:tr w:rsidR="00F552A0" w:rsidRPr="00F552A0" w14:paraId="627939A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E775F89" w14:textId="77777777" w:rsidR="00F552A0" w:rsidRPr="00F552A0" w:rsidRDefault="00F552A0" w:rsidP="00F552A0">
            <w:r w:rsidRPr="00F552A0">
              <w:t>Texas</w:t>
            </w:r>
          </w:p>
        </w:tc>
        <w:tc>
          <w:tcPr>
            <w:tcW w:w="1143" w:type="dxa"/>
            <w:noWrap/>
            <w:hideMark/>
          </w:tcPr>
          <w:p w14:paraId="24990295" w14:textId="77777777" w:rsidR="00F552A0" w:rsidRPr="00F552A0" w:rsidRDefault="00F552A0" w:rsidP="00F552A0">
            <w:pPr>
              <w:jc w:val="right"/>
            </w:pPr>
            <w:r w:rsidRPr="00F552A0">
              <w:t>99,084</w:t>
            </w:r>
          </w:p>
        </w:tc>
        <w:tc>
          <w:tcPr>
            <w:tcW w:w="1009" w:type="dxa"/>
            <w:noWrap/>
            <w:hideMark/>
          </w:tcPr>
          <w:p w14:paraId="1D04D29E" w14:textId="77777777" w:rsidR="00F552A0" w:rsidRPr="00F552A0" w:rsidRDefault="00F552A0" w:rsidP="00F552A0">
            <w:pPr>
              <w:jc w:val="right"/>
            </w:pPr>
            <w:r w:rsidRPr="00F552A0">
              <w:t>74,065</w:t>
            </w:r>
          </w:p>
        </w:tc>
        <w:tc>
          <w:tcPr>
            <w:tcW w:w="990" w:type="dxa"/>
            <w:noWrap/>
            <w:hideMark/>
          </w:tcPr>
          <w:p w14:paraId="5D10AB9F" w14:textId="77777777" w:rsidR="00F552A0" w:rsidRPr="00F552A0" w:rsidRDefault="00F552A0" w:rsidP="00F552A0">
            <w:pPr>
              <w:jc w:val="right"/>
            </w:pPr>
            <w:r w:rsidRPr="00F552A0">
              <w:t>25,019</w:t>
            </w:r>
          </w:p>
        </w:tc>
        <w:tc>
          <w:tcPr>
            <w:tcW w:w="858" w:type="dxa"/>
            <w:noWrap/>
            <w:hideMark/>
          </w:tcPr>
          <w:p w14:paraId="6394E3C0" w14:textId="77777777" w:rsidR="00F552A0" w:rsidRPr="00F552A0" w:rsidRDefault="00F552A0" w:rsidP="00F552A0">
            <w:pPr>
              <w:jc w:val="right"/>
            </w:pPr>
            <w:r w:rsidRPr="00F552A0">
              <w:t>33.8%</w:t>
            </w:r>
          </w:p>
        </w:tc>
        <w:tc>
          <w:tcPr>
            <w:tcW w:w="852" w:type="dxa"/>
            <w:noWrap/>
            <w:hideMark/>
          </w:tcPr>
          <w:p w14:paraId="61F239A7" w14:textId="77777777" w:rsidR="00F552A0" w:rsidRPr="00F552A0" w:rsidRDefault="00F552A0" w:rsidP="00F552A0">
            <w:pPr>
              <w:jc w:val="right"/>
            </w:pPr>
            <w:r w:rsidRPr="00F552A0">
              <w:t>14,316</w:t>
            </w:r>
          </w:p>
        </w:tc>
        <w:tc>
          <w:tcPr>
            <w:tcW w:w="900" w:type="dxa"/>
            <w:noWrap/>
            <w:hideMark/>
          </w:tcPr>
          <w:p w14:paraId="249AB401" w14:textId="77777777" w:rsidR="00F552A0" w:rsidRPr="00F552A0" w:rsidRDefault="00F552A0" w:rsidP="00F552A0">
            <w:pPr>
              <w:jc w:val="right"/>
            </w:pPr>
            <w:r w:rsidRPr="00F552A0">
              <w:t>10,701</w:t>
            </w:r>
          </w:p>
        </w:tc>
        <w:tc>
          <w:tcPr>
            <w:tcW w:w="810" w:type="dxa"/>
            <w:noWrap/>
            <w:hideMark/>
          </w:tcPr>
          <w:p w14:paraId="5DF85943" w14:textId="77777777" w:rsidR="00F552A0" w:rsidRPr="00F552A0" w:rsidRDefault="00F552A0" w:rsidP="00F552A0">
            <w:pPr>
              <w:jc w:val="right"/>
            </w:pPr>
            <w:r w:rsidRPr="00F552A0">
              <w:t>3,615</w:t>
            </w:r>
          </w:p>
        </w:tc>
        <w:tc>
          <w:tcPr>
            <w:tcW w:w="895" w:type="dxa"/>
            <w:noWrap/>
            <w:hideMark/>
          </w:tcPr>
          <w:p w14:paraId="1B854372" w14:textId="77777777" w:rsidR="00F552A0" w:rsidRPr="00F552A0" w:rsidRDefault="00F552A0" w:rsidP="00F552A0">
            <w:pPr>
              <w:jc w:val="right"/>
            </w:pPr>
            <w:r w:rsidRPr="00F552A0">
              <w:t>33.8%</w:t>
            </w:r>
          </w:p>
        </w:tc>
      </w:tr>
    </w:tbl>
    <w:p w14:paraId="510E023D" w14:textId="77777777" w:rsidR="00F552A0" w:rsidRPr="00F552A0" w:rsidRDefault="00F552A0" w:rsidP="00F552A0">
      <w:pPr>
        <w:rPr>
          <w:b/>
          <w:bCs/>
        </w:rPr>
      </w:pPr>
    </w:p>
    <w:p w14:paraId="2AB6E62B" w14:textId="618C24E0" w:rsidR="00A529FC" w:rsidRDefault="008B791E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ate</w:t>
      </w:r>
    </w:p>
    <w:p w14:paraId="45A8C0F5" w14:textId="77777777" w:rsidR="00AA29F2" w:rsidRPr="00A529FC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r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3"/>
        <w:gridCol w:w="2330"/>
        <w:gridCol w:w="1107"/>
        <w:gridCol w:w="1490"/>
        <w:gridCol w:w="1320"/>
        <w:gridCol w:w="1320"/>
      </w:tblGrid>
      <w:tr w:rsidR="00AA29F2" w:rsidRPr="00330CB2" w14:paraId="79241AD6" w14:textId="77777777" w:rsidTr="003A3184">
        <w:tc>
          <w:tcPr>
            <w:tcW w:w="953" w:type="pct"/>
          </w:tcPr>
          <w:p w14:paraId="75FF5FD3" w14:textId="77777777" w:rsidR="00AA29F2" w:rsidRDefault="00AA29F2" w:rsidP="00BB5F08"/>
        </w:tc>
        <w:tc>
          <w:tcPr>
            <w:tcW w:w="1246" w:type="pct"/>
          </w:tcPr>
          <w:p w14:paraId="610C2646" w14:textId="77777777" w:rsidR="00AA29F2" w:rsidRDefault="00AA29F2" w:rsidP="00BB5F08"/>
        </w:tc>
        <w:tc>
          <w:tcPr>
            <w:tcW w:w="592" w:type="pct"/>
          </w:tcPr>
          <w:p w14:paraId="2A2538C0" w14:textId="77777777" w:rsidR="00AA29F2" w:rsidRPr="00330CB2" w:rsidRDefault="00AA29F2" w:rsidP="00BB5F08">
            <w:r>
              <w:t>Mean</w:t>
            </w:r>
          </w:p>
        </w:tc>
        <w:tc>
          <w:tcPr>
            <w:tcW w:w="797" w:type="pct"/>
          </w:tcPr>
          <w:p w14:paraId="70FEF81C" w14:textId="77777777" w:rsidR="00AA29F2" w:rsidRPr="00330CB2" w:rsidRDefault="00AA29F2" w:rsidP="00AA29F2">
            <w:r>
              <w:t>Min</w:t>
            </w:r>
          </w:p>
        </w:tc>
        <w:tc>
          <w:tcPr>
            <w:tcW w:w="706" w:type="pct"/>
          </w:tcPr>
          <w:p w14:paraId="00814CA0" w14:textId="77777777" w:rsidR="00AA29F2" w:rsidRDefault="00AA29F2" w:rsidP="00AA29F2">
            <w:r>
              <w:t>Median</w:t>
            </w:r>
          </w:p>
        </w:tc>
        <w:tc>
          <w:tcPr>
            <w:tcW w:w="706" w:type="pct"/>
          </w:tcPr>
          <w:p w14:paraId="7B6552BD" w14:textId="77777777" w:rsidR="00AA29F2" w:rsidRDefault="00AA29F2" w:rsidP="00AA29F2">
            <w:r>
              <w:t>Max</w:t>
            </w:r>
          </w:p>
        </w:tc>
      </w:tr>
      <w:tr w:rsidR="00AA29F2" w:rsidRPr="00330CB2" w14:paraId="312A33AD" w14:textId="77777777" w:rsidTr="003A3184">
        <w:tc>
          <w:tcPr>
            <w:tcW w:w="953" w:type="pct"/>
          </w:tcPr>
          <w:p w14:paraId="79268AFC" w14:textId="77777777" w:rsidR="00AA29F2" w:rsidRPr="00330CB2" w:rsidRDefault="00AA29F2" w:rsidP="00BB5F08">
            <w:r>
              <w:t>Total</w:t>
            </w:r>
          </w:p>
        </w:tc>
        <w:tc>
          <w:tcPr>
            <w:tcW w:w="1246" w:type="pct"/>
          </w:tcPr>
          <w:p w14:paraId="56AEE081" w14:textId="77777777" w:rsidR="00AA29F2" w:rsidRPr="00330CB2" w:rsidRDefault="00AA29F2" w:rsidP="00BB5F08"/>
        </w:tc>
        <w:tc>
          <w:tcPr>
            <w:tcW w:w="592" w:type="pct"/>
          </w:tcPr>
          <w:p w14:paraId="0DE7918E" w14:textId="77777777" w:rsidR="00AA29F2" w:rsidRPr="00330CB2" w:rsidRDefault="00AA29F2" w:rsidP="00BB5F08"/>
        </w:tc>
        <w:tc>
          <w:tcPr>
            <w:tcW w:w="797" w:type="pct"/>
          </w:tcPr>
          <w:p w14:paraId="07C79C27" w14:textId="77777777" w:rsidR="00AA29F2" w:rsidRPr="00330CB2" w:rsidRDefault="00AA29F2" w:rsidP="00BB5F08"/>
        </w:tc>
        <w:tc>
          <w:tcPr>
            <w:tcW w:w="706" w:type="pct"/>
          </w:tcPr>
          <w:p w14:paraId="0FBE340D" w14:textId="77777777" w:rsidR="00AA29F2" w:rsidRPr="00330CB2" w:rsidRDefault="00AA29F2" w:rsidP="00BB5F08"/>
        </w:tc>
        <w:tc>
          <w:tcPr>
            <w:tcW w:w="706" w:type="pct"/>
          </w:tcPr>
          <w:p w14:paraId="0EDF8CD3" w14:textId="77777777" w:rsidR="00AA29F2" w:rsidRPr="00330CB2" w:rsidRDefault="00AA29F2" w:rsidP="00BB5F08"/>
        </w:tc>
      </w:tr>
      <w:tr w:rsidR="000129A8" w:rsidRPr="00330CB2" w14:paraId="72AA216B" w14:textId="77777777" w:rsidTr="003A3184">
        <w:tc>
          <w:tcPr>
            <w:tcW w:w="953" w:type="pct"/>
            <w:vMerge w:val="restart"/>
            <w:vAlign w:val="center"/>
          </w:tcPr>
          <w:p w14:paraId="3B0D3017" w14:textId="77777777" w:rsidR="000129A8" w:rsidRDefault="000129A8" w:rsidP="000129A8">
            <w:r>
              <w:t>By living location</w:t>
            </w:r>
          </w:p>
        </w:tc>
        <w:tc>
          <w:tcPr>
            <w:tcW w:w="1246" w:type="pct"/>
            <w:vAlign w:val="bottom"/>
          </w:tcPr>
          <w:p w14:paraId="03FABDB2" w14:textId="418B4658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592" w:type="pct"/>
          </w:tcPr>
          <w:p w14:paraId="454C1940" w14:textId="77777777" w:rsidR="000129A8" w:rsidRPr="00330CB2" w:rsidRDefault="000129A8" w:rsidP="000129A8"/>
        </w:tc>
        <w:tc>
          <w:tcPr>
            <w:tcW w:w="797" w:type="pct"/>
          </w:tcPr>
          <w:p w14:paraId="13717FF3" w14:textId="77777777" w:rsidR="000129A8" w:rsidRPr="00330CB2" w:rsidRDefault="000129A8" w:rsidP="000129A8"/>
        </w:tc>
        <w:tc>
          <w:tcPr>
            <w:tcW w:w="706" w:type="pct"/>
          </w:tcPr>
          <w:p w14:paraId="04463CA3" w14:textId="77777777" w:rsidR="000129A8" w:rsidRPr="00330CB2" w:rsidRDefault="000129A8" w:rsidP="000129A8"/>
        </w:tc>
        <w:tc>
          <w:tcPr>
            <w:tcW w:w="706" w:type="pct"/>
          </w:tcPr>
          <w:p w14:paraId="1590E4E7" w14:textId="77777777" w:rsidR="000129A8" w:rsidRPr="00330CB2" w:rsidRDefault="000129A8" w:rsidP="000129A8"/>
        </w:tc>
      </w:tr>
      <w:tr w:rsidR="000129A8" w:rsidRPr="00330CB2" w14:paraId="6116DFAC" w14:textId="77777777" w:rsidTr="003A3184">
        <w:tc>
          <w:tcPr>
            <w:tcW w:w="953" w:type="pct"/>
            <w:vMerge/>
            <w:vAlign w:val="center"/>
          </w:tcPr>
          <w:p w14:paraId="03D10C39" w14:textId="77777777" w:rsidR="000129A8" w:rsidRDefault="000129A8" w:rsidP="000129A8"/>
        </w:tc>
        <w:tc>
          <w:tcPr>
            <w:tcW w:w="1246" w:type="pct"/>
            <w:vAlign w:val="bottom"/>
          </w:tcPr>
          <w:p w14:paraId="05CE8E0C" w14:textId="52B1A0DF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592" w:type="pct"/>
          </w:tcPr>
          <w:p w14:paraId="602C23B2" w14:textId="77777777" w:rsidR="000129A8" w:rsidRPr="00330CB2" w:rsidRDefault="000129A8" w:rsidP="000129A8"/>
        </w:tc>
        <w:tc>
          <w:tcPr>
            <w:tcW w:w="797" w:type="pct"/>
          </w:tcPr>
          <w:p w14:paraId="18624C7E" w14:textId="77777777" w:rsidR="000129A8" w:rsidRPr="00330CB2" w:rsidRDefault="000129A8" w:rsidP="000129A8"/>
        </w:tc>
        <w:tc>
          <w:tcPr>
            <w:tcW w:w="706" w:type="pct"/>
          </w:tcPr>
          <w:p w14:paraId="0E1D35AC" w14:textId="77777777" w:rsidR="000129A8" w:rsidRPr="00330CB2" w:rsidRDefault="000129A8" w:rsidP="000129A8"/>
        </w:tc>
        <w:tc>
          <w:tcPr>
            <w:tcW w:w="706" w:type="pct"/>
          </w:tcPr>
          <w:p w14:paraId="11A0CE4B" w14:textId="77777777" w:rsidR="000129A8" w:rsidRPr="00330CB2" w:rsidRDefault="000129A8" w:rsidP="000129A8"/>
        </w:tc>
      </w:tr>
      <w:tr w:rsidR="000129A8" w:rsidRPr="00330CB2" w14:paraId="0156A639" w14:textId="77777777" w:rsidTr="003A3184">
        <w:tc>
          <w:tcPr>
            <w:tcW w:w="953" w:type="pct"/>
            <w:vMerge/>
            <w:vAlign w:val="center"/>
          </w:tcPr>
          <w:p w14:paraId="6331C186" w14:textId="77777777" w:rsidR="000129A8" w:rsidRDefault="000129A8" w:rsidP="000129A8"/>
        </w:tc>
        <w:tc>
          <w:tcPr>
            <w:tcW w:w="1246" w:type="pct"/>
            <w:vAlign w:val="bottom"/>
          </w:tcPr>
          <w:p w14:paraId="06DA0F45" w14:textId="4C3FF31F" w:rsidR="000129A8" w:rsidRPr="00BF3A29" w:rsidRDefault="000129A8" w:rsidP="000129A8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592" w:type="pct"/>
          </w:tcPr>
          <w:p w14:paraId="76887885" w14:textId="77777777" w:rsidR="000129A8" w:rsidRPr="00330CB2" w:rsidRDefault="000129A8" w:rsidP="000129A8"/>
        </w:tc>
        <w:tc>
          <w:tcPr>
            <w:tcW w:w="797" w:type="pct"/>
          </w:tcPr>
          <w:p w14:paraId="6C8477D5" w14:textId="77777777" w:rsidR="000129A8" w:rsidRPr="00330CB2" w:rsidRDefault="000129A8" w:rsidP="000129A8"/>
        </w:tc>
        <w:tc>
          <w:tcPr>
            <w:tcW w:w="706" w:type="pct"/>
          </w:tcPr>
          <w:p w14:paraId="30F6076A" w14:textId="77777777" w:rsidR="000129A8" w:rsidRPr="00330CB2" w:rsidRDefault="000129A8" w:rsidP="000129A8"/>
        </w:tc>
        <w:tc>
          <w:tcPr>
            <w:tcW w:w="706" w:type="pct"/>
          </w:tcPr>
          <w:p w14:paraId="698729AC" w14:textId="77777777" w:rsidR="000129A8" w:rsidRPr="00330CB2" w:rsidRDefault="000129A8" w:rsidP="000129A8"/>
        </w:tc>
      </w:tr>
      <w:tr w:rsidR="00AA29F2" w:rsidRPr="00330CB2" w14:paraId="559D397D" w14:textId="77777777" w:rsidTr="003A3184">
        <w:tc>
          <w:tcPr>
            <w:tcW w:w="953" w:type="pct"/>
            <w:vMerge w:val="restart"/>
            <w:vAlign w:val="center"/>
          </w:tcPr>
          <w:p w14:paraId="74337A0C" w14:textId="77777777" w:rsidR="00AA29F2" w:rsidRPr="00BF3A29" w:rsidRDefault="00AA29F2" w:rsidP="00BB5F08">
            <w:r>
              <w:t>By median household income</w:t>
            </w:r>
          </w:p>
        </w:tc>
        <w:tc>
          <w:tcPr>
            <w:tcW w:w="1246" w:type="pct"/>
          </w:tcPr>
          <w:p w14:paraId="75DE180B" w14:textId="77777777" w:rsidR="00AA29F2" w:rsidRPr="00BF3A29" w:rsidRDefault="00AA29F2" w:rsidP="00BB5F08">
            <w:r w:rsidRPr="00BF3A29">
              <w:t>&lt;20,000</w:t>
            </w:r>
          </w:p>
        </w:tc>
        <w:tc>
          <w:tcPr>
            <w:tcW w:w="592" w:type="pct"/>
          </w:tcPr>
          <w:p w14:paraId="644D42C6" w14:textId="77777777" w:rsidR="00AA29F2" w:rsidRPr="00330CB2" w:rsidRDefault="00AA29F2" w:rsidP="00BB5F08"/>
        </w:tc>
        <w:tc>
          <w:tcPr>
            <w:tcW w:w="797" w:type="pct"/>
          </w:tcPr>
          <w:p w14:paraId="03078B9D" w14:textId="77777777" w:rsidR="00AA29F2" w:rsidRPr="00330CB2" w:rsidRDefault="00AA29F2" w:rsidP="00BB5F08"/>
        </w:tc>
        <w:tc>
          <w:tcPr>
            <w:tcW w:w="706" w:type="pct"/>
          </w:tcPr>
          <w:p w14:paraId="5383A5CE" w14:textId="77777777" w:rsidR="00AA29F2" w:rsidRPr="00330CB2" w:rsidRDefault="00AA29F2" w:rsidP="00BB5F08"/>
        </w:tc>
        <w:tc>
          <w:tcPr>
            <w:tcW w:w="706" w:type="pct"/>
          </w:tcPr>
          <w:p w14:paraId="7C7CAA46" w14:textId="77777777" w:rsidR="00AA29F2" w:rsidRPr="00330CB2" w:rsidRDefault="00AA29F2" w:rsidP="00BB5F08"/>
        </w:tc>
      </w:tr>
      <w:tr w:rsidR="00AA29F2" w:rsidRPr="00330CB2" w14:paraId="1CD5105C" w14:textId="77777777" w:rsidTr="003A3184">
        <w:tc>
          <w:tcPr>
            <w:tcW w:w="953" w:type="pct"/>
            <w:vMerge/>
          </w:tcPr>
          <w:p w14:paraId="0BB34635" w14:textId="77777777" w:rsidR="00AA29F2" w:rsidRDefault="00AA29F2" w:rsidP="00BB5F08"/>
        </w:tc>
        <w:tc>
          <w:tcPr>
            <w:tcW w:w="1246" w:type="pct"/>
          </w:tcPr>
          <w:p w14:paraId="779911E7" w14:textId="77777777" w:rsidR="00AA29F2" w:rsidRPr="00BF3A29" w:rsidRDefault="00AA29F2" w:rsidP="00BB5F08">
            <w:r>
              <w:t>20,000 to  &lt;35,000</w:t>
            </w:r>
          </w:p>
        </w:tc>
        <w:tc>
          <w:tcPr>
            <w:tcW w:w="592" w:type="pct"/>
          </w:tcPr>
          <w:p w14:paraId="4650C307" w14:textId="77777777" w:rsidR="00AA29F2" w:rsidRPr="00330CB2" w:rsidRDefault="00AA29F2" w:rsidP="00BB5F08"/>
        </w:tc>
        <w:tc>
          <w:tcPr>
            <w:tcW w:w="797" w:type="pct"/>
          </w:tcPr>
          <w:p w14:paraId="2356C3FA" w14:textId="77777777" w:rsidR="00AA29F2" w:rsidRPr="00330CB2" w:rsidRDefault="00AA29F2" w:rsidP="00BB5F08"/>
        </w:tc>
        <w:tc>
          <w:tcPr>
            <w:tcW w:w="706" w:type="pct"/>
          </w:tcPr>
          <w:p w14:paraId="52A91EE4" w14:textId="77777777" w:rsidR="00AA29F2" w:rsidRPr="00330CB2" w:rsidRDefault="00AA29F2" w:rsidP="00BB5F08"/>
        </w:tc>
        <w:tc>
          <w:tcPr>
            <w:tcW w:w="706" w:type="pct"/>
          </w:tcPr>
          <w:p w14:paraId="3D12FF33" w14:textId="77777777" w:rsidR="00AA29F2" w:rsidRPr="00330CB2" w:rsidRDefault="00AA29F2" w:rsidP="00BB5F08"/>
        </w:tc>
      </w:tr>
      <w:tr w:rsidR="00AA29F2" w:rsidRPr="00330CB2" w14:paraId="2AD196B9" w14:textId="77777777" w:rsidTr="003A3184">
        <w:tc>
          <w:tcPr>
            <w:tcW w:w="953" w:type="pct"/>
            <w:vMerge/>
          </w:tcPr>
          <w:p w14:paraId="34E1622E" w14:textId="77777777" w:rsidR="00AA29F2" w:rsidRDefault="00AA29F2" w:rsidP="00BB5F08"/>
        </w:tc>
        <w:tc>
          <w:tcPr>
            <w:tcW w:w="1246" w:type="pct"/>
          </w:tcPr>
          <w:p w14:paraId="4580407F" w14:textId="77777777" w:rsidR="00AA29F2" w:rsidRPr="00BF3A29" w:rsidRDefault="00AA29F2" w:rsidP="00BB5F08">
            <w:r>
              <w:t>35,000 to &lt;50,000</w:t>
            </w:r>
          </w:p>
        </w:tc>
        <w:tc>
          <w:tcPr>
            <w:tcW w:w="592" w:type="pct"/>
          </w:tcPr>
          <w:p w14:paraId="64373468" w14:textId="77777777" w:rsidR="00AA29F2" w:rsidRPr="00330CB2" w:rsidRDefault="00AA29F2" w:rsidP="00BB5F08"/>
        </w:tc>
        <w:tc>
          <w:tcPr>
            <w:tcW w:w="797" w:type="pct"/>
          </w:tcPr>
          <w:p w14:paraId="34E265AE" w14:textId="77777777" w:rsidR="00AA29F2" w:rsidRPr="00330CB2" w:rsidRDefault="00AA29F2" w:rsidP="00BB5F08"/>
        </w:tc>
        <w:tc>
          <w:tcPr>
            <w:tcW w:w="706" w:type="pct"/>
          </w:tcPr>
          <w:p w14:paraId="6C638D43" w14:textId="77777777" w:rsidR="00AA29F2" w:rsidRPr="00330CB2" w:rsidRDefault="00AA29F2" w:rsidP="00BB5F08"/>
        </w:tc>
        <w:tc>
          <w:tcPr>
            <w:tcW w:w="706" w:type="pct"/>
          </w:tcPr>
          <w:p w14:paraId="422F475D" w14:textId="77777777" w:rsidR="00AA29F2" w:rsidRPr="00330CB2" w:rsidRDefault="00AA29F2" w:rsidP="00BB5F08"/>
        </w:tc>
      </w:tr>
      <w:tr w:rsidR="00AA29F2" w:rsidRPr="00330CB2" w14:paraId="2FB5A874" w14:textId="77777777" w:rsidTr="003A3184">
        <w:tc>
          <w:tcPr>
            <w:tcW w:w="953" w:type="pct"/>
            <w:vMerge/>
          </w:tcPr>
          <w:p w14:paraId="45900C2D" w14:textId="77777777" w:rsidR="00AA29F2" w:rsidRDefault="00AA29F2" w:rsidP="00BB5F08"/>
        </w:tc>
        <w:tc>
          <w:tcPr>
            <w:tcW w:w="1246" w:type="pct"/>
          </w:tcPr>
          <w:p w14:paraId="422FF370" w14:textId="77777777" w:rsidR="00AA29F2" w:rsidRPr="00BF3A29" w:rsidRDefault="00AA29F2" w:rsidP="00BB5F08">
            <w:r>
              <w:t>50,000 to &lt;75,000</w:t>
            </w:r>
          </w:p>
        </w:tc>
        <w:tc>
          <w:tcPr>
            <w:tcW w:w="592" w:type="pct"/>
          </w:tcPr>
          <w:p w14:paraId="449AE867" w14:textId="77777777" w:rsidR="00AA29F2" w:rsidRPr="00330CB2" w:rsidRDefault="00AA29F2" w:rsidP="00BB5F08"/>
        </w:tc>
        <w:tc>
          <w:tcPr>
            <w:tcW w:w="797" w:type="pct"/>
          </w:tcPr>
          <w:p w14:paraId="05D293A9" w14:textId="77777777" w:rsidR="00AA29F2" w:rsidRPr="00330CB2" w:rsidRDefault="00AA29F2" w:rsidP="00BB5F08"/>
        </w:tc>
        <w:tc>
          <w:tcPr>
            <w:tcW w:w="706" w:type="pct"/>
          </w:tcPr>
          <w:p w14:paraId="7A775E82" w14:textId="77777777" w:rsidR="00AA29F2" w:rsidRPr="00330CB2" w:rsidRDefault="00AA29F2" w:rsidP="00BB5F08"/>
        </w:tc>
        <w:tc>
          <w:tcPr>
            <w:tcW w:w="706" w:type="pct"/>
          </w:tcPr>
          <w:p w14:paraId="50719032" w14:textId="77777777" w:rsidR="00AA29F2" w:rsidRPr="00330CB2" w:rsidRDefault="00AA29F2" w:rsidP="00BB5F08"/>
        </w:tc>
      </w:tr>
      <w:tr w:rsidR="00AA29F2" w:rsidRPr="00330CB2" w14:paraId="3E8D5207" w14:textId="77777777" w:rsidTr="003A3184">
        <w:tc>
          <w:tcPr>
            <w:tcW w:w="953" w:type="pct"/>
            <w:vMerge/>
          </w:tcPr>
          <w:p w14:paraId="670C3F42" w14:textId="77777777" w:rsidR="00AA29F2" w:rsidRDefault="00AA29F2" w:rsidP="00BB5F08">
            <w:pPr>
              <w:rPr>
                <w:rFonts w:cstheme="minorHAnsi"/>
              </w:rPr>
            </w:pPr>
          </w:p>
        </w:tc>
        <w:tc>
          <w:tcPr>
            <w:tcW w:w="1246" w:type="pct"/>
          </w:tcPr>
          <w:p w14:paraId="5BE3AE00" w14:textId="77777777" w:rsidR="00AA29F2" w:rsidRPr="00BF3A29" w:rsidRDefault="00AA29F2" w:rsidP="00BB5F08">
            <w:r>
              <w:rPr>
                <w:rFonts w:cstheme="minorHAnsi"/>
              </w:rPr>
              <w:t>≥75,000</w:t>
            </w:r>
          </w:p>
        </w:tc>
        <w:tc>
          <w:tcPr>
            <w:tcW w:w="592" w:type="pct"/>
          </w:tcPr>
          <w:p w14:paraId="48972CD6" w14:textId="77777777" w:rsidR="00AA29F2" w:rsidRPr="00330CB2" w:rsidRDefault="00AA29F2" w:rsidP="00BB5F08"/>
        </w:tc>
        <w:tc>
          <w:tcPr>
            <w:tcW w:w="797" w:type="pct"/>
          </w:tcPr>
          <w:p w14:paraId="6A9FEABA" w14:textId="77777777" w:rsidR="00AA29F2" w:rsidRPr="00330CB2" w:rsidRDefault="00AA29F2" w:rsidP="00BB5F08"/>
        </w:tc>
        <w:tc>
          <w:tcPr>
            <w:tcW w:w="706" w:type="pct"/>
          </w:tcPr>
          <w:p w14:paraId="13FCCB5F" w14:textId="77777777" w:rsidR="00AA29F2" w:rsidRPr="00330CB2" w:rsidRDefault="00AA29F2" w:rsidP="00BB5F08"/>
        </w:tc>
        <w:tc>
          <w:tcPr>
            <w:tcW w:w="706" w:type="pct"/>
          </w:tcPr>
          <w:p w14:paraId="6412C145" w14:textId="77777777" w:rsidR="00AA29F2" w:rsidRPr="00330CB2" w:rsidRDefault="00AA29F2" w:rsidP="00BB5F08"/>
        </w:tc>
      </w:tr>
    </w:tbl>
    <w:p w14:paraId="4E90A7D7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E83C005" w14:textId="001465A5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</w:t>
      </w:r>
      <w:r w:rsidR="002B4051">
        <w:rPr>
          <w:b/>
          <w:bCs/>
        </w:rPr>
        <w:t xml:space="preserve">by </w:t>
      </w:r>
      <w:r w:rsidR="00AA29F2">
        <w:rPr>
          <w:b/>
          <w:bCs/>
        </w:rPr>
        <w:t>coun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06"/>
        <w:gridCol w:w="1124"/>
        <w:gridCol w:w="1124"/>
        <w:gridCol w:w="1124"/>
        <w:gridCol w:w="1124"/>
        <w:gridCol w:w="1124"/>
        <w:gridCol w:w="1124"/>
      </w:tblGrid>
      <w:tr w:rsidR="00085265" w14:paraId="42900D1B" w14:textId="3F336DD1" w:rsidTr="003A3184">
        <w:tc>
          <w:tcPr>
            <w:tcW w:w="1394" w:type="pct"/>
          </w:tcPr>
          <w:p w14:paraId="3F6A3C49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9978666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750BD4A3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61E96C6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2F050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6841E2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3308C37E" w14:textId="3DE33E05" w:rsidR="00085265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2E231563" w14:textId="72408712" w:rsidTr="003A3184">
        <w:tc>
          <w:tcPr>
            <w:tcW w:w="1394" w:type="pct"/>
          </w:tcPr>
          <w:p w14:paraId="2B539655" w14:textId="0DC48AD9" w:rsidR="00085265" w:rsidRPr="003A3184" w:rsidRDefault="00085265" w:rsidP="0027130C">
            <w:r w:rsidRPr="003A3184">
              <w:t xml:space="preserve">Children sample </w:t>
            </w:r>
          </w:p>
        </w:tc>
        <w:tc>
          <w:tcPr>
            <w:tcW w:w="601" w:type="pct"/>
          </w:tcPr>
          <w:p w14:paraId="40BB065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EEC15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F7C3E56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C703C4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C4BA1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08AB6A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7E6D4BBE" w14:textId="548CDFFB" w:rsidTr="003A3184">
        <w:tc>
          <w:tcPr>
            <w:tcW w:w="1394" w:type="pct"/>
          </w:tcPr>
          <w:p w14:paraId="12F85082" w14:textId="7A6C9AB3" w:rsidR="00085265" w:rsidRPr="003A3184" w:rsidRDefault="00085265" w:rsidP="00AA29F2">
            <w:r w:rsidRPr="003A3184">
              <w:t xml:space="preserve">Ever asthma </w:t>
            </w:r>
          </w:p>
        </w:tc>
        <w:tc>
          <w:tcPr>
            <w:tcW w:w="601" w:type="pct"/>
          </w:tcPr>
          <w:p w14:paraId="5B354106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50C6D0E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8C07ECF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CDCB6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01001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798171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4C0CCE0B" w14:textId="3F679D0C" w:rsidTr="003A3184">
        <w:tc>
          <w:tcPr>
            <w:tcW w:w="1394" w:type="pct"/>
          </w:tcPr>
          <w:p w14:paraId="41FFAC9D" w14:textId="5F69B01B" w:rsidR="00085265" w:rsidRPr="003A3184" w:rsidRDefault="00BB5F08" w:rsidP="00AA29F2">
            <w:r>
              <w:t>Incident case</w:t>
            </w:r>
          </w:p>
        </w:tc>
        <w:tc>
          <w:tcPr>
            <w:tcW w:w="601" w:type="pct"/>
          </w:tcPr>
          <w:p w14:paraId="088DCECB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342E75C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B2954D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616A5DA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DE59833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500BCC4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10EFD765" w14:textId="085651CC" w:rsidTr="003A3184">
        <w:tc>
          <w:tcPr>
            <w:tcW w:w="1394" w:type="pct"/>
          </w:tcPr>
          <w:p w14:paraId="20D4157D" w14:textId="1985F914" w:rsidR="00085265" w:rsidRPr="003A3184" w:rsidRDefault="00085265" w:rsidP="0027130C">
            <w:pPr>
              <w:tabs>
                <w:tab w:val="left" w:pos="840"/>
              </w:tabs>
            </w:pPr>
            <w:r w:rsidRPr="003A3184">
              <w:t>At-risk</w:t>
            </w:r>
          </w:p>
        </w:tc>
        <w:tc>
          <w:tcPr>
            <w:tcW w:w="601" w:type="pct"/>
          </w:tcPr>
          <w:p w14:paraId="0349180F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62C9B0B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844B33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E9B202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02CC78A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8CA12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516570AE" w14:textId="180E344D" w:rsidTr="003A3184">
        <w:tc>
          <w:tcPr>
            <w:tcW w:w="1394" w:type="pct"/>
          </w:tcPr>
          <w:p w14:paraId="166FC1F5" w14:textId="77777777" w:rsidR="00085265" w:rsidRPr="003A3184" w:rsidRDefault="00085265" w:rsidP="0027130C">
            <w:r w:rsidRPr="003A3184">
              <w:t>IR per 1,000</w:t>
            </w:r>
          </w:p>
        </w:tc>
        <w:tc>
          <w:tcPr>
            <w:tcW w:w="601" w:type="pct"/>
          </w:tcPr>
          <w:p w14:paraId="587096C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54B0F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6161D2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968E27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7C3E64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3F9223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0706CDB5" w14:textId="37A1C928" w:rsidTr="003A3184">
        <w:tc>
          <w:tcPr>
            <w:tcW w:w="1394" w:type="pct"/>
          </w:tcPr>
          <w:p w14:paraId="12E2A69F" w14:textId="1937A0FD" w:rsidR="00085265" w:rsidRPr="003A3184" w:rsidRDefault="00085265" w:rsidP="0027130C">
            <w:r w:rsidRPr="003A3184">
              <w:t>PRV per 100</w:t>
            </w:r>
          </w:p>
        </w:tc>
        <w:tc>
          <w:tcPr>
            <w:tcW w:w="601" w:type="pct"/>
          </w:tcPr>
          <w:p w14:paraId="1C1ECC4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48E6659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5F95FE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AE07577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006FC3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4AEDA13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</w:tbl>
    <w:p w14:paraId="3BA0A2F8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C98E32E" w14:textId="6C0EF62B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</w:t>
      </w:r>
      <w:r w:rsidR="002B4051">
        <w:rPr>
          <w:b/>
          <w:bCs/>
        </w:rPr>
        <w:t>by weigh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42"/>
        <w:gridCol w:w="1218"/>
        <w:gridCol w:w="1218"/>
        <w:gridCol w:w="1218"/>
        <w:gridCol w:w="1218"/>
        <w:gridCol w:w="1218"/>
        <w:gridCol w:w="1218"/>
      </w:tblGrid>
      <w:tr w:rsidR="00085265" w14:paraId="1FA75761" w14:textId="691F8683" w:rsidTr="003A3184">
        <w:tc>
          <w:tcPr>
            <w:tcW w:w="1394" w:type="pct"/>
          </w:tcPr>
          <w:p w14:paraId="04597FA6" w14:textId="77777777" w:rsidR="00085265" w:rsidRPr="00AA29F2" w:rsidRDefault="00085265" w:rsidP="00BB5F08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82C29E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4B7113E5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4C1512A1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F788D8B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2EDAEC48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79783A6F" w14:textId="5C0FF1BD" w:rsidR="00085265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4501BEE8" w14:textId="1466B547" w:rsidTr="003A3184">
        <w:tc>
          <w:tcPr>
            <w:tcW w:w="1394" w:type="pct"/>
          </w:tcPr>
          <w:p w14:paraId="71CFFA2E" w14:textId="049ECFF3" w:rsidR="00085265" w:rsidRPr="003A3184" w:rsidRDefault="00BB5F08" w:rsidP="00085265">
            <w:r>
              <w:t>W</w:t>
            </w:r>
            <w:r w:rsidR="00085265" w:rsidRPr="003A3184">
              <w:t xml:space="preserve">eighted sample </w:t>
            </w:r>
          </w:p>
        </w:tc>
        <w:tc>
          <w:tcPr>
            <w:tcW w:w="601" w:type="pct"/>
            <w:vAlign w:val="bottom"/>
          </w:tcPr>
          <w:p w14:paraId="52BD9DA9" w14:textId="215232A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0,674,742</w:t>
            </w:r>
          </w:p>
        </w:tc>
        <w:tc>
          <w:tcPr>
            <w:tcW w:w="601" w:type="pct"/>
            <w:vAlign w:val="bottom"/>
          </w:tcPr>
          <w:p w14:paraId="4F564C69" w14:textId="696D266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3,661,381</w:t>
            </w:r>
          </w:p>
        </w:tc>
        <w:tc>
          <w:tcPr>
            <w:tcW w:w="601" w:type="pct"/>
            <w:vAlign w:val="bottom"/>
          </w:tcPr>
          <w:p w14:paraId="3CBE4730" w14:textId="1B67F89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327,550</w:t>
            </w:r>
          </w:p>
        </w:tc>
        <w:tc>
          <w:tcPr>
            <w:tcW w:w="601" w:type="pct"/>
            <w:vAlign w:val="bottom"/>
          </w:tcPr>
          <w:p w14:paraId="6ABDDD9E" w14:textId="7EB7ABC3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747,373</w:t>
            </w:r>
          </w:p>
        </w:tc>
        <w:tc>
          <w:tcPr>
            <w:tcW w:w="601" w:type="pct"/>
            <w:vAlign w:val="bottom"/>
          </w:tcPr>
          <w:p w14:paraId="10EBE6CB" w14:textId="674556E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9,975,264</w:t>
            </w:r>
          </w:p>
        </w:tc>
        <w:tc>
          <w:tcPr>
            <w:tcW w:w="601" w:type="pct"/>
            <w:vAlign w:val="bottom"/>
          </w:tcPr>
          <w:p w14:paraId="43452F7F" w14:textId="6A24519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077,262</w:t>
            </w:r>
          </w:p>
        </w:tc>
      </w:tr>
      <w:tr w:rsidR="00085265" w14:paraId="7E1C3B4D" w14:textId="503BF8A6" w:rsidTr="003A3184">
        <w:tc>
          <w:tcPr>
            <w:tcW w:w="1394" w:type="pct"/>
          </w:tcPr>
          <w:p w14:paraId="6F0596DB" w14:textId="6A856DEB" w:rsidR="00085265" w:rsidRPr="003A3184" w:rsidRDefault="00085265" w:rsidP="00085265">
            <w:r w:rsidRPr="003A3184">
              <w:t xml:space="preserve">Ever asthma </w:t>
            </w:r>
          </w:p>
        </w:tc>
        <w:tc>
          <w:tcPr>
            <w:tcW w:w="601" w:type="pct"/>
            <w:vAlign w:val="bottom"/>
          </w:tcPr>
          <w:p w14:paraId="447941D3" w14:textId="0E5B982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493,224</w:t>
            </w:r>
          </w:p>
        </w:tc>
        <w:tc>
          <w:tcPr>
            <w:tcW w:w="601" w:type="pct"/>
            <w:vAlign w:val="bottom"/>
          </w:tcPr>
          <w:p w14:paraId="7ADF15A3" w14:textId="6AE8D8C5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763,409</w:t>
            </w:r>
          </w:p>
        </w:tc>
        <w:tc>
          <w:tcPr>
            <w:tcW w:w="601" w:type="pct"/>
            <w:vAlign w:val="bottom"/>
          </w:tcPr>
          <w:p w14:paraId="5B4E142F" w14:textId="01D0FE2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218,400</w:t>
            </w:r>
          </w:p>
        </w:tc>
        <w:tc>
          <w:tcPr>
            <w:tcW w:w="601" w:type="pct"/>
            <w:vAlign w:val="bottom"/>
          </w:tcPr>
          <w:p w14:paraId="5D694695" w14:textId="49B29F9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279,938</w:t>
            </w:r>
          </w:p>
        </w:tc>
        <w:tc>
          <w:tcPr>
            <w:tcW w:w="601" w:type="pct"/>
            <w:vAlign w:val="bottom"/>
          </w:tcPr>
          <w:p w14:paraId="2AC5B778" w14:textId="64A14F0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158,455</w:t>
            </w:r>
          </w:p>
        </w:tc>
        <w:tc>
          <w:tcPr>
            <w:tcW w:w="601" w:type="pct"/>
            <w:vAlign w:val="bottom"/>
          </w:tcPr>
          <w:p w14:paraId="27BEC628" w14:textId="1B60C07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182,685</w:t>
            </w:r>
          </w:p>
        </w:tc>
      </w:tr>
      <w:tr w:rsidR="00085265" w14:paraId="44E92B9B" w14:textId="5CC4BBCE" w:rsidTr="003A3184">
        <w:tc>
          <w:tcPr>
            <w:tcW w:w="1394" w:type="pct"/>
          </w:tcPr>
          <w:p w14:paraId="1C1BE878" w14:textId="2127F64C" w:rsidR="00085265" w:rsidRPr="003A3184" w:rsidRDefault="00BB5F08" w:rsidP="00085265">
            <w:r>
              <w:t>Incident case</w:t>
            </w:r>
          </w:p>
        </w:tc>
        <w:tc>
          <w:tcPr>
            <w:tcW w:w="601" w:type="pct"/>
            <w:vAlign w:val="bottom"/>
          </w:tcPr>
          <w:p w14:paraId="75B201DB" w14:textId="69C46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04,276</w:t>
            </w:r>
          </w:p>
        </w:tc>
        <w:tc>
          <w:tcPr>
            <w:tcW w:w="601" w:type="pct"/>
            <w:vAlign w:val="bottom"/>
          </w:tcPr>
          <w:p w14:paraId="48FE2C96" w14:textId="2F89DB5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2,917</w:t>
            </w:r>
          </w:p>
        </w:tc>
        <w:tc>
          <w:tcPr>
            <w:tcW w:w="601" w:type="pct"/>
            <w:vAlign w:val="bottom"/>
          </w:tcPr>
          <w:p w14:paraId="5A016469" w14:textId="56B0CF8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85,818</w:t>
            </w:r>
          </w:p>
        </w:tc>
        <w:tc>
          <w:tcPr>
            <w:tcW w:w="601" w:type="pct"/>
            <w:vAlign w:val="bottom"/>
          </w:tcPr>
          <w:p w14:paraId="0275FBE5" w14:textId="5815707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97,546</w:t>
            </w:r>
          </w:p>
        </w:tc>
        <w:tc>
          <w:tcPr>
            <w:tcW w:w="601" w:type="pct"/>
            <w:vAlign w:val="bottom"/>
          </w:tcPr>
          <w:p w14:paraId="034D3B50" w14:textId="49884E9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9,743</w:t>
            </w:r>
          </w:p>
        </w:tc>
        <w:tc>
          <w:tcPr>
            <w:tcW w:w="601" w:type="pct"/>
            <w:vAlign w:val="bottom"/>
          </w:tcPr>
          <w:p w14:paraId="0265AE6C" w14:textId="0D3BA3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44,060</w:t>
            </w:r>
          </w:p>
        </w:tc>
      </w:tr>
      <w:tr w:rsidR="00085265" w14:paraId="265A86AC" w14:textId="11E11DE2" w:rsidTr="003A3184">
        <w:tc>
          <w:tcPr>
            <w:tcW w:w="1394" w:type="pct"/>
          </w:tcPr>
          <w:p w14:paraId="68E97E8D" w14:textId="7F257F80" w:rsidR="00085265" w:rsidRPr="003A3184" w:rsidRDefault="00085265" w:rsidP="00085265">
            <w:r w:rsidRPr="003A3184">
              <w:t>At-risk</w:t>
            </w:r>
          </w:p>
        </w:tc>
        <w:tc>
          <w:tcPr>
            <w:tcW w:w="601" w:type="pct"/>
            <w:vAlign w:val="bottom"/>
          </w:tcPr>
          <w:p w14:paraId="60A8E939" w14:textId="44027C1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0,825,589</w:t>
            </w:r>
          </w:p>
        </w:tc>
        <w:tc>
          <w:tcPr>
            <w:tcW w:w="601" w:type="pct"/>
            <w:vAlign w:val="bottom"/>
          </w:tcPr>
          <w:p w14:paraId="4B080F2A" w14:textId="2E5E3A5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6,050,557</w:t>
            </w:r>
          </w:p>
        </w:tc>
        <w:tc>
          <w:tcPr>
            <w:tcW w:w="601" w:type="pct"/>
            <w:vAlign w:val="bottom"/>
          </w:tcPr>
          <w:p w14:paraId="0F3AA7D6" w14:textId="6FF1153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6,491,259</w:t>
            </w:r>
          </w:p>
        </w:tc>
        <w:tc>
          <w:tcPr>
            <w:tcW w:w="601" w:type="pct"/>
            <w:vAlign w:val="bottom"/>
          </w:tcPr>
          <w:p w14:paraId="58456D98" w14:textId="0EC7B14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5,942,087</w:t>
            </w:r>
          </w:p>
        </w:tc>
        <w:tc>
          <w:tcPr>
            <w:tcW w:w="601" w:type="pct"/>
            <w:vAlign w:val="bottom"/>
          </w:tcPr>
          <w:p w14:paraId="7A8A4A8A" w14:textId="1DE7CF2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2,900,850</w:t>
            </w:r>
          </w:p>
        </w:tc>
        <w:tc>
          <w:tcPr>
            <w:tcW w:w="601" w:type="pct"/>
            <w:vAlign w:val="bottom"/>
          </w:tcPr>
          <w:p w14:paraId="044426DF" w14:textId="6103AC8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8,442,068</w:t>
            </w:r>
          </w:p>
        </w:tc>
      </w:tr>
      <w:tr w:rsidR="00085265" w14:paraId="3FE9378A" w14:textId="4593F33B" w:rsidTr="003A3184">
        <w:tc>
          <w:tcPr>
            <w:tcW w:w="1394" w:type="pct"/>
          </w:tcPr>
          <w:p w14:paraId="46B2105F" w14:textId="7F819ED7" w:rsidR="00085265" w:rsidRPr="003A3184" w:rsidRDefault="00085265" w:rsidP="00085265">
            <w:r w:rsidRPr="003A3184">
              <w:t>IR per 1,000</w:t>
            </w:r>
          </w:p>
        </w:tc>
        <w:tc>
          <w:tcPr>
            <w:tcW w:w="601" w:type="pct"/>
            <w:vAlign w:val="bottom"/>
          </w:tcPr>
          <w:p w14:paraId="382AD891" w14:textId="64FF170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601" w:type="pct"/>
            <w:vAlign w:val="bottom"/>
          </w:tcPr>
          <w:p w14:paraId="5EC2F429" w14:textId="2922584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601" w:type="pct"/>
            <w:vAlign w:val="bottom"/>
          </w:tcPr>
          <w:p w14:paraId="781DBFA7" w14:textId="25A1909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601" w:type="pct"/>
            <w:vAlign w:val="bottom"/>
          </w:tcPr>
          <w:p w14:paraId="284E660D" w14:textId="42356AF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601" w:type="pct"/>
            <w:vAlign w:val="bottom"/>
          </w:tcPr>
          <w:p w14:paraId="62ADC847" w14:textId="16556BB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601" w:type="pct"/>
            <w:vAlign w:val="bottom"/>
          </w:tcPr>
          <w:p w14:paraId="57E6FD71" w14:textId="6611E0C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</w:tr>
      <w:tr w:rsidR="00085265" w14:paraId="3DDC919A" w14:textId="5395BE2D" w:rsidTr="003A3184">
        <w:tc>
          <w:tcPr>
            <w:tcW w:w="1394" w:type="pct"/>
          </w:tcPr>
          <w:p w14:paraId="71048A9D" w14:textId="606F37F6" w:rsidR="00085265" w:rsidRPr="003A3184" w:rsidRDefault="00085265" w:rsidP="00085265">
            <w:r w:rsidRPr="003A3184">
              <w:t>PRV per 100</w:t>
            </w:r>
          </w:p>
        </w:tc>
        <w:tc>
          <w:tcPr>
            <w:tcW w:w="601" w:type="pct"/>
            <w:vAlign w:val="bottom"/>
          </w:tcPr>
          <w:p w14:paraId="56468EF0" w14:textId="56E862C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8</w:t>
            </w:r>
          </w:p>
        </w:tc>
        <w:tc>
          <w:tcPr>
            <w:tcW w:w="601" w:type="pct"/>
            <w:vAlign w:val="bottom"/>
          </w:tcPr>
          <w:p w14:paraId="6BE66839" w14:textId="2C22EA4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01394726" w14:textId="52835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601" w:type="pct"/>
            <w:vAlign w:val="bottom"/>
          </w:tcPr>
          <w:p w14:paraId="0D6B3AC6" w14:textId="1486FE04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65BA79B9" w14:textId="19CB968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601" w:type="pct"/>
            <w:vAlign w:val="bottom"/>
          </w:tcPr>
          <w:p w14:paraId="32ADB44B" w14:textId="325A7FE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</w:tr>
    </w:tbl>
    <w:p w14:paraId="69E60615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08B77DB2" w14:textId="7357ECCE" w:rsidR="00207872" w:rsidRPr="00A529FC" w:rsidRDefault="00207872" w:rsidP="00207872">
      <w:pPr>
        <w:pStyle w:val="ListParagraph"/>
        <w:numPr>
          <w:ilvl w:val="0"/>
          <w:numId w:val="3"/>
        </w:numPr>
        <w:rPr>
          <w:b/>
          <w:bCs/>
        </w:rPr>
      </w:pPr>
      <w:bookmarkStart w:id="1" w:name="_Hlk7729330"/>
      <w:r>
        <w:rPr>
          <w:b/>
          <w:bCs/>
        </w:rPr>
        <w:t xml:space="preserve">Childhood asthma survey </w:t>
      </w:r>
      <w:r w:rsidR="003A3184">
        <w:rPr>
          <w:b/>
          <w:bCs/>
        </w:rPr>
        <w:t>mean</w:t>
      </w:r>
      <w:r>
        <w:rPr>
          <w:b/>
          <w:bCs/>
        </w:rPr>
        <w:t xml:space="preserve"> weighted </w:t>
      </w:r>
      <w:r w:rsidR="003A3184">
        <w:rPr>
          <w:b/>
          <w:bCs/>
        </w:rPr>
        <w:t xml:space="preserve">summary </w:t>
      </w:r>
      <w:r>
        <w:rPr>
          <w:b/>
          <w:bCs/>
        </w:rPr>
        <w:t>by st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47"/>
        <w:gridCol w:w="1363"/>
        <w:gridCol w:w="1345"/>
        <w:gridCol w:w="1196"/>
        <w:gridCol w:w="1218"/>
        <w:gridCol w:w="1252"/>
        <w:gridCol w:w="1329"/>
      </w:tblGrid>
      <w:tr w:rsidR="003A3184" w:rsidRPr="003A3184" w14:paraId="46674C2C" w14:textId="77777777" w:rsidTr="003A3184">
        <w:trPr>
          <w:trHeight w:val="288"/>
        </w:trPr>
        <w:tc>
          <w:tcPr>
            <w:tcW w:w="912" w:type="pct"/>
            <w:noWrap/>
            <w:hideMark/>
          </w:tcPr>
          <w:bookmarkEnd w:id="1"/>
          <w:p w14:paraId="7C695DF9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State</w:t>
            </w:r>
          </w:p>
        </w:tc>
        <w:tc>
          <w:tcPr>
            <w:tcW w:w="781" w:type="pct"/>
            <w:noWrap/>
            <w:hideMark/>
          </w:tcPr>
          <w:p w14:paraId="714715E9" w14:textId="2B33FE9D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Sample</w:t>
            </w:r>
          </w:p>
        </w:tc>
        <w:tc>
          <w:tcPr>
            <w:tcW w:w="592" w:type="pct"/>
            <w:noWrap/>
            <w:hideMark/>
          </w:tcPr>
          <w:p w14:paraId="4F20809B" w14:textId="1D1A8B75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681" w:type="pct"/>
            <w:noWrap/>
            <w:hideMark/>
          </w:tcPr>
          <w:p w14:paraId="2CF2A8FB" w14:textId="24662CAE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Incident</w:t>
            </w:r>
          </w:p>
        </w:tc>
        <w:tc>
          <w:tcPr>
            <w:tcW w:w="654" w:type="pct"/>
            <w:noWrap/>
            <w:hideMark/>
          </w:tcPr>
          <w:p w14:paraId="74496385" w14:textId="084A531E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At</w:t>
            </w:r>
            <w:r>
              <w:rPr>
                <w:b/>
                <w:bCs/>
              </w:rPr>
              <w:t>-</w:t>
            </w:r>
            <w:r w:rsidRPr="003A3184">
              <w:rPr>
                <w:b/>
                <w:bCs/>
              </w:rPr>
              <w:t>risk</w:t>
            </w:r>
          </w:p>
        </w:tc>
        <w:tc>
          <w:tcPr>
            <w:tcW w:w="670" w:type="pct"/>
            <w:noWrap/>
            <w:hideMark/>
          </w:tcPr>
          <w:p w14:paraId="3E7BEA51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IR per 1000</w:t>
            </w:r>
          </w:p>
        </w:tc>
        <w:tc>
          <w:tcPr>
            <w:tcW w:w="711" w:type="pct"/>
            <w:noWrap/>
            <w:hideMark/>
          </w:tcPr>
          <w:p w14:paraId="32D8E8CA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PRV per 100</w:t>
            </w:r>
          </w:p>
        </w:tc>
      </w:tr>
      <w:tr w:rsidR="003A3184" w:rsidRPr="003A3184" w14:paraId="62FBBA4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3E21612" w14:textId="77777777" w:rsidR="003A3184" w:rsidRPr="003A3184" w:rsidRDefault="003A3184" w:rsidP="003A3184">
            <w:r w:rsidRPr="003A3184">
              <w:t>Arizona</w:t>
            </w:r>
          </w:p>
        </w:tc>
        <w:tc>
          <w:tcPr>
            <w:tcW w:w="781" w:type="pct"/>
            <w:noWrap/>
            <w:hideMark/>
          </w:tcPr>
          <w:p w14:paraId="13755B1A" w14:textId="77777777" w:rsidR="003A3184" w:rsidRPr="003A3184" w:rsidRDefault="003A3184" w:rsidP="003A3184">
            <w:pPr>
              <w:jc w:val="center"/>
            </w:pPr>
            <w:r w:rsidRPr="003A3184">
              <w:t>6,631,643</w:t>
            </w:r>
          </w:p>
        </w:tc>
        <w:tc>
          <w:tcPr>
            <w:tcW w:w="592" w:type="pct"/>
            <w:noWrap/>
            <w:hideMark/>
          </w:tcPr>
          <w:p w14:paraId="1834AE84" w14:textId="77777777" w:rsidR="003A3184" w:rsidRPr="003A3184" w:rsidRDefault="003A3184" w:rsidP="003A3184">
            <w:pPr>
              <w:jc w:val="center"/>
            </w:pPr>
            <w:r w:rsidRPr="003A3184">
              <w:t>866,487</w:t>
            </w:r>
          </w:p>
        </w:tc>
        <w:tc>
          <w:tcPr>
            <w:tcW w:w="681" w:type="pct"/>
            <w:noWrap/>
            <w:hideMark/>
          </w:tcPr>
          <w:p w14:paraId="3817CF07" w14:textId="77777777" w:rsidR="003A3184" w:rsidRPr="003A3184" w:rsidRDefault="003A3184" w:rsidP="003A3184">
            <w:pPr>
              <w:jc w:val="center"/>
            </w:pPr>
            <w:r w:rsidRPr="003A3184">
              <w:t>42,622</w:t>
            </w:r>
          </w:p>
        </w:tc>
        <w:tc>
          <w:tcPr>
            <w:tcW w:w="654" w:type="pct"/>
            <w:noWrap/>
            <w:hideMark/>
          </w:tcPr>
          <w:p w14:paraId="046E078E" w14:textId="77777777" w:rsidR="003A3184" w:rsidRPr="003A3184" w:rsidRDefault="003A3184" w:rsidP="003A3184">
            <w:pPr>
              <w:jc w:val="center"/>
            </w:pPr>
            <w:r w:rsidRPr="003A3184">
              <w:t>2,802,422</w:t>
            </w:r>
          </w:p>
        </w:tc>
        <w:tc>
          <w:tcPr>
            <w:tcW w:w="670" w:type="pct"/>
            <w:noWrap/>
            <w:hideMark/>
          </w:tcPr>
          <w:p w14:paraId="0C24750E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6DAB62D7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70C36AA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E253C08" w14:textId="77777777" w:rsidR="003A3184" w:rsidRPr="003A3184" w:rsidRDefault="003A3184" w:rsidP="003A3184">
            <w:r w:rsidRPr="003A3184">
              <w:t>California</w:t>
            </w:r>
          </w:p>
        </w:tc>
        <w:tc>
          <w:tcPr>
            <w:tcW w:w="781" w:type="pct"/>
            <w:noWrap/>
            <w:hideMark/>
          </w:tcPr>
          <w:p w14:paraId="257CF8BE" w14:textId="77777777" w:rsidR="003A3184" w:rsidRPr="003A3184" w:rsidRDefault="003A3184" w:rsidP="003A3184">
            <w:pPr>
              <w:jc w:val="center"/>
            </w:pPr>
            <w:r w:rsidRPr="003A3184">
              <w:t>36,944,762</w:t>
            </w:r>
          </w:p>
        </w:tc>
        <w:tc>
          <w:tcPr>
            <w:tcW w:w="592" w:type="pct"/>
            <w:noWrap/>
            <w:hideMark/>
          </w:tcPr>
          <w:p w14:paraId="465F51FC" w14:textId="77777777" w:rsidR="003A3184" w:rsidRPr="003A3184" w:rsidRDefault="003A3184" w:rsidP="003A3184">
            <w:pPr>
              <w:jc w:val="center"/>
            </w:pPr>
            <w:r w:rsidRPr="003A3184">
              <w:t>4,513,981</w:t>
            </w:r>
          </w:p>
        </w:tc>
        <w:tc>
          <w:tcPr>
            <w:tcW w:w="681" w:type="pct"/>
            <w:noWrap/>
            <w:hideMark/>
          </w:tcPr>
          <w:p w14:paraId="51D91CE4" w14:textId="77777777" w:rsidR="003A3184" w:rsidRPr="003A3184" w:rsidRDefault="003A3184" w:rsidP="003A3184">
            <w:pPr>
              <w:jc w:val="center"/>
            </w:pPr>
            <w:r w:rsidRPr="003A3184">
              <w:t>156,599</w:t>
            </w:r>
          </w:p>
        </w:tc>
        <w:tc>
          <w:tcPr>
            <w:tcW w:w="654" w:type="pct"/>
            <w:noWrap/>
            <w:hideMark/>
          </w:tcPr>
          <w:p w14:paraId="113649B2" w14:textId="77777777" w:rsidR="003A3184" w:rsidRPr="003A3184" w:rsidRDefault="003A3184" w:rsidP="003A3184">
            <w:pPr>
              <w:jc w:val="center"/>
            </w:pPr>
            <w:r w:rsidRPr="003A3184">
              <w:t>16,850,453</w:t>
            </w:r>
          </w:p>
        </w:tc>
        <w:tc>
          <w:tcPr>
            <w:tcW w:w="670" w:type="pct"/>
            <w:noWrap/>
            <w:hideMark/>
          </w:tcPr>
          <w:p w14:paraId="6AB5F699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  <w:tc>
          <w:tcPr>
            <w:tcW w:w="711" w:type="pct"/>
            <w:noWrap/>
            <w:hideMark/>
          </w:tcPr>
          <w:p w14:paraId="61C2299E" w14:textId="77777777" w:rsidR="003A3184" w:rsidRPr="003A3184" w:rsidRDefault="003A3184" w:rsidP="003A3184">
            <w:pPr>
              <w:jc w:val="center"/>
            </w:pPr>
            <w:r w:rsidRPr="003A3184">
              <w:t>12.2</w:t>
            </w:r>
          </w:p>
        </w:tc>
      </w:tr>
      <w:tr w:rsidR="003A3184" w:rsidRPr="003A3184" w14:paraId="3BF0353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3DFD48D" w14:textId="77777777" w:rsidR="003A3184" w:rsidRPr="003A3184" w:rsidRDefault="003A3184" w:rsidP="003A3184">
            <w:r w:rsidRPr="003A3184">
              <w:t>Connecticut</w:t>
            </w:r>
          </w:p>
        </w:tc>
        <w:tc>
          <w:tcPr>
            <w:tcW w:w="781" w:type="pct"/>
            <w:noWrap/>
            <w:hideMark/>
          </w:tcPr>
          <w:p w14:paraId="0CE9E225" w14:textId="77777777" w:rsidR="003A3184" w:rsidRPr="003A3184" w:rsidRDefault="003A3184" w:rsidP="003A3184">
            <w:pPr>
              <w:jc w:val="center"/>
            </w:pPr>
            <w:r w:rsidRPr="003A3184">
              <w:t>3,216,911</w:t>
            </w:r>
          </w:p>
        </w:tc>
        <w:tc>
          <w:tcPr>
            <w:tcW w:w="592" w:type="pct"/>
            <w:noWrap/>
            <w:hideMark/>
          </w:tcPr>
          <w:p w14:paraId="03954C68" w14:textId="77777777" w:rsidR="003A3184" w:rsidRPr="003A3184" w:rsidRDefault="003A3184" w:rsidP="003A3184">
            <w:pPr>
              <w:jc w:val="center"/>
            </w:pPr>
            <w:r w:rsidRPr="003A3184">
              <w:t>515,372</w:t>
            </w:r>
          </w:p>
        </w:tc>
        <w:tc>
          <w:tcPr>
            <w:tcW w:w="681" w:type="pct"/>
            <w:noWrap/>
            <w:hideMark/>
          </w:tcPr>
          <w:p w14:paraId="11A0F6A5" w14:textId="77777777" w:rsidR="003A3184" w:rsidRPr="003A3184" w:rsidRDefault="003A3184" w:rsidP="003A3184">
            <w:pPr>
              <w:jc w:val="center"/>
            </w:pPr>
            <w:r w:rsidRPr="003A3184">
              <w:t>32,939</w:t>
            </w:r>
          </w:p>
        </w:tc>
        <w:tc>
          <w:tcPr>
            <w:tcW w:w="654" w:type="pct"/>
            <w:noWrap/>
            <w:hideMark/>
          </w:tcPr>
          <w:p w14:paraId="6722C8A5" w14:textId="77777777" w:rsidR="003A3184" w:rsidRPr="003A3184" w:rsidRDefault="003A3184" w:rsidP="003A3184">
            <w:pPr>
              <w:jc w:val="center"/>
            </w:pPr>
            <w:r w:rsidRPr="003A3184">
              <w:t>2,734,478</w:t>
            </w:r>
          </w:p>
        </w:tc>
        <w:tc>
          <w:tcPr>
            <w:tcW w:w="670" w:type="pct"/>
            <w:noWrap/>
            <w:hideMark/>
          </w:tcPr>
          <w:p w14:paraId="3C783E54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6BFBF4EE" w14:textId="77777777" w:rsidR="003A3184" w:rsidRPr="003A3184" w:rsidRDefault="003A3184" w:rsidP="003A3184">
            <w:pPr>
              <w:jc w:val="center"/>
            </w:pPr>
            <w:r w:rsidRPr="003A3184">
              <w:t>16.0</w:t>
            </w:r>
          </w:p>
        </w:tc>
      </w:tr>
      <w:tr w:rsidR="003A3184" w:rsidRPr="003A3184" w14:paraId="4154271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9354D7B" w14:textId="125D8C58" w:rsidR="003A3184" w:rsidRPr="003A3184" w:rsidRDefault="003A3184" w:rsidP="003A3184">
            <w:r w:rsidRPr="003A3184">
              <w:t>D.C.</w:t>
            </w:r>
          </w:p>
        </w:tc>
        <w:tc>
          <w:tcPr>
            <w:tcW w:w="781" w:type="pct"/>
            <w:noWrap/>
            <w:hideMark/>
          </w:tcPr>
          <w:p w14:paraId="5CEA0F65" w14:textId="77777777" w:rsidR="003A3184" w:rsidRPr="003A3184" w:rsidRDefault="003A3184" w:rsidP="003A3184">
            <w:pPr>
              <w:jc w:val="center"/>
            </w:pPr>
            <w:r w:rsidRPr="003A3184">
              <w:t>550,985</w:t>
            </w:r>
          </w:p>
        </w:tc>
        <w:tc>
          <w:tcPr>
            <w:tcW w:w="592" w:type="pct"/>
            <w:noWrap/>
            <w:hideMark/>
          </w:tcPr>
          <w:p w14:paraId="1A5D79E0" w14:textId="77777777" w:rsidR="003A3184" w:rsidRPr="003A3184" w:rsidRDefault="003A3184" w:rsidP="003A3184">
            <w:pPr>
              <w:jc w:val="center"/>
            </w:pPr>
            <w:r w:rsidRPr="003A3184">
              <w:t>109,403</w:t>
            </w:r>
          </w:p>
        </w:tc>
        <w:tc>
          <w:tcPr>
            <w:tcW w:w="681" w:type="pct"/>
            <w:noWrap/>
            <w:hideMark/>
          </w:tcPr>
          <w:p w14:paraId="0F19343C" w14:textId="77777777" w:rsidR="003A3184" w:rsidRPr="003A3184" w:rsidRDefault="003A3184" w:rsidP="003A3184">
            <w:pPr>
              <w:jc w:val="center"/>
            </w:pPr>
            <w:r w:rsidRPr="003A3184">
              <w:t>3,184</w:t>
            </w:r>
          </w:p>
        </w:tc>
        <w:tc>
          <w:tcPr>
            <w:tcW w:w="654" w:type="pct"/>
            <w:noWrap/>
            <w:hideMark/>
          </w:tcPr>
          <w:p w14:paraId="54F59B91" w14:textId="77777777" w:rsidR="003A3184" w:rsidRPr="003A3184" w:rsidRDefault="003A3184" w:rsidP="003A3184">
            <w:pPr>
              <w:jc w:val="center"/>
            </w:pPr>
            <w:r w:rsidRPr="003A3184">
              <w:t>179,493</w:t>
            </w:r>
          </w:p>
        </w:tc>
        <w:tc>
          <w:tcPr>
            <w:tcW w:w="670" w:type="pct"/>
            <w:noWrap/>
            <w:hideMark/>
          </w:tcPr>
          <w:p w14:paraId="6D5DE53C" w14:textId="77777777" w:rsidR="003A3184" w:rsidRPr="003A3184" w:rsidRDefault="003A3184" w:rsidP="003A3184">
            <w:pPr>
              <w:jc w:val="center"/>
            </w:pPr>
            <w:r w:rsidRPr="003A3184">
              <w:t>17.7</w:t>
            </w:r>
          </w:p>
        </w:tc>
        <w:tc>
          <w:tcPr>
            <w:tcW w:w="711" w:type="pct"/>
            <w:noWrap/>
            <w:hideMark/>
          </w:tcPr>
          <w:p w14:paraId="46302DA7" w14:textId="77777777" w:rsidR="003A3184" w:rsidRPr="003A3184" w:rsidRDefault="003A3184" w:rsidP="003A3184">
            <w:pPr>
              <w:jc w:val="center"/>
            </w:pPr>
            <w:r w:rsidRPr="003A3184">
              <w:t>19.9</w:t>
            </w:r>
          </w:p>
        </w:tc>
      </w:tr>
      <w:tr w:rsidR="003A3184" w:rsidRPr="003A3184" w14:paraId="6775CCE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46BE1B6" w14:textId="01670AE6" w:rsidR="003A3184" w:rsidRPr="003A3184" w:rsidRDefault="003A3184" w:rsidP="003A3184">
            <w:r w:rsidRPr="003A3184">
              <w:t>Georgia</w:t>
            </w:r>
          </w:p>
        </w:tc>
        <w:tc>
          <w:tcPr>
            <w:tcW w:w="781" w:type="pct"/>
            <w:noWrap/>
            <w:hideMark/>
          </w:tcPr>
          <w:p w14:paraId="49BEECD7" w14:textId="77777777" w:rsidR="003A3184" w:rsidRPr="003A3184" w:rsidRDefault="003A3184" w:rsidP="003A3184">
            <w:pPr>
              <w:jc w:val="center"/>
            </w:pPr>
            <w:r w:rsidRPr="003A3184">
              <w:t>12,211,232</w:t>
            </w:r>
          </w:p>
        </w:tc>
        <w:tc>
          <w:tcPr>
            <w:tcW w:w="592" w:type="pct"/>
            <w:noWrap/>
            <w:hideMark/>
          </w:tcPr>
          <w:p w14:paraId="3C90D942" w14:textId="77777777" w:rsidR="003A3184" w:rsidRPr="003A3184" w:rsidRDefault="003A3184" w:rsidP="003A3184">
            <w:pPr>
              <w:jc w:val="center"/>
            </w:pPr>
            <w:r w:rsidRPr="003A3184">
              <w:t>1,847,944</w:t>
            </w:r>
          </w:p>
        </w:tc>
        <w:tc>
          <w:tcPr>
            <w:tcW w:w="681" w:type="pct"/>
            <w:noWrap/>
            <w:hideMark/>
          </w:tcPr>
          <w:p w14:paraId="1BEB9B0F" w14:textId="77777777" w:rsidR="003A3184" w:rsidRPr="003A3184" w:rsidRDefault="003A3184" w:rsidP="003A3184">
            <w:pPr>
              <w:jc w:val="center"/>
            </w:pPr>
            <w:r w:rsidRPr="003A3184">
              <w:t>94,786</w:t>
            </w:r>
          </w:p>
        </w:tc>
        <w:tc>
          <w:tcPr>
            <w:tcW w:w="654" w:type="pct"/>
            <w:noWrap/>
            <w:hideMark/>
          </w:tcPr>
          <w:p w14:paraId="38A85F5F" w14:textId="77777777" w:rsidR="003A3184" w:rsidRPr="003A3184" w:rsidRDefault="003A3184" w:rsidP="003A3184">
            <w:pPr>
              <w:jc w:val="center"/>
            </w:pPr>
            <w:r w:rsidRPr="003A3184">
              <w:t>10,458,074</w:t>
            </w:r>
          </w:p>
        </w:tc>
        <w:tc>
          <w:tcPr>
            <w:tcW w:w="670" w:type="pct"/>
            <w:noWrap/>
            <w:hideMark/>
          </w:tcPr>
          <w:p w14:paraId="2E5F9F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2587D7FD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</w:tr>
      <w:tr w:rsidR="003A3184" w:rsidRPr="003A3184" w14:paraId="7204658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431C34" w14:textId="77777777" w:rsidR="003A3184" w:rsidRPr="003A3184" w:rsidRDefault="003A3184" w:rsidP="003A3184">
            <w:r w:rsidRPr="003A3184">
              <w:t>Illinois</w:t>
            </w:r>
          </w:p>
        </w:tc>
        <w:tc>
          <w:tcPr>
            <w:tcW w:w="781" w:type="pct"/>
            <w:noWrap/>
            <w:hideMark/>
          </w:tcPr>
          <w:p w14:paraId="029DBFA6" w14:textId="77777777" w:rsidR="003A3184" w:rsidRPr="003A3184" w:rsidRDefault="003A3184" w:rsidP="003A3184">
            <w:pPr>
              <w:jc w:val="center"/>
            </w:pPr>
            <w:r w:rsidRPr="003A3184">
              <w:t>12,758,371</w:t>
            </w:r>
          </w:p>
        </w:tc>
        <w:tc>
          <w:tcPr>
            <w:tcW w:w="592" w:type="pct"/>
            <w:noWrap/>
            <w:hideMark/>
          </w:tcPr>
          <w:p w14:paraId="78CE0517" w14:textId="77777777" w:rsidR="003A3184" w:rsidRPr="003A3184" w:rsidRDefault="003A3184" w:rsidP="003A3184">
            <w:pPr>
              <w:jc w:val="center"/>
            </w:pPr>
            <w:r w:rsidRPr="003A3184">
              <w:t>1,580,896</w:t>
            </w:r>
          </w:p>
        </w:tc>
        <w:tc>
          <w:tcPr>
            <w:tcW w:w="681" w:type="pct"/>
            <w:noWrap/>
            <w:hideMark/>
          </w:tcPr>
          <w:p w14:paraId="12A62FA2" w14:textId="77777777" w:rsidR="003A3184" w:rsidRPr="003A3184" w:rsidRDefault="003A3184" w:rsidP="003A3184">
            <w:pPr>
              <w:jc w:val="center"/>
            </w:pPr>
            <w:r w:rsidRPr="003A3184">
              <w:t>37,799</w:t>
            </w:r>
          </w:p>
        </w:tc>
        <w:tc>
          <w:tcPr>
            <w:tcW w:w="654" w:type="pct"/>
            <w:noWrap/>
            <w:hideMark/>
          </w:tcPr>
          <w:p w14:paraId="0C7E1007" w14:textId="77777777" w:rsidR="003A3184" w:rsidRPr="003A3184" w:rsidRDefault="003A3184" w:rsidP="003A3184">
            <w:pPr>
              <w:jc w:val="center"/>
            </w:pPr>
            <w:r w:rsidRPr="003A3184">
              <w:t>5,673,571</w:t>
            </w:r>
          </w:p>
        </w:tc>
        <w:tc>
          <w:tcPr>
            <w:tcW w:w="670" w:type="pct"/>
            <w:noWrap/>
            <w:hideMark/>
          </w:tcPr>
          <w:p w14:paraId="5B399C88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4C36EBE4" w14:textId="77777777" w:rsidR="003A3184" w:rsidRPr="003A3184" w:rsidRDefault="003A3184" w:rsidP="003A3184">
            <w:pPr>
              <w:jc w:val="center"/>
            </w:pPr>
            <w:r w:rsidRPr="003A3184">
              <w:t>12.4</w:t>
            </w:r>
          </w:p>
        </w:tc>
      </w:tr>
      <w:tr w:rsidR="003A3184" w:rsidRPr="003A3184" w14:paraId="11CC3C5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B84590" w14:textId="77777777" w:rsidR="003A3184" w:rsidRPr="003A3184" w:rsidRDefault="003A3184" w:rsidP="003A3184">
            <w:r w:rsidRPr="003A3184">
              <w:t>Indiana</w:t>
            </w:r>
          </w:p>
        </w:tc>
        <w:tc>
          <w:tcPr>
            <w:tcW w:w="781" w:type="pct"/>
            <w:noWrap/>
            <w:hideMark/>
          </w:tcPr>
          <w:p w14:paraId="1151647B" w14:textId="77777777" w:rsidR="003A3184" w:rsidRPr="003A3184" w:rsidRDefault="003A3184" w:rsidP="003A3184">
            <w:pPr>
              <w:jc w:val="center"/>
            </w:pPr>
            <w:r w:rsidRPr="003A3184">
              <w:t>7,837,910</w:t>
            </w:r>
          </w:p>
        </w:tc>
        <w:tc>
          <w:tcPr>
            <w:tcW w:w="592" w:type="pct"/>
            <w:noWrap/>
            <w:hideMark/>
          </w:tcPr>
          <w:p w14:paraId="7A887AE0" w14:textId="77777777" w:rsidR="003A3184" w:rsidRPr="003A3184" w:rsidRDefault="003A3184" w:rsidP="003A3184">
            <w:pPr>
              <w:jc w:val="center"/>
            </w:pPr>
            <w:r w:rsidRPr="003A3184">
              <w:t>1,006,366</w:t>
            </w:r>
          </w:p>
        </w:tc>
        <w:tc>
          <w:tcPr>
            <w:tcW w:w="681" w:type="pct"/>
            <w:noWrap/>
            <w:hideMark/>
          </w:tcPr>
          <w:p w14:paraId="60DEEC6B" w14:textId="77777777" w:rsidR="003A3184" w:rsidRPr="003A3184" w:rsidRDefault="003A3184" w:rsidP="003A3184">
            <w:pPr>
              <w:jc w:val="center"/>
            </w:pPr>
            <w:r w:rsidRPr="003A3184">
              <w:t>105,219</w:t>
            </w:r>
          </w:p>
        </w:tc>
        <w:tc>
          <w:tcPr>
            <w:tcW w:w="654" w:type="pct"/>
            <w:noWrap/>
            <w:hideMark/>
          </w:tcPr>
          <w:p w14:paraId="6320A740" w14:textId="77777777" w:rsidR="003A3184" w:rsidRPr="003A3184" w:rsidRDefault="003A3184" w:rsidP="003A3184">
            <w:pPr>
              <w:jc w:val="center"/>
            </w:pPr>
            <w:r w:rsidRPr="003A3184">
              <w:t>6,936,762</w:t>
            </w:r>
          </w:p>
        </w:tc>
        <w:tc>
          <w:tcPr>
            <w:tcW w:w="670" w:type="pct"/>
            <w:noWrap/>
            <w:hideMark/>
          </w:tcPr>
          <w:p w14:paraId="76BD2F0B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52C2AF4F" w14:textId="77777777" w:rsidR="003A3184" w:rsidRPr="003A3184" w:rsidRDefault="003A3184" w:rsidP="003A3184">
            <w:pPr>
              <w:jc w:val="center"/>
            </w:pPr>
            <w:r w:rsidRPr="003A3184">
              <w:t>12.8</w:t>
            </w:r>
          </w:p>
        </w:tc>
      </w:tr>
      <w:tr w:rsidR="003A3184" w:rsidRPr="003A3184" w14:paraId="085ABDB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333E338" w14:textId="77777777" w:rsidR="003A3184" w:rsidRPr="003A3184" w:rsidRDefault="003A3184" w:rsidP="003A3184">
            <w:r w:rsidRPr="003A3184">
              <w:t>Iowa</w:t>
            </w:r>
          </w:p>
        </w:tc>
        <w:tc>
          <w:tcPr>
            <w:tcW w:w="781" w:type="pct"/>
            <w:noWrap/>
            <w:hideMark/>
          </w:tcPr>
          <w:p w14:paraId="58A0C0B8" w14:textId="77777777" w:rsidR="003A3184" w:rsidRPr="003A3184" w:rsidRDefault="003A3184" w:rsidP="003A3184">
            <w:pPr>
              <w:jc w:val="center"/>
            </w:pPr>
            <w:r w:rsidRPr="003A3184">
              <w:t>3,410,014</w:t>
            </w:r>
          </w:p>
        </w:tc>
        <w:tc>
          <w:tcPr>
            <w:tcW w:w="592" w:type="pct"/>
            <w:noWrap/>
            <w:hideMark/>
          </w:tcPr>
          <w:p w14:paraId="2A0E49D5" w14:textId="77777777" w:rsidR="003A3184" w:rsidRPr="003A3184" w:rsidRDefault="003A3184" w:rsidP="003A3184">
            <w:pPr>
              <w:jc w:val="center"/>
            </w:pPr>
            <w:r w:rsidRPr="003A3184">
              <w:t>287,609</w:t>
            </w:r>
          </w:p>
        </w:tc>
        <w:tc>
          <w:tcPr>
            <w:tcW w:w="681" w:type="pct"/>
            <w:noWrap/>
            <w:hideMark/>
          </w:tcPr>
          <w:p w14:paraId="013334F1" w14:textId="77777777" w:rsidR="003A3184" w:rsidRPr="003A3184" w:rsidRDefault="003A3184" w:rsidP="003A3184">
            <w:pPr>
              <w:jc w:val="center"/>
            </w:pPr>
            <w:r w:rsidRPr="003A3184">
              <w:t>11,510</w:t>
            </w:r>
          </w:p>
        </w:tc>
        <w:tc>
          <w:tcPr>
            <w:tcW w:w="654" w:type="pct"/>
            <w:noWrap/>
            <w:hideMark/>
          </w:tcPr>
          <w:p w14:paraId="2482BCBF" w14:textId="77777777" w:rsidR="003A3184" w:rsidRPr="003A3184" w:rsidRDefault="003A3184" w:rsidP="003A3184">
            <w:pPr>
              <w:jc w:val="center"/>
            </w:pPr>
            <w:r w:rsidRPr="003A3184">
              <w:t>1,829,734</w:t>
            </w:r>
          </w:p>
        </w:tc>
        <w:tc>
          <w:tcPr>
            <w:tcW w:w="670" w:type="pct"/>
            <w:noWrap/>
            <w:hideMark/>
          </w:tcPr>
          <w:p w14:paraId="468FB1E5" w14:textId="77777777" w:rsidR="003A3184" w:rsidRPr="003A3184" w:rsidRDefault="003A3184" w:rsidP="003A3184">
            <w:pPr>
              <w:jc w:val="center"/>
            </w:pPr>
            <w:r w:rsidRPr="003A3184">
              <w:t>6.3</w:t>
            </w:r>
          </w:p>
        </w:tc>
        <w:tc>
          <w:tcPr>
            <w:tcW w:w="711" w:type="pct"/>
            <w:noWrap/>
            <w:hideMark/>
          </w:tcPr>
          <w:p w14:paraId="11A8809D" w14:textId="77777777" w:rsidR="003A3184" w:rsidRPr="003A3184" w:rsidRDefault="003A3184" w:rsidP="003A3184">
            <w:pPr>
              <w:jc w:val="center"/>
            </w:pPr>
            <w:r w:rsidRPr="003A3184">
              <w:t>8.4</w:t>
            </w:r>
          </w:p>
        </w:tc>
      </w:tr>
      <w:tr w:rsidR="003A3184" w:rsidRPr="003A3184" w14:paraId="089E32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2D9FB4" w14:textId="77777777" w:rsidR="003A3184" w:rsidRPr="003A3184" w:rsidRDefault="003A3184" w:rsidP="003A3184">
            <w:r w:rsidRPr="003A3184">
              <w:t>Kansas</w:t>
            </w:r>
          </w:p>
        </w:tc>
        <w:tc>
          <w:tcPr>
            <w:tcW w:w="781" w:type="pct"/>
            <w:noWrap/>
            <w:hideMark/>
          </w:tcPr>
          <w:p w14:paraId="1D547E08" w14:textId="77777777" w:rsidR="003A3184" w:rsidRPr="003A3184" w:rsidRDefault="003A3184" w:rsidP="003A3184">
            <w:pPr>
              <w:jc w:val="center"/>
            </w:pPr>
            <w:r w:rsidRPr="003A3184">
              <w:t>3,428,398</w:t>
            </w:r>
          </w:p>
        </w:tc>
        <w:tc>
          <w:tcPr>
            <w:tcW w:w="592" w:type="pct"/>
            <w:noWrap/>
            <w:hideMark/>
          </w:tcPr>
          <w:p w14:paraId="4D73B0E1" w14:textId="77777777" w:rsidR="003A3184" w:rsidRPr="003A3184" w:rsidRDefault="003A3184" w:rsidP="003A3184">
            <w:pPr>
              <w:jc w:val="center"/>
            </w:pPr>
            <w:r w:rsidRPr="003A3184">
              <w:t>396,147</w:t>
            </w:r>
          </w:p>
        </w:tc>
        <w:tc>
          <w:tcPr>
            <w:tcW w:w="681" w:type="pct"/>
            <w:noWrap/>
            <w:hideMark/>
          </w:tcPr>
          <w:p w14:paraId="6A557583" w14:textId="77777777" w:rsidR="003A3184" w:rsidRPr="003A3184" w:rsidRDefault="003A3184" w:rsidP="003A3184">
            <w:pPr>
              <w:jc w:val="center"/>
            </w:pPr>
            <w:r w:rsidRPr="003A3184">
              <w:t>27,509</w:t>
            </w:r>
          </w:p>
        </w:tc>
        <w:tc>
          <w:tcPr>
            <w:tcW w:w="654" w:type="pct"/>
            <w:noWrap/>
            <w:hideMark/>
          </w:tcPr>
          <w:p w14:paraId="6B8A1142" w14:textId="77777777" w:rsidR="003A3184" w:rsidRPr="003A3184" w:rsidRDefault="003A3184" w:rsidP="003A3184">
            <w:pPr>
              <w:jc w:val="center"/>
            </w:pPr>
            <w:r w:rsidRPr="003A3184">
              <w:t>3,059,760</w:t>
            </w:r>
          </w:p>
        </w:tc>
        <w:tc>
          <w:tcPr>
            <w:tcW w:w="670" w:type="pct"/>
            <w:noWrap/>
            <w:hideMark/>
          </w:tcPr>
          <w:p w14:paraId="2AC4F5AF" w14:textId="77777777" w:rsidR="003A3184" w:rsidRPr="003A3184" w:rsidRDefault="003A3184" w:rsidP="003A3184">
            <w:pPr>
              <w:jc w:val="center"/>
            </w:pPr>
            <w:r w:rsidRPr="003A3184">
              <w:t>9.0</w:t>
            </w:r>
          </w:p>
        </w:tc>
        <w:tc>
          <w:tcPr>
            <w:tcW w:w="711" w:type="pct"/>
            <w:noWrap/>
            <w:hideMark/>
          </w:tcPr>
          <w:p w14:paraId="6111F2D8" w14:textId="77777777" w:rsidR="003A3184" w:rsidRPr="003A3184" w:rsidRDefault="003A3184" w:rsidP="003A3184">
            <w:pPr>
              <w:jc w:val="center"/>
            </w:pPr>
            <w:r w:rsidRPr="003A3184">
              <w:t>11.6</w:t>
            </w:r>
          </w:p>
        </w:tc>
      </w:tr>
      <w:tr w:rsidR="003A3184" w:rsidRPr="003A3184" w14:paraId="5979677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F58716" w14:textId="77777777" w:rsidR="003A3184" w:rsidRPr="003A3184" w:rsidRDefault="003A3184" w:rsidP="003A3184">
            <w:r w:rsidRPr="003A3184">
              <w:t>Louisiana</w:t>
            </w:r>
          </w:p>
        </w:tc>
        <w:tc>
          <w:tcPr>
            <w:tcW w:w="781" w:type="pct"/>
            <w:noWrap/>
            <w:hideMark/>
          </w:tcPr>
          <w:p w14:paraId="614C16D4" w14:textId="77777777" w:rsidR="003A3184" w:rsidRPr="003A3184" w:rsidRDefault="003A3184" w:rsidP="003A3184">
            <w:pPr>
              <w:jc w:val="center"/>
            </w:pPr>
            <w:r w:rsidRPr="003A3184">
              <w:t>2,178,496</w:t>
            </w:r>
          </w:p>
        </w:tc>
        <w:tc>
          <w:tcPr>
            <w:tcW w:w="592" w:type="pct"/>
            <w:noWrap/>
            <w:hideMark/>
          </w:tcPr>
          <w:p w14:paraId="3F14B9ED" w14:textId="77777777" w:rsidR="003A3184" w:rsidRPr="003A3184" w:rsidRDefault="003A3184" w:rsidP="003A3184">
            <w:pPr>
              <w:jc w:val="center"/>
            </w:pPr>
            <w:r w:rsidRPr="003A3184">
              <w:t>282,443</w:t>
            </w:r>
          </w:p>
        </w:tc>
        <w:tc>
          <w:tcPr>
            <w:tcW w:w="681" w:type="pct"/>
            <w:noWrap/>
            <w:hideMark/>
          </w:tcPr>
          <w:p w14:paraId="192D9D0E" w14:textId="77777777" w:rsidR="003A3184" w:rsidRPr="003A3184" w:rsidRDefault="003A3184" w:rsidP="003A3184">
            <w:pPr>
              <w:jc w:val="center"/>
            </w:pPr>
            <w:r w:rsidRPr="003A3184">
              <w:t>5,379</w:t>
            </w:r>
          </w:p>
        </w:tc>
        <w:tc>
          <w:tcPr>
            <w:tcW w:w="654" w:type="pct"/>
            <w:noWrap/>
            <w:hideMark/>
          </w:tcPr>
          <w:p w14:paraId="05EEE167" w14:textId="77777777" w:rsidR="003A3184" w:rsidRPr="003A3184" w:rsidRDefault="003A3184" w:rsidP="003A3184">
            <w:pPr>
              <w:jc w:val="center"/>
            </w:pPr>
            <w:r w:rsidRPr="003A3184">
              <w:t>931,966</w:t>
            </w:r>
          </w:p>
        </w:tc>
        <w:tc>
          <w:tcPr>
            <w:tcW w:w="670" w:type="pct"/>
            <w:noWrap/>
            <w:hideMark/>
          </w:tcPr>
          <w:p w14:paraId="3849F28D" w14:textId="77777777" w:rsidR="003A3184" w:rsidRPr="003A3184" w:rsidRDefault="003A3184" w:rsidP="003A3184">
            <w:pPr>
              <w:jc w:val="center"/>
            </w:pPr>
            <w:r w:rsidRPr="003A3184">
              <w:t>5.8</w:t>
            </w:r>
          </w:p>
        </w:tc>
        <w:tc>
          <w:tcPr>
            <w:tcW w:w="711" w:type="pct"/>
            <w:noWrap/>
            <w:hideMark/>
          </w:tcPr>
          <w:p w14:paraId="07EAE5AA" w14:textId="77777777" w:rsidR="003A3184" w:rsidRPr="003A3184" w:rsidRDefault="003A3184" w:rsidP="003A3184">
            <w:pPr>
              <w:jc w:val="center"/>
            </w:pPr>
            <w:r w:rsidRPr="003A3184">
              <w:t>13.0</w:t>
            </w:r>
          </w:p>
        </w:tc>
      </w:tr>
      <w:tr w:rsidR="003A3184" w:rsidRPr="003A3184" w14:paraId="5CF8B1C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1828590" w14:textId="77777777" w:rsidR="003A3184" w:rsidRPr="003A3184" w:rsidRDefault="003A3184" w:rsidP="003A3184">
            <w:r w:rsidRPr="003A3184">
              <w:t>Maine</w:t>
            </w:r>
          </w:p>
        </w:tc>
        <w:tc>
          <w:tcPr>
            <w:tcW w:w="781" w:type="pct"/>
            <w:noWrap/>
            <w:hideMark/>
          </w:tcPr>
          <w:p w14:paraId="274AB689" w14:textId="77777777" w:rsidR="003A3184" w:rsidRPr="003A3184" w:rsidRDefault="003A3184" w:rsidP="003A3184">
            <w:pPr>
              <w:jc w:val="center"/>
            </w:pPr>
            <w:r w:rsidRPr="003A3184">
              <w:t>825,221</w:t>
            </w:r>
          </w:p>
        </w:tc>
        <w:tc>
          <w:tcPr>
            <w:tcW w:w="592" w:type="pct"/>
            <w:noWrap/>
            <w:hideMark/>
          </w:tcPr>
          <w:p w14:paraId="78497BB6" w14:textId="77777777" w:rsidR="003A3184" w:rsidRPr="003A3184" w:rsidRDefault="003A3184" w:rsidP="003A3184">
            <w:pPr>
              <w:jc w:val="center"/>
            </w:pPr>
            <w:r w:rsidRPr="003A3184">
              <w:t>109,120</w:t>
            </w:r>
          </w:p>
        </w:tc>
        <w:tc>
          <w:tcPr>
            <w:tcW w:w="681" w:type="pct"/>
            <w:noWrap/>
            <w:hideMark/>
          </w:tcPr>
          <w:p w14:paraId="361BDC12" w14:textId="77777777" w:rsidR="003A3184" w:rsidRPr="003A3184" w:rsidRDefault="003A3184" w:rsidP="003A3184">
            <w:pPr>
              <w:jc w:val="center"/>
            </w:pPr>
            <w:r w:rsidRPr="003A3184">
              <w:t>6,662</w:t>
            </w:r>
          </w:p>
        </w:tc>
        <w:tc>
          <w:tcPr>
            <w:tcW w:w="654" w:type="pct"/>
            <w:noWrap/>
            <w:hideMark/>
          </w:tcPr>
          <w:p w14:paraId="65D66831" w14:textId="77777777" w:rsidR="003A3184" w:rsidRPr="003A3184" w:rsidRDefault="003A3184" w:rsidP="003A3184">
            <w:pPr>
              <w:jc w:val="center"/>
            </w:pPr>
            <w:r w:rsidRPr="003A3184">
              <w:t>722,763</w:t>
            </w:r>
          </w:p>
        </w:tc>
        <w:tc>
          <w:tcPr>
            <w:tcW w:w="670" w:type="pct"/>
            <w:noWrap/>
            <w:hideMark/>
          </w:tcPr>
          <w:p w14:paraId="6D680ED8" w14:textId="77777777" w:rsidR="003A3184" w:rsidRPr="003A3184" w:rsidRDefault="003A3184" w:rsidP="003A3184">
            <w:pPr>
              <w:jc w:val="center"/>
            </w:pPr>
            <w:r w:rsidRPr="003A3184">
              <w:t>9.2</w:t>
            </w:r>
          </w:p>
        </w:tc>
        <w:tc>
          <w:tcPr>
            <w:tcW w:w="711" w:type="pct"/>
            <w:noWrap/>
            <w:hideMark/>
          </w:tcPr>
          <w:p w14:paraId="4C0E55A6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</w:tr>
      <w:tr w:rsidR="003A3184" w:rsidRPr="003A3184" w14:paraId="5F0154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BC8C50E" w14:textId="77777777" w:rsidR="003A3184" w:rsidRPr="003A3184" w:rsidRDefault="003A3184" w:rsidP="003A3184">
            <w:r w:rsidRPr="003A3184">
              <w:t>Maryland</w:t>
            </w:r>
          </w:p>
        </w:tc>
        <w:tc>
          <w:tcPr>
            <w:tcW w:w="781" w:type="pct"/>
            <w:noWrap/>
            <w:hideMark/>
          </w:tcPr>
          <w:p w14:paraId="703C98E7" w14:textId="77777777" w:rsidR="003A3184" w:rsidRPr="003A3184" w:rsidRDefault="003A3184" w:rsidP="003A3184">
            <w:pPr>
              <w:jc w:val="center"/>
            </w:pPr>
            <w:r w:rsidRPr="003A3184">
              <w:t>6,754,689</w:t>
            </w:r>
          </w:p>
        </w:tc>
        <w:tc>
          <w:tcPr>
            <w:tcW w:w="592" w:type="pct"/>
            <w:noWrap/>
            <w:hideMark/>
          </w:tcPr>
          <w:p w14:paraId="5FC2C88F" w14:textId="77777777" w:rsidR="003A3184" w:rsidRPr="003A3184" w:rsidRDefault="003A3184" w:rsidP="003A3184">
            <w:pPr>
              <w:jc w:val="center"/>
            </w:pPr>
            <w:r w:rsidRPr="003A3184">
              <w:t>1,002,976</w:t>
            </w:r>
          </w:p>
        </w:tc>
        <w:tc>
          <w:tcPr>
            <w:tcW w:w="681" w:type="pct"/>
            <w:noWrap/>
            <w:hideMark/>
          </w:tcPr>
          <w:p w14:paraId="4E94EC7E" w14:textId="77777777" w:rsidR="003A3184" w:rsidRPr="003A3184" w:rsidRDefault="003A3184" w:rsidP="003A3184">
            <w:pPr>
              <w:jc w:val="center"/>
            </w:pPr>
            <w:r w:rsidRPr="003A3184">
              <w:t>64,871</w:t>
            </w:r>
          </w:p>
        </w:tc>
        <w:tc>
          <w:tcPr>
            <w:tcW w:w="654" w:type="pct"/>
            <w:noWrap/>
            <w:hideMark/>
          </w:tcPr>
          <w:p w14:paraId="42416FBF" w14:textId="77777777" w:rsidR="003A3184" w:rsidRPr="003A3184" w:rsidRDefault="003A3184" w:rsidP="003A3184">
            <w:pPr>
              <w:jc w:val="center"/>
            </w:pPr>
            <w:r w:rsidRPr="003A3184">
              <w:t>5,816,584</w:t>
            </w:r>
          </w:p>
        </w:tc>
        <w:tc>
          <w:tcPr>
            <w:tcW w:w="670" w:type="pct"/>
            <w:noWrap/>
            <w:hideMark/>
          </w:tcPr>
          <w:p w14:paraId="6368C149" w14:textId="77777777" w:rsidR="003A3184" w:rsidRPr="003A3184" w:rsidRDefault="003A3184" w:rsidP="003A3184">
            <w:pPr>
              <w:jc w:val="center"/>
            </w:pPr>
            <w:r w:rsidRPr="003A3184">
              <w:t>11.2</w:t>
            </w:r>
          </w:p>
        </w:tc>
        <w:tc>
          <w:tcPr>
            <w:tcW w:w="711" w:type="pct"/>
            <w:noWrap/>
            <w:hideMark/>
          </w:tcPr>
          <w:p w14:paraId="44CBF1A0" w14:textId="77777777" w:rsidR="003A3184" w:rsidRPr="003A3184" w:rsidRDefault="003A3184" w:rsidP="003A3184">
            <w:pPr>
              <w:jc w:val="center"/>
            </w:pPr>
            <w:r w:rsidRPr="003A3184">
              <w:t>14.8</w:t>
            </w:r>
          </w:p>
        </w:tc>
      </w:tr>
      <w:tr w:rsidR="003A3184" w:rsidRPr="003A3184" w14:paraId="79A4399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10ECB21" w14:textId="77777777" w:rsidR="003A3184" w:rsidRPr="003A3184" w:rsidRDefault="003A3184" w:rsidP="003A3184">
            <w:r w:rsidRPr="003A3184">
              <w:t>Michigan</w:t>
            </w:r>
          </w:p>
        </w:tc>
        <w:tc>
          <w:tcPr>
            <w:tcW w:w="781" w:type="pct"/>
            <w:noWrap/>
            <w:hideMark/>
          </w:tcPr>
          <w:p w14:paraId="3F938C2D" w14:textId="77777777" w:rsidR="003A3184" w:rsidRPr="003A3184" w:rsidRDefault="003A3184" w:rsidP="003A3184">
            <w:pPr>
              <w:jc w:val="center"/>
            </w:pPr>
            <w:r w:rsidRPr="003A3184">
              <w:t>11,990,510</w:t>
            </w:r>
          </w:p>
        </w:tc>
        <w:tc>
          <w:tcPr>
            <w:tcW w:w="592" w:type="pct"/>
            <w:noWrap/>
            <w:hideMark/>
          </w:tcPr>
          <w:p w14:paraId="1A75765D" w14:textId="77777777" w:rsidR="003A3184" w:rsidRPr="003A3184" w:rsidRDefault="003A3184" w:rsidP="003A3184">
            <w:pPr>
              <w:jc w:val="center"/>
            </w:pPr>
            <w:r w:rsidRPr="003A3184">
              <w:t>1,625,547</w:t>
            </w:r>
          </w:p>
        </w:tc>
        <w:tc>
          <w:tcPr>
            <w:tcW w:w="681" w:type="pct"/>
            <w:noWrap/>
            <w:hideMark/>
          </w:tcPr>
          <w:p w14:paraId="274A835C" w14:textId="77777777" w:rsidR="003A3184" w:rsidRPr="003A3184" w:rsidRDefault="003A3184" w:rsidP="003A3184">
            <w:pPr>
              <w:jc w:val="center"/>
            </w:pPr>
            <w:r w:rsidRPr="003A3184">
              <w:t>126,102</w:t>
            </w:r>
          </w:p>
        </w:tc>
        <w:tc>
          <w:tcPr>
            <w:tcW w:w="654" w:type="pct"/>
            <w:noWrap/>
            <w:hideMark/>
          </w:tcPr>
          <w:p w14:paraId="709E3563" w14:textId="77777777" w:rsidR="003A3184" w:rsidRPr="003A3184" w:rsidRDefault="003A3184" w:rsidP="003A3184">
            <w:pPr>
              <w:jc w:val="center"/>
            </w:pPr>
            <w:r w:rsidRPr="003A3184">
              <w:t>10,491,065</w:t>
            </w:r>
          </w:p>
        </w:tc>
        <w:tc>
          <w:tcPr>
            <w:tcW w:w="670" w:type="pct"/>
            <w:noWrap/>
            <w:hideMark/>
          </w:tcPr>
          <w:p w14:paraId="0073166C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5A2FDFA9" w14:textId="77777777" w:rsidR="003A3184" w:rsidRPr="003A3184" w:rsidRDefault="003A3184" w:rsidP="003A3184">
            <w:pPr>
              <w:jc w:val="center"/>
            </w:pPr>
            <w:r w:rsidRPr="003A3184">
              <w:t>13.6</w:t>
            </w:r>
          </w:p>
        </w:tc>
      </w:tr>
      <w:tr w:rsidR="003A3184" w:rsidRPr="003A3184" w14:paraId="419648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C429AC5" w14:textId="77777777" w:rsidR="003A3184" w:rsidRPr="003A3184" w:rsidRDefault="003A3184" w:rsidP="003A3184">
            <w:r w:rsidRPr="003A3184">
              <w:t>Mississippi</w:t>
            </w:r>
          </w:p>
        </w:tc>
        <w:tc>
          <w:tcPr>
            <w:tcW w:w="781" w:type="pct"/>
            <w:noWrap/>
            <w:hideMark/>
          </w:tcPr>
          <w:p w14:paraId="12383888" w14:textId="77777777" w:rsidR="003A3184" w:rsidRPr="003A3184" w:rsidRDefault="003A3184" w:rsidP="003A3184">
            <w:pPr>
              <w:jc w:val="center"/>
            </w:pPr>
            <w:r w:rsidRPr="003A3184">
              <w:t>3,630,503</w:t>
            </w:r>
          </w:p>
        </w:tc>
        <w:tc>
          <w:tcPr>
            <w:tcW w:w="592" w:type="pct"/>
            <w:noWrap/>
            <w:hideMark/>
          </w:tcPr>
          <w:p w14:paraId="11DD7F64" w14:textId="77777777" w:rsidR="003A3184" w:rsidRPr="003A3184" w:rsidRDefault="003A3184" w:rsidP="003A3184">
            <w:pPr>
              <w:jc w:val="center"/>
            </w:pPr>
            <w:r w:rsidRPr="003A3184">
              <w:t>515,551</w:t>
            </w:r>
          </w:p>
        </w:tc>
        <w:tc>
          <w:tcPr>
            <w:tcW w:w="681" w:type="pct"/>
            <w:noWrap/>
            <w:hideMark/>
          </w:tcPr>
          <w:p w14:paraId="796CEBD4" w14:textId="77777777" w:rsidR="003A3184" w:rsidRPr="003A3184" w:rsidRDefault="003A3184" w:rsidP="003A3184">
            <w:pPr>
              <w:jc w:val="center"/>
            </w:pPr>
            <w:r w:rsidRPr="003A3184">
              <w:t>18,264</w:t>
            </w:r>
          </w:p>
        </w:tc>
        <w:tc>
          <w:tcPr>
            <w:tcW w:w="654" w:type="pct"/>
            <w:noWrap/>
            <w:hideMark/>
          </w:tcPr>
          <w:p w14:paraId="62A00F50" w14:textId="77777777" w:rsidR="003A3184" w:rsidRPr="003A3184" w:rsidRDefault="003A3184" w:rsidP="003A3184">
            <w:pPr>
              <w:jc w:val="center"/>
            </w:pPr>
            <w:r w:rsidRPr="003A3184">
              <w:t>1,300,917</w:t>
            </w:r>
          </w:p>
        </w:tc>
        <w:tc>
          <w:tcPr>
            <w:tcW w:w="670" w:type="pct"/>
            <w:noWrap/>
            <w:hideMark/>
          </w:tcPr>
          <w:p w14:paraId="31784E19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  <w:tc>
          <w:tcPr>
            <w:tcW w:w="711" w:type="pct"/>
            <w:noWrap/>
            <w:hideMark/>
          </w:tcPr>
          <w:p w14:paraId="6F58ED58" w14:textId="77777777" w:rsidR="003A3184" w:rsidRPr="003A3184" w:rsidRDefault="003A3184" w:rsidP="003A3184">
            <w:pPr>
              <w:jc w:val="center"/>
            </w:pPr>
            <w:r w:rsidRPr="003A3184">
              <w:t>14.2</w:t>
            </w:r>
          </w:p>
        </w:tc>
      </w:tr>
      <w:tr w:rsidR="003A3184" w:rsidRPr="003A3184" w14:paraId="359304D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D59B08B" w14:textId="77777777" w:rsidR="003A3184" w:rsidRPr="003A3184" w:rsidRDefault="003A3184" w:rsidP="003A3184">
            <w:r w:rsidRPr="003A3184">
              <w:t>Missouri</w:t>
            </w:r>
          </w:p>
        </w:tc>
        <w:tc>
          <w:tcPr>
            <w:tcW w:w="781" w:type="pct"/>
            <w:noWrap/>
            <w:hideMark/>
          </w:tcPr>
          <w:p w14:paraId="34D691D3" w14:textId="77777777" w:rsidR="003A3184" w:rsidRPr="003A3184" w:rsidRDefault="003A3184" w:rsidP="003A3184">
            <w:pPr>
              <w:jc w:val="center"/>
            </w:pPr>
            <w:r w:rsidRPr="003A3184">
              <w:t>5,518,464</w:t>
            </w:r>
          </w:p>
        </w:tc>
        <w:tc>
          <w:tcPr>
            <w:tcW w:w="592" w:type="pct"/>
            <w:noWrap/>
            <w:hideMark/>
          </w:tcPr>
          <w:p w14:paraId="26A51083" w14:textId="77777777" w:rsidR="003A3184" w:rsidRPr="003A3184" w:rsidRDefault="003A3184" w:rsidP="003A3184">
            <w:pPr>
              <w:jc w:val="center"/>
            </w:pPr>
            <w:r w:rsidRPr="003A3184">
              <w:t>766,864</w:t>
            </w:r>
          </w:p>
        </w:tc>
        <w:tc>
          <w:tcPr>
            <w:tcW w:w="681" w:type="pct"/>
            <w:noWrap/>
            <w:hideMark/>
          </w:tcPr>
          <w:p w14:paraId="257748A9" w14:textId="77777777" w:rsidR="003A3184" w:rsidRPr="003A3184" w:rsidRDefault="003A3184" w:rsidP="003A3184">
            <w:pPr>
              <w:jc w:val="center"/>
            </w:pPr>
            <w:r w:rsidRPr="003A3184">
              <w:t>46,410</w:t>
            </w:r>
          </w:p>
        </w:tc>
        <w:tc>
          <w:tcPr>
            <w:tcW w:w="654" w:type="pct"/>
            <w:noWrap/>
            <w:hideMark/>
          </w:tcPr>
          <w:p w14:paraId="6C2B316A" w14:textId="77777777" w:rsidR="003A3184" w:rsidRPr="003A3184" w:rsidRDefault="003A3184" w:rsidP="003A3184">
            <w:pPr>
              <w:jc w:val="center"/>
            </w:pPr>
            <w:r w:rsidRPr="003A3184">
              <w:t>3,600,272</w:t>
            </w:r>
          </w:p>
        </w:tc>
        <w:tc>
          <w:tcPr>
            <w:tcW w:w="670" w:type="pct"/>
            <w:noWrap/>
            <w:hideMark/>
          </w:tcPr>
          <w:p w14:paraId="5013AE49" w14:textId="77777777" w:rsidR="003A3184" w:rsidRPr="003A3184" w:rsidRDefault="003A3184" w:rsidP="003A3184">
            <w:pPr>
              <w:jc w:val="center"/>
            </w:pPr>
            <w:r w:rsidRPr="003A3184">
              <w:t>12.9</w:t>
            </w:r>
          </w:p>
        </w:tc>
        <w:tc>
          <w:tcPr>
            <w:tcW w:w="711" w:type="pct"/>
            <w:noWrap/>
            <w:hideMark/>
          </w:tcPr>
          <w:p w14:paraId="1E120D40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9C0835E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42DE64D" w14:textId="77777777" w:rsidR="003A3184" w:rsidRPr="003A3184" w:rsidRDefault="003A3184" w:rsidP="003A3184">
            <w:r w:rsidRPr="003A3184">
              <w:t>Montana</w:t>
            </w:r>
          </w:p>
        </w:tc>
        <w:tc>
          <w:tcPr>
            <w:tcW w:w="781" w:type="pct"/>
            <w:noWrap/>
            <w:hideMark/>
          </w:tcPr>
          <w:p w14:paraId="4FE90046" w14:textId="77777777" w:rsidR="003A3184" w:rsidRPr="003A3184" w:rsidRDefault="003A3184" w:rsidP="003A3184">
            <w:pPr>
              <w:jc w:val="center"/>
            </w:pPr>
            <w:r w:rsidRPr="003A3184">
              <w:t>1,059,004</w:t>
            </w:r>
          </w:p>
        </w:tc>
        <w:tc>
          <w:tcPr>
            <w:tcW w:w="592" w:type="pct"/>
            <w:noWrap/>
            <w:hideMark/>
          </w:tcPr>
          <w:p w14:paraId="38BC5146" w14:textId="77777777" w:rsidR="003A3184" w:rsidRPr="003A3184" w:rsidRDefault="003A3184" w:rsidP="003A3184">
            <w:pPr>
              <w:jc w:val="center"/>
            </w:pPr>
            <w:r w:rsidRPr="003A3184">
              <w:t>102,944</w:t>
            </w:r>
          </w:p>
        </w:tc>
        <w:tc>
          <w:tcPr>
            <w:tcW w:w="681" w:type="pct"/>
            <w:noWrap/>
            <w:hideMark/>
          </w:tcPr>
          <w:p w14:paraId="2B86CE16" w14:textId="77777777" w:rsidR="003A3184" w:rsidRPr="003A3184" w:rsidRDefault="003A3184" w:rsidP="003A3184">
            <w:pPr>
              <w:jc w:val="center"/>
            </w:pPr>
            <w:r w:rsidRPr="003A3184">
              <w:t>3,296</w:t>
            </w:r>
          </w:p>
        </w:tc>
        <w:tc>
          <w:tcPr>
            <w:tcW w:w="654" w:type="pct"/>
            <w:noWrap/>
            <w:hideMark/>
          </w:tcPr>
          <w:p w14:paraId="6D9CEBCB" w14:textId="77777777" w:rsidR="003A3184" w:rsidRPr="003A3184" w:rsidRDefault="003A3184" w:rsidP="003A3184">
            <w:pPr>
              <w:jc w:val="center"/>
            </w:pPr>
            <w:r w:rsidRPr="003A3184">
              <w:t>768,012</w:t>
            </w:r>
          </w:p>
        </w:tc>
        <w:tc>
          <w:tcPr>
            <w:tcW w:w="670" w:type="pct"/>
            <w:noWrap/>
            <w:hideMark/>
          </w:tcPr>
          <w:p w14:paraId="380EC7BA" w14:textId="77777777" w:rsidR="003A3184" w:rsidRPr="003A3184" w:rsidRDefault="003A3184" w:rsidP="003A3184">
            <w:pPr>
              <w:jc w:val="center"/>
            </w:pPr>
            <w:r w:rsidRPr="003A3184">
              <w:t>4.3</w:t>
            </w:r>
          </w:p>
        </w:tc>
        <w:tc>
          <w:tcPr>
            <w:tcW w:w="711" w:type="pct"/>
            <w:noWrap/>
            <w:hideMark/>
          </w:tcPr>
          <w:p w14:paraId="2A110383" w14:textId="77777777" w:rsidR="003A3184" w:rsidRPr="003A3184" w:rsidRDefault="003A3184" w:rsidP="003A3184">
            <w:pPr>
              <w:jc w:val="center"/>
            </w:pPr>
            <w:r w:rsidRPr="003A3184">
              <w:t>9.7</w:t>
            </w:r>
          </w:p>
        </w:tc>
      </w:tr>
      <w:tr w:rsidR="003A3184" w:rsidRPr="003A3184" w14:paraId="05013E3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97C91A1" w14:textId="77777777" w:rsidR="003A3184" w:rsidRPr="003A3184" w:rsidRDefault="003A3184" w:rsidP="003A3184">
            <w:r w:rsidRPr="003A3184">
              <w:t>Nebraska</w:t>
            </w:r>
          </w:p>
        </w:tc>
        <w:tc>
          <w:tcPr>
            <w:tcW w:w="781" w:type="pct"/>
            <w:noWrap/>
            <w:hideMark/>
          </w:tcPr>
          <w:p w14:paraId="5AEB9737" w14:textId="77777777" w:rsidR="003A3184" w:rsidRPr="003A3184" w:rsidRDefault="003A3184" w:rsidP="003A3184">
            <w:pPr>
              <w:jc w:val="center"/>
            </w:pPr>
            <w:r w:rsidRPr="003A3184">
              <w:t>2,201,248</w:t>
            </w:r>
          </w:p>
        </w:tc>
        <w:tc>
          <w:tcPr>
            <w:tcW w:w="592" w:type="pct"/>
            <w:noWrap/>
            <w:hideMark/>
          </w:tcPr>
          <w:p w14:paraId="1B150EFF" w14:textId="77777777" w:rsidR="003A3184" w:rsidRPr="003A3184" w:rsidRDefault="003A3184" w:rsidP="003A3184">
            <w:pPr>
              <w:jc w:val="center"/>
            </w:pPr>
            <w:r w:rsidRPr="003A3184">
              <w:t>204,905</w:t>
            </w:r>
          </w:p>
        </w:tc>
        <w:tc>
          <w:tcPr>
            <w:tcW w:w="681" w:type="pct"/>
            <w:noWrap/>
            <w:hideMark/>
          </w:tcPr>
          <w:p w14:paraId="11ED0356" w14:textId="77777777" w:rsidR="003A3184" w:rsidRPr="003A3184" w:rsidRDefault="003A3184" w:rsidP="003A3184">
            <w:pPr>
              <w:jc w:val="center"/>
            </w:pPr>
            <w:r w:rsidRPr="003A3184">
              <w:t>18,262</w:t>
            </w:r>
          </w:p>
        </w:tc>
        <w:tc>
          <w:tcPr>
            <w:tcW w:w="654" w:type="pct"/>
            <w:noWrap/>
            <w:hideMark/>
          </w:tcPr>
          <w:p w14:paraId="4CA5C4A5" w14:textId="77777777" w:rsidR="003A3184" w:rsidRPr="003A3184" w:rsidRDefault="003A3184" w:rsidP="003A3184">
            <w:pPr>
              <w:jc w:val="center"/>
            </w:pPr>
            <w:r w:rsidRPr="003A3184">
              <w:t>2,014,605</w:t>
            </w:r>
          </w:p>
        </w:tc>
        <w:tc>
          <w:tcPr>
            <w:tcW w:w="670" w:type="pct"/>
            <w:noWrap/>
            <w:hideMark/>
          </w:tcPr>
          <w:p w14:paraId="0E75D5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599D5CE2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</w:tr>
      <w:tr w:rsidR="003A3184" w:rsidRPr="003A3184" w14:paraId="1F3DCA0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BBD98D5" w14:textId="77777777" w:rsidR="003A3184" w:rsidRPr="003A3184" w:rsidRDefault="003A3184" w:rsidP="003A3184">
            <w:r w:rsidRPr="003A3184">
              <w:t>New Hampshire</w:t>
            </w:r>
          </w:p>
        </w:tc>
        <w:tc>
          <w:tcPr>
            <w:tcW w:w="781" w:type="pct"/>
            <w:noWrap/>
            <w:hideMark/>
          </w:tcPr>
          <w:p w14:paraId="539CE1B8" w14:textId="77777777" w:rsidR="003A3184" w:rsidRPr="003A3184" w:rsidRDefault="003A3184" w:rsidP="003A3184">
            <w:pPr>
              <w:jc w:val="center"/>
            </w:pPr>
            <w:r w:rsidRPr="003A3184">
              <w:t>886,427</w:t>
            </w:r>
          </w:p>
        </w:tc>
        <w:tc>
          <w:tcPr>
            <w:tcW w:w="592" w:type="pct"/>
            <w:noWrap/>
            <w:hideMark/>
          </w:tcPr>
          <w:p w14:paraId="448C2E7A" w14:textId="77777777" w:rsidR="003A3184" w:rsidRPr="003A3184" w:rsidRDefault="003A3184" w:rsidP="003A3184">
            <w:pPr>
              <w:jc w:val="center"/>
            </w:pPr>
            <w:r w:rsidRPr="003A3184">
              <w:t>107,549</w:t>
            </w:r>
          </w:p>
        </w:tc>
        <w:tc>
          <w:tcPr>
            <w:tcW w:w="681" w:type="pct"/>
            <w:noWrap/>
            <w:hideMark/>
          </w:tcPr>
          <w:p w14:paraId="50DFE7F8" w14:textId="77777777" w:rsidR="003A3184" w:rsidRPr="003A3184" w:rsidRDefault="003A3184" w:rsidP="003A3184">
            <w:pPr>
              <w:jc w:val="center"/>
            </w:pPr>
            <w:r w:rsidRPr="003A3184">
              <w:t>9,423</w:t>
            </w:r>
          </w:p>
        </w:tc>
        <w:tc>
          <w:tcPr>
            <w:tcW w:w="654" w:type="pct"/>
            <w:noWrap/>
            <w:hideMark/>
          </w:tcPr>
          <w:p w14:paraId="38D2F348" w14:textId="77777777" w:rsidR="003A3184" w:rsidRPr="003A3184" w:rsidRDefault="003A3184" w:rsidP="003A3184">
            <w:pPr>
              <w:jc w:val="center"/>
            </w:pPr>
            <w:r w:rsidRPr="003A3184">
              <w:t>788,302</w:t>
            </w:r>
          </w:p>
        </w:tc>
        <w:tc>
          <w:tcPr>
            <w:tcW w:w="670" w:type="pct"/>
            <w:noWrap/>
            <w:hideMark/>
          </w:tcPr>
          <w:p w14:paraId="0FCBD100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191D9730" w14:textId="77777777" w:rsidR="003A3184" w:rsidRPr="003A3184" w:rsidRDefault="003A3184" w:rsidP="003A3184">
            <w:pPr>
              <w:jc w:val="center"/>
            </w:pPr>
            <w:r w:rsidRPr="003A3184">
              <w:t>12.1</w:t>
            </w:r>
          </w:p>
        </w:tc>
      </w:tr>
      <w:tr w:rsidR="003A3184" w:rsidRPr="003A3184" w14:paraId="152515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07C5439" w14:textId="77777777" w:rsidR="003A3184" w:rsidRPr="003A3184" w:rsidRDefault="003A3184" w:rsidP="003A3184">
            <w:r w:rsidRPr="003A3184">
              <w:t>New Jersey</w:t>
            </w:r>
          </w:p>
        </w:tc>
        <w:tc>
          <w:tcPr>
            <w:tcW w:w="781" w:type="pct"/>
            <w:noWrap/>
            <w:hideMark/>
          </w:tcPr>
          <w:p w14:paraId="5CB7D4D7" w14:textId="77777777" w:rsidR="003A3184" w:rsidRPr="003A3184" w:rsidRDefault="003A3184" w:rsidP="003A3184">
            <w:pPr>
              <w:jc w:val="center"/>
            </w:pPr>
            <w:r w:rsidRPr="003A3184">
              <w:t>8,196,056</w:t>
            </w:r>
          </w:p>
        </w:tc>
        <w:tc>
          <w:tcPr>
            <w:tcW w:w="592" w:type="pct"/>
            <w:noWrap/>
            <w:hideMark/>
          </w:tcPr>
          <w:p w14:paraId="136D168C" w14:textId="77777777" w:rsidR="003A3184" w:rsidRPr="003A3184" w:rsidRDefault="003A3184" w:rsidP="003A3184">
            <w:pPr>
              <w:jc w:val="center"/>
            </w:pPr>
            <w:r w:rsidRPr="003A3184">
              <w:t>1,168,380</w:t>
            </w:r>
          </w:p>
        </w:tc>
        <w:tc>
          <w:tcPr>
            <w:tcW w:w="681" w:type="pct"/>
            <w:noWrap/>
            <w:hideMark/>
          </w:tcPr>
          <w:p w14:paraId="5B06B58D" w14:textId="77777777" w:rsidR="003A3184" w:rsidRPr="003A3184" w:rsidRDefault="003A3184" w:rsidP="003A3184">
            <w:pPr>
              <w:jc w:val="center"/>
            </w:pPr>
            <w:r w:rsidRPr="003A3184">
              <w:t>51,472</w:t>
            </w:r>
          </w:p>
        </w:tc>
        <w:tc>
          <w:tcPr>
            <w:tcW w:w="654" w:type="pct"/>
            <w:noWrap/>
            <w:hideMark/>
          </w:tcPr>
          <w:p w14:paraId="2B6FC102" w14:textId="77777777" w:rsidR="003A3184" w:rsidRPr="003A3184" w:rsidRDefault="003A3184" w:rsidP="003A3184">
            <w:pPr>
              <w:jc w:val="center"/>
            </w:pPr>
            <w:r w:rsidRPr="003A3184">
              <w:t>5,274,310</w:t>
            </w:r>
          </w:p>
        </w:tc>
        <w:tc>
          <w:tcPr>
            <w:tcW w:w="670" w:type="pct"/>
            <w:noWrap/>
            <w:hideMark/>
          </w:tcPr>
          <w:p w14:paraId="794C3AF2" w14:textId="77777777" w:rsidR="003A3184" w:rsidRPr="003A3184" w:rsidRDefault="003A3184" w:rsidP="003A3184">
            <w:pPr>
              <w:jc w:val="center"/>
            </w:pPr>
            <w:r w:rsidRPr="003A3184">
              <w:t>9.8</w:t>
            </w:r>
          </w:p>
        </w:tc>
        <w:tc>
          <w:tcPr>
            <w:tcW w:w="711" w:type="pct"/>
            <w:noWrap/>
            <w:hideMark/>
          </w:tcPr>
          <w:p w14:paraId="7C7E5237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</w:tr>
      <w:tr w:rsidR="003A3184" w:rsidRPr="003A3184" w14:paraId="0D86FB2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AB1AE0F" w14:textId="77777777" w:rsidR="003A3184" w:rsidRPr="003A3184" w:rsidRDefault="003A3184" w:rsidP="003A3184">
            <w:r w:rsidRPr="003A3184">
              <w:t>New Mexico</w:t>
            </w:r>
          </w:p>
        </w:tc>
        <w:tc>
          <w:tcPr>
            <w:tcW w:w="781" w:type="pct"/>
            <w:noWrap/>
            <w:hideMark/>
          </w:tcPr>
          <w:p w14:paraId="1D6F5968" w14:textId="77777777" w:rsidR="003A3184" w:rsidRPr="003A3184" w:rsidRDefault="003A3184" w:rsidP="003A3184">
            <w:pPr>
              <w:jc w:val="center"/>
            </w:pPr>
            <w:r w:rsidRPr="003A3184">
              <w:t>1,497,760</w:t>
            </w:r>
          </w:p>
        </w:tc>
        <w:tc>
          <w:tcPr>
            <w:tcW w:w="592" w:type="pct"/>
            <w:noWrap/>
            <w:hideMark/>
          </w:tcPr>
          <w:p w14:paraId="53C5AA18" w14:textId="77777777" w:rsidR="003A3184" w:rsidRPr="003A3184" w:rsidRDefault="003A3184" w:rsidP="003A3184">
            <w:pPr>
              <w:jc w:val="center"/>
            </w:pPr>
            <w:r w:rsidRPr="003A3184">
              <w:t>179,121</w:t>
            </w:r>
          </w:p>
        </w:tc>
        <w:tc>
          <w:tcPr>
            <w:tcW w:w="681" w:type="pct"/>
            <w:noWrap/>
            <w:hideMark/>
          </w:tcPr>
          <w:p w14:paraId="611B4737" w14:textId="77777777" w:rsidR="003A3184" w:rsidRPr="003A3184" w:rsidRDefault="003A3184" w:rsidP="003A3184">
            <w:pPr>
              <w:jc w:val="center"/>
            </w:pPr>
            <w:r w:rsidRPr="003A3184">
              <w:t>8,857</w:t>
            </w:r>
          </w:p>
        </w:tc>
        <w:tc>
          <w:tcPr>
            <w:tcW w:w="654" w:type="pct"/>
            <w:noWrap/>
            <w:hideMark/>
          </w:tcPr>
          <w:p w14:paraId="6E87E36B" w14:textId="77777777" w:rsidR="003A3184" w:rsidRPr="003A3184" w:rsidRDefault="003A3184" w:rsidP="003A3184">
            <w:pPr>
              <w:jc w:val="center"/>
            </w:pPr>
            <w:r w:rsidRPr="003A3184">
              <w:t>1,327,496</w:t>
            </w:r>
          </w:p>
        </w:tc>
        <w:tc>
          <w:tcPr>
            <w:tcW w:w="670" w:type="pct"/>
            <w:noWrap/>
            <w:hideMark/>
          </w:tcPr>
          <w:p w14:paraId="6E2C62EC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37DBFD08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</w:tr>
      <w:tr w:rsidR="003A3184" w:rsidRPr="003A3184" w14:paraId="3D186B3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E5D68C0" w14:textId="77777777" w:rsidR="003A3184" w:rsidRPr="003A3184" w:rsidRDefault="003A3184" w:rsidP="003A3184">
            <w:r w:rsidRPr="003A3184">
              <w:t>New York</w:t>
            </w:r>
          </w:p>
        </w:tc>
        <w:tc>
          <w:tcPr>
            <w:tcW w:w="781" w:type="pct"/>
            <w:noWrap/>
            <w:hideMark/>
          </w:tcPr>
          <w:p w14:paraId="30884AF8" w14:textId="77777777" w:rsidR="003A3184" w:rsidRPr="003A3184" w:rsidRDefault="003A3184" w:rsidP="003A3184">
            <w:pPr>
              <w:jc w:val="center"/>
            </w:pPr>
            <w:r w:rsidRPr="003A3184">
              <w:t>17,587,681</w:t>
            </w:r>
          </w:p>
        </w:tc>
        <w:tc>
          <w:tcPr>
            <w:tcW w:w="592" w:type="pct"/>
            <w:noWrap/>
            <w:hideMark/>
          </w:tcPr>
          <w:p w14:paraId="77B0CEED" w14:textId="77777777" w:rsidR="003A3184" w:rsidRPr="003A3184" w:rsidRDefault="003A3184" w:rsidP="003A3184">
            <w:pPr>
              <w:jc w:val="center"/>
            </w:pPr>
            <w:r w:rsidRPr="003A3184">
              <w:t>2,781,426</w:t>
            </w:r>
          </w:p>
        </w:tc>
        <w:tc>
          <w:tcPr>
            <w:tcW w:w="681" w:type="pct"/>
            <w:noWrap/>
            <w:hideMark/>
          </w:tcPr>
          <w:p w14:paraId="54FF5B33" w14:textId="77777777" w:rsidR="003A3184" w:rsidRPr="003A3184" w:rsidRDefault="003A3184" w:rsidP="003A3184">
            <w:pPr>
              <w:jc w:val="center"/>
            </w:pPr>
            <w:r w:rsidRPr="003A3184">
              <w:t>221,226</w:t>
            </w:r>
          </w:p>
        </w:tc>
        <w:tc>
          <w:tcPr>
            <w:tcW w:w="654" w:type="pct"/>
            <w:noWrap/>
            <w:hideMark/>
          </w:tcPr>
          <w:p w14:paraId="635A8C2A" w14:textId="77777777" w:rsidR="003A3184" w:rsidRPr="003A3184" w:rsidRDefault="003A3184" w:rsidP="003A3184">
            <w:pPr>
              <w:jc w:val="center"/>
            </w:pPr>
            <w:r w:rsidRPr="003A3184">
              <w:t>15,027,481</w:t>
            </w:r>
          </w:p>
        </w:tc>
        <w:tc>
          <w:tcPr>
            <w:tcW w:w="670" w:type="pct"/>
            <w:noWrap/>
            <w:hideMark/>
          </w:tcPr>
          <w:p w14:paraId="23C022E4" w14:textId="77777777" w:rsidR="003A3184" w:rsidRPr="003A3184" w:rsidRDefault="003A3184" w:rsidP="003A3184">
            <w:pPr>
              <w:jc w:val="center"/>
            </w:pPr>
            <w:r w:rsidRPr="003A3184">
              <w:t>14.7</w:t>
            </w:r>
          </w:p>
        </w:tc>
        <w:tc>
          <w:tcPr>
            <w:tcW w:w="711" w:type="pct"/>
            <w:noWrap/>
            <w:hideMark/>
          </w:tcPr>
          <w:p w14:paraId="1D07536E" w14:textId="77777777" w:rsidR="003A3184" w:rsidRPr="003A3184" w:rsidRDefault="003A3184" w:rsidP="003A3184">
            <w:pPr>
              <w:jc w:val="center"/>
            </w:pPr>
            <w:r w:rsidRPr="003A3184">
              <w:t>15.8</w:t>
            </w:r>
          </w:p>
        </w:tc>
      </w:tr>
      <w:tr w:rsidR="003A3184" w:rsidRPr="003A3184" w14:paraId="5BCF369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CD51489" w14:textId="77777777" w:rsidR="003A3184" w:rsidRPr="003A3184" w:rsidRDefault="003A3184" w:rsidP="003A3184">
            <w:r w:rsidRPr="003A3184">
              <w:t>Ohio</w:t>
            </w:r>
          </w:p>
        </w:tc>
        <w:tc>
          <w:tcPr>
            <w:tcW w:w="781" w:type="pct"/>
            <w:noWrap/>
            <w:hideMark/>
          </w:tcPr>
          <w:p w14:paraId="4581AE86" w14:textId="77777777" w:rsidR="003A3184" w:rsidRPr="003A3184" w:rsidRDefault="003A3184" w:rsidP="003A3184">
            <w:pPr>
              <w:jc w:val="center"/>
            </w:pPr>
            <w:r w:rsidRPr="003A3184">
              <w:t>8,133,870</w:t>
            </w:r>
          </w:p>
        </w:tc>
        <w:tc>
          <w:tcPr>
            <w:tcW w:w="592" w:type="pct"/>
            <w:noWrap/>
            <w:hideMark/>
          </w:tcPr>
          <w:p w14:paraId="1B11341B" w14:textId="77777777" w:rsidR="003A3184" w:rsidRPr="003A3184" w:rsidRDefault="003A3184" w:rsidP="003A3184">
            <w:pPr>
              <w:jc w:val="center"/>
            </w:pPr>
            <w:r w:rsidRPr="003A3184">
              <w:t>997,198</w:t>
            </w:r>
          </w:p>
        </w:tc>
        <w:tc>
          <w:tcPr>
            <w:tcW w:w="681" w:type="pct"/>
            <w:noWrap/>
            <w:hideMark/>
          </w:tcPr>
          <w:p w14:paraId="7E08B916" w14:textId="77777777" w:rsidR="003A3184" w:rsidRPr="003A3184" w:rsidRDefault="003A3184" w:rsidP="003A3184">
            <w:pPr>
              <w:jc w:val="center"/>
            </w:pPr>
            <w:r w:rsidRPr="003A3184">
              <w:t>71,568</w:t>
            </w:r>
          </w:p>
        </w:tc>
        <w:tc>
          <w:tcPr>
            <w:tcW w:w="654" w:type="pct"/>
            <w:noWrap/>
            <w:hideMark/>
          </w:tcPr>
          <w:p w14:paraId="2FB1738F" w14:textId="77777777" w:rsidR="003A3184" w:rsidRPr="003A3184" w:rsidRDefault="003A3184" w:rsidP="003A3184">
            <w:pPr>
              <w:jc w:val="center"/>
            </w:pPr>
            <w:r w:rsidRPr="003A3184">
              <w:t>4,755,245</w:t>
            </w:r>
          </w:p>
        </w:tc>
        <w:tc>
          <w:tcPr>
            <w:tcW w:w="670" w:type="pct"/>
            <w:noWrap/>
            <w:hideMark/>
          </w:tcPr>
          <w:p w14:paraId="45AB0473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  <w:tc>
          <w:tcPr>
            <w:tcW w:w="711" w:type="pct"/>
            <w:noWrap/>
            <w:hideMark/>
          </w:tcPr>
          <w:p w14:paraId="4CD67EE7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</w:tr>
      <w:tr w:rsidR="003A3184" w:rsidRPr="003A3184" w14:paraId="5B181ED7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6D1991" w14:textId="77777777" w:rsidR="003A3184" w:rsidRPr="003A3184" w:rsidRDefault="003A3184" w:rsidP="003A3184">
            <w:r w:rsidRPr="003A3184">
              <w:t>Oklahoma</w:t>
            </w:r>
          </w:p>
        </w:tc>
        <w:tc>
          <w:tcPr>
            <w:tcW w:w="781" w:type="pct"/>
            <w:noWrap/>
            <w:hideMark/>
          </w:tcPr>
          <w:p w14:paraId="6F7A8EB0" w14:textId="77777777" w:rsidR="003A3184" w:rsidRPr="003A3184" w:rsidRDefault="003A3184" w:rsidP="003A3184">
            <w:pPr>
              <w:jc w:val="center"/>
            </w:pPr>
            <w:r w:rsidRPr="003A3184">
              <w:t>3,491,913</w:t>
            </w:r>
          </w:p>
        </w:tc>
        <w:tc>
          <w:tcPr>
            <w:tcW w:w="592" w:type="pct"/>
            <w:noWrap/>
            <w:hideMark/>
          </w:tcPr>
          <w:p w14:paraId="4BC0ECEC" w14:textId="77777777" w:rsidR="003A3184" w:rsidRPr="003A3184" w:rsidRDefault="003A3184" w:rsidP="003A3184">
            <w:pPr>
              <w:jc w:val="center"/>
            </w:pPr>
            <w:r w:rsidRPr="003A3184">
              <w:t>487,287</w:t>
            </w:r>
          </w:p>
        </w:tc>
        <w:tc>
          <w:tcPr>
            <w:tcW w:w="681" w:type="pct"/>
            <w:noWrap/>
            <w:hideMark/>
          </w:tcPr>
          <w:p w14:paraId="434E04A8" w14:textId="77777777" w:rsidR="003A3184" w:rsidRPr="003A3184" w:rsidRDefault="003A3184" w:rsidP="003A3184">
            <w:pPr>
              <w:jc w:val="center"/>
            </w:pPr>
            <w:r w:rsidRPr="003A3184">
              <w:t>24,628</w:t>
            </w:r>
          </w:p>
        </w:tc>
        <w:tc>
          <w:tcPr>
            <w:tcW w:w="654" w:type="pct"/>
            <w:noWrap/>
            <w:hideMark/>
          </w:tcPr>
          <w:p w14:paraId="23158297" w14:textId="77777777" w:rsidR="003A3184" w:rsidRPr="003A3184" w:rsidRDefault="003A3184" w:rsidP="003A3184">
            <w:pPr>
              <w:jc w:val="center"/>
            </w:pPr>
            <w:r w:rsidRPr="003A3184">
              <w:t>2,285,659</w:t>
            </w:r>
          </w:p>
        </w:tc>
        <w:tc>
          <w:tcPr>
            <w:tcW w:w="670" w:type="pct"/>
            <w:noWrap/>
            <w:hideMark/>
          </w:tcPr>
          <w:p w14:paraId="0B3FA15E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  <w:tc>
          <w:tcPr>
            <w:tcW w:w="711" w:type="pct"/>
            <w:noWrap/>
            <w:hideMark/>
          </w:tcPr>
          <w:p w14:paraId="231E43B4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</w:tr>
      <w:tr w:rsidR="003A3184" w:rsidRPr="003A3184" w14:paraId="7839AA42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763FEC3" w14:textId="77777777" w:rsidR="003A3184" w:rsidRPr="003A3184" w:rsidRDefault="003A3184" w:rsidP="003A3184">
            <w:r w:rsidRPr="003A3184">
              <w:t>Oregon</w:t>
            </w:r>
          </w:p>
        </w:tc>
        <w:tc>
          <w:tcPr>
            <w:tcW w:w="781" w:type="pct"/>
            <w:noWrap/>
            <w:hideMark/>
          </w:tcPr>
          <w:p w14:paraId="623164D1" w14:textId="77777777" w:rsidR="003A3184" w:rsidRPr="003A3184" w:rsidRDefault="003A3184" w:rsidP="003A3184">
            <w:pPr>
              <w:jc w:val="center"/>
            </w:pPr>
            <w:r w:rsidRPr="003A3184">
              <w:t>2,525,767</w:t>
            </w:r>
          </w:p>
        </w:tc>
        <w:tc>
          <w:tcPr>
            <w:tcW w:w="592" w:type="pct"/>
            <w:noWrap/>
            <w:hideMark/>
          </w:tcPr>
          <w:p w14:paraId="1BF587EF" w14:textId="77777777" w:rsidR="003A3184" w:rsidRPr="003A3184" w:rsidRDefault="003A3184" w:rsidP="003A3184">
            <w:pPr>
              <w:jc w:val="center"/>
            </w:pPr>
            <w:r w:rsidRPr="003A3184">
              <w:t>281,481</w:t>
            </w:r>
          </w:p>
        </w:tc>
        <w:tc>
          <w:tcPr>
            <w:tcW w:w="681" w:type="pct"/>
            <w:noWrap/>
            <w:hideMark/>
          </w:tcPr>
          <w:p w14:paraId="356CA5C8" w14:textId="77777777" w:rsidR="003A3184" w:rsidRPr="003A3184" w:rsidRDefault="003A3184" w:rsidP="003A3184">
            <w:pPr>
              <w:jc w:val="center"/>
            </w:pPr>
            <w:r w:rsidRPr="003A3184">
              <w:t>8,328</w:t>
            </w:r>
          </w:p>
        </w:tc>
        <w:tc>
          <w:tcPr>
            <w:tcW w:w="654" w:type="pct"/>
            <w:noWrap/>
            <w:hideMark/>
          </w:tcPr>
          <w:p w14:paraId="2420A7D9" w14:textId="77777777" w:rsidR="003A3184" w:rsidRPr="003A3184" w:rsidRDefault="003A3184" w:rsidP="003A3184">
            <w:pPr>
              <w:jc w:val="center"/>
            </w:pPr>
            <w:r w:rsidRPr="003A3184">
              <w:t>752,768</w:t>
            </w:r>
          </w:p>
        </w:tc>
        <w:tc>
          <w:tcPr>
            <w:tcW w:w="670" w:type="pct"/>
            <w:noWrap/>
            <w:hideMark/>
          </w:tcPr>
          <w:p w14:paraId="13D40088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  <w:tc>
          <w:tcPr>
            <w:tcW w:w="711" w:type="pct"/>
            <w:noWrap/>
            <w:hideMark/>
          </w:tcPr>
          <w:p w14:paraId="47252CEF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</w:tr>
      <w:tr w:rsidR="003A3184" w:rsidRPr="003A3184" w14:paraId="3D9A9C1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7459339" w14:textId="77777777" w:rsidR="003A3184" w:rsidRPr="003A3184" w:rsidRDefault="003A3184" w:rsidP="003A3184">
            <w:r w:rsidRPr="003A3184">
              <w:lastRenderedPageBreak/>
              <w:t>Pennsylvania</w:t>
            </w:r>
          </w:p>
        </w:tc>
        <w:tc>
          <w:tcPr>
            <w:tcW w:w="781" w:type="pct"/>
            <w:noWrap/>
            <w:hideMark/>
          </w:tcPr>
          <w:p w14:paraId="232DC541" w14:textId="77777777" w:rsidR="003A3184" w:rsidRPr="003A3184" w:rsidRDefault="003A3184" w:rsidP="003A3184">
            <w:pPr>
              <w:jc w:val="center"/>
            </w:pPr>
            <w:r w:rsidRPr="003A3184">
              <w:t>13,667,687</w:t>
            </w:r>
          </w:p>
        </w:tc>
        <w:tc>
          <w:tcPr>
            <w:tcW w:w="592" w:type="pct"/>
            <w:noWrap/>
            <w:hideMark/>
          </w:tcPr>
          <w:p w14:paraId="2DF51665" w14:textId="77777777" w:rsidR="003A3184" w:rsidRPr="003A3184" w:rsidRDefault="003A3184" w:rsidP="003A3184">
            <w:pPr>
              <w:jc w:val="center"/>
            </w:pPr>
            <w:r w:rsidRPr="003A3184">
              <w:t>1,905,109</w:t>
            </w:r>
          </w:p>
        </w:tc>
        <w:tc>
          <w:tcPr>
            <w:tcW w:w="681" w:type="pct"/>
            <w:noWrap/>
            <w:hideMark/>
          </w:tcPr>
          <w:p w14:paraId="2E68FAFB" w14:textId="77777777" w:rsidR="003A3184" w:rsidRPr="003A3184" w:rsidRDefault="003A3184" w:rsidP="003A3184">
            <w:pPr>
              <w:jc w:val="center"/>
            </w:pPr>
            <w:r w:rsidRPr="003A3184">
              <w:t>62,292</w:t>
            </w:r>
          </w:p>
        </w:tc>
        <w:tc>
          <w:tcPr>
            <w:tcW w:w="654" w:type="pct"/>
            <w:noWrap/>
            <w:hideMark/>
          </w:tcPr>
          <w:p w14:paraId="0C71444E" w14:textId="77777777" w:rsidR="003A3184" w:rsidRPr="003A3184" w:rsidRDefault="003A3184" w:rsidP="003A3184">
            <w:pPr>
              <w:jc w:val="center"/>
            </w:pPr>
            <w:r w:rsidRPr="003A3184">
              <w:t>4,733,925</w:t>
            </w:r>
          </w:p>
        </w:tc>
        <w:tc>
          <w:tcPr>
            <w:tcW w:w="670" w:type="pct"/>
            <w:noWrap/>
            <w:hideMark/>
          </w:tcPr>
          <w:p w14:paraId="705624FF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  <w:tc>
          <w:tcPr>
            <w:tcW w:w="711" w:type="pct"/>
            <w:noWrap/>
            <w:hideMark/>
          </w:tcPr>
          <w:p w14:paraId="33D64179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8807E7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F631617" w14:textId="77777777" w:rsidR="003A3184" w:rsidRPr="003A3184" w:rsidRDefault="003A3184" w:rsidP="003A3184">
            <w:r w:rsidRPr="003A3184">
              <w:t>Rhode Island</w:t>
            </w:r>
          </w:p>
        </w:tc>
        <w:tc>
          <w:tcPr>
            <w:tcW w:w="781" w:type="pct"/>
            <w:noWrap/>
            <w:hideMark/>
          </w:tcPr>
          <w:p w14:paraId="4753543C" w14:textId="77777777" w:rsidR="003A3184" w:rsidRPr="003A3184" w:rsidRDefault="003A3184" w:rsidP="003A3184">
            <w:pPr>
              <w:jc w:val="center"/>
            </w:pPr>
            <w:r w:rsidRPr="003A3184">
              <w:t>907,043</w:t>
            </w:r>
          </w:p>
        </w:tc>
        <w:tc>
          <w:tcPr>
            <w:tcW w:w="592" w:type="pct"/>
            <w:noWrap/>
            <w:hideMark/>
          </w:tcPr>
          <w:p w14:paraId="62D36094" w14:textId="77777777" w:rsidR="003A3184" w:rsidRPr="003A3184" w:rsidRDefault="003A3184" w:rsidP="003A3184">
            <w:pPr>
              <w:jc w:val="center"/>
            </w:pPr>
            <w:r w:rsidRPr="003A3184">
              <w:t>145,915</w:t>
            </w:r>
          </w:p>
        </w:tc>
        <w:tc>
          <w:tcPr>
            <w:tcW w:w="681" w:type="pct"/>
            <w:noWrap/>
            <w:hideMark/>
          </w:tcPr>
          <w:p w14:paraId="622D0559" w14:textId="77777777" w:rsidR="003A3184" w:rsidRPr="003A3184" w:rsidRDefault="003A3184" w:rsidP="003A3184">
            <w:pPr>
              <w:jc w:val="center"/>
            </w:pPr>
            <w:r w:rsidRPr="003A3184">
              <w:t>5,476</w:t>
            </w:r>
          </w:p>
        </w:tc>
        <w:tc>
          <w:tcPr>
            <w:tcW w:w="654" w:type="pct"/>
            <w:noWrap/>
            <w:hideMark/>
          </w:tcPr>
          <w:p w14:paraId="743323A3" w14:textId="77777777" w:rsidR="003A3184" w:rsidRPr="003A3184" w:rsidRDefault="003A3184" w:rsidP="003A3184">
            <w:pPr>
              <w:jc w:val="center"/>
            </w:pPr>
            <w:r w:rsidRPr="003A3184">
              <w:t>384,117</w:t>
            </w:r>
          </w:p>
        </w:tc>
        <w:tc>
          <w:tcPr>
            <w:tcW w:w="670" w:type="pct"/>
            <w:noWrap/>
            <w:hideMark/>
          </w:tcPr>
          <w:p w14:paraId="68EB0B2A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  <w:tc>
          <w:tcPr>
            <w:tcW w:w="711" w:type="pct"/>
            <w:noWrap/>
            <w:hideMark/>
          </w:tcPr>
          <w:p w14:paraId="1C183A47" w14:textId="77777777" w:rsidR="003A3184" w:rsidRPr="003A3184" w:rsidRDefault="003A3184" w:rsidP="003A3184">
            <w:pPr>
              <w:jc w:val="center"/>
            </w:pPr>
            <w:r w:rsidRPr="003A3184">
              <w:t>16.1</w:t>
            </w:r>
          </w:p>
        </w:tc>
      </w:tr>
      <w:tr w:rsidR="003A3184" w:rsidRPr="003A3184" w14:paraId="68EF10F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480C924" w14:textId="77777777" w:rsidR="003A3184" w:rsidRPr="003A3184" w:rsidRDefault="003A3184" w:rsidP="003A3184">
            <w:r w:rsidRPr="003A3184">
              <w:t>Texas</w:t>
            </w:r>
          </w:p>
        </w:tc>
        <w:tc>
          <w:tcPr>
            <w:tcW w:w="781" w:type="pct"/>
            <w:noWrap/>
            <w:hideMark/>
          </w:tcPr>
          <w:p w14:paraId="7BB1341B" w14:textId="77777777" w:rsidR="003A3184" w:rsidRPr="003A3184" w:rsidRDefault="003A3184" w:rsidP="003A3184">
            <w:pPr>
              <w:jc w:val="center"/>
            </w:pPr>
            <w:r w:rsidRPr="003A3184">
              <w:t>26,030,068</w:t>
            </w:r>
          </w:p>
        </w:tc>
        <w:tc>
          <w:tcPr>
            <w:tcW w:w="592" w:type="pct"/>
            <w:noWrap/>
            <w:hideMark/>
          </w:tcPr>
          <w:p w14:paraId="5828DB54" w14:textId="77777777" w:rsidR="003A3184" w:rsidRPr="003A3184" w:rsidRDefault="003A3184" w:rsidP="003A3184">
            <w:pPr>
              <w:jc w:val="center"/>
            </w:pPr>
            <w:r w:rsidRPr="003A3184">
              <w:t>3,420,044</w:t>
            </w:r>
          </w:p>
        </w:tc>
        <w:tc>
          <w:tcPr>
            <w:tcW w:w="681" w:type="pct"/>
            <w:noWrap/>
            <w:hideMark/>
          </w:tcPr>
          <w:p w14:paraId="32731888" w14:textId="77777777" w:rsidR="003A3184" w:rsidRPr="003A3184" w:rsidRDefault="003A3184" w:rsidP="003A3184">
            <w:pPr>
              <w:jc w:val="center"/>
            </w:pPr>
            <w:r w:rsidRPr="003A3184">
              <w:t>381,999</w:t>
            </w:r>
          </w:p>
        </w:tc>
        <w:tc>
          <w:tcPr>
            <w:tcW w:w="654" w:type="pct"/>
            <w:noWrap/>
            <w:hideMark/>
          </w:tcPr>
          <w:p w14:paraId="0480EC48" w14:textId="77777777" w:rsidR="003A3184" w:rsidRPr="003A3184" w:rsidRDefault="003A3184" w:rsidP="003A3184">
            <w:pPr>
              <w:jc w:val="center"/>
            </w:pPr>
            <w:r w:rsidRPr="003A3184">
              <w:t>22,992,023</w:t>
            </w:r>
          </w:p>
        </w:tc>
        <w:tc>
          <w:tcPr>
            <w:tcW w:w="670" w:type="pct"/>
            <w:noWrap/>
            <w:hideMark/>
          </w:tcPr>
          <w:p w14:paraId="60F53596" w14:textId="77777777" w:rsidR="003A3184" w:rsidRPr="003A3184" w:rsidRDefault="003A3184" w:rsidP="003A3184">
            <w:pPr>
              <w:jc w:val="center"/>
            </w:pPr>
            <w:r w:rsidRPr="003A3184">
              <w:t>16.6</w:t>
            </w:r>
          </w:p>
        </w:tc>
        <w:tc>
          <w:tcPr>
            <w:tcW w:w="711" w:type="pct"/>
            <w:noWrap/>
            <w:hideMark/>
          </w:tcPr>
          <w:p w14:paraId="3A159482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04D4C1B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66B00D1" w14:textId="77777777" w:rsidR="003A3184" w:rsidRPr="003A3184" w:rsidRDefault="003A3184" w:rsidP="003A3184">
            <w:r w:rsidRPr="003A3184">
              <w:t>Utah</w:t>
            </w:r>
          </w:p>
        </w:tc>
        <w:tc>
          <w:tcPr>
            <w:tcW w:w="781" w:type="pct"/>
            <w:noWrap/>
            <w:hideMark/>
          </w:tcPr>
          <w:p w14:paraId="420B1C08" w14:textId="77777777" w:rsidR="003A3184" w:rsidRPr="003A3184" w:rsidRDefault="003A3184" w:rsidP="003A3184">
            <w:pPr>
              <w:jc w:val="center"/>
            </w:pPr>
            <w:r w:rsidRPr="003A3184">
              <w:t>3,963,227</w:t>
            </w:r>
          </w:p>
        </w:tc>
        <w:tc>
          <w:tcPr>
            <w:tcW w:w="592" w:type="pct"/>
            <w:noWrap/>
            <w:hideMark/>
          </w:tcPr>
          <w:p w14:paraId="3F3F2B09" w14:textId="77777777" w:rsidR="003A3184" w:rsidRPr="003A3184" w:rsidRDefault="003A3184" w:rsidP="003A3184">
            <w:pPr>
              <w:jc w:val="center"/>
            </w:pPr>
            <w:r w:rsidRPr="003A3184">
              <w:t>404,738</w:t>
            </w:r>
          </w:p>
        </w:tc>
        <w:tc>
          <w:tcPr>
            <w:tcW w:w="681" w:type="pct"/>
            <w:noWrap/>
            <w:hideMark/>
          </w:tcPr>
          <w:p w14:paraId="7562C0B9" w14:textId="77777777" w:rsidR="003A3184" w:rsidRPr="003A3184" w:rsidRDefault="003A3184" w:rsidP="003A3184">
            <w:pPr>
              <w:jc w:val="center"/>
            </w:pPr>
            <w:r w:rsidRPr="003A3184">
              <w:t>30,221</w:t>
            </w:r>
          </w:p>
        </w:tc>
        <w:tc>
          <w:tcPr>
            <w:tcW w:w="654" w:type="pct"/>
            <w:noWrap/>
            <w:hideMark/>
          </w:tcPr>
          <w:p w14:paraId="68886BD8" w14:textId="77777777" w:rsidR="003A3184" w:rsidRPr="003A3184" w:rsidRDefault="003A3184" w:rsidP="003A3184">
            <w:pPr>
              <w:jc w:val="center"/>
            </w:pPr>
            <w:r w:rsidRPr="003A3184">
              <w:t>2,902,955</w:t>
            </w:r>
          </w:p>
        </w:tc>
        <w:tc>
          <w:tcPr>
            <w:tcW w:w="670" w:type="pct"/>
            <w:noWrap/>
            <w:hideMark/>
          </w:tcPr>
          <w:p w14:paraId="549E3A60" w14:textId="77777777" w:rsidR="003A3184" w:rsidRPr="003A3184" w:rsidRDefault="003A3184" w:rsidP="003A3184">
            <w:pPr>
              <w:jc w:val="center"/>
            </w:pPr>
            <w:r w:rsidRPr="003A3184">
              <w:t>10.4</w:t>
            </w:r>
          </w:p>
        </w:tc>
        <w:tc>
          <w:tcPr>
            <w:tcW w:w="711" w:type="pct"/>
            <w:noWrap/>
            <w:hideMark/>
          </w:tcPr>
          <w:p w14:paraId="553246D8" w14:textId="77777777" w:rsidR="003A3184" w:rsidRPr="003A3184" w:rsidRDefault="003A3184" w:rsidP="003A3184">
            <w:pPr>
              <w:jc w:val="center"/>
            </w:pPr>
            <w:r w:rsidRPr="003A3184">
              <w:t>10.2</w:t>
            </w:r>
          </w:p>
        </w:tc>
      </w:tr>
      <w:tr w:rsidR="003A3184" w:rsidRPr="003A3184" w14:paraId="520E3AE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71190709" w14:textId="77777777" w:rsidR="003A3184" w:rsidRPr="003A3184" w:rsidRDefault="003A3184" w:rsidP="003A3184">
            <w:r w:rsidRPr="003A3184">
              <w:t>Vermont</w:t>
            </w:r>
          </w:p>
        </w:tc>
        <w:tc>
          <w:tcPr>
            <w:tcW w:w="781" w:type="pct"/>
            <w:noWrap/>
            <w:hideMark/>
          </w:tcPr>
          <w:p w14:paraId="682FD7E2" w14:textId="77777777" w:rsidR="003A3184" w:rsidRPr="003A3184" w:rsidRDefault="003A3184" w:rsidP="003A3184">
            <w:pPr>
              <w:jc w:val="center"/>
            </w:pPr>
            <w:r w:rsidRPr="003A3184">
              <w:t>646,239</w:t>
            </w:r>
          </w:p>
        </w:tc>
        <w:tc>
          <w:tcPr>
            <w:tcW w:w="592" w:type="pct"/>
            <w:noWrap/>
            <w:hideMark/>
          </w:tcPr>
          <w:p w14:paraId="0E79DD6F" w14:textId="77777777" w:rsidR="003A3184" w:rsidRPr="003A3184" w:rsidRDefault="003A3184" w:rsidP="003A3184">
            <w:pPr>
              <w:jc w:val="center"/>
            </w:pPr>
            <w:r w:rsidRPr="003A3184">
              <w:t>89,457</w:t>
            </w:r>
          </w:p>
        </w:tc>
        <w:tc>
          <w:tcPr>
            <w:tcW w:w="681" w:type="pct"/>
            <w:noWrap/>
            <w:hideMark/>
          </w:tcPr>
          <w:p w14:paraId="7430A71D" w14:textId="77777777" w:rsidR="003A3184" w:rsidRPr="003A3184" w:rsidRDefault="003A3184" w:rsidP="003A3184">
            <w:pPr>
              <w:jc w:val="center"/>
            </w:pPr>
            <w:r w:rsidRPr="003A3184">
              <w:t>6,498</w:t>
            </w:r>
          </w:p>
        </w:tc>
        <w:tc>
          <w:tcPr>
            <w:tcW w:w="654" w:type="pct"/>
            <w:noWrap/>
            <w:hideMark/>
          </w:tcPr>
          <w:p w14:paraId="098801CB" w14:textId="77777777" w:rsidR="003A3184" w:rsidRPr="003A3184" w:rsidRDefault="003A3184" w:rsidP="003A3184">
            <w:pPr>
              <w:jc w:val="center"/>
            </w:pPr>
            <w:r w:rsidRPr="003A3184">
              <w:t>563,280</w:t>
            </w:r>
          </w:p>
        </w:tc>
        <w:tc>
          <w:tcPr>
            <w:tcW w:w="670" w:type="pct"/>
            <w:noWrap/>
            <w:hideMark/>
          </w:tcPr>
          <w:p w14:paraId="41B97EC5" w14:textId="77777777" w:rsidR="003A3184" w:rsidRPr="003A3184" w:rsidRDefault="003A3184" w:rsidP="003A3184">
            <w:pPr>
              <w:jc w:val="center"/>
            </w:pPr>
            <w:r w:rsidRPr="003A3184">
              <w:t>11.5</w:t>
            </w:r>
          </w:p>
        </w:tc>
        <w:tc>
          <w:tcPr>
            <w:tcW w:w="711" w:type="pct"/>
            <w:noWrap/>
            <w:hideMark/>
          </w:tcPr>
          <w:p w14:paraId="044123FC" w14:textId="77777777" w:rsidR="003A3184" w:rsidRPr="003A3184" w:rsidRDefault="003A3184" w:rsidP="003A3184">
            <w:pPr>
              <w:jc w:val="center"/>
            </w:pPr>
            <w:r w:rsidRPr="003A3184">
              <w:t>13.8</w:t>
            </w:r>
          </w:p>
        </w:tc>
      </w:tr>
      <w:tr w:rsidR="003A3184" w:rsidRPr="003A3184" w14:paraId="1B977BA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6F6D79C" w14:textId="77777777" w:rsidR="003A3184" w:rsidRPr="003A3184" w:rsidRDefault="003A3184" w:rsidP="003A3184">
            <w:r w:rsidRPr="003A3184">
              <w:t>Washington</w:t>
            </w:r>
          </w:p>
        </w:tc>
        <w:tc>
          <w:tcPr>
            <w:tcW w:w="781" w:type="pct"/>
            <w:noWrap/>
            <w:hideMark/>
          </w:tcPr>
          <w:p w14:paraId="46BA42C7" w14:textId="77777777" w:rsidR="003A3184" w:rsidRPr="003A3184" w:rsidRDefault="003A3184" w:rsidP="003A3184">
            <w:pPr>
              <w:jc w:val="center"/>
            </w:pPr>
            <w:r w:rsidRPr="003A3184">
              <w:t>3,063,863</w:t>
            </w:r>
          </w:p>
        </w:tc>
        <w:tc>
          <w:tcPr>
            <w:tcW w:w="592" w:type="pct"/>
            <w:noWrap/>
            <w:hideMark/>
          </w:tcPr>
          <w:p w14:paraId="72A0B497" w14:textId="77777777" w:rsidR="003A3184" w:rsidRPr="003A3184" w:rsidRDefault="003A3184" w:rsidP="003A3184">
            <w:pPr>
              <w:jc w:val="center"/>
            </w:pPr>
            <w:r w:rsidRPr="003A3184">
              <w:t>330,138</w:t>
            </w:r>
          </w:p>
        </w:tc>
        <w:tc>
          <w:tcPr>
            <w:tcW w:w="681" w:type="pct"/>
            <w:noWrap/>
            <w:hideMark/>
          </w:tcPr>
          <w:p w14:paraId="1A3CFF11" w14:textId="77777777" w:rsidR="003A3184" w:rsidRPr="003A3184" w:rsidRDefault="003A3184" w:rsidP="003A3184">
            <w:pPr>
              <w:jc w:val="center"/>
            </w:pPr>
            <w:r w:rsidRPr="003A3184">
              <w:t>18,647</w:t>
            </w:r>
          </w:p>
        </w:tc>
        <w:tc>
          <w:tcPr>
            <w:tcW w:w="654" w:type="pct"/>
            <w:noWrap/>
            <w:hideMark/>
          </w:tcPr>
          <w:p w14:paraId="3111EC8B" w14:textId="77777777" w:rsidR="003A3184" w:rsidRPr="003A3184" w:rsidRDefault="003A3184" w:rsidP="003A3184">
            <w:pPr>
              <w:jc w:val="center"/>
            </w:pPr>
            <w:r w:rsidRPr="003A3184">
              <w:t>2,752,373</w:t>
            </w:r>
          </w:p>
        </w:tc>
        <w:tc>
          <w:tcPr>
            <w:tcW w:w="670" w:type="pct"/>
            <w:noWrap/>
            <w:hideMark/>
          </w:tcPr>
          <w:p w14:paraId="17AC6146" w14:textId="77777777" w:rsidR="003A3184" w:rsidRPr="003A3184" w:rsidRDefault="003A3184" w:rsidP="003A3184">
            <w:pPr>
              <w:jc w:val="center"/>
            </w:pPr>
            <w:r w:rsidRPr="003A3184">
              <w:t>6.8</w:t>
            </w:r>
          </w:p>
        </w:tc>
        <w:tc>
          <w:tcPr>
            <w:tcW w:w="711" w:type="pct"/>
            <w:noWrap/>
            <w:hideMark/>
          </w:tcPr>
          <w:p w14:paraId="4B1C6690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</w:tr>
      <w:tr w:rsidR="003A3184" w:rsidRPr="003A3184" w14:paraId="511B381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D6E96BF" w14:textId="77777777" w:rsidR="003A3184" w:rsidRPr="003A3184" w:rsidRDefault="003A3184" w:rsidP="003A3184">
            <w:r w:rsidRPr="003A3184">
              <w:t>West Virginia</w:t>
            </w:r>
          </w:p>
        </w:tc>
        <w:tc>
          <w:tcPr>
            <w:tcW w:w="781" w:type="pct"/>
            <w:noWrap/>
            <w:hideMark/>
          </w:tcPr>
          <w:p w14:paraId="3699ED43" w14:textId="77777777" w:rsidR="003A3184" w:rsidRPr="003A3184" w:rsidRDefault="003A3184" w:rsidP="003A3184">
            <w:pPr>
              <w:jc w:val="center"/>
            </w:pPr>
            <w:r w:rsidRPr="003A3184">
              <w:t>1,877,224</w:t>
            </w:r>
          </w:p>
        </w:tc>
        <w:tc>
          <w:tcPr>
            <w:tcW w:w="592" w:type="pct"/>
            <w:noWrap/>
            <w:hideMark/>
          </w:tcPr>
          <w:p w14:paraId="4A2FEEF1" w14:textId="77777777" w:rsidR="003A3184" w:rsidRPr="003A3184" w:rsidRDefault="003A3184" w:rsidP="003A3184">
            <w:pPr>
              <w:jc w:val="center"/>
            </w:pPr>
            <w:r w:rsidRPr="003A3184">
              <w:t>238,133</w:t>
            </w:r>
          </w:p>
        </w:tc>
        <w:tc>
          <w:tcPr>
            <w:tcW w:w="681" w:type="pct"/>
            <w:noWrap/>
            <w:hideMark/>
          </w:tcPr>
          <w:p w14:paraId="2BEE77F5" w14:textId="77777777" w:rsidR="003A3184" w:rsidRPr="003A3184" w:rsidRDefault="003A3184" w:rsidP="003A3184">
            <w:pPr>
              <w:jc w:val="center"/>
            </w:pPr>
            <w:r w:rsidRPr="003A3184">
              <w:t>3,847</w:t>
            </w:r>
          </w:p>
        </w:tc>
        <w:tc>
          <w:tcPr>
            <w:tcW w:w="654" w:type="pct"/>
            <w:noWrap/>
            <w:hideMark/>
          </w:tcPr>
          <w:p w14:paraId="767CB4C3" w14:textId="77777777" w:rsidR="003A3184" w:rsidRPr="003A3184" w:rsidRDefault="003A3184" w:rsidP="003A3184">
            <w:pPr>
              <w:jc w:val="center"/>
            </w:pPr>
            <w:r w:rsidRPr="003A3184">
              <w:t>325,031</w:t>
            </w:r>
          </w:p>
        </w:tc>
        <w:tc>
          <w:tcPr>
            <w:tcW w:w="670" w:type="pct"/>
            <w:noWrap/>
            <w:hideMark/>
          </w:tcPr>
          <w:p w14:paraId="292F96FA" w14:textId="77777777" w:rsidR="003A3184" w:rsidRPr="003A3184" w:rsidRDefault="003A3184" w:rsidP="003A3184">
            <w:pPr>
              <w:jc w:val="center"/>
            </w:pPr>
            <w:r w:rsidRPr="003A3184">
              <w:t>11.8</w:t>
            </w:r>
          </w:p>
        </w:tc>
        <w:tc>
          <w:tcPr>
            <w:tcW w:w="711" w:type="pct"/>
            <w:noWrap/>
            <w:hideMark/>
          </w:tcPr>
          <w:p w14:paraId="21BFAB4C" w14:textId="77777777" w:rsidR="003A3184" w:rsidRPr="003A3184" w:rsidRDefault="003A3184" w:rsidP="003A3184">
            <w:pPr>
              <w:jc w:val="center"/>
            </w:pPr>
            <w:r w:rsidRPr="003A3184">
              <w:t>12.7</w:t>
            </w:r>
          </w:p>
        </w:tc>
      </w:tr>
      <w:tr w:rsidR="003A3184" w:rsidRPr="003A3184" w14:paraId="6F3C94C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44582D" w14:textId="77777777" w:rsidR="003A3184" w:rsidRPr="003A3184" w:rsidRDefault="003A3184" w:rsidP="003A3184">
            <w:r w:rsidRPr="003A3184">
              <w:t>Wisconsin</w:t>
            </w:r>
          </w:p>
        </w:tc>
        <w:tc>
          <w:tcPr>
            <w:tcW w:w="781" w:type="pct"/>
            <w:noWrap/>
            <w:hideMark/>
          </w:tcPr>
          <w:p w14:paraId="04F76D33" w14:textId="77777777" w:rsidR="003A3184" w:rsidRPr="003A3184" w:rsidRDefault="003A3184" w:rsidP="003A3184">
            <w:pPr>
              <w:jc w:val="center"/>
            </w:pPr>
            <w:r w:rsidRPr="003A3184">
              <w:t>3,890,403</w:t>
            </w:r>
          </w:p>
        </w:tc>
        <w:tc>
          <w:tcPr>
            <w:tcW w:w="592" w:type="pct"/>
            <w:noWrap/>
            <w:hideMark/>
          </w:tcPr>
          <w:p w14:paraId="2324EF82" w14:textId="77777777" w:rsidR="003A3184" w:rsidRPr="003A3184" w:rsidRDefault="003A3184" w:rsidP="003A3184">
            <w:pPr>
              <w:jc w:val="center"/>
            </w:pPr>
            <w:r w:rsidRPr="003A3184">
              <w:t>410,615</w:t>
            </w:r>
          </w:p>
        </w:tc>
        <w:tc>
          <w:tcPr>
            <w:tcW w:w="681" w:type="pct"/>
            <w:noWrap/>
            <w:hideMark/>
          </w:tcPr>
          <w:p w14:paraId="5B05079F" w14:textId="77777777" w:rsidR="003A3184" w:rsidRPr="003A3184" w:rsidRDefault="003A3184" w:rsidP="003A3184">
            <w:pPr>
              <w:jc w:val="center"/>
            </w:pPr>
            <w:r w:rsidRPr="003A3184">
              <w:t>14,404</w:t>
            </w:r>
          </w:p>
        </w:tc>
        <w:tc>
          <w:tcPr>
            <w:tcW w:w="654" w:type="pct"/>
            <w:noWrap/>
            <w:hideMark/>
          </w:tcPr>
          <w:p w14:paraId="6B023DD8" w14:textId="77777777" w:rsidR="003A3184" w:rsidRPr="003A3184" w:rsidRDefault="003A3184" w:rsidP="003A3184">
            <w:pPr>
              <w:jc w:val="center"/>
            </w:pPr>
            <w:r w:rsidRPr="003A3184">
              <w:t>1,174,447</w:t>
            </w:r>
          </w:p>
        </w:tc>
        <w:tc>
          <w:tcPr>
            <w:tcW w:w="670" w:type="pct"/>
            <w:noWrap/>
            <w:hideMark/>
          </w:tcPr>
          <w:p w14:paraId="500B7490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  <w:tc>
          <w:tcPr>
            <w:tcW w:w="711" w:type="pct"/>
            <w:noWrap/>
            <w:hideMark/>
          </w:tcPr>
          <w:p w14:paraId="6283A422" w14:textId="77777777" w:rsidR="003A3184" w:rsidRPr="003A3184" w:rsidRDefault="003A3184" w:rsidP="003A3184">
            <w:pPr>
              <w:jc w:val="center"/>
            </w:pPr>
            <w:r w:rsidRPr="003A3184">
              <w:t>10.6</w:t>
            </w:r>
          </w:p>
        </w:tc>
      </w:tr>
    </w:tbl>
    <w:p w14:paraId="719FA7F5" w14:textId="6264BDBA" w:rsidR="00311555" w:rsidRDefault="00311555" w:rsidP="00311555">
      <w:pPr>
        <w:rPr>
          <w:b/>
          <w:bCs/>
        </w:rPr>
      </w:pPr>
    </w:p>
    <w:p w14:paraId="4DCF6B7A" w14:textId="77777777" w:rsidR="00F552A0" w:rsidRPr="00311555" w:rsidRDefault="00F552A0" w:rsidP="00311555">
      <w:pPr>
        <w:rPr>
          <w:b/>
          <w:bCs/>
        </w:rPr>
      </w:pPr>
    </w:p>
    <w:p w14:paraId="75A60315" w14:textId="77777777" w:rsidR="00D0282D" w:rsidRPr="00D0282D" w:rsidRDefault="00D0282D" w:rsidP="00D222A2">
      <w:pPr>
        <w:rPr>
          <w:b/>
          <w:bCs/>
        </w:rPr>
      </w:pPr>
    </w:p>
    <w:p w14:paraId="7CD14106" w14:textId="77777777" w:rsidR="00D0282D" w:rsidRPr="002B4051" w:rsidRDefault="00D0282D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Figures</w:t>
      </w:r>
    </w:p>
    <w:p w14:paraId="02B881E3" w14:textId="552EA22C" w:rsidR="00D0282D" w:rsidRDefault="0056147A" w:rsidP="002B4051">
      <w:pPr>
        <w:pStyle w:val="ListParagraph"/>
        <w:ind w:left="360"/>
        <w:rPr>
          <w:b/>
          <w:bCs/>
        </w:rPr>
      </w:pPr>
      <w:r w:rsidRPr="0056147A">
        <w:rPr>
          <w:b/>
          <w:bCs/>
        </w:rPr>
        <w:t>“Never asthma”, “Newly diagnosed asthma case” and “At-risk population” from the Behavioral Risk Factor Surveillance System (BRFSS) and Asthma Call-back Su</w:t>
      </w:r>
      <w:r>
        <w:rPr>
          <w:b/>
          <w:bCs/>
        </w:rPr>
        <w:t>rvey (ACBS) data sets, 2006–2010</w:t>
      </w:r>
      <w:r w:rsidRPr="0056147A">
        <w:rPr>
          <w:b/>
          <w:bCs/>
        </w:rPr>
        <w:t>.</w:t>
      </w:r>
    </w:p>
    <w:p w14:paraId="79106752" w14:textId="43E03A8B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Boxplots</w:t>
      </w:r>
    </w:p>
    <w:p w14:paraId="0CAFE94D" w14:textId="73CD20D7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</w:t>
      </w:r>
    </w:p>
    <w:p w14:paraId="15A5C4AE" w14:textId="3562723D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1CC56AC6" w14:textId="0AC934C1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52BD0365" w14:textId="7F895E2C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0084A668" w14:textId="55F3DEF5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E72CFE">
        <w:rPr>
          <w:b/>
          <w:bCs/>
        </w:rPr>
        <w:t>NO</w:t>
      </w:r>
      <w:r w:rsidRPr="00E72CFE">
        <w:rPr>
          <w:b/>
          <w:bCs/>
          <w:vertAlign w:val="subscript"/>
        </w:rPr>
        <w:t xml:space="preserve">2 </w:t>
      </w:r>
      <w:r w:rsidRPr="00E72CFE">
        <w:rPr>
          <w:b/>
          <w:bCs/>
        </w:rPr>
        <w:t xml:space="preserve">concentration by median income </w:t>
      </w:r>
      <w:r>
        <w:rPr>
          <w:b/>
          <w:bCs/>
        </w:rPr>
        <w:t xml:space="preserve">grp stratified into </w:t>
      </w:r>
      <w:r w:rsidRPr="00E72CFE">
        <w:rPr>
          <w:b/>
          <w:bCs/>
        </w:rPr>
        <w:t>living location</w:t>
      </w:r>
    </w:p>
    <w:p w14:paraId="7B5B9AEE" w14:textId="30BCF3A8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</w:t>
      </w:r>
    </w:p>
    <w:p w14:paraId="0453A8E2" w14:textId="77777777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living location</w:t>
      </w:r>
    </w:p>
    <w:p w14:paraId="1882996E" w14:textId="0D9463CF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median income</w:t>
      </w:r>
      <w:r w:rsidR="00E72CFE">
        <w:rPr>
          <w:b/>
          <w:bCs/>
        </w:rPr>
        <w:t xml:space="preserve"> grp</w:t>
      </w:r>
    </w:p>
    <w:p w14:paraId="6544D4B2" w14:textId="51D6583B" w:rsidR="0056147A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 (AF)</w:t>
      </w:r>
    </w:p>
    <w:p w14:paraId="5322ACDC" w14:textId="7E4B14E0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744E4CB6" w14:textId="672602A3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 grp</w:t>
      </w:r>
    </w:p>
    <w:p w14:paraId="7AE1C552" w14:textId="1340B228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 grp</w:t>
      </w:r>
    </w:p>
    <w:p w14:paraId="2703AD78" w14:textId="304CE0DC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 w:rsidRPr="00E72CFE">
        <w:rPr>
          <w:b/>
          <w:bCs/>
          <w:vertAlign w:val="subscript"/>
        </w:rPr>
        <w:t xml:space="preserve"> </w:t>
      </w:r>
      <w:r w:rsidRPr="00E72CFE">
        <w:rPr>
          <w:b/>
          <w:bCs/>
        </w:rPr>
        <w:t>concentration by median income</w:t>
      </w:r>
      <w:r>
        <w:rPr>
          <w:b/>
          <w:bCs/>
        </w:rPr>
        <w:t xml:space="preserve"> grp</w:t>
      </w:r>
      <w:r w:rsidRPr="00E72CFE">
        <w:rPr>
          <w:b/>
          <w:bCs/>
        </w:rPr>
        <w:t xml:space="preserve"> </w:t>
      </w:r>
      <w:r>
        <w:rPr>
          <w:b/>
          <w:bCs/>
        </w:rPr>
        <w:t xml:space="preserve">stratified into </w:t>
      </w:r>
      <w:r w:rsidRPr="00E72CFE">
        <w:rPr>
          <w:b/>
          <w:bCs/>
        </w:rPr>
        <w:t>living location</w:t>
      </w:r>
    </w:p>
    <w:p w14:paraId="5E9DCB60" w14:textId="08D986E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living location</w:t>
      </w:r>
    </w:p>
    <w:p w14:paraId="7A18AF77" w14:textId="77777777" w:rsidR="002B4051" w:rsidRDefault="00E72CFE" w:rsidP="002B4051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median income grp</w:t>
      </w:r>
    </w:p>
    <w:p w14:paraId="5E3125B3" w14:textId="3545B0F7" w:rsidR="002B4051" w:rsidRDefault="002B4051" w:rsidP="002B4051">
      <w:pPr>
        <w:pStyle w:val="ListParagraph"/>
        <w:ind w:left="360"/>
        <w:rPr>
          <w:b/>
          <w:bCs/>
        </w:rPr>
      </w:pPr>
    </w:p>
    <w:p w14:paraId="6D71AFE0" w14:textId="1F4E9190" w:rsidR="002B4051" w:rsidRPr="002B4051" w:rsidRDefault="002B4051" w:rsidP="002B4051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Scatter plots</w:t>
      </w:r>
    </w:p>
    <w:p w14:paraId="3505D02C" w14:textId="1C5917AB" w:rsidR="002B4051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>Total population by NO2 concentration</w:t>
      </w:r>
    </w:p>
    <w:p w14:paraId="605754D2" w14:textId="19FA5E71" w:rsidR="002B4051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 xml:space="preserve">Total population by NO2 concentration and living location by color </w:t>
      </w:r>
    </w:p>
    <w:p w14:paraId="1CA0924C" w14:textId="2FB0696A" w:rsidR="00A529FC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>Total population by NO2 concentration and Income by color</w:t>
      </w:r>
    </w:p>
    <w:sectPr w:rsidR="00A529FC" w:rsidRPr="002B40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C83C99"/>
    <w:multiLevelType w:val="hybridMultilevel"/>
    <w:tmpl w:val="EAC63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ED5AF8"/>
    <w:multiLevelType w:val="hybridMultilevel"/>
    <w:tmpl w:val="586A4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325443"/>
    <w:multiLevelType w:val="hybridMultilevel"/>
    <w:tmpl w:val="B29C99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D43BA3"/>
    <w:multiLevelType w:val="hybridMultilevel"/>
    <w:tmpl w:val="504E14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1NDc1NDIG8pR0lIJTi4sz8/NACixqAQio3WMsAAAA"/>
  </w:docVars>
  <w:rsids>
    <w:rsidRoot w:val="00A529FC"/>
    <w:rsid w:val="000129A8"/>
    <w:rsid w:val="000831BD"/>
    <w:rsid w:val="00085265"/>
    <w:rsid w:val="000A015B"/>
    <w:rsid w:val="00195C4F"/>
    <w:rsid w:val="001A38D3"/>
    <w:rsid w:val="001E7F7F"/>
    <w:rsid w:val="00207872"/>
    <w:rsid w:val="0027130C"/>
    <w:rsid w:val="002B4051"/>
    <w:rsid w:val="002D7A25"/>
    <w:rsid w:val="00311555"/>
    <w:rsid w:val="00330CB2"/>
    <w:rsid w:val="003A3184"/>
    <w:rsid w:val="003C268D"/>
    <w:rsid w:val="004F1867"/>
    <w:rsid w:val="005410BA"/>
    <w:rsid w:val="0056147A"/>
    <w:rsid w:val="005A0FE6"/>
    <w:rsid w:val="005E1620"/>
    <w:rsid w:val="00627BED"/>
    <w:rsid w:val="006C023D"/>
    <w:rsid w:val="007D065C"/>
    <w:rsid w:val="007D0F4A"/>
    <w:rsid w:val="008B791E"/>
    <w:rsid w:val="008E3ED1"/>
    <w:rsid w:val="00A529FC"/>
    <w:rsid w:val="00AA29F2"/>
    <w:rsid w:val="00AF302A"/>
    <w:rsid w:val="00B5774B"/>
    <w:rsid w:val="00BB5F08"/>
    <w:rsid w:val="00BF3A29"/>
    <w:rsid w:val="00BF62AE"/>
    <w:rsid w:val="00D0282D"/>
    <w:rsid w:val="00D106B4"/>
    <w:rsid w:val="00D222A2"/>
    <w:rsid w:val="00DA252C"/>
    <w:rsid w:val="00E72CFE"/>
    <w:rsid w:val="00EA4039"/>
    <w:rsid w:val="00F05DFD"/>
    <w:rsid w:val="00F51D9C"/>
    <w:rsid w:val="00F55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8DC9"/>
  <w15:chartTrackingRefBased/>
  <w15:docId w15:val="{0879E7F9-83B9-4AAF-A476-F935AC81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9FC"/>
    <w:pPr>
      <w:ind w:left="720"/>
      <w:contextualSpacing/>
    </w:pPr>
  </w:style>
  <w:style w:type="table" w:styleId="TableGrid">
    <w:name w:val="Table Grid"/>
    <w:basedOn w:val="TableNormal"/>
    <w:uiPriority w:val="39"/>
    <w:rsid w:val="00A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6</TotalTime>
  <Pages>6</Pages>
  <Words>1555</Words>
  <Characters>886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10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20</cp:revision>
  <dcterms:created xsi:type="dcterms:W3CDTF">2019-04-16T14:55:00Z</dcterms:created>
  <dcterms:modified xsi:type="dcterms:W3CDTF">2019-05-09T19:51:00Z</dcterms:modified>
</cp:coreProperties>
</file>